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1BE20" w14:textId="5380FA2B" w:rsidR="00691882" w:rsidRDefault="004C73F8">
      <w:r>
        <w:rPr>
          <w:noProof/>
          <w:lang w:eastAsia="en-IN"/>
        </w:rPr>
        <mc:AlternateContent>
          <mc:Choice Requires="wps">
            <w:drawing>
              <wp:anchor distT="0" distB="0" distL="114300" distR="114300" simplePos="0" relativeHeight="251707904" behindDoc="0" locked="0" layoutInCell="1" allowOverlap="1" wp14:anchorId="4B8EFA9E" wp14:editId="6EE9BD56">
                <wp:simplePos x="0" y="0"/>
                <wp:positionH relativeFrom="column">
                  <wp:posOffset>1973580</wp:posOffset>
                </wp:positionH>
                <wp:positionV relativeFrom="paragraph">
                  <wp:posOffset>-923925</wp:posOffset>
                </wp:positionV>
                <wp:extent cx="4678045" cy="323850"/>
                <wp:effectExtent l="0" t="0" r="8255" b="0"/>
                <wp:wrapNone/>
                <wp:docPr id="103" name="Rectangle 103"/>
                <wp:cNvGraphicFramePr/>
                <a:graphic xmlns:a="http://schemas.openxmlformats.org/drawingml/2006/main">
                  <a:graphicData uri="http://schemas.microsoft.com/office/word/2010/wordprocessingShape">
                    <wps:wsp>
                      <wps:cNvSpPr/>
                      <wps:spPr>
                        <a:xfrm>
                          <a:off x="0" y="0"/>
                          <a:ext cx="4678045" cy="32385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77C56" id="Rectangle 103" o:spid="_x0000_s1026" style="position:absolute;margin-left:155.4pt;margin-top:-72.75pt;width:368.35pt;height:25.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" fillcolor="black [3213]" stroked="f" strokeweight="1pt"/>
            </w:pict>
          </mc:Fallback>
        </mc:AlternateContent>
      </w:r>
      <w:r>
        <w:rPr>
          <w:noProof/>
          <w:lang w:eastAsia="en-IN"/>
        </w:rPr>
        <mc:AlternateContent>
          <mc:Choice Requires="wps">
            <w:drawing>
              <wp:anchor distT="0" distB="0" distL="114300" distR="114300" simplePos="0" relativeHeight="251612672" behindDoc="0" locked="0" layoutInCell="1" allowOverlap="1" wp14:anchorId="59C98FD3" wp14:editId="146A6A66">
                <wp:simplePos x="0" y="0"/>
                <wp:positionH relativeFrom="column">
                  <wp:posOffset>1971675</wp:posOffset>
                </wp:positionH>
                <wp:positionV relativeFrom="paragraph">
                  <wp:posOffset>-704850</wp:posOffset>
                </wp:positionV>
                <wp:extent cx="4675505" cy="3981450"/>
                <wp:effectExtent l="0" t="0" r="0" b="0"/>
                <wp:wrapNone/>
                <wp:docPr id="2" name="Rectangle 2"/>
                <wp:cNvGraphicFramePr/>
                <a:graphic xmlns:a="http://schemas.openxmlformats.org/drawingml/2006/main">
                  <a:graphicData uri="http://schemas.microsoft.com/office/word/2010/wordprocessingShape">
                    <wps:wsp>
                      <wps:cNvSpPr/>
                      <wps:spPr>
                        <a:xfrm>
                          <a:off x="0" y="0"/>
                          <a:ext cx="4675505" cy="3981450"/>
                        </a:xfrm>
                        <a:prstGeom prst="rect">
                          <a:avLst/>
                        </a:prstGeom>
                        <a:blipFill dpi="0" rotWithShape="1">
                          <a:blip r:embed="rId4">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2EC24A" id="Rectangle 2" o:spid="_x0000_s1026" style="position:absolute;margin-left:155.25pt;margin-top:-55.5pt;width:368.15pt;height:313.5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" stroked="f" strokeweight="1pt">
                <v:fill r:id="rId5" o:title="" recolor="t" rotate="t" type="frame"/>
              </v:rect>
            </w:pict>
          </mc:Fallback>
        </mc:AlternateContent>
      </w:r>
      <w:bookmarkStart w:id="0" w:name="_GoBack"/>
      <w:r w:rsidR="00330F45">
        <w:rPr>
          <w:noProof/>
          <w:lang w:eastAsia="en-IN"/>
        </w:rPr>
        <mc:AlternateContent>
          <mc:Choice Requires="wps">
            <w:drawing>
              <wp:anchor distT="0" distB="0" distL="114300" distR="114300" simplePos="0" relativeHeight="251611648" behindDoc="0" locked="0" layoutInCell="1" allowOverlap="1" wp14:anchorId="2D179D5B" wp14:editId="6D374FD3">
                <wp:simplePos x="0" y="0"/>
                <wp:positionH relativeFrom="column">
                  <wp:posOffset>-911620</wp:posOffset>
                </wp:positionH>
                <wp:positionV relativeFrom="paragraph">
                  <wp:posOffset>-911180</wp:posOffset>
                </wp:positionV>
                <wp:extent cx="7562088" cy="10689336"/>
                <wp:effectExtent l="0" t="0" r="1270" b="0"/>
                <wp:wrapNone/>
                <wp:docPr id="1" name="Rectangle 1"/>
                <wp:cNvGraphicFramePr/>
                <a:graphic xmlns:a="http://schemas.openxmlformats.org/drawingml/2006/main">
                  <a:graphicData uri="http://schemas.microsoft.com/office/word/2010/wordprocessingShape">
                    <wps:wsp>
                      <wps:cNvSpPr/>
                      <wps:spPr>
                        <a:xfrm>
                          <a:off x="0" y="0"/>
                          <a:ext cx="7562088" cy="106893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BA90F0" id="Rectangle 1" o:spid="_x0000_s1026" style="position:absolute;margin-left:-71.8pt;margin-top:-71.75pt;width:595.45pt;height:841.7pt;z-index:251611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" fillcolor="white [3212]" stroked="f" strokeweight="1pt"/>
            </w:pict>
          </mc:Fallback>
        </mc:AlternateContent>
      </w:r>
      <w:bookmarkEnd w:id="0"/>
      <w:r w:rsidR="00330F45">
        <w:rPr>
          <w:noProof/>
          <w:lang w:eastAsia="en-IN"/>
        </w:rPr>
        <mc:AlternateContent>
          <mc:Choice Requires="wps">
            <w:drawing>
              <wp:anchor distT="0" distB="0" distL="114300" distR="114300" simplePos="0" relativeHeight="251620864" behindDoc="0" locked="0" layoutInCell="1" allowOverlap="1" wp14:anchorId="1284171B" wp14:editId="707714BD">
                <wp:simplePos x="0" y="0"/>
                <wp:positionH relativeFrom="column">
                  <wp:posOffset>3929651</wp:posOffset>
                </wp:positionH>
                <wp:positionV relativeFrom="paragraph">
                  <wp:posOffset>-1017767</wp:posOffset>
                </wp:positionV>
                <wp:extent cx="1371600" cy="531564"/>
                <wp:effectExtent l="0" t="0" r="0" b="1905"/>
                <wp:wrapNone/>
                <wp:docPr id="4"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371600" cy="531564"/>
                        </a:xfrm>
                        <a:custGeom>
                          <a:avLst/>
                          <a:gdLst>
                            <a:gd name="T0" fmla="*/ 313 w 436"/>
                            <a:gd name="T1" fmla="*/ 34 h 169"/>
                            <a:gd name="T2" fmla="*/ 283 w 436"/>
                            <a:gd name="T3" fmla="*/ 0 h 169"/>
                            <a:gd name="T4" fmla="*/ 322 w 436"/>
                            <a:gd name="T5" fmla="*/ 82 h 169"/>
                            <a:gd name="T6" fmla="*/ 322 w 436"/>
                            <a:gd name="T7" fmla="*/ 159 h 169"/>
                            <a:gd name="T8" fmla="*/ 285 w 436"/>
                            <a:gd name="T9" fmla="*/ 121 h 169"/>
                            <a:gd name="T10" fmla="*/ 322 w 436"/>
                            <a:gd name="T11" fmla="*/ 6 h 169"/>
                            <a:gd name="T12" fmla="*/ 313 w 436"/>
                            <a:gd name="T13" fmla="*/ 131 h 169"/>
                            <a:gd name="T14" fmla="*/ 237 w 436"/>
                            <a:gd name="T15" fmla="*/ 15 h 169"/>
                            <a:gd name="T16" fmla="*/ 228 w 436"/>
                            <a:gd name="T17" fmla="*/ 159 h 169"/>
                            <a:gd name="T18" fmla="*/ 228 w 436"/>
                            <a:gd name="T19" fmla="*/ 82 h 169"/>
                            <a:gd name="T20" fmla="*/ 228 w 436"/>
                            <a:gd name="T21" fmla="*/ 121 h 169"/>
                            <a:gd name="T22" fmla="*/ 341 w 436"/>
                            <a:gd name="T23" fmla="*/ 44 h 169"/>
                            <a:gd name="T24" fmla="*/ 265 w 436"/>
                            <a:gd name="T25" fmla="*/ 82 h 169"/>
                            <a:gd name="T26" fmla="*/ 228 w 436"/>
                            <a:gd name="T27" fmla="*/ 44 h 169"/>
                            <a:gd name="T28" fmla="*/ 265 w 436"/>
                            <a:gd name="T29" fmla="*/ 44 h 169"/>
                            <a:gd name="T30" fmla="*/ 265 w 436"/>
                            <a:gd name="T31" fmla="*/ 159 h 169"/>
                            <a:gd name="T32" fmla="*/ 417 w 436"/>
                            <a:gd name="T33" fmla="*/ 44 h 169"/>
                            <a:gd name="T34" fmla="*/ 417 w 436"/>
                            <a:gd name="T35" fmla="*/ 82 h 169"/>
                            <a:gd name="T36" fmla="*/ 379 w 436"/>
                            <a:gd name="T37" fmla="*/ 6 h 169"/>
                            <a:gd name="T38" fmla="*/ 389 w 436"/>
                            <a:gd name="T39" fmla="*/ 111 h 169"/>
                            <a:gd name="T40" fmla="*/ 351 w 436"/>
                            <a:gd name="T41" fmla="*/ 73 h 169"/>
                            <a:gd name="T42" fmla="*/ 427 w 436"/>
                            <a:gd name="T43" fmla="*/ 150 h 169"/>
                            <a:gd name="T44" fmla="*/ 427 w 436"/>
                            <a:gd name="T45" fmla="*/ 111 h 169"/>
                            <a:gd name="T46" fmla="*/ 427 w 436"/>
                            <a:gd name="T47" fmla="*/ 15 h 169"/>
                            <a:gd name="T48" fmla="*/ 427 w 436"/>
                            <a:gd name="T49" fmla="*/ 15 h 169"/>
                            <a:gd name="T50" fmla="*/ 351 w 436"/>
                            <a:gd name="T51" fmla="*/ 111 h 169"/>
                            <a:gd name="T52" fmla="*/ 351 w 436"/>
                            <a:gd name="T53" fmla="*/ 150 h 169"/>
                            <a:gd name="T54" fmla="*/ 359 w 436"/>
                            <a:gd name="T55" fmla="*/ 0 h 169"/>
                            <a:gd name="T56" fmla="*/ 398 w 436"/>
                            <a:gd name="T57" fmla="*/ 44 h 169"/>
                            <a:gd name="T58" fmla="*/ 398 w 436"/>
                            <a:gd name="T59" fmla="*/ 159 h 169"/>
                            <a:gd name="T60" fmla="*/ 398 w 436"/>
                            <a:gd name="T61" fmla="*/ 82 h 169"/>
                            <a:gd name="T62" fmla="*/ 133 w 436"/>
                            <a:gd name="T63" fmla="*/ 159 h 169"/>
                            <a:gd name="T64" fmla="*/ 95 w 436"/>
                            <a:gd name="T65" fmla="*/ 44 h 169"/>
                            <a:gd name="T66" fmla="*/ 57 w 436"/>
                            <a:gd name="T67" fmla="*/ 6 h 169"/>
                            <a:gd name="T68" fmla="*/ 48 w 436"/>
                            <a:gd name="T69" fmla="*/ 131 h 169"/>
                            <a:gd name="T70" fmla="*/ 48 w 436"/>
                            <a:gd name="T71" fmla="*/ 169 h 169"/>
                            <a:gd name="T72" fmla="*/ 86 w 436"/>
                            <a:gd name="T73" fmla="*/ 131 h 169"/>
                            <a:gd name="T74" fmla="*/ 86 w 436"/>
                            <a:gd name="T75" fmla="*/ 92 h 169"/>
                            <a:gd name="T76" fmla="*/ 86 w 436"/>
                            <a:gd name="T77" fmla="*/ 169 h 169"/>
                            <a:gd name="T78" fmla="*/ 86 w 436"/>
                            <a:gd name="T79" fmla="*/ 15 h 169"/>
                            <a:gd name="T80" fmla="*/ 0 w 436"/>
                            <a:gd name="T81" fmla="*/ 82 h 169"/>
                            <a:gd name="T82" fmla="*/ 0 w 436"/>
                            <a:gd name="T83" fmla="*/ 121 h 169"/>
                            <a:gd name="T84" fmla="*/ 38 w 436"/>
                            <a:gd name="T85" fmla="*/ 82 h 169"/>
                            <a:gd name="T86" fmla="*/ 0 w 436"/>
                            <a:gd name="T87" fmla="*/ 44 h 169"/>
                            <a:gd name="T88" fmla="*/ 0 w 436"/>
                            <a:gd name="T89" fmla="*/ 6 h 169"/>
                            <a:gd name="T90" fmla="*/ 48 w 436"/>
                            <a:gd name="T91" fmla="*/ 34 h 169"/>
                            <a:gd name="T92" fmla="*/ 191 w 436"/>
                            <a:gd name="T93" fmla="*/ 0 h 169"/>
                            <a:gd name="T94" fmla="*/ 191 w 436"/>
                            <a:gd name="T95" fmla="*/ 0 h 169"/>
                            <a:gd name="T96" fmla="*/ 169 w 436"/>
                            <a:gd name="T97" fmla="*/ 0 h 169"/>
                            <a:gd name="T98" fmla="*/ 171 w 436"/>
                            <a:gd name="T99" fmla="*/ 121 h 169"/>
                            <a:gd name="T100" fmla="*/ 209 w 436"/>
                            <a:gd name="T101" fmla="*/ 44 h 169"/>
                            <a:gd name="T102" fmla="*/ 171 w 436"/>
                            <a:gd name="T103" fmla="*/ 159 h 169"/>
                            <a:gd name="T104" fmla="*/ 209 w 436"/>
                            <a:gd name="T105" fmla="*/ 121 h 169"/>
                            <a:gd name="T106" fmla="*/ 209 w 436"/>
                            <a:gd name="T107" fmla="*/ 82 h 169"/>
                            <a:gd name="T108" fmla="*/ 133 w 436"/>
                            <a:gd name="T109" fmla="*/ 44 h 169"/>
                            <a:gd name="T110" fmla="*/ 209 w 436"/>
                            <a:gd name="T111" fmla="*/ 159 h 169"/>
                            <a:gd name="T112" fmla="*/ 171 w 436"/>
                            <a:gd name="T113" fmla="*/ 82 h 169"/>
                            <a:gd name="T114" fmla="*/ 133 w 436"/>
                            <a:gd name="T115" fmla="*/ 82 h 169"/>
                            <a:gd name="T116" fmla="*/ 133 w 436"/>
                            <a:gd name="T117" fmla="*/ 121 h 169"/>
                            <a:gd name="T118" fmla="*/ 19 w 436"/>
                            <a:gd name="T119" fmla="*/ 159 h 169"/>
                            <a:gd name="T120" fmla="*/ 133 w 436"/>
                            <a:gd name="T121" fmla="*/ 6 h 169"/>
                            <a:gd name="T122" fmla="*/ 161 w 436"/>
                            <a:gd name="T123" fmla="*/ 54 h 1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436" h="169">
                              <a:moveTo>
                                <a:pt x="313" y="34"/>
                              </a:moveTo>
                              <a:cubicBezTo>
                                <a:pt x="308" y="34"/>
                                <a:pt x="303" y="39"/>
                                <a:pt x="303" y="44"/>
                              </a:cubicBezTo>
                              <a:cubicBezTo>
                                <a:pt x="303" y="49"/>
                                <a:pt x="308" y="54"/>
                                <a:pt x="313" y="54"/>
                              </a:cubicBezTo>
                              <a:cubicBezTo>
                                <a:pt x="318" y="54"/>
                                <a:pt x="322" y="49"/>
                                <a:pt x="322" y="44"/>
                              </a:cubicBezTo>
                              <a:cubicBezTo>
                                <a:pt x="322" y="39"/>
                                <a:pt x="318" y="34"/>
                                <a:pt x="313" y="34"/>
                              </a:cubicBezTo>
                              <a:close/>
                              <a:moveTo>
                                <a:pt x="267" y="0"/>
                              </a:moveTo>
                              <a:cubicBezTo>
                                <a:pt x="266" y="2"/>
                                <a:pt x="265" y="3"/>
                                <a:pt x="265" y="6"/>
                              </a:cubicBezTo>
                              <a:cubicBezTo>
                                <a:pt x="265" y="11"/>
                                <a:pt x="270" y="15"/>
                                <a:pt x="275" y="15"/>
                              </a:cubicBezTo>
                              <a:cubicBezTo>
                                <a:pt x="280" y="15"/>
                                <a:pt x="285" y="11"/>
                                <a:pt x="285" y="6"/>
                              </a:cubicBezTo>
                              <a:cubicBezTo>
                                <a:pt x="285" y="3"/>
                                <a:pt x="284" y="2"/>
                                <a:pt x="283" y="0"/>
                              </a:cubicBezTo>
                              <a:lnTo>
                                <a:pt x="267" y="0"/>
                              </a:lnTo>
                              <a:close/>
                              <a:moveTo>
                                <a:pt x="313" y="73"/>
                              </a:moveTo>
                              <a:cubicBezTo>
                                <a:pt x="308" y="73"/>
                                <a:pt x="303" y="77"/>
                                <a:pt x="303" y="82"/>
                              </a:cubicBezTo>
                              <a:cubicBezTo>
                                <a:pt x="303" y="88"/>
                                <a:pt x="308" y="92"/>
                                <a:pt x="313" y="92"/>
                              </a:cubicBezTo>
                              <a:cubicBezTo>
                                <a:pt x="318" y="92"/>
                                <a:pt x="322" y="88"/>
                                <a:pt x="322" y="82"/>
                              </a:cubicBezTo>
                              <a:cubicBezTo>
                                <a:pt x="322" y="77"/>
                                <a:pt x="318" y="73"/>
                                <a:pt x="313" y="73"/>
                              </a:cubicBezTo>
                              <a:close/>
                              <a:moveTo>
                                <a:pt x="313" y="150"/>
                              </a:moveTo>
                              <a:cubicBezTo>
                                <a:pt x="308" y="150"/>
                                <a:pt x="303" y="154"/>
                                <a:pt x="303" y="159"/>
                              </a:cubicBezTo>
                              <a:cubicBezTo>
                                <a:pt x="303" y="165"/>
                                <a:pt x="308" y="169"/>
                                <a:pt x="313" y="169"/>
                              </a:cubicBezTo>
                              <a:cubicBezTo>
                                <a:pt x="318" y="169"/>
                                <a:pt x="322" y="165"/>
                                <a:pt x="322" y="159"/>
                              </a:cubicBezTo>
                              <a:cubicBezTo>
                                <a:pt x="322" y="154"/>
                                <a:pt x="318" y="150"/>
                                <a:pt x="313" y="150"/>
                              </a:cubicBezTo>
                              <a:close/>
                              <a:moveTo>
                                <a:pt x="275" y="111"/>
                              </a:moveTo>
                              <a:cubicBezTo>
                                <a:pt x="270" y="111"/>
                                <a:pt x="265" y="116"/>
                                <a:pt x="265" y="121"/>
                              </a:cubicBezTo>
                              <a:cubicBezTo>
                                <a:pt x="265" y="126"/>
                                <a:pt x="270" y="131"/>
                                <a:pt x="275" y="131"/>
                              </a:cubicBezTo>
                              <a:cubicBezTo>
                                <a:pt x="280" y="131"/>
                                <a:pt x="285" y="126"/>
                                <a:pt x="285" y="121"/>
                              </a:cubicBezTo>
                              <a:cubicBezTo>
                                <a:pt x="285" y="116"/>
                                <a:pt x="280" y="111"/>
                                <a:pt x="275" y="111"/>
                              </a:cubicBezTo>
                              <a:close/>
                              <a:moveTo>
                                <a:pt x="305" y="0"/>
                              </a:moveTo>
                              <a:cubicBezTo>
                                <a:pt x="304" y="2"/>
                                <a:pt x="303" y="3"/>
                                <a:pt x="303" y="6"/>
                              </a:cubicBezTo>
                              <a:cubicBezTo>
                                <a:pt x="303" y="11"/>
                                <a:pt x="308" y="15"/>
                                <a:pt x="313" y="15"/>
                              </a:cubicBezTo>
                              <a:cubicBezTo>
                                <a:pt x="318" y="15"/>
                                <a:pt x="322" y="11"/>
                                <a:pt x="322" y="6"/>
                              </a:cubicBezTo>
                              <a:cubicBezTo>
                                <a:pt x="322" y="3"/>
                                <a:pt x="322" y="2"/>
                                <a:pt x="321" y="0"/>
                              </a:cubicBezTo>
                              <a:lnTo>
                                <a:pt x="305" y="0"/>
                              </a:lnTo>
                              <a:close/>
                              <a:moveTo>
                                <a:pt x="313" y="111"/>
                              </a:moveTo>
                              <a:cubicBezTo>
                                <a:pt x="308" y="111"/>
                                <a:pt x="303" y="116"/>
                                <a:pt x="303" y="121"/>
                              </a:cubicBezTo>
                              <a:cubicBezTo>
                                <a:pt x="303" y="126"/>
                                <a:pt x="308" y="131"/>
                                <a:pt x="313" y="131"/>
                              </a:cubicBezTo>
                              <a:cubicBezTo>
                                <a:pt x="318" y="131"/>
                                <a:pt x="322" y="126"/>
                                <a:pt x="322" y="121"/>
                              </a:cubicBezTo>
                              <a:cubicBezTo>
                                <a:pt x="322" y="116"/>
                                <a:pt x="318" y="111"/>
                                <a:pt x="313" y="111"/>
                              </a:cubicBezTo>
                              <a:close/>
                              <a:moveTo>
                                <a:pt x="229" y="0"/>
                              </a:moveTo>
                              <a:cubicBezTo>
                                <a:pt x="228" y="2"/>
                                <a:pt x="228" y="3"/>
                                <a:pt x="228" y="6"/>
                              </a:cubicBezTo>
                              <a:cubicBezTo>
                                <a:pt x="228" y="11"/>
                                <a:pt x="232" y="15"/>
                                <a:pt x="237" y="15"/>
                              </a:cubicBezTo>
                              <a:cubicBezTo>
                                <a:pt x="242" y="15"/>
                                <a:pt x="247" y="11"/>
                                <a:pt x="247" y="6"/>
                              </a:cubicBezTo>
                              <a:cubicBezTo>
                                <a:pt x="247" y="3"/>
                                <a:pt x="246" y="2"/>
                                <a:pt x="245" y="0"/>
                              </a:cubicBezTo>
                              <a:lnTo>
                                <a:pt x="229" y="0"/>
                              </a:lnTo>
                              <a:close/>
                              <a:moveTo>
                                <a:pt x="237" y="150"/>
                              </a:moveTo>
                              <a:cubicBezTo>
                                <a:pt x="232" y="150"/>
                                <a:pt x="228" y="154"/>
                                <a:pt x="228" y="159"/>
                              </a:cubicBezTo>
                              <a:cubicBezTo>
                                <a:pt x="228" y="165"/>
                                <a:pt x="232" y="169"/>
                                <a:pt x="237" y="169"/>
                              </a:cubicBezTo>
                              <a:cubicBezTo>
                                <a:pt x="242" y="169"/>
                                <a:pt x="247" y="165"/>
                                <a:pt x="247" y="159"/>
                              </a:cubicBezTo>
                              <a:cubicBezTo>
                                <a:pt x="247" y="154"/>
                                <a:pt x="242" y="150"/>
                                <a:pt x="237" y="150"/>
                              </a:cubicBezTo>
                              <a:close/>
                              <a:moveTo>
                                <a:pt x="237" y="73"/>
                              </a:moveTo>
                              <a:cubicBezTo>
                                <a:pt x="232" y="73"/>
                                <a:pt x="228" y="77"/>
                                <a:pt x="228" y="82"/>
                              </a:cubicBezTo>
                              <a:cubicBezTo>
                                <a:pt x="228" y="88"/>
                                <a:pt x="232" y="92"/>
                                <a:pt x="237" y="92"/>
                              </a:cubicBezTo>
                              <a:cubicBezTo>
                                <a:pt x="242" y="92"/>
                                <a:pt x="247" y="88"/>
                                <a:pt x="247" y="82"/>
                              </a:cubicBezTo>
                              <a:cubicBezTo>
                                <a:pt x="247" y="77"/>
                                <a:pt x="242" y="73"/>
                                <a:pt x="237" y="73"/>
                              </a:cubicBezTo>
                              <a:close/>
                              <a:moveTo>
                                <a:pt x="237" y="111"/>
                              </a:moveTo>
                              <a:cubicBezTo>
                                <a:pt x="232" y="111"/>
                                <a:pt x="228" y="116"/>
                                <a:pt x="228" y="121"/>
                              </a:cubicBezTo>
                              <a:cubicBezTo>
                                <a:pt x="228" y="126"/>
                                <a:pt x="232" y="131"/>
                                <a:pt x="237" y="131"/>
                              </a:cubicBezTo>
                              <a:cubicBezTo>
                                <a:pt x="242" y="131"/>
                                <a:pt x="247" y="126"/>
                                <a:pt x="247" y="121"/>
                              </a:cubicBezTo>
                              <a:cubicBezTo>
                                <a:pt x="247" y="116"/>
                                <a:pt x="242" y="111"/>
                                <a:pt x="237" y="111"/>
                              </a:cubicBezTo>
                              <a:close/>
                              <a:moveTo>
                                <a:pt x="351" y="34"/>
                              </a:moveTo>
                              <a:cubicBezTo>
                                <a:pt x="345" y="34"/>
                                <a:pt x="341" y="39"/>
                                <a:pt x="341" y="44"/>
                              </a:cubicBezTo>
                              <a:cubicBezTo>
                                <a:pt x="341" y="49"/>
                                <a:pt x="345" y="54"/>
                                <a:pt x="351" y="54"/>
                              </a:cubicBezTo>
                              <a:cubicBezTo>
                                <a:pt x="356" y="54"/>
                                <a:pt x="360" y="49"/>
                                <a:pt x="360" y="44"/>
                              </a:cubicBezTo>
                              <a:cubicBezTo>
                                <a:pt x="360" y="39"/>
                                <a:pt x="356" y="34"/>
                                <a:pt x="351" y="34"/>
                              </a:cubicBezTo>
                              <a:close/>
                              <a:moveTo>
                                <a:pt x="275" y="73"/>
                              </a:moveTo>
                              <a:cubicBezTo>
                                <a:pt x="270" y="73"/>
                                <a:pt x="265" y="77"/>
                                <a:pt x="265" y="82"/>
                              </a:cubicBezTo>
                              <a:cubicBezTo>
                                <a:pt x="265" y="88"/>
                                <a:pt x="270" y="92"/>
                                <a:pt x="275" y="92"/>
                              </a:cubicBezTo>
                              <a:cubicBezTo>
                                <a:pt x="280" y="92"/>
                                <a:pt x="285" y="88"/>
                                <a:pt x="285" y="82"/>
                              </a:cubicBezTo>
                              <a:cubicBezTo>
                                <a:pt x="285" y="77"/>
                                <a:pt x="280" y="73"/>
                                <a:pt x="275" y="73"/>
                              </a:cubicBezTo>
                              <a:close/>
                              <a:moveTo>
                                <a:pt x="237" y="34"/>
                              </a:moveTo>
                              <a:cubicBezTo>
                                <a:pt x="232" y="34"/>
                                <a:pt x="228" y="39"/>
                                <a:pt x="228" y="44"/>
                              </a:cubicBezTo>
                              <a:cubicBezTo>
                                <a:pt x="228" y="49"/>
                                <a:pt x="232" y="54"/>
                                <a:pt x="237" y="54"/>
                              </a:cubicBezTo>
                              <a:cubicBezTo>
                                <a:pt x="242" y="54"/>
                                <a:pt x="247" y="49"/>
                                <a:pt x="247" y="44"/>
                              </a:cubicBezTo>
                              <a:cubicBezTo>
                                <a:pt x="247" y="39"/>
                                <a:pt x="242" y="34"/>
                                <a:pt x="237" y="34"/>
                              </a:cubicBezTo>
                              <a:close/>
                              <a:moveTo>
                                <a:pt x="275" y="34"/>
                              </a:moveTo>
                              <a:cubicBezTo>
                                <a:pt x="270" y="34"/>
                                <a:pt x="265" y="39"/>
                                <a:pt x="265" y="44"/>
                              </a:cubicBezTo>
                              <a:cubicBezTo>
                                <a:pt x="265" y="49"/>
                                <a:pt x="270" y="54"/>
                                <a:pt x="275" y="54"/>
                              </a:cubicBezTo>
                              <a:cubicBezTo>
                                <a:pt x="280" y="54"/>
                                <a:pt x="285" y="49"/>
                                <a:pt x="285" y="44"/>
                              </a:cubicBezTo>
                              <a:cubicBezTo>
                                <a:pt x="285" y="39"/>
                                <a:pt x="280" y="34"/>
                                <a:pt x="275" y="34"/>
                              </a:cubicBezTo>
                              <a:close/>
                              <a:moveTo>
                                <a:pt x="275" y="150"/>
                              </a:moveTo>
                              <a:cubicBezTo>
                                <a:pt x="270" y="150"/>
                                <a:pt x="265" y="154"/>
                                <a:pt x="265" y="159"/>
                              </a:cubicBezTo>
                              <a:cubicBezTo>
                                <a:pt x="265" y="165"/>
                                <a:pt x="270" y="169"/>
                                <a:pt x="275" y="169"/>
                              </a:cubicBezTo>
                              <a:cubicBezTo>
                                <a:pt x="280" y="169"/>
                                <a:pt x="285" y="165"/>
                                <a:pt x="285" y="159"/>
                              </a:cubicBezTo>
                              <a:cubicBezTo>
                                <a:pt x="285" y="154"/>
                                <a:pt x="280" y="150"/>
                                <a:pt x="275" y="150"/>
                              </a:cubicBezTo>
                              <a:close/>
                              <a:moveTo>
                                <a:pt x="427" y="34"/>
                              </a:moveTo>
                              <a:cubicBezTo>
                                <a:pt x="421" y="34"/>
                                <a:pt x="417" y="39"/>
                                <a:pt x="417" y="44"/>
                              </a:cubicBezTo>
                              <a:cubicBezTo>
                                <a:pt x="417" y="49"/>
                                <a:pt x="421" y="54"/>
                                <a:pt x="427" y="54"/>
                              </a:cubicBezTo>
                              <a:cubicBezTo>
                                <a:pt x="432" y="54"/>
                                <a:pt x="436" y="49"/>
                                <a:pt x="436" y="44"/>
                              </a:cubicBezTo>
                              <a:cubicBezTo>
                                <a:pt x="436" y="39"/>
                                <a:pt x="432" y="34"/>
                                <a:pt x="427" y="34"/>
                              </a:cubicBezTo>
                              <a:close/>
                              <a:moveTo>
                                <a:pt x="427" y="73"/>
                              </a:moveTo>
                              <a:cubicBezTo>
                                <a:pt x="421" y="73"/>
                                <a:pt x="417" y="77"/>
                                <a:pt x="417" y="82"/>
                              </a:cubicBezTo>
                              <a:cubicBezTo>
                                <a:pt x="417" y="88"/>
                                <a:pt x="421" y="92"/>
                                <a:pt x="427" y="92"/>
                              </a:cubicBezTo>
                              <a:cubicBezTo>
                                <a:pt x="432" y="92"/>
                                <a:pt x="436" y="88"/>
                                <a:pt x="436" y="82"/>
                              </a:cubicBezTo>
                              <a:cubicBezTo>
                                <a:pt x="436" y="77"/>
                                <a:pt x="432" y="73"/>
                                <a:pt x="427" y="73"/>
                              </a:cubicBezTo>
                              <a:close/>
                              <a:moveTo>
                                <a:pt x="381" y="0"/>
                              </a:moveTo>
                              <a:cubicBezTo>
                                <a:pt x="380" y="2"/>
                                <a:pt x="379" y="3"/>
                                <a:pt x="379" y="6"/>
                              </a:cubicBezTo>
                              <a:cubicBezTo>
                                <a:pt x="379" y="11"/>
                                <a:pt x="383" y="15"/>
                                <a:pt x="389" y="15"/>
                              </a:cubicBezTo>
                              <a:cubicBezTo>
                                <a:pt x="394" y="15"/>
                                <a:pt x="398" y="11"/>
                                <a:pt x="398" y="6"/>
                              </a:cubicBezTo>
                              <a:cubicBezTo>
                                <a:pt x="398" y="3"/>
                                <a:pt x="398" y="2"/>
                                <a:pt x="396" y="0"/>
                              </a:cubicBezTo>
                              <a:lnTo>
                                <a:pt x="381" y="0"/>
                              </a:lnTo>
                              <a:close/>
                              <a:moveTo>
                                <a:pt x="389" y="111"/>
                              </a:moveTo>
                              <a:cubicBezTo>
                                <a:pt x="383" y="111"/>
                                <a:pt x="379" y="116"/>
                                <a:pt x="379" y="121"/>
                              </a:cubicBezTo>
                              <a:cubicBezTo>
                                <a:pt x="379" y="126"/>
                                <a:pt x="383" y="131"/>
                                <a:pt x="389" y="131"/>
                              </a:cubicBezTo>
                              <a:cubicBezTo>
                                <a:pt x="394" y="131"/>
                                <a:pt x="398" y="126"/>
                                <a:pt x="398" y="121"/>
                              </a:cubicBezTo>
                              <a:cubicBezTo>
                                <a:pt x="398" y="116"/>
                                <a:pt x="394" y="111"/>
                                <a:pt x="389" y="111"/>
                              </a:cubicBezTo>
                              <a:close/>
                              <a:moveTo>
                                <a:pt x="351" y="73"/>
                              </a:moveTo>
                              <a:cubicBezTo>
                                <a:pt x="345" y="73"/>
                                <a:pt x="341" y="77"/>
                                <a:pt x="341" y="82"/>
                              </a:cubicBezTo>
                              <a:cubicBezTo>
                                <a:pt x="341" y="88"/>
                                <a:pt x="345" y="92"/>
                                <a:pt x="351" y="92"/>
                              </a:cubicBezTo>
                              <a:cubicBezTo>
                                <a:pt x="356" y="92"/>
                                <a:pt x="360" y="88"/>
                                <a:pt x="360" y="82"/>
                              </a:cubicBezTo>
                              <a:cubicBezTo>
                                <a:pt x="360" y="77"/>
                                <a:pt x="356" y="73"/>
                                <a:pt x="351" y="73"/>
                              </a:cubicBezTo>
                              <a:close/>
                              <a:moveTo>
                                <a:pt x="427" y="150"/>
                              </a:moveTo>
                              <a:cubicBezTo>
                                <a:pt x="421" y="150"/>
                                <a:pt x="417" y="154"/>
                                <a:pt x="417" y="159"/>
                              </a:cubicBezTo>
                              <a:cubicBezTo>
                                <a:pt x="417" y="165"/>
                                <a:pt x="421" y="169"/>
                                <a:pt x="427" y="169"/>
                              </a:cubicBezTo>
                              <a:cubicBezTo>
                                <a:pt x="432" y="169"/>
                                <a:pt x="436" y="165"/>
                                <a:pt x="436" y="159"/>
                              </a:cubicBezTo>
                              <a:cubicBezTo>
                                <a:pt x="436" y="154"/>
                                <a:pt x="432" y="150"/>
                                <a:pt x="427" y="150"/>
                              </a:cubicBezTo>
                              <a:close/>
                              <a:moveTo>
                                <a:pt x="427" y="111"/>
                              </a:moveTo>
                              <a:cubicBezTo>
                                <a:pt x="421" y="111"/>
                                <a:pt x="417" y="116"/>
                                <a:pt x="417" y="121"/>
                              </a:cubicBezTo>
                              <a:cubicBezTo>
                                <a:pt x="417" y="126"/>
                                <a:pt x="421" y="131"/>
                                <a:pt x="427" y="131"/>
                              </a:cubicBezTo>
                              <a:cubicBezTo>
                                <a:pt x="432" y="131"/>
                                <a:pt x="436" y="126"/>
                                <a:pt x="436" y="121"/>
                              </a:cubicBezTo>
                              <a:cubicBezTo>
                                <a:pt x="436" y="116"/>
                                <a:pt x="432" y="111"/>
                                <a:pt x="427" y="111"/>
                              </a:cubicBezTo>
                              <a:close/>
                              <a:moveTo>
                                <a:pt x="427" y="15"/>
                              </a:moveTo>
                              <a:cubicBezTo>
                                <a:pt x="432" y="15"/>
                                <a:pt x="436" y="11"/>
                                <a:pt x="436" y="6"/>
                              </a:cubicBezTo>
                              <a:cubicBezTo>
                                <a:pt x="436" y="3"/>
                                <a:pt x="435" y="2"/>
                                <a:pt x="434" y="0"/>
                              </a:cubicBezTo>
                              <a:cubicBezTo>
                                <a:pt x="419" y="0"/>
                                <a:pt x="419" y="0"/>
                                <a:pt x="419" y="0"/>
                              </a:cubicBezTo>
                              <a:cubicBezTo>
                                <a:pt x="418" y="2"/>
                                <a:pt x="417" y="3"/>
                                <a:pt x="417" y="6"/>
                              </a:cubicBezTo>
                              <a:cubicBezTo>
                                <a:pt x="417" y="11"/>
                                <a:pt x="421" y="15"/>
                                <a:pt x="427" y="15"/>
                              </a:cubicBezTo>
                              <a:close/>
                              <a:moveTo>
                                <a:pt x="351" y="111"/>
                              </a:moveTo>
                              <a:cubicBezTo>
                                <a:pt x="345" y="111"/>
                                <a:pt x="341" y="116"/>
                                <a:pt x="341" y="121"/>
                              </a:cubicBezTo>
                              <a:cubicBezTo>
                                <a:pt x="341" y="126"/>
                                <a:pt x="345" y="131"/>
                                <a:pt x="351" y="131"/>
                              </a:cubicBezTo>
                              <a:cubicBezTo>
                                <a:pt x="356" y="131"/>
                                <a:pt x="360" y="126"/>
                                <a:pt x="360" y="121"/>
                              </a:cubicBezTo>
                              <a:cubicBezTo>
                                <a:pt x="360" y="116"/>
                                <a:pt x="356" y="111"/>
                                <a:pt x="351" y="111"/>
                              </a:cubicBezTo>
                              <a:close/>
                              <a:moveTo>
                                <a:pt x="351" y="150"/>
                              </a:moveTo>
                              <a:cubicBezTo>
                                <a:pt x="345" y="150"/>
                                <a:pt x="341" y="154"/>
                                <a:pt x="341" y="159"/>
                              </a:cubicBezTo>
                              <a:cubicBezTo>
                                <a:pt x="341" y="165"/>
                                <a:pt x="345" y="169"/>
                                <a:pt x="351" y="169"/>
                              </a:cubicBezTo>
                              <a:cubicBezTo>
                                <a:pt x="356" y="169"/>
                                <a:pt x="360" y="165"/>
                                <a:pt x="360" y="159"/>
                              </a:cubicBezTo>
                              <a:cubicBezTo>
                                <a:pt x="360" y="154"/>
                                <a:pt x="356" y="150"/>
                                <a:pt x="351" y="150"/>
                              </a:cubicBezTo>
                              <a:close/>
                              <a:moveTo>
                                <a:pt x="343" y="0"/>
                              </a:moveTo>
                              <a:cubicBezTo>
                                <a:pt x="342" y="2"/>
                                <a:pt x="341" y="3"/>
                                <a:pt x="341" y="6"/>
                              </a:cubicBezTo>
                              <a:cubicBezTo>
                                <a:pt x="341" y="11"/>
                                <a:pt x="345" y="15"/>
                                <a:pt x="351" y="15"/>
                              </a:cubicBezTo>
                              <a:cubicBezTo>
                                <a:pt x="356" y="15"/>
                                <a:pt x="360" y="11"/>
                                <a:pt x="360" y="6"/>
                              </a:cubicBezTo>
                              <a:cubicBezTo>
                                <a:pt x="360" y="3"/>
                                <a:pt x="360" y="2"/>
                                <a:pt x="359" y="0"/>
                              </a:cubicBezTo>
                              <a:lnTo>
                                <a:pt x="343" y="0"/>
                              </a:lnTo>
                              <a:close/>
                              <a:moveTo>
                                <a:pt x="389" y="34"/>
                              </a:moveTo>
                              <a:cubicBezTo>
                                <a:pt x="383" y="34"/>
                                <a:pt x="379" y="39"/>
                                <a:pt x="379" y="44"/>
                              </a:cubicBezTo>
                              <a:cubicBezTo>
                                <a:pt x="379" y="49"/>
                                <a:pt x="383" y="54"/>
                                <a:pt x="389" y="54"/>
                              </a:cubicBezTo>
                              <a:cubicBezTo>
                                <a:pt x="394" y="54"/>
                                <a:pt x="398" y="49"/>
                                <a:pt x="398" y="44"/>
                              </a:cubicBezTo>
                              <a:cubicBezTo>
                                <a:pt x="398" y="39"/>
                                <a:pt x="394" y="34"/>
                                <a:pt x="389" y="34"/>
                              </a:cubicBezTo>
                              <a:close/>
                              <a:moveTo>
                                <a:pt x="389" y="150"/>
                              </a:moveTo>
                              <a:cubicBezTo>
                                <a:pt x="383" y="150"/>
                                <a:pt x="379" y="154"/>
                                <a:pt x="379" y="159"/>
                              </a:cubicBezTo>
                              <a:cubicBezTo>
                                <a:pt x="379" y="165"/>
                                <a:pt x="383" y="169"/>
                                <a:pt x="389" y="169"/>
                              </a:cubicBezTo>
                              <a:cubicBezTo>
                                <a:pt x="394" y="169"/>
                                <a:pt x="398" y="165"/>
                                <a:pt x="398" y="159"/>
                              </a:cubicBezTo>
                              <a:cubicBezTo>
                                <a:pt x="398" y="154"/>
                                <a:pt x="394" y="150"/>
                                <a:pt x="389" y="150"/>
                              </a:cubicBezTo>
                              <a:close/>
                              <a:moveTo>
                                <a:pt x="389" y="73"/>
                              </a:moveTo>
                              <a:cubicBezTo>
                                <a:pt x="383" y="73"/>
                                <a:pt x="379" y="77"/>
                                <a:pt x="379" y="82"/>
                              </a:cubicBezTo>
                              <a:cubicBezTo>
                                <a:pt x="379" y="88"/>
                                <a:pt x="383" y="92"/>
                                <a:pt x="389" y="92"/>
                              </a:cubicBezTo>
                              <a:cubicBezTo>
                                <a:pt x="394" y="92"/>
                                <a:pt x="398" y="88"/>
                                <a:pt x="398" y="82"/>
                              </a:cubicBezTo>
                              <a:cubicBezTo>
                                <a:pt x="398" y="77"/>
                                <a:pt x="394" y="73"/>
                                <a:pt x="389" y="73"/>
                              </a:cubicBezTo>
                              <a:close/>
                              <a:moveTo>
                                <a:pt x="123" y="150"/>
                              </a:moveTo>
                              <a:cubicBezTo>
                                <a:pt x="118" y="150"/>
                                <a:pt x="114" y="154"/>
                                <a:pt x="114" y="159"/>
                              </a:cubicBezTo>
                              <a:cubicBezTo>
                                <a:pt x="114" y="165"/>
                                <a:pt x="118" y="169"/>
                                <a:pt x="123" y="169"/>
                              </a:cubicBezTo>
                              <a:cubicBezTo>
                                <a:pt x="129" y="169"/>
                                <a:pt x="133" y="165"/>
                                <a:pt x="133" y="159"/>
                              </a:cubicBezTo>
                              <a:cubicBezTo>
                                <a:pt x="133" y="154"/>
                                <a:pt x="129" y="150"/>
                                <a:pt x="123" y="150"/>
                              </a:cubicBezTo>
                              <a:close/>
                              <a:moveTo>
                                <a:pt x="86" y="34"/>
                              </a:moveTo>
                              <a:cubicBezTo>
                                <a:pt x="80" y="34"/>
                                <a:pt x="76" y="39"/>
                                <a:pt x="76" y="44"/>
                              </a:cubicBezTo>
                              <a:cubicBezTo>
                                <a:pt x="76" y="49"/>
                                <a:pt x="80" y="54"/>
                                <a:pt x="86" y="54"/>
                              </a:cubicBezTo>
                              <a:cubicBezTo>
                                <a:pt x="91" y="54"/>
                                <a:pt x="95" y="49"/>
                                <a:pt x="95" y="44"/>
                              </a:cubicBezTo>
                              <a:cubicBezTo>
                                <a:pt x="95" y="39"/>
                                <a:pt x="91" y="34"/>
                                <a:pt x="86" y="34"/>
                              </a:cubicBezTo>
                              <a:close/>
                              <a:moveTo>
                                <a:pt x="40" y="0"/>
                              </a:moveTo>
                              <a:cubicBezTo>
                                <a:pt x="39" y="2"/>
                                <a:pt x="38" y="3"/>
                                <a:pt x="38" y="6"/>
                              </a:cubicBezTo>
                              <a:cubicBezTo>
                                <a:pt x="38" y="11"/>
                                <a:pt x="42" y="15"/>
                                <a:pt x="48" y="15"/>
                              </a:cubicBezTo>
                              <a:cubicBezTo>
                                <a:pt x="53" y="15"/>
                                <a:pt x="57" y="11"/>
                                <a:pt x="57" y="6"/>
                              </a:cubicBezTo>
                              <a:cubicBezTo>
                                <a:pt x="57" y="3"/>
                                <a:pt x="57" y="2"/>
                                <a:pt x="56" y="0"/>
                              </a:cubicBezTo>
                              <a:lnTo>
                                <a:pt x="40" y="0"/>
                              </a:lnTo>
                              <a:close/>
                              <a:moveTo>
                                <a:pt x="48" y="111"/>
                              </a:moveTo>
                              <a:cubicBezTo>
                                <a:pt x="42" y="111"/>
                                <a:pt x="38" y="116"/>
                                <a:pt x="38" y="121"/>
                              </a:cubicBezTo>
                              <a:cubicBezTo>
                                <a:pt x="38" y="126"/>
                                <a:pt x="42" y="131"/>
                                <a:pt x="48" y="131"/>
                              </a:cubicBezTo>
                              <a:cubicBezTo>
                                <a:pt x="53" y="131"/>
                                <a:pt x="57" y="126"/>
                                <a:pt x="57" y="121"/>
                              </a:cubicBezTo>
                              <a:cubicBezTo>
                                <a:pt x="57" y="116"/>
                                <a:pt x="53" y="111"/>
                                <a:pt x="48" y="111"/>
                              </a:cubicBezTo>
                              <a:close/>
                              <a:moveTo>
                                <a:pt x="48" y="150"/>
                              </a:moveTo>
                              <a:cubicBezTo>
                                <a:pt x="42" y="150"/>
                                <a:pt x="38" y="154"/>
                                <a:pt x="38" y="159"/>
                              </a:cubicBezTo>
                              <a:cubicBezTo>
                                <a:pt x="38" y="165"/>
                                <a:pt x="42" y="169"/>
                                <a:pt x="48" y="169"/>
                              </a:cubicBezTo>
                              <a:cubicBezTo>
                                <a:pt x="53" y="169"/>
                                <a:pt x="57" y="165"/>
                                <a:pt x="57" y="159"/>
                              </a:cubicBezTo>
                              <a:cubicBezTo>
                                <a:pt x="57" y="154"/>
                                <a:pt x="53" y="150"/>
                                <a:pt x="48" y="150"/>
                              </a:cubicBezTo>
                              <a:close/>
                              <a:moveTo>
                                <a:pt x="86" y="111"/>
                              </a:moveTo>
                              <a:cubicBezTo>
                                <a:pt x="80" y="111"/>
                                <a:pt x="76" y="116"/>
                                <a:pt x="76" y="121"/>
                              </a:cubicBezTo>
                              <a:cubicBezTo>
                                <a:pt x="76" y="126"/>
                                <a:pt x="80" y="131"/>
                                <a:pt x="86" y="131"/>
                              </a:cubicBezTo>
                              <a:cubicBezTo>
                                <a:pt x="91" y="131"/>
                                <a:pt x="95" y="126"/>
                                <a:pt x="95" y="121"/>
                              </a:cubicBezTo>
                              <a:cubicBezTo>
                                <a:pt x="95" y="116"/>
                                <a:pt x="91" y="111"/>
                                <a:pt x="86" y="111"/>
                              </a:cubicBezTo>
                              <a:close/>
                              <a:moveTo>
                                <a:pt x="86" y="73"/>
                              </a:moveTo>
                              <a:cubicBezTo>
                                <a:pt x="80" y="73"/>
                                <a:pt x="76" y="77"/>
                                <a:pt x="76" y="82"/>
                              </a:cubicBezTo>
                              <a:cubicBezTo>
                                <a:pt x="76" y="88"/>
                                <a:pt x="80" y="92"/>
                                <a:pt x="86" y="92"/>
                              </a:cubicBezTo>
                              <a:cubicBezTo>
                                <a:pt x="91" y="92"/>
                                <a:pt x="95" y="88"/>
                                <a:pt x="95" y="82"/>
                              </a:cubicBezTo>
                              <a:cubicBezTo>
                                <a:pt x="95" y="77"/>
                                <a:pt x="91" y="73"/>
                                <a:pt x="86" y="73"/>
                              </a:cubicBezTo>
                              <a:close/>
                              <a:moveTo>
                                <a:pt x="86" y="150"/>
                              </a:moveTo>
                              <a:cubicBezTo>
                                <a:pt x="80" y="150"/>
                                <a:pt x="76" y="154"/>
                                <a:pt x="76" y="159"/>
                              </a:cubicBezTo>
                              <a:cubicBezTo>
                                <a:pt x="76" y="165"/>
                                <a:pt x="80" y="169"/>
                                <a:pt x="86" y="169"/>
                              </a:cubicBezTo>
                              <a:cubicBezTo>
                                <a:pt x="91" y="169"/>
                                <a:pt x="95" y="165"/>
                                <a:pt x="95" y="159"/>
                              </a:cubicBezTo>
                              <a:cubicBezTo>
                                <a:pt x="95" y="154"/>
                                <a:pt x="91" y="150"/>
                                <a:pt x="86" y="150"/>
                              </a:cubicBezTo>
                              <a:close/>
                              <a:moveTo>
                                <a:pt x="78" y="0"/>
                              </a:moveTo>
                              <a:cubicBezTo>
                                <a:pt x="77" y="2"/>
                                <a:pt x="76" y="3"/>
                                <a:pt x="76" y="6"/>
                              </a:cubicBezTo>
                              <a:cubicBezTo>
                                <a:pt x="76" y="11"/>
                                <a:pt x="80" y="15"/>
                                <a:pt x="86" y="15"/>
                              </a:cubicBezTo>
                              <a:cubicBezTo>
                                <a:pt x="91" y="15"/>
                                <a:pt x="95" y="11"/>
                                <a:pt x="95" y="6"/>
                              </a:cubicBezTo>
                              <a:cubicBezTo>
                                <a:pt x="95" y="3"/>
                                <a:pt x="95" y="2"/>
                                <a:pt x="93" y="0"/>
                              </a:cubicBezTo>
                              <a:lnTo>
                                <a:pt x="78" y="0"/>
                              </a:lnTo>
                              <a:close/>
                              <a:moveTo>
                                <a:pt x="10" y="73"/>
                              </a:moveTo>
                              <a:cubicBezTo>
                                <a:pt x="5" y="73"/>
                                <a:pt x="0" y="77"/>
                                <a:pt x="0" y="82"/>
                              </a:cubicBezTo>
                              <a:cubicBezTo>
                                <a:pt x="0" y="88"/>
                                <a:pt x="5" y="92"/>
                                <a:pt x="10" y="92"/>
                              </a:cubicBezTo>
                              <a:cubicBezTo>
                                <a:pt x="15" y="92"/>
                                <a:pt x="19" y="88"/>
                                <a:pt x="19" y="82"/>
                              </a:cubicBezTo>
                              <a:cubicBezTo>
                                <a:pt x="19" y="77"/>
                                <a:pt x="15" y="73"/>
                                <a:pt x="10" y="73"/>
                              </a:cubicBezTo>
                              <a:close/>
                              <a:moveTo>
                                <a:pt x="10" y="111"/>
                              </a:moveTo>
                              <a:cubicBezTo>
                                <a:pt x="5" y="111"/>
                                <a:pt x="0" y="116"/>
                                <a:pt x="0" y="121"/>
                              </a:cubicBezTo>
                              <a:cubicBezTo>
                                <a:pt x="0" y="126"/>
                                <a:pt x="5" y="131"/>
                                <a:pt x="10" y="131"/>
                              </a:cubicBezTo>
                              <a:cubicBezTo>
                                <a:pt x="15" y="131"/>
                                <a:pt x="19" y="126"/>
                                <a:pt x="19" y="121"/>
                              </a:cubicBezTo>
                              <a:cubicBezTo>
                                <a:pt x="19" y="116"/>
                                <a:pt x="15" y="111"/>
                                <a:pt x="10" y="111"/>
                              </a:cubicBezTo>
                              <a:close/>
                              <a:moveTo>
                                <a:pt x="48" y="73"/>
                              </a:moveTo>
                              <a:cubicBezTo>
                                <a:pt x="42" y="73"/>
                                <a:pt x="38" y="77"/>
                                <a:pt x="38" y="82"/>
                              </a:cubicBezTo>
                              <a:cubicBezTo>
                                <a:pt x="38" y="88"/>
                                <a:pt x="42" y="92"/>
                                <a:pt x="48" y="92"/>
                              </a:cubicBezTo>
                              <a:cubicBezTo>
                                <a:pt x="53" y="92"/>
                                <a:pt x="57" y="88"/>
                                <a:pt x="57" y="82"/>
                              </a:cubicBezTo>
                              <a:cubicBezTo>
                                <a:pt x="57" y="77"/>
                                <a:pt x="53" y="73"/>
                                <a:pt x="48" y="73"/>
                              </a:cubicBezTo>
                              <a:close/>
                              <a:moveTo>
                                <a:pt x="10" y="34"/>
                              </a:moveTo>
                              <a:cubicBezTo>
                                <a:pt x="5" y="34"/>
                                <a:pt x="0" y="39"/>
                                <a:pt x="0" y="44"/>
                              </a:cubicBezTo>
                              <a:cubicBezTo>
                                <a:pt x="0" y="49"/>
                                <a:pt x="5" y="54"/>
                                <a:pt x="10" y="54"/>
                              </a:cubicBezTo>
                              <a:cubicBezTo>
                                <a:pt x="15" y="54"/>
                                <a:pt x="19" y="49"/>
                                <a:pt x="19" y="44"/>
                              </a:cubicBezTo>
                              <a:cubicBezTo>
                                <a:pt x="19" y="39"/>
                                <a:pt x="15" y="34"/>
                                <a:pt x="10" y="34"/>
                              </a:cubicBezTo>
                              <a:close/>
                              <a:moveTo>
                                <a:pt x="2" y="0"/>
                              </a:moveTo>
                              <a:cubicBezTo>
                                <a:pt x="1" y="2"/>
                                <a:pt x="0" y="3"/>
                                <a:pt x="0" y="6"/>
                              </a:cubicBezTo>
                              <a:cubicBezTo>
                                <a:pt x="0" y="11"/>
                                <a:pt x="5" y="15"/>
                                <a:pt x="10" y="15"/>
                              </a:cubicBezTo>
                              <a:cubicBezTo>
                                <a:pt x="15" y="15"/>
                                <a:pt x="19" y="11"/>
                                <a:pt x="19" y="6"/>
                              </a:cubicBezTo>
                              <a:cubicBezTo>
                                <a:pt x="19" y="3"/>
                                <a:pt x="19" y="2"/>
                                <a:pt x="18" y="0"/>
                              </a:cubicBezTo>
                              <a:lnTo>
                                <a:pt x="2" y="0"/>
                              </a:lnTo>
                              <a:close/>
                              <a:moveTo>
                                <a:pt x="48" y="34"/>
                              </a:moveTo>
                              <a:cubicBezTo>
                                <a:pt x="42" y="34"/>
                                <a:pt x="38" y="39"/>
                                <a:pt x="38" y="44"/>
                              </a:cubicBezTo>
                              <a:cubicBezTo>
                                <a:pt x="38" y="49"/>
                                <a:pt x="42" y="54"/>
                                <a:pt x="48" y="54"/>
                              </a:cubicBezTo>
                              <a:cubicBezTo>
                                <a:pt x="53" y="54"/>
                                <a:pt x="57" y="49"/>
                                <a:pt x="57" y="44"/>
                              </a:cubicBezTo>
                              <a:cubicBezTo>
                                <a:pt x="57" y="39"/>
                                <a:pt x="53" y="34"/>
                                <a:pt x="48" y="34"/>
                              </a:cubicBezTo>
                              <a:close/>
                              <a:moveTo>
                                <a:pt x="191" y="0"/>
                              </a:moveTo>
                              <a:cubicBezTo>
                                <a:pt x="190" y="2"/>
                                <a:pt x="190" y="3"/>
                                <a:pt x="190" y="6"/>
                              </a:cubicBezTo>
                              <a:cubicBezTo>
                                <a:pt x="190" y="11"/>
                                <a:pt x="194" y="15"/>
                                <a:pt x="199" y="15"/>
                              </a:cubicBezTo>
                              <a:cubicBezTo>
                                <a:pt x="205" y="15"/>
                                <a:pt x="209" y="11"/>
                                <a:pt x="209" y="6"/>
                              </a:cubicBezTo>
                              <a:cubicBezTo>
                                <a:pt x="209" y="3"/>
                                <a:pt x="208" y="2"/>
                                <a:pt x="207" y="0"/>
                              </a:cubicBezTo>
                              <a:lnTo>
                                <a:pt x="191" y="0"/>
                              </a:lnTo>
                              <a:close/>
                              <a:moveTo>
                                <a:pt x="153" y="0"/>
                              </a:moveTo>
                              <a:cubicBezTo>
                                <a:pt x="152" y="2"/>
                                <a:pt x="152" y="3"/>
                                <a:pt x="152" y="6"/>
                              </a:cubicBezTo>
                              <a:cubicBezTo>
                                <a:pt x="152" y="11"/>
                                <a:pt x="156" y="15"/>
                                <a:pt x="161" y="15"/>
                              </a:cubicBezTo>
                              <a:cubicBezTo>
                                <a:pt x="167" y="15"/>
                                <a:pt x="171" y="11"/>
                                <a:pt x="171" y="6"/>
                              </a:cubicBezTo>
                              <a:cubicBezTo>
                                <a:pt x="171" y="3"/>
                                <a:pt x="170" y="2"/>
                                <a:pt x="169" y="0"/>
                              </a:cubicBezTo>
                              <a:lnTo>
                                <a:pt x="153" y="0"/>
                              </a:lnTo>
                              <a:close/>
                              <a:moveTo>
                                <a:pt x="161" y="111"/>
                              </a:moveTo>
                              <a:cubicBezTo>
                                <a:pt x="156" y="111"/>
                                <a:pt x="152" y="116"/>
                                <a:pt x="152" y="121"/>
                              </a:cubicBezTo>
                              <a:cubicBezTo>
                                <a:pt x="152" y="126"/>
                                <a:pt x="156" y="131"/>
                                <a:pt x="161" y="131"/>
                              </a:cubicBezTo>
                              <a:cubicBezTo>
                                <a:pt x="167" y="131"/>
                                <a:pt x="171" y="126"/>
                                <a:pt x="171" y="121"/>
                              </a:cubicBezTo>
                              <a:cubicBezTo>
                                <a:pt x="171" y="116"/>
                                <a:pt x="167" y="111"/>
                                <a:pt x="161" y="111"/>
                              </a:cubicBezTo>
                              <a:close/>
                              <a:moveTo>
                                <a:pt x="199" y="34"/>
                              </a:moveTo>
                              <a:cubicBezTo>
                                <a:pt x="194" y="34"/>
                                <a:pt x="190" y="39"/>
                                <a:pt x="190" y="44"/>
                              </a:cubicBezTo>
                              <a:cubicBezTo>
                                <a:pt x="190" y="49"/>
                                <a:pt x="194" y="54"/>
                                <a:pt x="199" y="54"/>
                              </a:cubicBezTo>
                              <a:cubicBezTo>
                                <a:pt x="205" y="54"/>
                                <a:pt x="209" y="49"/>
                                <a:pt x="209" y="44"/>
                              </a:cubicBezTo>
                              <a:cubicBezTo>
                                <a:pt x="209" y="39"/>
                                <a:pt x="205" y="34"/>
                                <a:pt x="199" y="34"/>
                              </a:cubicBezTo>
                              <a:close/>
                              <a:moveTo>
                                <a:pt x="161" y="150"/>
                              </a:moveTo>
                              <a:cubicBezTo>
                                <a:pt x="156" y="150"/>
                                <a:pt x="152" y="154"/>
                                <a:pt x="152" y="159"/>
                              </a:cubicBezTo>
                              <a:cubicBezTo>
                                <a:pt x="152" y="165"/>
                                <a:pt x="156" y="169"/>
                                <a:pt x="161" y="169"/>
                              </a:cubicBezTo>
                              <a:cubicBezTo>
                                <a:pt x="167" y="169"/>
                                <a:pt x="171" y="165"/>
                                <a:pt x="171" y="159"/>
                              </a:cubicBezTo>
                              <a:cubicBezTo>
                                <a:pt x="171" y="154"/>
                                <a:pt x="167" y="150"/>
                                <a:pt x="161" y="150"/>
                              </a:cubicBezTo>
                              <a:close/>
                              <a:moveTo>
                                <a:pt x="199" y="111"/>
                              </a:moveTo>
                              <a:cubicBezTo>
                                <a:pt x="194" y="111"/>
                                <a:pt x="190" y="116"/>
                                <a:pt x="190" y="121"/>
                              </a:cubicBezTo>
                              <a:cubicBezTo>
                                <a:pt x="190" y="126"/>
                                <a:pt x="194" y="131"/>
                                <a:pt x="199" y="131"/>
                              </a:cubicBezTo>
                              <a:cubicBezTo>
                                <a:pt x="205" y="131"/>
                                <a:pt x="209" y="126"/>
                                <a:pt x="209" y="121"/>
                              </a:cubicBezTo>
                              <a:cubicBezTo>
                                <a:pt x="209" y="116"/>
                                <a:pt x="205" y="111"/>
                                <a:pt x="199" y="111"/>
                              </a:cubicBezTo>
                              <a:close/>
                              <a:moveTo>
                                <a:pt x="199" y="73"/>
                              </a:moveTo>
                              <a:cubicBezTo>
                                <a:pt x="194" y="73"/>
                                <a:pt x="190" y="77"/>
                                <a:pt x="190" y="82"/>
                              </a:cubicBezTo>
                              <a:cubicBezTo>
                                <a:pt x="190" y="88"/>
                                <a:pt x="194" y="92"/>
                                <a:pt x="199" y="92"/>
                              </a:cubicBezTo>
                              <a:cubicBezTo>
                                <a:pt x="205" y="92"/>
                                <a:pt x="209" y="88"/>
                                <a:pt x="209" y="82"/>
                              </a:cubicBezTo>
                              <a:cubicBezTo>
                                <a:pt x="209" y="77"/>
                                <a:pt x="205" y="73"/>
                                <a:pt x="199" y="73"/>
                              </a:cubicBezTo>
                              <a:close/>
                              <a:moveTo>
                                <a:pt x="123" y="34"/>
                              </a:moveTo>
                              <a:cubicBezTo>
                                <a:pt x="118" y="34"/>
                                <a:pt x="114" y="39"/>
                                <a:pt x="114" y="44"/>
                              </a:cubicBezTo>
                              <a:cubicBezTo>
                                <a:pt x="114" y="49"/>
                                <a:pt x="118" y="54"/>
                                <a:pt x="123" y="54"/>
                              </a:cubicBezTo>
                              <a:cubicBezTo>
                                <a:pt x="129" y="54"/>
                                <a:pt x="133" y="49"/>
                                <a:pt x="133" y="44"/>
                              </a:cubicBezTo>
                              <a:cubicBezTo>
                                <a:pt x="133" y="39"/>
                                <a:pt x="129" y="34"/>
                                <a:pt x="123" y="34"/>
                              </a:cubicBezTo>
                              <a:close/>
                              <a:moveTo>
                                <a:pt x="199" y="150"/>
                              </a:moveTo>
                              <a:cubicBezTo>
                                <a:pt x="194" y="150"/>
                                <a:pt x="190" y="154"/>
                                <a:pt x="190" y="159"/>
                              </a:cubicBezTo>
                              <a:cubicBezTo>
                                <a:pt x="190" y="165"/>
                                <a:pt x="194" y="169"/>
                                <a:pt x="199" y="169"/>
                              </a:cubicBezTo>
                              <a:cubicBezTo>
                                <a:pt x="205" y="169"/>
                                <a:pt x="209" y="165"/>
                                <a:pt x="209" y="159"/>
                              </a:cubicBezTo>
                              <a:cubicBezTo>
                                <a:pt x="209" y="154"/>
                                <a:pt x="205" y="150"/>
                                <a:pt x="199" y="150"/>
                              </a:cubicBezTo>
                              <a:close/>
                              <a:moveTo>
                                <a:pt x="161" y="73"/>
                              </a:moveTo>
                              <a:cubicBezTo>
                                <a:pt x="156" y="73"/>
                                <a:pt x="152" y="77"/>
                                <a:pt x="152" y="82"/>
                              </a:cubicBezTo>
                              <a:cubicBezTo>
                                <a:pt x="152" y="88"/>
                                <a:pt x="156" y="92"/>
                                <a:pt x="161" y="92"/>
                              </a:cubicBezTo>
                              <a:cubicBezTo>
                                <a:pt x="167" y="92"/>
                                <a:pt x="171" y="88"/>
                                <a:pt x="171" y="82"/>
                              </a:cubicBezTo>
                              <a:cubicBezTo>
                                <a:pt x="171" y="77"/>
                                <a:pt x="167" y="73"/>
                                <a:pt x="161" y="73"/>
                              </a:cubicBezTo>
                              <a:close/>
                              <a:moveTo>
                                <a:pt x="123" y="73"/>
                              </a:moveTo>
                              <a:cubicBezTo>
                                <a:pt x="118" y="73"/>
                                <a:pt x="114" y="77"/>
                                <a:pt x="114" y="82"/>
                              </a:cubicBezTo>
                              <a:cubicBezTo>
                                <a:pt x="114" y="88"/>
                                <a:pt x="118" y="92"/>
                                <a:pt x="123" y="92"/>
                              </a:cubicBezTo>
                              <a:cubicBezTo>
                                <a:pt x="129" y="92"/>
                                <a:pt x="133" y="88"/>
                                <a:pt x="133" y="82"/>
                              </a:cubicBezTo>
                              <a:cubicBezTo>
                                <a:pt x="133" y="77"/>
                                <a:pt x="129" y="73"/>
                                <a:pt x="123" y="73"/>
                              </a:cubicBezTo>
                              <a:close/>
                              <a:moveTo>
                                <a:pt x="123" y="111"/>
                              </a:moveTo>
                              <a:cubicBezTo>
                                <a:pt x="118" y="111"/>
                                <a:pt x="114" y="116"/>
                                <a:pt x="114" y="121"/>
                              </a:cubicBezTo>
                              <a:cubicBezTo>
                                <a:pt x="114" y="126"/>
                                <a:pt x="118" y="131"/>
                                <a:pt x="123" y="131"/>
                              </a:cubicBezTo>
                              <a:cubicBezTo>
                                <a:pt x="129" y="131"/>
                                <a:pt x="133" y="126"/>
                                <a:pt x="133" y="121"/>
                              </a:cubicBezTo>
                              <a:cubicBezTo>
                                <a:pt x="133" y="116"/>
                                <a:pt x="129" y="111"/>
                                <a:pt x="123" y="111"/>
                              </a:cubicBezTo>
                              <a:close/>
                              <a:moveTo>
                                <a:pt x="10" y="150"/>
                              </a:moveTo>
                              <a:cubicBezTo>
                                <a:pt x="5" y="150"/>
                                <a:pt x="0" y="154"/>
                                <a:pt x="0" y="159"/>
                              </a:cubicBezTo>
                              <a:cubicBezTo>
                                <a:pt x="0" y="165"/>
                                <a:pt x="5" y="169"/>
                                <a:pt x="10" y="169"/>
                              </a:cubicBezTo>
                              <a:cubicBezTo>
                                <a:pt x="15" y="169"/>
                                <a:pt x="19" y="165"/>
                                <a:pt x="19" y="159"/>
                              </a:cubicBezTo>
                              <a:cubicBezTo>
                                <a:pt x="19" y="154"/>
                                <a:pt x="15" y="150"/>
                                <a:pt x="10" y="150"/>
                              </a:cubicBezTo>
                              <a:close/>
                              <a:moveTo>
                                <a:pt x="116" y="0"/>
                              </a:moveTo>
                              <a:cubicBezTo>
                                <a:pt x="115" y="2"/>
                                <a:pt x="114" y="3"/>
                                <a:pt x="114" y="6"/>
                              </a:cubicBezTo>
                              <a:cubicBezTo>
                                <a:pt x="114" y="11"/>
                                <a:pt x="118" y="15"/>
                                <a:pt x="123" y="15"/>
                              </a:cubicBezTo>
                              <a:cubicBezTo>
                                <a:pt x="129" y="15"/>
                                <a:pt x="133" y="11"/>
                                <a:pt x="133" y="6"/>
                              </a:cubicBezTo>
                              <a:cubicBezTo>
                                <a:pt x="133" y="3"/>
                                <a:pt x="132" y="2"/>
                                <a:pt x="131" y="0"/>
                              </a:cubicBezTo>
                              <a:lnTo>
                                <a:pt x="116" y="0"/>
                              </a:lnTo>
                              <a:close/>
                              <a:moveTo>
                                <a:pt x="161" y="34"/>
                              </a:moveTo>
                              <a:cubicBezTo>
                                <a:pt x="156" y="34"/>
                                <a:pt x="152" y="39"/>
                                <a:pt x="152" y="44"/>
                              </a:cubicBezTo>
                              <a:cubicBezTo>
                                <a:pt x="152" y="49"/>
                                <a:pt x="156" y="54"/>
                                <a:pt x="161" y="54"/>
                              </a:cubicBezTo>
                              <a:cubicBezTo>
                                <a:pt x="167" y="54"/>
                                <a:pt x="171" y="49"/>
                                <a:pt x="171" y="44"/>
                              </a:cubicBezTo>
                              <a:cubicBezTo>
                                <a:pt x="171" y="39"/>
                                <a:pt x="167" y="34"/>
                                <a:pt x="161" y="34"/>
                              </a:cubicBezTo>
                              <a:close/>
                            </a:path>
                          </a:pathLst>
                        </a:custGeom>
                        <a:solidFill>
                          <a:schemeClr val="bg1"/>
                        </a:solidFill>
                        <a:ln>
                          <a:noFill/>
                        </a:ln>
                      </wps:spPr>
                      <wps:bodyPr rot="0" vert="horz" wrap="square" lIns="91440" tIns="45720" rIns="91440" bIns="45720" anchor="t" anchorCtr="0" upright="1">
                        <a:noAutofit/>
                      </wps:bodyPr>
                    </wps:wsp>
                  </a:graphicData>
                </a:graphic>
              </wp:anchor>
            </w:drawing>
          </mc:Choice>
          <mc:Fallback>
            <w:pict>
              <v:shape w14:anchorId="0146F8BC" id="Freeform 6" o:spid="_x0000_s1026" style="position:absolute;margin-left:309.4pt;margin-top:-80.15pt;width:108pt;height:41.85pt;z-index:251708416;visibility:visible;mso-wrap-style:square;mso-wrap-distance-left:9pt;mso-wrap-distance-top:0;mso-wrap-distance-right:9pt;mso-wrap-distance-bottom:0;mso-position-horizontal:absolute;mso-position-horizontal-relative:text;mso-position-vertical:absolute;mso-position-vertical-relative:text;v-text-anchor:top" coordsize="436,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" path="m313,34v-5,,-10,5,-10,10c303,49,308,54,313,54v5,,9,-5,9,-10c322,39,318,34,313,34xm267,v-1,2,-2,3,-2,6c265,11,270,15,275,15v5,,10,-4,10,-9c285,3,284,2,283,l267,xm313,73v-5,,-10,4,-10,9c303,88,308,92,313,92v5,,9,-4,9,-10c322,77,318,73,313,73xm313,150v-5,,-10,4,-10,9c303,165,308,169,313,169v5,,9,-4,9,-10c322,154,318,150,313,150xm275,111v-5,,-10,5,-10,10c265,126,270,131,275,131v5,,10,-5,10,-10c285,116,280,111,275,111xm305,v-1,2,-2,3,-2,6c303,11,308,15,313,15v5,,9,-4,9,-9c322,3,322,2,321,l305,xm313,111v-5,,-10,5,-10,10c303,126,308,131,313,131v5,,9,-5,9,-10c322,116,318,111,313,111xm229,v-1,2,-1,3,-1,6c228,11,232,15,237,15v5,,10,-4,10,-9c247,3,246,2,245,l229,xm237,150v-5,,-9,4,-9,9c228,165,232,169,237,169v5,,10,-4,10,-10c247,154,242,150,237,150xm237,73v-5,,-9,4,-9,9c228,88,232,92,237,92v5,,10,-4,10,-10c247,77,242,73,237,73xm237,111v-5,,-9,5,-9,10c228,126,232,131,237,131v5,,10,-5,10,-10c247,116,242,111,237,111xm351,34v-6,,-10,5,-10,10c341,49,345,54,351,54v5,,9,-5,9,-10c360,39,356,34,351,34xm275,73v-5,,-10,4,-10,9c265,88,270,92,275,92v5,,10,-4,10,-10c285,77,280,73,275,73xm237,34v-5,,-9,5,-9,10c228,49,232,54,237,54v5,,10,-5,10,-10c247,39,242,34,237,34xm275,34v-5,,-10,5,-10,10c265,49,270,54,275,54v5,,10,-5,10,-10c285,39,280,34,275,34xm275,150v-5,,-10,4,-10,9c265,165,270,169,275,169v5,,10,-4,10,-10c285,154,280,150,275,150xm427,34v-6,,-10,5,-10,10c417,49,421,54,427,54v5,,9,-5,9,-10c436,39,432,34,427,34xm427,73v-6,,-10,4,-10,9c417,88,421,92,427,92v5,,9,-4,9,-10c436,77,432,73,427,73xm381,v-1,2,-2,3,-2,6c379,11,383,15,389,15v5,,9,-4,9,-9c398,3,398,2,396,l381,xm389,111v-6,,-10,5,-10,10c379,126,383,131,389,131v5,,9,-5,9,-10c398,116,394,111,389,111xm351,73v-6,,-10,4,-10,9c341,88,345,92,351,92v5,,9,-4,9,-10c360,77,356,73,351,73xm427,150v-6,,-10,4,-10,9c417,165,421,169,427,169v5,,9,-4,9,-10c436,154,432,150,427,150xm427,111v-6,,-10,5,-10,10c417,126,421,131,427,131v5,,9,-5,9,-10c436,116,432,111,427,111xm427,15v5,,9,-4,9,-9c436,3,435,2,434,,419,,419,,419,v-1,2,-2,3,-2,6c417,11,421,15,427,15xm351,111v-6,,-10,5,-10,10c341,126,345,131,351,131v5,,9,-5,9,-10c360,116,356,111,351,111xm351,150v-6,,-10,4,-10,9c341,165,345,169,351,169v5,,9,-4,9,-10c360,154,356,150,351,150xm343,v-1,2,-2,3,-2,6c341,11,345,15,351,15v5,,9,-4,9,-9c360,3,360,2,359,l343,xm389,34v-6,,-10,5,-10,10c379,49,383,54,389,54v5,,9,-5,9,-10c398,39,394,34,389,34xm389,150v-6,,-10,4,-10,9c379,165,383,169,389,169v5,,9,-4,9,-10c398,154,394,150,389,150xm389,73v-6,,-10,4,-10,9c379,88,383,92,389,92v5,,9,-4,9,-10c398,77,394,73,389,73xm123,150v-5,,-9,4,-9,9c114,165,118,169,123,169v6,,10,-4,10,-10c133,154,129,150,123,150xm86,34v-6,,-10,5,-10,10c76,49,80,54,86,54v5,,9,-5,9,-10c95,39,91,34,86,34xm40,c39,2,38,3,38,6v,5,4,9,10,9c53,15,57,11,57,6,57,3,57,2,56,l40,xm48,111v-6,,-10,5,-10,10c38,126,42,131,48,131v5,,9,-5,9,-10c57,116,53,111,48,111xm48,150v-6,,-10,4,-10,9c38,165,42,169,48,169v5,,9,-4,9,-10c57,154,53,150,48,150xm86,111v-6,,-10,5,-10,10c76,126,80,131,86,131v5,,9,-5,9,-10c95,116,91,111,86,111xm86,73v-6,,-10,4,-10,9c76,88,80,92,86,92v5,,9,-4,9,-10c95,77,91,73,86,73xm86,150v-6,,-10,4,-10,9c76,165,80,169,86,169v5,,9,-4,9,-10c95,154,91,150,86,150xm78,c77,2,76,3,76,6v,5,4,9,10,9c91,15,95,11,95,6,95,3,95,2,93,l78,xm10,73c5,73,,77,,82v,6,5,10,10,10c15,92,19,88,19,82v,-5,-4,-9,-9,-9xm10,111c5,111,,116,,121v,5,5,10,10,10c15,131,19,126,19,121v,-5,-4,-10,-9,-10xm48,73v-6,,-10,4,-10,9c38,88,42,92,48,92v5,,9,-4,9,-10c57,77,53,73,48,73xm10,34c5,34,,39,,44v,5,5,10,10,10c15,54,19,49,19,44,19,39,15,34,10,34xm2,c1,2,,3,,6v,5,5,9,10,9c15,15,19,11,19,6,19,3,19,2,18,l2,xm48,34v-6,,-10,5,-10,10c38,49,42,54,48,54v5,,9,-5,9,-10c57,39,53,34,48,34xm191,v-1,2,-1,3,-1,6c190,11,194,15,199,15v6,,10,-4,10,-9c209,3,208,2,207,l191,xm153,v-1,2,-1,3,-1,6c152,11,156,15,161,15v6,,10,-4,10,-9c171,3,170,2,169,l153,xm161,111v-5,,-9,5,-9,10c152,126,156,131,161,131v6,,10,-5,10,-10c171,116,167,111,161,111xm199,34v-5,,-9,5,-9,10c190,49,194,54,199,54v6,,10,-5,10,-10c209,39,205,34,199,34xm161,150v-5,,-9,4,-9,9c152,165,156,169,161,169v6,,10,-4,10,-10c171,154,167,150,161,150xm199,111v-5,,-9,5,-9,10c190,126,194,131,199,131v6,,10,-5,10,-10c209,116,205,111,199,111xm199,73v-5,,-9,4,-9,9c190,88,194,92,199,92v6,,10,-4,10,-10c209,77,205,73,199,73xm123,34v-5,,-9,5,-9,10c114,49,118,54,123,54v6,,10,-5,10,-10c133,39,129,34,123,34xm199,150v-5,,-9,4,-9,9c190,165,194,169,199,169v6,,10,-4,10,-10c209,154,205,150,199,150xm161,73v-5,,-9,4,-9,9c152,88,156,92,161,92v6,,10,-4,10,-10c171,77,167,73,161,73xm123,73v-5,,-9,4,-9,9c114,88,118,92,123,92v6,,10,-4,10,-10c133,77,129,73,123,73xm123,111v-5,,-9,5,-9,10c114,126,118,131,123,131v6,,10,-5,10,-10c133,116,129,111,123,111xm10,150c5,150,,154,,159v,6,5,10,10,10c15,169,19,165,19,159v,-5,-4,-9,-9,-9xm116,v-1,2,-2,3,-2,6c114,11,118,15,123,15v6,,10,-4,10,-9c133,3,132,2,131,l116,xm161,34v-5,,-9,5,-9,10c152,49,156,54,161,54v6,,10,-5,10,-10c171,39,167,34,161,34xe" fillcolor="white [3212]" stroked="f">
                <v:path arrowok="t" o:connecttype="custom" o:connectlocs="984658,106942;890282,0;1012971,257919;1012971,500111;896573,380587;1012971,18872;984658,412041;745572,47180;717259,500111;717259,257919;717259,380587;1072742,138395;833656,257919;717259,138395;833656,138395;833656,500111;1311828,138395;1311828,257919;1192285,18872;1223744,349134;1104201,229610;1343287,471802;1343287,349134;1343287,47180;1343287,47180;1104201,349134;1104201,471802;1129368,0;1252057,138395;1252057,500111;1252057,257919;418401,500111;298858,138395;179315,18872;151002,412041;151002,531564;270545,412041;270545,289372;270545,531564;270545,47180;0,257919;0,380587;119543,257919;0,138395;0,18872;151002,106942;600861,0;600861,0;531652,0;537944,380587;657487,138395;537944,500111;657487,380587;657487,257919;418401,138395;657487,500111;537944,257919;418401,257919;418401,380587;59772,500111;418401,18872;506485,169849" o:connectangles="0,0,0,0,0,0,0,0,0,0,0,0,0,0,0,0,0,0,0,0,0,0,0,0,0,0,0,0,0,0,0,0,0,0,0,0,0,0,0,0,0,0,0,0,0,0,0,0,0,0,0,0,0,0,0,0,0,0,0,0,0,0"/>
                <o:lock v:ext="edit" verticies="t"/>
              </v:shape>
            </w:pict>
          </mc:Fallback>
        </mc:AlternateContent>
      </w:r>
      <w:r w:rsidR="00330F45">
        <w:rPr>
          <w:noProof/>
          <w:lang w:eastAsia="en-IN"/>
        </w:rPr>
        <mc:AlternateContent>
          <mc:Choice Requires="wps">
            <w:drawing>
              <wp:anchor distT="0" distB="0" distL="114300" distR="114300" simplePos="0" relativeHeight="251621888" behindDoc="0" locked="0" layoutInCell="1" allowOverlap="1" wp14:anchorId="23637DC3" wp14:editId="3ADC7948">
                <wp:simplePos x="0" y="0"/>
                <wp:positionH relativeFrom="column">
                  <wp:posOffset>-165514</wp:posOffset>
                </wp:positionH>
                <wp:positionV relativeFrom="paragraph">
                  <wp:posOffset>-423126</wp:posOffset>
                </wp:positionV>
                <wp:extent cx="1693147" cy="0"/>
                <wp:effectExtent l="0" t="0" r="21590" b="19050"/>
                <wp:wrapNone/>
                <wp:docPr id="6" name="Straight Connector 6"/>
                <wp:cNvGraphicFramePr/>
                <a:graphic xmlns:a="http://schemas.openxmlformats.org/drawingml/2006/main">
                  <a:graphicData uri="http://schemas.microsoft.com/office/word/2010/wordprocessingShape">
                    <wps:wsp>
                      <wps:cNvCnPr/>
                      <wps:spPr>
                        <a:xfrm>
                          <a:off x="0" y="0"/>
                          <a:ext cx="1693147" cy="0"/>
                        </a:xfrm>
                        <a:prstGeom prst="line">
                          <a:avLst/>
                        </a:prstGeom>
                        <a:ln w="12700">
                          <a:solidFill>
                            <a:srgbClr val="24282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658A18" id="Straight Connector 6" o:spid="_x0000_s1026" style="position:absolute;z-index:251710464;visibility:visible;mso-wrap-style:square;mso-wrap-distance-left:9pt;mso-wrap-distance-top:0;mso-wrap-distance-right:9pt;mso-wrap-distance-bottom:0;mso-position-horizontal:absolute;mso-position-horizontal-relative:text;mso-position-vertical:absolute;mso-position-vertical-relative:text" from="-13.05pt,-33.3pt" to="120.25pt,-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" strokecolor="#24282f" strokeweight="1pt">
                <v:stroke joinstyle="miter"/>
              </v:line>
            </w:pict>
          </mc:Fallback>
        </mc:AlternateContent>
      </w:r>
      <w:r w:rsidR="00330F45">
        <w:rPr>
          <w:noProof/>
          <w:lang w:eastAsia="en-IN"/>
        </w:rPr>
        <mc:AlternateContent>
          <mc:Choice Requires="wps">
            <w:drawing>
              <wp:anchor distT="0" distB="0" distL="114300" distR="114300" simplePos="0" relativeHeight="251708928" behindDoc="0" locked="0" layoutInCell="1" allowOverlap="1" wp14:anchorId="37259806" wp14:editId="7209BCD2">
                <wp:simplePos x="0" y="0"/>
                <wp:positionH relativeFrom="column">
                  <wp:posOffset>6151138</wp:posOffset>
                </wp:positionH>
                <wp:positionV relativeFrom="paragraph">
                  <wp:posOffset>-922400</wp:posOffset>
                </wp:positionV>
                <wp:extent cx="498795" cy="498795"/>
                <wp:effectExtent l="0" t="0" r="0" b="0"/>
                <wp:wrapNone/>
                <wp:docPr id="15"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8795" cy="498795"/>
                        </a:xfrm>
                        <a:custGeom>
                          <a:avLst/>
                          <a:gdLst>
                            <a:gd name="T0" fmla="*/ 824 w 824"/>
                            <a:gd name="T1" fmla="*/ 0 h 824"/>
                            <a:gd name="T2" fmla="*/ 0 w 824"/>
                            <a:gd name="T3" fmla="*/ 0 h 824"/>
                            <a:gd name="T4" fmla="*/ 824 w 824"/>
                            <a:gd name="T5" fmla="*/ 824 h 824"/>
                            <a:gd name="T6" fmla="*/ 824 w 824"/>
                            <a:gd name="T7" fmla="*/ 0 h 824"/>
                          </a:gdLst>
                          <a:ahLst/>
                          <a:cxnLst>
                            <a:cxn ang="0">
                              <a:pos x="T0" y="T1"/>
                            </a:cxn>
                            <a:cxn ang="0">
                              <a:pos x="T2" y="T3"/>
                            </a:cxn>
                            <a:cxn ang="0">
                              <a:pos x="T4" y="T5"/>
                            </a:cxn>
                            <a:cxn ang="0">
                              <a:pos x="T6" y="T7"/>
                            </a:cxn>
                          </a:cxnLst>
                          <a:rect l="0" t="0" r="r" b="b"/>
                          <a:pathLst>
                            <a:path w="824" h="824">
                              <a:moveTo>
                                <a:pt x="824" y="0"/>
                              </a:moveTo>
                              <a:lnTo>
                                <a:pt x="0" y="0"/>
                              </a:lnTo>
                              <a:lnTo>
                                <a:pt x="824" y="824"/>
                              </a:lnTo>
                              <a:lnTo>
                                <a:pt x="824" y="0"/>
                              </a:lnTo>
                              <a:close/>
                            </a:path>
                          </a:pathLst>
                        </a:custGeom>
                        <a:solidFill>
                          <a:srgbClr val="3E64AF"/>
                        </a:solidFill>
                        <a:ln>
                          <a:noFill/>
                        </a:ln>
                      </wps:spPr>
                      <wps:bodyPr rot="0" vert="horz" wrap="square" lIns="91440" tIns="45720" rIns="91440" bIns="45720" anchor="t" anchorCtr="0" upright="1">
                        <a:noAutofit/>
                      </wps:bodyPr>
                    </wps:wsp>
                  </a:graphicData>
                </a:graphic>
              </wp:anchor>
            </w:drawing>
          </mc:Choice>
          <mc:Fallback>
            <w:pict>
              <v:shape w14:anchorId="4F3F9F65" id="Freeform 19" o:spid="_x0000_s1026" style="position:absolute;margin-left:484.35pt;margin-top:-72.65pt;width:39.3pt;height:39.3pt;z-index:251708928;visibility:visible;mso-wrap-style:square;mso-wrap-distance-left:9pt;mso-wrap-distance-top:0;mso-wrap-distance-right:9pt;mso-wrap-distance-bottom:0;mso-position-horizontal:absolute;mso-position-horizontal-relative:text;mso-position-vertical:absolute;mso-position-vertical-relative:text;v-text-anchor:top" coordsize="824,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" path="m824,l,,824,824,824,xe" fillcolor="#3e64af" stroked="f">
                <v:path arrowok="t" o:connecttype="custom" o:connectlocs="498795,0;0,0;498795,498795;498795,0" o:connectangles="0,0,0,0"/>
              </v:shape>
            </w:pict>
          </mc:Fallback>
        </mc:AlternateContent>
      </w:r>
      <w:r w:rsidR="00330F45">
        <w:rPr>
          <w:noProof/>
          <w:lang w:eastAsia="en-IN"/>
        </w:rPr>
        <mc:AlternateContent>
          <mc:Choice Requires="wps">
            <w:drawing>
              <wp:anchor distT="0" distB="0" distL="114300" distR="114300" simplePos="0" relativeHeight="251634176" behindDoc="0" locked="0" layoutInCell="1" allowOverlap="1" wp14:anchorId="6BFB8F82" wp14:editId="2CBD5DF2">
                <wp:simplePos x="0" y="0"/>
                <wp:positionH relativeFrom="column">
                  <wp:posOffset>-754545</wp:posOffset>
                </wp:positionH>
                <wp:positionV relativeFrom="paragraph">
                  <wp:posOffset>104197</wp:posOffset>
                </wp:positionV>
                <wp:extent cx="2889056" cy="2501978"/>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889056" cy="250197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704044" w14:textId="3BB9AB1B" w:rsidR="002A07EA" w:rsidRPr="00D71E94" w:rsidRDefault="00D71E94" w:rsidP="00ED2C54">
                            <w:pPr>
                              <w:spacing w:after="0" w:line="1292" w:lineRule="exact"/>
                              <w:jc w:val="center"/>
                              <w:rPr>
                                <w:rFonts w:ascii="Abril Fatface" w:hAnsi="Abril Fatface"/>
                                <w:color w:val="24282F"/>
                                <w:sz w:val="96"/>
                                <w:szCs w:val="96"/>
                              </w:rPr>
                            </w:pPr>
                            <w:r w:rsidRPr="00D71E94">
                              <w:rPr>
                                <w:rFonts w:ascii="Abril Fatface" w:hAnsi="Abril Fatface"/>
                                <w:color w:val="24282F"/>
                                <w:sz w:val="96"/>
                                <w:szCs w:val="96"/>
                              </w:rPr>
                              <w:t>Fashion</w:t>
                            </w:r>
                            <w:r w:rsidRPr="00D71E94">
                              <w:rPr>
                                <w:rFonts w:ascii="Abril Fatface" w:hAnsi="Abril Fatface"/>
                                <w:color w:val="24282F"/>
                                <w:sz w:val="96"/>
                                <w:szCs w:val="96"/>
                              </w:rPr>
                              <w:br/>
                              <w:t>Media</w:t>
                            </w:r>
                            <w:r w:rsidRPr="00D71E94">
                              <w:rPr>
                                <w:rFonts w:ascii="Abril Fatface" w:hAnsi="Abril Fatface"/>
                                <w:color w:val="24282F"/>
                                <w:sz w:val="96"/>
                                <w:szCs w:val="96"/>
                              </w:rPr>
                              <w:br/>
                              <w:t>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BFB8F82" id="_x0000_t202" coordsize="21600,21600" o:spt="202" path="m,l,21600r21600,l21600,xe">
                <v:stroke joinstyle="miter"/>
                <v:path gradientshapeok="t" o:connecttype="rect"/>
              </v:shapetype>
              <v:shape id="Text Box 25" o:spid="_x0000_s1026" type="#_x0000_t202" style="position:absolute;margin-left:-59.4pt;margin-top:8.2pt;width:227.5pt;height:197pt;z-index:25163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" filled="f" stroked="f" strokeweight=".5pt">
                <v:textbox>
                  <w:txbxContent>
                    <w:p w14:paraId="09704044" w14:textId="3BB9AB1B" w:rsidR="002A07EA" w:rsidRPr="00D71E94" w:rsidRDefault="00D71E94" w:rsidP="00ED2C54">
                      <w:pPr>
                        <w:spacing w:after="0" w:line="1292" w:lineRule="exact"/>
                        <w:jc w:val="center"/>
                        <w:rPr>
                          <w:rFonts w:ascii="Abril Fatface" w:hAnsi="Abril Fatface"/>
                          <w:color w:val="24282F"/>
                          <w:sz w:val="96"/>
                          <w:szCs w:val="96"/>
                        </w:rPr>
                      </w:pPr>
                      <w:r w:rsidRPr="00D71E94">
                        <w:rPr>
                          <w:rFonts w:ascii="Abril Fatface" w:hAnsi="Abril Fatface"/>
                          <w:color w:val="24282F"/>
                          <w:sz w:val="96"/>
                          <w:szCs w:val="96"/>
                        </w:rPr>
                        <w:t>Fashion</w:t>
                      </w:r>
                      <w:r w:rsidRPr="00D71E94">
                        <w:rPr>
                          <w:rFonts w:ascii="Abril Fatface" w:hAnsi="Abril Fatface"/>
                          <w:color w:val="24282F"/>
                          <w:sz w:val="96"/>
                          <w:szCs w:val="96"/>
                        </w:rPr>
                        <w:br/>
                        <w:t>Media</w:t>
                      </w:r>
                      <w:r w:rsidRPr="00D71E94">
                        <w:rPr>
                          <w:rFonts w:ascii="Abril Fatface" w:hAnsi="Abril Fatface"/>
                          <w:color w:val="24282F"/>
                          <w:sz w:val="96"/>
                          <w:szCs w:val="96"/>
                        </w:rPr>
                        <w:br/>
                        <w:t>Company</w:t>
                      </w:r>
                    </w:p>
                  </w:txbxContent>
                </v:textbox>
              </v:shape>
            </w:pict>
          </mc:Fallback>
        </mc:AlternateContent>
      </w:r>
      <w:r w:rsidR="00691882">
        <w:t xml:space="preserve">  </w:t>
      </w:r>
    </w:p>
    <w:p w14:paraId="36B78C98" w14:textId="5A3F8FEA" w:rsidR="00691882" w:rsidRDefault="004C73F8">
      <w:r>
        <w:rPr>
          <w:noProof/>
          <w:lang w:eastAsia="en-IN"/>
        </w:rPr>
        <mc:AlternateContent>
          <mc:Choice Requires="wps">
            <w:drawing>
              <wp:anchor distT="0" distB="0" distL="114300" distR="114300" simplePos="0" relativeHeight="251705856" behindDoc="0" locked="0" layoutInCell="1" allowOverlap="1" wp14:anchorId="57976176" wp14:editId="5E211CEB">
                <wp:simplePos x="0" y="0"/>
                <wp:positionH relativeFrom="column">
                  <wp:posOffset>1971674</wp:posOffset>
                </wp:positionH>
                <wp:positionV relativeFrom="paragraph">
                  <wp:posOffset>2990850</wp:posOffset>
                </wp:positionV>
                <wp:extent cx="4678045" cy="323850"/>
                <wp:effectExtent l="0" t="0" r="8255" b="0"/>
                <wp:wrapNone/>
                <wp:docPr id="98" name="Rectangle 98"/>
                <wp:cNvGraphicFramePr/>
                <a:graphic xmlns:a="http://schemas.openxmlformats.org/drawingml/2006/main">
                  <a:graphicData uri="http://schemas.microsoft.com/office/word/2010/wordprocessingShape">
                    <wps:wsp>
                      <wps:cNvSpPr/>
                      <wps:spPr>
                        <a:xfrm>
                          <a:off x="0" y="0"/>
                          <a:ext cx="4678045" cy="32385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9C1488" id="Rectangle 98" o:spid="_x0000_s1026" style="position:absolute;margin-left:155.25pt;margin-top:235.5pt;width:368.35pt;height:25.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" fillcolor="black [3213]" stroked="f" strokeweight="1pt"/>
            </w:pict>
          </mc:Fallback>
        </mc:AlternateContent>
      </w:r>
      <w:r>
        <w:rPr>
          <w:noProof/>
          <w:lang w:eastAsia="en-IN"/>
        </w:rPr>
        <mc:AlternateContent>
          <mc:Choice Requires="wps">
            <w:drawing>
              <wp:anchor distT="0" distB="0" distL="114300" distR="114300" simplePos="0" relativeHeight="251644416" behindDoc="0" locked="0" layoutInCell="1" allowOverlap="1" wp14:anchorId="1C5D5D8D" wp14:editId="416AD5D9">
                <wp:simplePos x="0" y="0"/>
                <wp:positionH relativeFrom="column">
                  <wp:posOffset>4600575</wp:posOffset>
                </wp:positionH>
                <wp:positionV relativeFrom="paragraph">
                  <wp:posOffset>6305550</wp:posOffset>
                </wp:positionV>
                <wp:extent cx="1497330" cy="29654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497330" cy="296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66F855" w14:textId="77777777" w:rsidR="007E77E6" w:rsidRPr="007E77E6" w:rsidRDefault="007E77E6">
                            <w:pPr>
                              <w:rPr>
                                <w:rFonts w:ascii="Josefin Sans SemiBold" w:hAnsi="Josefin Sans SemiBold"/>
                                <w:color w:val="3E64AF"/>
                                <w:spacing w:val="2"/>
                                <w:sz w:val="24"/>
                                <w:szCs w:val="24"/>
                              </w:rPr>
                            </w:pPr>
                            <w:r w:rsidRPr="007E77E6">
                              <w:rPr>
                                <w:rFonts w:ascii="Josefin Sans SemiBold" w:hAnsi="Josefin Sans SemiBold"/>
                                <w:color w:val="3E64AF"/>
                                <w:spacing w:val="2"/>
                                <w:sz w:val="24"/>
                                <w:szCs w:val="24"/>
                              </w:rPr>
                              <w:t>DEMO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5D5D8D" id="Text Box 31" o:spid="_x0000_s1027" type="#_x0000_t202" style="position:absolute;margin-left:362.25pt;margin-top:496.5pt;width:117.9pt;height:23.35pt;z-index:251644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" filled="f" stroked="f" strokeweight=".5pt">
                <v:textbox>
                  <w:txbxContent>
                    <w:p w14:paraId="2A66F855" w14:textId="77777777" w:rsidR="007E77E6" w:rsidRPr="007E77E6" w:rsidRDefault="007E77E6">
                      <w:pPr>
                        <w:rPr>
                          <w:rFonts w:ascii="Josefin Sans SemiBold" w:hAnsi="Josefin Sans SemiBold"/>
                          <w:color w:val="3E64AF"/>
                          <w:spacing w:val="2"/>
                          <w:sz w:val="24"/>
                          <w:szCs w:val="24"/>
                        </w:rPr>
                      </w:pPr>
                      <w:r w:rsidRPr="007E77E6">
                        <w:rPr>
                          <w:rFonts w:ascii="Josefin Sans SemiBold" w:hAnsi="Josefin Sans SemiBold"/>
                          <w:color w:val="3E64AF"/>
                          <w:spacing w:val="2"/>
                          <w:sz w:val="24"/>
                          <w:szCs w:val="24"/>
                        </w:rPr>
                        <w:t>DEMOGRAPHICS</w:t>
                      </w:r>
                    </w:p>
                  </w:txbxContent>
                </v:textbox>
              </v:shape>
            </w:pict>
          </mc:Fallback>
        </mc:AlternateContent>
      </w:r>
      <w:r>
        <w:rPr>
          <w:noProof/>
          <w:lang w:eastAsia="en-IN"/>
        </w:rPr>
        <mc:AlternateContent>
          <mc:Choice Requires="wps">
            <w:drawing>
              <wp:anchor distT="0" distB="0" distL="114300" distR="114300" simplePos="0" relativeHeight="251643392" behindDoc="0" locked="0" layoutInCell="1" allowOverlap="1" wp14:anchorId="78E47FDA" wp14:editId="4E669C29">
                <wp:simplePos x="0" y="0"/>
                <wp:positionH relativeFrom="column">
                  <wp:posOffset>2533650</wp:posOffset>
                </wp:positionH>
                <wp:positionV relativeFrom="paragraph">
                  <wp:posOffset>6305550</wp:posOffset>
                </wp:positionV>
                <wp:extent cx="1049020" cy="29654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049020" cy="296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D18C46" w14:textId="77777777" w:rsidR="007F79FC" w:rsidRPr="007E77E6" w:rsidRDefault="007F79FC">
                            <w:pPr>
                              <w:rPr>
                                <w:rFonts w:ascii="Josefin Sans SemiBold" w:hAnsi="Josefin Sans SemiBold"/>
                                <w:color w:val="3E64AF"/>
                                <w:sz w:val="24"/>
                                <w:szCs w:val="24"/>
                              </w:rPr>
                            </w:pPr>
                            <w:r w:rsidRPr="007E77E6">
                              <w:rPr>
                                <w:rFonts w:ascii="Josefin Sans SemiBold" w:hAnsi="Josefin Sans SemiBold"/>
                                <w:color w:val="3E64AF"/>
                                <w:sz w:val="24"/>
                                <w:szCs w:val="24"/>
                              </w:rPr>
                              <w:t>STATI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E47FDA" id="Text Box 30" o:spid="_x0000_s1028" type="#_x0000_t202" style="position:absolute;margin-left:199.5pt;margin-top:496.5pt;width:82.6pt;height:23.35pt;z-index:251643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" filled="f" stroked="f" strokeweight=".5pt">
                <v:textbox>
                  <w:txbxContent>
                    <w:p w14:paraId="62D18C46" w14:textId="77777777" w:rsidR="007F79FC" w:rsidRPr="007E77E6" w:rsidRDefault="007F79FC">
                      <w:pPr>
                        <w:rPr>
                          <w:rFonts w:ascii="Josefin Sans SemiBold" w:hAnsi="Josefin Sans SemiBold"/>
                          <w:color w:val="3E64AF"/>
                          <w:sz w:val="24"/>
                          <w:szCs w:val="24"/>
                        </w:rPr>
                      </w:pPr>
                      <w:r w:rsidRPr="007E77E6">
                        <w:rPr>
                          <w:rFonts w:ascii="Josefin Sans SemiBold" w:hAnsi="Josefin Sans SemiBold"/>
                          <w:color w:val="3E64AF"/>
                          <w:sz w:val="24"/>
                          <w:szCs w:val="24"/>
                        </w:rPr>
                        <w:t>STATISTICS</w:t>
                      </w:r>
                    </w:p>
                  </w:txbxContent>
                </v:textbox>
              </v:shape>
            </w:pict>
          </mc:Fallback>
        </mc:AlternateContent>
      </w:r>
      <w:r w:rsidR="00330F45">
        <w:rPr>
          <w:noProof/>
          <w:lang w:eastAsia="en-IN"/>
        </w:rPr>
        <mc:AlternateContent>
          <mc:Choice Requires="wps">
            <w:drawing>
              <wp:anchor distT="0" distB="0" distL="114300" distR="114300" simplePos="0" relativeHeight="251613696" behindDoc="0" locked="0" layoutInCell="1" allowOverlap="1" wp14:anchorId="77C9E028" wp14:editId="6A01464C">
                <wp:simplePos x="0" y="0"/>
                <wp:positionH relativeFrom="column">
                  <wp:posOffset>-922840</wp:posOffset>
                </wp:positionH>
                <wp:positionV relativeFrom="paragraph">
                  <wp:posOffset>4783134</wp:posOffset>
                </wp:positionV>
                <wp:extent cx="3295461" cy="4254871"/>
                <wp:effectExtent l="0" t="0" r="635" b="0"/>
                <wp:wrapNone/>
                <wp:docPr id="53" name="Rectangle 53"/>
                <wp:cNvGraphicFramePr/>
                <a:graphic xmlns:a="http://schemas.openxmlformats.org/drawingml/2006/main">
                  <a:graphicData uri="http://schemas.microsoft.com/office/word/2010/wordprocessingShape">
                    <wps:wsp>
                      <wps:cNvSpPr/>
                      <wps:spPr>
                        <a:xfrm>
                          <a:off x="0" y="0"/>
                          <a:ext cx="3295461" cy="4254871"/>
                        </a:xfrm>
                        <a:prstGeom prst="rect">
                          <a:avLst/>
                        </a:prstGeom>
                        <a:blipFill dpi="0" rotWithShape="1">
                          <a:blip r:embed="rId6">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26872" id="Rectangle 53" o:spid="_x0000_s1026" style="position:absolute;margin-left:-72.65pt;margin-top:376.6pt;width:259.5pt;height:335.05pt;z-index:251613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oQAAAABS&#10;Z2h0bG9uZwAAAS4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EOEJJTQQMAAAAACD8AAAAAQAAAHQAAACgAAABXAAA2YAAACDgABgAAf/Y/+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0ADEFkb2JlX0NNAAH/7gAOQWRvYmUAZIAAAAAB/9sAhAAMCAgICQgM&#10;CQkMEQsKCxEVDwwMDxUYExMVExMYEQwMDAwMDBEMDAwMDAwMDAwMDAwMDAwMDAwMDAwMDAwMDAwM&#10;AQ0LCw0ODRAODhAUDg4OFBQODg4OFBEMDAwMDBERDAwMDAwMEQwMDAwMDAwMDAwMDAwMDAwMDAwM&#10;DAwMDAwMDAz/wAARCACgAHQDASIAAhEBAxEB/90ABAAI/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" stroked="f" strokeweight="1pt">
                <v:fill r:id="rId7" o:title="" recolor="t" rotate="t" type="frame"/>
              </v:rect>
            </w:pict>
          </mc:Fallback>
        </mc:AlternateContent>
      </w:r>
      <w:r w:rsidR="00330F45">
        <w:rPr>
          <w:noProof/>
          <w:lang w:eastAsia="en-IN"/>
        </w:rPr>
        <mc:AlternateContent>
          <mc:Choice Requires="wps">
            <w:drawing>
              <wp:anchor distT="0" distB="0" distL="114300" distR="114300" simplePos="0" relativeHeight="251614720" behindDoc="0" locked="0" layoutInCell="1" allowOverlap="1" wp14:anchorId="7981D12D" wp14:editId="79DA77EE">
                <wp:simplePos x="0" y="0"/>
                <wp:positionH relativeFrom="column">
                  <wp:posOffset>-917230</wp:posOffset>
                </wp:positionH>
                <wp:positionV relativeFrom="paragraph">
                  <wp:posOffset>3313362</wp:posOffset>
                </wp:positionV>
                <wp:extent cx="7564170" cy="1484769"/>
                <wp:effectExtent l="0" t="0" r="0" b="1270"/>
                <wp:wrapNone/>
                <wp:docPr id="52" name="Rectangle 52"/>
                <wp:cNvGraphicFramePr/>
                <a:graphic xmlns:a="http://schemas.openxmlformats.org/drawingml/2006/main">
                  <a:graphicData uri="http://schemas.microsoft.com/office/word/2010/wordprocessingShape">
                    <wps:wsp>
                      <wps:cNvSpPr/>
                      <wps:spPr>
                        <a:xfrm>
                          <a:off x="0" y="0"/>
                          <a:ext cx="7564170" cy="1484769"/>
                        </a:xfrm>
                        <a:prstGeom prst="rect">
                          <a:avLst/>
                        </a:prstGeom>
                        <a:solidFill>
                          <a:srgbClr val="3E64A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303662" id="Rectangle 52" o:spid="_x0000_s1026" style="position:absolute;margin-left:-72.2pt;margin-top:260.9pt;width:595.6pt;height:116.9pt;z-index:25161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" fillcolor="#3e64af" stroked="f" strokeweight="1pt"/>
            </w:pict>
          </mc:Fallback>
        </mc:AlternateContent>
      </w:r>
      <w:r w:rsidR="00330F45">
        <w:rPr>
          <w:noProof/>
          <w:lang w:eastAsia="en-IN"/>
        </w:rPr>
        <mc:AlternateContent>
          <mc:Choice Requires="wps">
            <w:drawing>
              <wp:anchor distT="0" distB="0" distL="114300" distR="114300" simplePos="0" relativeHeight="251615744" behindDoc="0" locked="0" layoutInCell="1" allowOverlap="1" wp14:anchorId="0DE424BA" wp14:editId="0461B211">
                <wp:simplePos x="0" y="0"/>
                <wp:positionH relativeFrom="column">
                  <wp:posOffset>-917230</wp:posOffset>
                </wp:positionH>
                <wp:positionV relativeFrom="paragraph">
                  <wp:posOffset>8962447</wp:posOffset>
                </wp:positionV>
                <wp:extent cx="7564170" cy="547735"/>
                <wp:effectExtent l="0" t="0" r="0" b="5080"/>
                <wp:wrapNone/>
                <wp:docPr id="51" name="Rectangle 51"/>
                <wp:cNvGraphicFramePr/>
                <a:graphic xmlns:a="http://schemas.openxmlformats.org/drawingml/2006/main">
                  <a:graphicData uri="http://schemas.microsoft.com/office/word/2010/wordprocessingShape">
                    <wps:wsp>
                      <wps:cNvSpPr/>
                      <wps:spPr>
                        <a:xfrm>
                          <a:off x="0" y="0"/>
                          <a:ext cx="7564170" cy="547735"/>
                        </a:xfrm>
                        <a:prstGeom prst="rect">
                          <a:avLst/>
                        </a:prstGeom>
                        <a:solidFill>
                          <a:srgbClr val="2428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111E4C" id="Rectangle 51" o:spid="_x0000_s1026" style="position:absolute;margin-left:-72.2pt;margin-top:705.7pt;width:595.6pt;height:43.1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" fillcolor="#24282f" stroked="f" strokeweight="1pt"/>
            </w:pict>
          </mc:Fallback>
        </mc:AlternateContent>
      </w:r>
      <w:r w:rsidR="00330F45">
        <w:rPr>
          <w:noProof/>
          <w:lang w:eastAsia="en-IN"/>
        </w:rPr>
        <mc:AlternateContent>
          <mc:Choice Requires="wps">
            <w:drawing>
              <wp:anchor distT="0" distB="0" distL="114300" distR="114300" simplePos="0" relativeHeight="251616768" behindDoc="0" locked="0" layoutInCell="1" allowOverlap="1" wp14:anchorId="32F8D605" wp14:editId="0F375F3A">
                <wp:simplePos x="0" y="0"/>
                <wp:positionH relativeFrom="column">
                  <wp:posOffset>4675757</wp:posOffset>
                </wp:positionH>
                <wp:positionV relativeFrom="paragraph">
                  <wp:posOffset>6690471</wp:posOffset>
                </wp:positionV>
                <wp:extent cx="235390" cy="235390"/>
                <wp:effectExtent l="0" t="0" r="0" b="0"/>
                <wp:wrapNone/>
                <wp:docPr id="33" name="Oval 33"/>
                <wp:cNvGraphicFramePr/>
                <a:graphic xmlns:a="http://schemas.openxmlformats.org/drawingml/2006/main">
                  <a:graphicData uri="http://schemas.microsoft.com/office/word/2010/wordprocessingShape">
                    <wps:wsp>
                      <wps:cNvSpPr/>
                      <wps:spPr>
                        <a:xfrm>
                          <a:off x="0" y="0"/>
                          <a:ext cx="235390" cy="235390"/>
                        </a:xfrm>
                        <a:prstGeom prst="ellipse">
                          <a:avLst/>
                        </a:prstGeom>
                        <a:solidFill>
                          <a:srgbClr val="3E64A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639A3E6" id="Oval 33" o:spid="_x0000_s1026" style="position:absolute;margin-left:368.15pt;margin-top:526.8pt;width:18.55pt;height:18.5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" fillcolor="#3e64af" stroked="f" strokeweight="1pt">
                <v:stroke joinstyle="miter"/>
              </v:oval>
            </w:pict>
          </mc:Fallback>
        </mc:AlternateContent>
      </w:r>
      <w:r w:rsidR="00330F45">
        <w:rPr>
          <w:noProof/>
          <w:lang w:eastAsia="en-IN"/>
        </w:rPr>
        <mc:AlternateContent>
          <mc:Choice Requires="wps">
            <w:drawing>
              <wp:anchor distT="0" distB="0" distL="114300" distR="114300" simplePos="0" relativeHeight="251617792" behindDoc="0" locked="0" layoutInCell="1" allowOverlap="1" wp14:anchorId="5A4CECA4" wp14:editId="541F2EBC">
                <wp:simplePos x="0" y="0"/>
                <wp:positionH relativeFrom="column">
                  <wp:posOffset>4675757</wp:posOffset>
                </wp:positionH>
                <wp:positionV relativeFrom="paragraph">
                  <wp:posOffset>6942913</wp:posOffset>
                </wp:positionV>
                <wp:extent cx="235390" cy="235390"/>
                <wp:effectExtent l="0" t="0" r="0" b="0"/>
                <wp:wrapNone/>
                <wp:docPr id="34" name="Oval 34"/>
                <wp:cNvGraphicFramePr/>
                <a:graphic xmlns:a="http://schemas.openxmlformats.org/drawingml/2006/main">
                  <a:graphicData uri="http://schemas.microsoft.com/office/word/2010/wordprocessingShape">
                    <wps:wsp>
                      <wps:cNvSpPr/>
                      <wps:spPr>
                        <a:xfrm>
                          <a:off x="0" y="0"/>
                          <a:ext cx="235390" cy="235390"/>
                        </a:xfrm>
                        <a:prstGeom prst="ellipse">
                          <a:avLst/>
                        </a:prstGeom>
                        <a:solidFill>
                          <a:srgbClr val="3E64A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772A315" id="Oval 34" o:spid="_x0000_s1026" style="position:absolute;margin-left:368.15pt;margin-top:546.7pt;width:18.55pt;height:18.5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" fillcolor="#3e64af" stroked="f" strokeweight="1pt">
                <v:stroke joinstyle="miter"/>
              </v:oval>
            </w:pict>
          </mc:Fallback>
        </mc:AlternateContent>
      </w:r>
      <w:r w:rsidR="00330F45">
        <w:rPr>
          <w:noProof/>
          <w:lang w:eastAsia="en-IN"/>
        </w:rPr>
        <mc:AlternateContent>
          <mc:Choice Requires="wps">
            <w:drawing>
              <wp:anchor distT="0" distB="0" distL="114300" distR="114300" simplePos="0" relativeHeight="251618816" behindDoc="0" locked="0" layoutInCell="1" allowOverlap="1" wp14:anchorId="4B50D65C" wp14:editId="773C6F1F">
                <wp:simplePos x="0" y="0"/>
                <wp:positionH relativeFrom="column">
                  <wp:posOffset>4675757</wp:posOffset>
                </wp:positionH>
                <wp:positionV relativeFrom="paragraph">
                  <wp:posOffset>7195355</wp:posOffset>
                </wp:positionV>
                <wp:extent cx="235390" cy="235390"/>
                <wp:effectExtent l="0" t="0" r="0" b="0"/>
                <wp:wrapNone/>
                <wp:docPr id="35" name="Oval 35"/>
                <wp:cNvGraphicFramePr/>
                <a:graphic xmlns:a="http://schemas.openxmlformats.org/drawingml/2006/main">
                  <a:graphicData uri="http://schemas.microsoft.com/office/word/2010/wordprocessingShape">
                    <wps:wsp>
                      <wps:cNvSpPr/>
                      <wps:spPr>
                        <a:xfrm>
                          <a:off x="0" y="0"/>
                          <a:ext cx="235390" cy="235390"/>
                        </a:xfrm>
                        <a:prstGeom prst="ellipse">
                          <a:avLst/>
                        </a:prstGeom>
                        <a:solidFill>
                          <a:srgbClr val="3E64A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AB1886C" id="Oval 35" o:spid="_x0000_s1026" style="position:absolute;margin-left:368.15pt;margin-top:566.55pt;width:18.55pt;height:18.5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" fillcolor="#3e64af" stroked="f" strokeweight="1pt">
                <v:stroke joinstyle="miter"/>
              </v:oval>
            </w:pict>
          </mc:Fallback>
        </mc:AlternateContent>
      </w:r>
      <w:r w:rsidR="00330F45">
        <w:rPr>
          <w:noProof/>
          <w:lang w:eastAsia="en-IN"/>
        </w:rPr>
        <mc:AlternateContent>
          <mc:Choice Requires="wps">
            <w:drawing>
              <wp:anchor distT="0" distB="0" distL="114300" distR="114300" simplePos="0" relativeHeight="251619840" behindDoc="0" locked="0" layoutInCell="1" allowOverlap="1" wp14:anchorId="647FE116" wp14:editId="18EAE754">
                <wp:simplePos x="0" y="0"/>
                <wp:positionH relativeFrom="column">
                  <wp:posOffset>4675757</wp:posOffset>
                </wp:positionH>
                <wp:positionV relativeFrom="paragraph">
                  <wp:posOffset>7447796</wp:posOffset>
                </wp:positionV>
                <wp:extent cx="235390" cy="235390"/>
                <wp:effectExtent l="0" t="0" r="0" b="0"/>
                <wp:wrapNone/>
                <wp:docPr id="36" name="Oval 36"/>
                <wp:cNvGraphicFramePr/>
                <a:graphic xmlns:a="http://schemas.openxmlformats.org/drawingml/2006/main">
                  <a:graphicData uri="http://schemas.microsoft.com/office/word/2010/wordprocessingShape">
                    <wps:wsp>
                      <wps:cNvSpPr/>
                      <wps:spPr>
                        <a:xfrm>
                          <a:off x="0" y="0"/>
                          <a:ext cx="235390" cy="235390"/>
                        </a:xfrm>
                        <a:prstGeom prst="ellipse">
                          <a:avLst/>
                        </a:prstGeom>
                        <a:solidFill>
                          <a:srgbClr val="3E64A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3DD2806" id="Oval 36" o:spid="_x0000_s1026" style="position:absolute;margin-left:368.15pt;margin-top:586.45pt;width:18.55pt;height:18.5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" fillcolor="#3e64af" stroked="f" strokeweight="1pt">
                <v:stroke joinstyle="miter"/>
              </v:oval>
            </w:pict>
          </mc:Fallback>
        </mc:AlternateContent>
      </w:r>
      <w:r w:rsidR="00330F45">
        <w:rPr>
          <w:noProof/>
          <w:lang w:eastAsia="en-IN"/>
        </w:rPr>
        <mc:AlternateContent>
          <mc:Choice Requires="wps">
            <w:drawing>
              <wp:anchor distT="0" distB="0" distL="114300" distR="114300" simplePos="0" relativeHeight="251622912" behindDoc="0" locked="0" layoutInCell="1" allowOverlap="1" wp14:anchorId="06B94F4C" wp14:editId="0E23B88E">
                <wp:simplePos x="0" y="0"/>
                <wp:positionH relativeFrom="column">
                  <wp:posOffset>-962108</wp:posOffset>
                </wp:positionH>
                <wp:positionV relativeFrom="paragraph">
                  <wp:posOffset>4497033</wp:posOffset>
                </wp:positionV>
                <wp:extent cx="524510" cy="1390650"/>
                <wp:effectExtent l="0" t="0" r="8890" b="0"/>
                <wp:wrapNone/>
                <wp:docPr id="3"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524510" cy="1390650"/>
                        </a:xfrm>
                        <a:custGeom>
                          <a:avLst/>
                          <a:gdLst>
                            <a:gd name="T0" fmla="*/ 47 w 170"/>
                            <a:gd name="T1" fmla="*/ 269 h 442"/>
                            <a:gd name="T2" fmla="*/ 47 w 170"/>
                            <a:gd name="T3" fmla="*/ 308 h 442"/>
                            <a:gd name="T4" fmla="*/ 47 w 170"/>
                            <a:gd name="T5" fmla="*/ 231 h 442"/>
                            <a:gd name="T6" fmla="*/ 47 w 170"/>
                            <a:gd name="T7" fmla="*/ 346 h 442"/>
                            <a:gd name="T8" fmla="*/ 47 w 170"/>
                            <a:gd name="T9" fmla="*/ 154 h 442"/>
                            <a:gd name="T10" fmla="*/ 47 w 170"/>
                            <a:gd name="T11" fmla="*/ 192 h 442"/>
                            <a:gd name="T12" fmla="*/ 85 w 170"/>
                            <a:gd name="T13" fmla="*/ 77 h 442"/>
                            <a:gd name="T14" fmla="*/ 47 w 170"/>
                            <a:gd name="T15" fmla="*/ 115 h 442"/>
                            <a:gd name="T16" fmla="*/ 85 w 170"/>
                            <a:gd name="T17" fmla="*/ 115 h 442"/>
                            <a:gd name="T18" fmla="*/ 47 w 170"/>
                            <a:gd name="T19" fmla="*/ 385 h 442"/>
                            <a:gd name="T20" fmla="*/ 85 w 170"/>
                            <a:gd name="T21" fmla="*/ 154 h 442"/>
                            <a:gd name="T22" fmla="*/ 85 w 170"/>
                            <a:gd name="T23" fmla="*/ 0 h 442"/>
                            <a:gd name="T24" fmla="*/ 47 w 170"/>
                            <a:gd name="T25" fmla="*/ 423 h 442"/>
                            <a:gd name="T26" fmla="*/ 85 w 170"/>
                            <a:gd name="T27" fmla="*/ 38 h 442"/>
                            <a:gd name="T28" fmla="*/ 9 w 170"/>
                            <a:gd name="T29" fmla="*/ 231 h 442"/>
                            <a:gd name="T30" fmla="*/ 9 w 170"/>
                            <a:gd name="T31" fmla="*/ 154 h 442"/>
                            <a:gd name="T32" fmla="*/ 9 w 170"/>
                            <a:gd name="T33" fmla="*/ 192 h 442"/>
                            <a:gd name="T34" fmla="*/ 9 w 170"/>
                            <a:gd name="T35" fmla="*/ 115 h 442"/>
                            <a:gd name="T36" fmla="*/ 9 w 170"/>
                            <a:gd name="T37" fmla="*/ 0 h 442"/>
                            <a:gd name="T38" fmla="*/ 9 w 170"/>
                            <a:gd name="T39" fmla="*/ 38 h 442"/>
                            <a:gd name="T40" fmla="*/ 47 w 170"/>
                            <a:gd name="T41" fmla="*/ 77 h 442"/>
                            <a:gd name="T42" fmla="*/ 9 w 170"/>
                            <a:gd name="T43" fmla="*/ 77 h 442"/>
                            <a:gd name="T44" fmla="*/ 85 w 170"/>
                            <a:gd name="T45" fmla="*/ 192 h 442"/>
                            <a:gd name="T46" fmla="*/ 9 w 170"/>
                            <a:gd name="T47" fmla="*/ 423 h 442"/>
                            <a:gd name="T48" fmla="*/ 9 w 170"/>
                            <a:gd name="T49" fmla="*/ 269 h 442"/>
                            <a:gd name="T50" fmla="*/ 47 w 170"/>
                            <a:gd name="T51" fmla="*/ 0 h 442"/>
                            <a:gd name="T52" fmla="*/ 9 w 170"/>
                            <a:gd name="T53" fmla="*/ 385 h 442"/>
                            <a:gd name="T54" fmla="*/ 9 w 170"/>
                            <a:gd name="T55" fmla="*/ 308 h 442"/>
                            <a:gd name="T56" fmla="*/ 9 w 170"/>
                            <a:gd name="T57" fmla="*/ 346 h 442"/>
                            <a:gd name="T58" fmla="*/ 47 w 170"/>
                            <a:gd name="T59" fmla="*/ 38 h 442"/>
                            <a:gd name="T60" fmla="*/ 161 w 170"/>
                            <a:gd name="T61" fmla="*/ 115 h 442"/>
                            <a:gd name="T62" fmla="*/ 161 w 170"/>
                            <a:gd name="T63" fmla="*/ 154 h 442"/>
                            <a:gd name="T64" fmla="*/ 161 w 170"/>
                            <a:gd name="T65" fmla="*/ 192 h 442"/>
                            <a:gd name="T66" fmla="*/ 161 w 170"/>
                            <a:gd name="T67" fmla="*/ 38 h 442"/>
                            <a:gd name="T68" fmla="*/ 123 w 170"/>
                            <a:gd name="T69" fmla="*/ 385 h 442"/>
                            <a:gd name="T70" fmla="*/ 123 w 170"/>
                            <a:gd name="T71" fmla="*/ 423 h 442"/>
                            <a:gd name="T72" fmla="*/ 161 w 170"/>
                            <a:gd name="T73" fmla="*/ 77 h 442"/>
                            <a:gd name="T74" fmla="*/ 161 w 170"/>
                            <a:gd name="T75" fmla="*/ 231 h 442"/>
                            <a:gd name="T76" fmla="*/ 161 w 170"/>
                            <a:gd name="T77" fmla="*/ 423 h 442"/>
                            <a:gd name="T78" fmla="*/ 161 w 170"/>
                            <a:gd name="T79" fmla="*/ 19 h 442"/>
                            <a:gd name="T80" fmla="*/ 161 w 170"/>
                            <a:gd name="T81" fmla="*/ 385 h 442"/>
                            <a:gd name="T82" fmla="*/ 161 w 170"/>
                            <a:gd name="T83" fmla="*/ 308 h 442"/>
                            <a:gd name="T84" fmla="*/ 161 w 170"/>
                            <a:gd name="T85" fmla="*/ 269 h 442"/>
                            <a:gd name="T86" fmla="*/ 123 w 170"/>
                            <a:gd name="T87" fmla="*/ 346 h 442"/>
                            <a:gd name="T88" fmla="*/ 161 w 170"/>
                            <a:gd name="T89" fmla="*/ 346 h 442"/>
                            <a:gd name="T90" fmla="*/ 123 w 170"/>
                            <a:gd name="T91" fmla="*/ 0 h 442"/>
                            <a:gd name="T92" fmla="*/ 85 w 170"/>
                            <a:gd name="T93" fmla="*/ 231 h 442"/>
                            <a:gd name="T94" fmla="*/ 85 w 170"/>
                            <a:gd name="T95" fmla="*/ 423 h 442"/>
                            <a:gd name="T96" fmla="*/ 123 w 170"/>
                            <a:gd name="T97" fmla="*/ 38 h 442"/>
                            <a:gd name="T98" fmla="*/ 85 w 170"/>
                            <a:gd name="T99" fmla="*/ 385 h 442"/>
                            <a:gd name="T100" fmla="*/ 85 w 170"/>
                            <a:gd name="T101" fmla="*/ 269 h 442"/>
                            <a:gd name="T102" fmla="*/ 85 w 170"/>
                            <a:gd name="T103" fmla="*/ 308 h 442"/>
                            <a:gd name="T104" fmla="*/ 85 w 170"/>
                            <a:gd name="T105" fmla="*/ 346 h 442"/>
                            <a:gd name="T106" fmla="*/ 123 w 170"/>
                            <a:gd name="T107" fmla="*/ 308 h 442"/>
                            <a:gd name="T108" fmla="*/ 123 w 170"/>
                            <a:gd name="T109" fmla="*/ 192 h 442"/>
                            <a:gd name="T110" fmla="*/ 123 w 170"/>
                            <a:gd name="T111" fmla="*/ 231 h 442"/>
                            <a:gd name="T112" fmla="*/ 123 w 170"/>
                            <a:gd name="T113" fmla="*/ 77 h 442"/>
                            <a:gd name="T114" fmla="*/ 123 w 170"/>
                            <a:gd name="T115" fmla="*/ 269 h 442"/>
                            <a:gd name="T116" fmla="*/ 123 w 170"/>
                            <a:gd name="T117" fmla="*/ 115 h 442"/>
                            <a:gd name="T118" fmla="*/ 123 w 170"/>
                            <a:gd name="T119" fmla="*/ 154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0" h="442">
                              <a:moveTo>
                                <a:pt x="47" y="269"/>
                              </a:moveTo>
                              <a:cubicBezTo>
                                <a:pt x="42" y="269"/>
                                <a:pt x="38" y="274"/>
                                <a:pt x="38" y="279"/>
                              </a:cubicBezTo>
                              <a:cubicBezTo>
                                <a:pt x="38" y="284"/>
                                <a:pt x="42" y="288"/>
                                <a:pt x="47" y="288"/>
                              </a:cubicBezTo>
                              <a:cubicBezTo>
                                <a:pt x="52" y="288"/>
                                <a:pt x="57" y="284"/>
                                <a:pt x="57" y="279"/>
                              </a:cubicBezTo>
                              <a:cubicBezTo>
                                <a:pt x="57" y="274"/>
                                <a:pt x="52" y="269"/>
                                <a:pt x="47" y="269"/>
                              </a:cubicBezTo>
                              <a:close/>
                              <a:moveTo>
                                <a:pt x="47" y="308"/>
                              </a:moveTo>
                              <a:cubicBezTo>
                                <a:pt x="42" y="308"/>
                                <a:pt x="38" y="312"/>
                                <a:pt x="38" y="317"/>
                              </a:cubicBezTo>
                              <a:cubicBezTo>
                                <a:pt x="38" y="323"/>
                                <a:pt x="42" y="327"/>
                                <a:pt x="47" y="327"/>
                              </a:cubicBezTo>
                              <a:cubicBezTo>
                                <a:pt x="52" y="327"/>
                                <a:pt x="57" y="323"/>
                                <a:pt x="57" y="317"/>
                              </a:cubicBezTo>
                              <a:cubicBezTo>
                                <a:pt x="57" y="312"/>
                                <a:pt x="52" y="308"/>
                                <a:pt x="47" y="308"/>
                              </a:cubicBezTo>
                              <a:close/>
                              <a:moveTo>
                                <a:pt x="47" y="231"/>
                              </a:moveTo>
                              <a:cubicBezTo>
                                <a:pt x="42" y="231"/>
                                <a:pt x="38" y="235"/>
                                <a:pt x="38" y="240"/>
                              </a:cubicBezTo>
                              <a:cubicBezTo>
                                <a:pt x="38" y="246"/>
                                <a:pt x="42" y="250"/>
                                <a:pt x="47" y="250"/>
                              </a:cubicBezTo>
                              <a:cubicBezTo>
                                <a:pt x="52" y="250"/>
                                <a:pt x="57" y="246"/>
                                <a:pt x="57" y="240"/>
                              </a:cubicBezTo>
                              <a:cubicBezTo>
                                <a:pt x="57" y="235"/>
                                <a:pt x="52" y="231"/>
                                <a:pt x="47" y="231"/>
                              </a:cubicBezTo>
                              <a:close/>
                              <a:moveTo>
                                <a:pt x="47" y="346"/>
                              </a:moveTo>
                              <a:cubicBezTo>
                                <a:pt x="42" y="346"/>
                                <a:pt x="38" y="351"/>
                                <a:pt x="38" y="356"/>
                              </a:cubicBezTo>
                              <a:cubicBezTo>
                                <a:pt x="38" y="361"/>
                                <a:pt x="42" y="365"/>
                                <a:pt x="47" y="365"/>
                              </a:cubicBezTo>
                              <a:cubicBezTo>
                                <a:pt x="52" y="365"/>
                                <a:pt x="57" y="361"/>
                                <a:pt x="57" y="356"/>
                              </a:cubicBezTo>
                              <a:cubicBezTo>
                                <a:pt x="57" y="351"/>
                                <a:pt x="52" y="346"/>
                                <a:pt x="47" y="346"/>
                              </a:cubicBezTo>
                              <a:close/>
                              <a:moveTo>
                                <a:pt x="47" y="154"/>
                              </a:moveTo>
                              <a:cubicBezTo>
                                <a:pt x="42" y="154"/>
                                <a:pt x="38" y="158"/>
                                <a:pt x="38" y="163"/>
                              </a:cubicBezTo>
                              <a:cubicBezTo>
                                <a:pt x="38" y="169"/>
                                <a:pt x="42" y="173"/>
                                <a:pt x="47" y="173"/>
                              </a:cubicBezTo>
                              <a:cubicBezTo>
                                <a:pt x="52" y="173"/>
                                <a:pt x="57" y="169"/>
                                <a:pt x="57" y="163"/>
                              </a:cubicBezTo>
                              <a:cubicBezTo>
                                <a:pt x="57" y="158"/>
                                <a:pt x="52" y="154"/>
                                <a:pt x="47" y="154"/>
                              </a:cubicBezTo>
                              <a:close/>
                              <a:moveTo>
                                <a:pt x="47" y="192"/>
                              </a:moveTo>
                              <a:cubicBezTo>
                                <a:pt x="42" y="192"/>
                                <a:pt x="38" y="197"/>
                                <a:pt x="38" y="202"/>
                              </a:cubicBezTo>
                              <a:cubicBezTo>
                                <a:pt x="38" y="207"/>
                                <a:pt x="42" y="212"/>
                                <a:pt x="47" y="212"/>
                              </a:cubicBezTo>
                              <a:cubicBezTo>
                                <a:pt x="52" y="212"/>
                                <a:pt x="57" y="207"/>
                                <a:pt x="57" y="202"/>
                              </a:cubicBezTo>
                              <a:cubicBezTo>
                                <a:pt x="57" y="197"/>
                                <a:pt x="52" y="192"/>
                                <a:pt x="47" y="192"/>
                              </a:cubicBezTo>
                              <a:close/>
                              <a:moveTo>
                                <a:pt x="85" y="77"/>
                              </a:moveTo>
                              <a:cubicBezTo>
                                <a:pt x="80" y="77"/>
                                <a:pt x="75" y="81"/>
                                <a:pt x="75" y="86"/>
                              </a:cubicBezTo>
                              <a:cubicBezTo>
                                <a:pt x="75" y="92"/>
                                <a:pt x="80" y="96"/>
                                <a:pt x="85" y="96"/>
                              </a:cubicBezTo>
                              <a:cubicBezTo>
                                <a:pt x="90" y="96"/>
                                <a:pt x="95" y="92"/>
                                <a:pt x="95" y="86"/>
                              </a:cubicBezTo>
                              <a:cubicBezTo>
                                <a:pt x="95" y="81"/>
                                <a:pt x="90" y="77"/>
                                <a:pt x="85" y="77"/>
                              </a:cubicBezTo>
                              <a:close/>
                              <a:moveTo>
                                <a:pt x="47" y="115"/>
                              </a:moveTo>
                              <a:cubicBezTo>
                                <a:pt x="42" y="115"/>
                                <a:pt x="38" y="120"/>
                                <a:pt x="38" y="125"/>
                              </a:cubicBezTo>
                              <a:cubicBezTo>
                                <a:pt x="38" y="130"/>
                                <a:pt x="42" y="135"/>
                                <a:pt x="47" y="135"/>
                              </a:cubicBezTo>
                              <a:cubicBezTo>
                                <a:pt x="52" y="135"/>
                                <a:pt x="57" y="130"/>
                                <a:pt x="57" y="125"/>
                              </a:cubicBezTo>
                              <a:cubicBezTo>
                                <a:pt x="57" y="120"/>
                                <a:pt x="52" y="115"/>
                                <a:pt x="47" y="115"/>
                              </a:cubicBezTo>
                              <a:close/>
                              <a:moveTo>
                                <a:pt x="85" y="115"/>
                              </a:moveTo>
                              <a:cubicBezTo>
                                <a:pt x="80" y="115"/>
                                <a:pt x="75" y="120"/>
                                <a:pt x="75" y="125"/>
                              </a:cubicBezTo>
                              <a:cubicBezTo>
                                <a:pt x="75" y="130"/>
                                <a:pt x="80" y="135"/>
                                <a:pt x="85" y="135"/>
                              </a:cubicBezTo>
                              <a:cubicBezTo>
                                <a:pt x="90" y="135"/>
                                <a:pt x="95" y="130"/>
                                <a:pt x="95" y="125"/>
                              </a:cubicBezTo>
                              <a:cubicBezTo>
                                <a:pt x="95" y="120"/>
                                <a:pt x="90" y="115"/>
                                <a:pt x="85" y="115"/>
                              </a:cubicBezTo>
                              <a:close/>
                              <a:moveTo>
                                <a:pt x="47" y="385"/>
                              </a:moveTo>
                              <a:cubicBezTo>
                                <a:pt x="42" y="385"/>
                                <a:pt x="38" y="389"/>
                                <a:pt x="38" y="394"/>
                              </a:cubicBezTo>
                              <a:cubicBezTo>
                                <a:pt x="38" y="400"/>
                                <a:pt x="42" y="404"/>
                                <a:pt x="47" y="404"/>
                              </a:cubicBezTo>
                              <a:cubicBezTo>
                                <a:pt x="52" y="404"/>
                                <a:pt x="57" y="400"/>
                                <a:pt x="57" y="394"/>
                              </a:cubicBezTo>
                              <a:cubicBezTo>
                                <a:pt x="57" y="389"/>
                                <a:pt x="52" y="385"/>
                                <a:pt x="47" y="385"/>
                              </a:cubicBezTo>
                              <a:close/>
                              <a:moveTo>
                                <a:pt x="85" y="154"/>
                              </a:moveTo>
                              <a:cubicBezTo>
                                <a:pt x="80" y="154"/>
                                <a:pt x="75" y="158"/>
                                <a:pt x="75" y="163"/>
                              </a:cubicBezTo>
                              <a:cubicBezTo>
                                <a:pt x="75" y="169"/>
                                <a:pt x="80" y="173"/>
                                <a:pt x="85" y="173"/>
                              </a:cubicBezTo>
                              <a:cubicBezTo>
                                <a:pt x="90" y="173"/>
                                <a:pt x="95" y="169"/>
                                <a:pt x="95" y="163"/>
                              </a:cubicBezTo>
                              <a:cubicBezTo>
                                <a:pt x="95" y="158"/>
                                <a:pt x="90" y="154"/>
                                <a:pt x="85" y="154"/>
                              </a:cubicBezTo>
                              <a:close/>
                              <a:moveTo>
                                <a:pt x="85" y="0"/>
                              </a:moveTo>
                              <a:cubicBezTo>
                                <a:pt x="80" y="0"/>
                                <a:pt x="75" y="4"/>
                                <a:pt x="75" y="9"/>
                              </a:cubicBezTo>
                              <a:cubicBezTo>
                                <a:pt x="75" y="15"/>
                                <a:pt x="80" y="19"/>
                                <a:pt x="85" y="19"/>
                              </a:cubicBezTo>
                              <a:cubicBezTo>
                                <a:pt x="90" y="19"/>
                                <a:pt x="95" y="15"/>
                                <a:pt x="95" y="9"/>
                              </a:cubicBezTo>
                              <a:cubicBezTo>
                                <a:pt x="95" y="4"/>
                                <a:pt x="90" y="0"/>
                                <a:pt x="85" y="0"/>
                              </a:cubicBezTo>
                              <a:close/>
                              <a:moveTo>
                                <a:pt x="47" y="423"/>
                              </a:moveTo>
                              <a:cubicBezTo>
                                <a:pt x="42" y="423"/>
                                <a:pt x="38" y="428"/>
                                <a:pt x="38" y="433"/>
                              </a:cubicBezTo>
                              <a:cubicBezTo>
                                <a:pt x="38" y="438"/>
                                <a:pt x="42" y="442"/>
                                <a:pt x="47" y="442"/>
                              </a:cubicBezTo>
                              <a:cubicBezTo>
                                <a:pt x="52" y="442"/>
                                <a:pt x="57" y="438"/>
                                <a:pt x="57" y="433"/>
                              </a:cubicBezTo>
                              <a:cubicBezTo>
                                <a:pt x="57" y="428"/>
                                <a:pt x="52" y="423"/>
                                <a:pt x="47" y="423"/>
                              </a:cubicBezTo>
                              <a:close/>
                              <a:moveTo>
                                <a:pt x="85" y="38"/>
                              </a:moveTo>
                              <a:cubicBezTo>
                                <a:pt x="80" y="38"/>
                                <a:pt x="75" y="43"/>
                                <a:pt x="75" y="48"/>
                              </a:cubicBezTo>
                              <a:cubicBezTo>
                                <a:pt x="75" y="53"/>
                                <a:pt x="80" y="58"/>
                                <a:pt x="85" y="58"/>
                              </a:cubicBezTo>
                              <a:cubicBezTo>
                                <a:pt x="90" y="58"/>
                                <a:pt x="95" y="53"/>
                                <a:pt x="95" y="48"/>
                              </a:cubicBezTo>
                              <a:cubicBezTo>
                                <a:pt x="95" y="43"/>
                                <a:pt x="90" y="38"/>
                                <a:pt x="85" y="38"/>
                              </a:cubicBezTo>
                              <a:close/>
                              <a:moveTo>
                                <a:pt x="9" y="231"/>
                              </a:moveTo>
                              <a:cubicBezTo>
                                <a:pt x="4" y="231"/>
                                <a:pt x="0" y="235"/>
                                <a:pt x="0" y="240"/>
                              </a:cubicBezTo>
                              <a:cubicBezTo>
                                <a:pt x="0" y="246"/>
                                <a:pt x="4" y="250"/>
                                <a:pt x="9" y="250"/>
                              </a:cubicBezTo>
                              <a:cubicBezTo>
                                <a:pt x="15" y="250"/>
                                <a:pt x="19" y="246"/>
                                <a:pt x="19" y="240"/>
                              </a:cubicBezTo>
                              <a:cubicBezTo>
                                <a:pt x="19" y="235"/>
                                <a:pt x="15" y="231"/>
                                <a:pt x="9" y="231"/>
                              </a:cubicBezTo>
                              <a:close/>
                              <a:moveTo>
                                <a:pt x="9" y="154"/>
                              </a:moveTo>
                              <a:cubicBezTo>
                                <a:pt x="4" y="154"/>
                                <a:pt x="0" y="158"/>
                                <a:pt x="0" y="163"/>
                              </a:cubicBezTo>
                              <a:cubicBezTo>
                                <a:pt x="0" y="169"/>
                                <a:pt x="4" y="173"/>
                                <a:pt x="9" y="173"/>
                              </a:cubicBezTo>
                              <a:cubicBezTo>
                                <a:pt x="15" y="173"/>
                                <a:pt x="19" y="169"/>
                                <a:pt x="19" y="163"/>
                              </a:cubicBezTo>
                              <a:cubicBezTo>
                                <a:pt x="19" y="158"/>
                                <a:pt x="15" y="154"/>
                                <a:pt x="9" y="154"/>
                              </a:cubicBezTo>
                              <a:close/>
                              <a:moveTo>
                                <a:pt x="9" y="192"/>
                              </a:moveTo>
                              <a:cubicBezTo>
                                <a:pt x="4" y="192"/>
                                <a:pt x="0" y="197"/>
                                <a:pt x="0" y="202"/>
                              </a:cubicBezTo>
                              <a:cubicBezTo>
                                <a:pt x="0" y="207"/>
                                <a:pt x="4" y="212"/>
                                <a:pt x="9" y="212"/>
                              </a:cubicBezTo>
                              <a:cubicBezTo>
                                <a:pt x="15" y="212"/>
                                <a:pt x="19" y="207"/>
                                <a:pt x="19" y="202"/>
                              </a:cubicBezTo>
                              <a:cubicBezTo>
                                <a:pt x="19" y="197"/>
                                <a:pt x="15" y="192"/>
                                <a:pt x="9" y="192"/>
                              </a:cubicBezTo>
                              <a:close/>
                              <a:moveTo>
                                <a:pt x="9" y="115"/>
                              </a:moveTo>
                              <a:cubicBezTo>
                                <a:pt x="4" y="115"/>
                                <a:pt x="0" y="120"/>
                                <a:pt x="0" y="125"/>
                              </a:cubicBezTo>
                              <a:cubicBezTo>
                                <a:pt x="0" y="130"/>
                                <a:pt x="4" y="135"/>
                                <a:pt x="9" y="135"/>
                              </a:cubicBezTo>
                              <a:cubicBezTo>
                                <a:pt x="15" y="135"/>
                                <a:pt x="19" y="130"/>
                                <a:pt x="19" y="125"/>
                              </a:cubicBezTo>
                              <a:cubicBezTo>
                                <a:pt x="19" y="120"/>
                                <a:pt x="15" y="115"/>
                                <a:pt x="9" y="115"/>
                              </a:cubicBezTo>
                              <a:close/>
                              <a:moveTo>
                                <a:pt x="9" y="0"/>
                              </a:moveTo>
                              <a:cubicBezTo>
                                <a:pt x="4" y="0"/>
                                <a:pt x="0" y="4"/>
                                <a:pt x="0" y="9"/>
                              </a:cubicBezTo>
                              <a:cubicBezTo>
                                <a:pt x="0" y="15"/>
                                <a:pt x="4" y="19"/>
                                <a:pt x="9" y="19"/>
                              </a:cubicBezTo>
                              <a:cubicBezTo>
                                <a:pt x="15" y="19"/>
                                <a:pt x="19" y="15"/>
                                <a:pt x="19" y="9"/>
                              </a:cubicBezTo>
                              <a:cubicBezTo>
                                <a:pt x="19" y="4"/>
                                <a:pt x="15" y="0"/>
                                <a:pt x="9" y="0"/>
                              </a:cubicBezTo>
                              <a:close/>
                              <a:moveTo>
                                <a:pt x="9" y="38"/>
                              </a:moveTo>
                              <a:cubicBezTo>
                                <a:pt x="4" y="38"/>
                                <a:pt x="0" y="43"/>
                                <a:pt x="0" y="48"/>
                              </a:cubicBezTo>
                              <a:cubicBezTo>
                                <a:pt x="0" y="53"/>
                                <a:pt x="4" y="58"/>
                                <a:pt x="9" y="58"/>
                              </a:cubicBezTo>
                              <a:cubicBezTo>
                                <a:pt x="15" y="58"/>
                                <a:pt x="19" y="53"/>
                                <a:pt x="19" y="48"/>
                              </a:cubicBezTo>
                              <a:cubicBezTo>
                                <a:pt x="19" y="43"/>
                                <a:pt x="15" y="38"/>
                                <a:pt x="9" y="38"/>
                              </a:cubicBezTo>
                              <a:close/>
                              <a:moveTo>
                                <a:pt x="47" y="77"/>
                              </a:moveTo>
                              <a:cubicBezTo>
                                <a:pt x="42" y="77"/>
                                <a:pt x="38" y="81"/>
                                <a:pt x="38" y="86"/>
                              </a:cubicBezTo>
                              <a:cubicBezTo>
                                <a:pt x="38" y="92"/>
                                <a:pt x="42" y="96"/>
                                <a:pt x="47" y="96"/>
                              </a:cubicBezTo>
                              <a:cubicBezTo>
                                <a:pt x="52" y="96"/>
                                <a:pt x="57" y="92"/>
                                <a:pt x="57" y="86"/>
                              </a:cubicBezTo>
                              <a:cubicBezTo>
                                <a:pt x="57" y="81"/>
                                <a:pt x="52" y="77"/>
                                <a:pt x="47" y="77"/>
                              </a:cubicBezTo>
                              <a:close/>
                              <a:moveTo>
                                <a:pt x="9" y="77"/>
                              </a:moveTo>
                              <a:cubicBezTo>
                                <a:pt x="4" y="77"/>
                                <a:pt x="0" y="81"/>
                                <a:pt x="0" y="86"/>
                              </a:cubicBezTo>
                              <a:cubicBezTo>
                                <a:pt x="0" y="92"/>
                                <a:pt x="4" y="96"/>
                                <a:pt x="9" y="96"/>
                              </a:cubicBezTo>
                              <a:cubicBezTo>
                                <a:pt x="15" y="96"/>
                                <a:pt x="19" y="92"/>
                                <a:pt x="19" y="86"/>
                              </a:cubicBezTo>
                              <a:cubicBezTo>
                                <a:pt x="19" y="81"/>
                                <a:pt x="15" y="77"/>
                                <a:pt x="9" y="77"/>
                              </a:cubicBezTo>
                              <a:close/>
                              <a:moveTo>
                                <a:pt x="85" y="192"/>
                              </a:moveTo>
                              <a:cubicBezTo>
                                <a:pt x="80" y="192"/>
                                <a:pt x="75" y="197"/>
                                <a:pt x="75" y="202"/>
                              </a:cubicBezTo>
                              <a:cubicBezTo>
                                <a:pt x="75" y="207"/>
                                <a:pt x="80" y="212"/>
                                <a:pt x="85" y="212"/>
                              </a:cubicBezTo>
                              <a:cubicBezTo>
                                <a:pt x="90" y="212"/>
                                <a:pt x="95" y="207"/>
                                <a:pt x="95" y="202"/>
                              </a:cubicBezTo>
                              <a:cubicBezTo>
                                <a:pt x="95" y="197"/>
                                <a:pt x="90" y="192"/>
                                <a:pt x="85" y="192"/>
                              </a:cubicBezTo>
                              <a:close/>
                              <a:moveTo>
                                <a:pt x="9" y="423"/>
                              </a:moveTo>
                              <a:cubicBezTo>
                                <a:pt x="4" y="423"/>
                                <a:pt x="0" y="428"/>
                                <a:pt x="0" y="433"/>
                              </a:cubicBezTo>
                              <a:cubicBezTo>
                                <a:pt x="0" y="438"/>
                                <a:pt x="4" y="442"/>
                                <a:pt x="9" y="442"/>
                              </a:cubicBezTo>
                              <a:cubicBezTo>
                                <a:pt x="15" y="442"/>
                                <a:pt x="19" y="438"/>
                                <a:pt x="19" y="433"/>
                              </a:cubicBezTo>
                              <a:cubicBezTo>
                                <a:pt x="19" y="428"/>
                                <a:pt x="15" y="423"/>
                                <a:pt x="9" y="423"/>
                              </a:cubicBezTo>
                              <a:close/>
                              <a:moveTo>
                                <a:pt x="9" y="269"/>
                              </a:moveTo>
                              <a:cubicBezTo>
                                <a:pt x="4" y="269"/>
                                <a:pt x="0" y="274"/>
                                <a:pt x="0" y="279"/>
                              </a:cubicBezTo>
                              <a:cubicBezTo>
                                <a:pt x="0" y="284"/>
                                <a:pt x="4" y="288"/>
                                <a:pt x="9" y="288"/>
                              </a:cubicBezTo>
                              <a:cubicBezTo>
                                <a:pt x="15" y="288"/>
                                <a:pt x="19" y="284"/>
                                <a:pt x="19" y="279"/>
                              </a:cubicBezTo>
                              <a:cubicBezTo>
                                <a:pt x="19" y="274"/>
                                <a:pt x="15" y="269"/>
                                <a:pt x="9" y="269"/>
                              </a:cubicBezTo>
                              <a:close/>
                              <a:moveTo>
                                <a:pt x="47" y="0"/>
                              </a:moveTo>
                              <a:cubicBezTo>
                                <a:pt x="42" y="0"/>
                                <a:pt x="38" y="4"/>
                                <a:pt x="38" y="9"/>
                              </a:cubicBezTo>
                              <a:cubicBezTo>
                                <a:pt x="38" y="15"/>
                                <a:pt x="42" y="19"/>
                                <a:pt x="47" y="19"/>
                              </a:cubicBezTo>
                              <a:cubicBezTo>
                                <a:pt x="52" y="19"/>
                                <a:pt x="57" y="15"/>
                                <a:pt x="57" y="9"/>
                              </a:cubicBezTo>
                              <a:cubicBezTo>
                                <a:pt x="57" y="4"/>
                                <a:pt x="52" y="0"/>
                                <a:pt x="47" y="0"/>
                              </a:cubicBezTo>
                              <a:close/>
                              <a:moveTo>
                                <a:pt x="9" y="385"/>
                              </a:moveTo>
                              <a:cubicBezTo>
                                <a:pt x="4" y="385"/>
                                <a:pt x="0" y="389"/>
                                <a:pt x="0" y="394"/>
                              </a:cubicBezTo>
                              <a:cubicBezTo>
                                <a:pt x="0" y="400"/>
                                <a:pt x="4" y="404"/>
                                <a:pt x="9" y="404"/>
                              </a:cubicBezTo>
                              <a:cubicBezTo>
                                <a:pt x="15" y="404"/>
                                <a:pt x="19" y="400"/>
                                <a:pt x="19" y="394"/>
                              </a:cubicBezTo>
                              <a:cubicBezTo>
                                <a:pt x="19" y="389"/>
                                <a:pt x="15" y="385"/>
                                <a:pt x="9" y="385"/>
                              </a:cubicBezTo>
                              <a:close/>
                              <a:moveTo>
                                <a:pt x="9" y="308"/>
                              </a:moveTo>
                              <a:cubicBezTo>
                                <a:pt x="4" y="308"/>
                                <a:pt x="0" y="312"/>
                                <a:pt x="0" y="317"/>
                              </a:cubicBezTo>
                              <a:cubicBezTo>
                                <a:pt x="0" y="323"/>
                                <a:pt x="4" y="327"/>
                                <a:pt x="9" y="327"/>
                              </a:cubicBezTo>
                              <a:cubicBezTo>
                                <a:pt x="15" y="327"/>
                                <a:pt x="19" y="323"/>
                                <a:pt x="19" y="317"/>
                              </a:cubicBezTo>
                              <a:cubicBezTo>
                                <a:pt x="19" y="312"/>
                                <a:pt x="15" y="308"/>
                                <a:pt x="9" y="308"/>
                              </a:cubicBezTo>
                              <a:close/>
                              <a:moveTo>
                                <a:pt x="9" y="346"/>
                              </a:moveTo>
                              <a:cubicBezTo>
                                <a:pt x="4" y="346"/>
                                <a:pt x="0" y="351"/>
                                <a:pt x="0" y="356"/>
                              </a:cubicBezTo>
                              <a:cubicBezTo>
                                <a:pt x="0" y="361"/>
                                <a:pt x="4" y="365"/>
                                <a:pt x="9" y="365"/>
                              </a:cubicBezTo>
                              <a:cubicBezTo>
                                <a:pt x="15" y="365"/>
                                <a:pt x="19" y="361"/>
                                <a:pt x="19" y="356"/>
                              </a:cubicBezTo>
                              <a:cubicBezTo>
                                <a:pt x="19" y="351"/>
                                <a:pt x="15" y="346"/>
                                <a:pt x="9" y="346"/>
                              </a:cubicBezTo>
                              <a:close/>
                              <a:moveTo>
                                <a:pt x="47" y="38"/>
                              </a:moveTo>
                              <a:cubicBezTo>
                                <a:pt x="42" y="38"/>
                                <a:pt x="38" y="43"/>
                                <a:pt x="38" y="48"/>
                              </a:cubicBezTo>
                              <a:cubicBezTo>
                                <a:pt x="38" y="53"/>
                                <a:pt x="42" y="58"/>
                                <a:pt x="47" y="58"/>
                              </a:cubicBezTo>
                              <a:cubicBezTo>
                                <a:pt x="52" y="58"/>
                                <a:pt x="57" y="53"/>
                                <a:pt x="57" y="48"/>
                              </a:cubicBezTo>
                              <a:cubicBezTo>
                                <a:pt x="57" y="43"/>
                                <a:pt x="52" y="38"/>
                                <a:pt x="47" y="38"/>
                              </a:cubicBezTo>
                              <a:close/>
                              <a:moveTo>
                                <a:pt x="161" y="115"/>
                              </a:moveTo>
                              <a:cubicBezTo>
                                <a:pt x="155" y="115"/>
                                <a:pt x="151" y="120"/>
                                <a:pt x="151" y="125"/>
                              </a:cubicBezTo>
                              <a:cubicBezTo>
                                <a:pt x="151" y="130"/>
                                <a:pt x="155" y="135"/>
                                <a:pt x="161" y="135"/>
                              </a:cubicBezTo>
                              <a:cubicBezTo>
                                <a:pt x="166" y="135"/>
                                <a:pt x="170" y="130"/>
                                <a:pt x="170" y="125"/>
                              </a:cubicBezTo>
                              <a:cubicBezTo>
                                <a:pt x="170" y="120"/>
                                <a:pt x="166" y="115"/>
                                <a:pt x="161" y="115"/>
                              </a:cubicBezTo>
                              <a:close/>
                              <a:moveTo>
                                <a:pt x="161" y="154"/>
                              </a:moveTo>
                              <a:cubicBezTo>
                                <a:pt x="155" y="154"/>
                                <a:pt x="151" y="158"/>
                                <a:pt x="151" y="163"/>
                              </a:cubicBezTo>
                              <a:cubicBezTo>
                                <a:pt x="151" y="169"/>
                                <a:pt x="155" y="173"/>
                                <a:pt x="161" y="173"/>
                              </a:cubicBezTo>
                              <a:cubicBezTo>
                                <a:pt x="166" y="173"/>
                                <a:pt x="170" y="169"/>
                                <a:pt x="170" y="163"/>
                              </a:cubicBezTo>
                              <a:cubicBezTo>
                                <a:pt x="170" y="158"/>
                                <a:pt x="166" y="154"/>
                                <a:pt x="161" y="154"/>
                              </a:cubicBezTo>
                              <a:close/>
                              <a:moveTo>
                                <a:pt x="161" y="192"/>
                              </a:moveTo>
                              <a:cubicBezTo>
                                <a:pt x="155" y="192"/>
                                <a:pt x="151" y="197"/>
                                <a:pt x="151" y="202"/>
                              </a:cubicBezTo>
                              <a:cubicBezTo>
                                <a:pt x="151" y="207"/>
                                <a:pt x="155" y="212"/>
                                <a:pt x="161" y="212"/>
                              </a:cubicBezTo>
                              <a:cubicBezTo>
                                <a:pt x="166" y="212"/>
                                <a:pt x="170" y="207"/>
                                <a:pt x="170" y="202"/>
                              </a:cubicBezTo>
                              <a:cubicBezTo>
                                <a:pt x="170" y="197"/>
                                <a:pt x="166" y="192"/>
                                <a:pt x="161" y="192"/>
                              </a:cubicBezTo>
                              <a:close/>
                              <a:moveTo>
                                <a:pt x="161" y="38"/>
                              </a:moveTo>
                              <a:cubicBezTo>
                                <a:pt x="155" y="38"/>
                                <a:pt x="151" y="43"/>
                                <a:pt x="151" y="48"/>
                              </a:cubicBezTo>
                              <a:cubicBezTo>
                                <a:pt x="151" y="53"/>
                                <a:pt x="155" y="58"/>
                                <a:pt x="161" y="58"/>
                              </a:cubicBezTo>
                              <a:cubicBezTo>
                                <a:pt x="166" y="58"/>
                                <a:pt x="170" y="53"/>
                                <a:pt x="170" y="48"/>
                              </a:cubicBezTo>
                              <a:cubicBezTo>
                                <a:pt x="170" y="43"/>
                                <a:pt x="166" y="38"/>
                                <a:pt x="161" y="38"/>
                              </a:cubicBezTo>
                              <a:close/>
                              <a:moveTo>
                                <a:pt x="123" y="385"/>
                              </a:moveTo>
                              <a:cubicBezTo>
                                <a:pt x="118" y="385"/>
                                <a:pt x="113" y="389"/>
                                <a:pt x="113" y="394"/>
                              </a:cubicBezTo>
                              <a:cubicBezTo>
                                <a:pt x="113" y="400"/>
                                <a:pt x="118" y="404"/>
                                <a:pt x="123" y="404"/>
                              </a:cubicBezTo>
                              <a:cubicBezTo>
                                <a:pt x="128" y="404"/>
                                <a:pt x="132" y="400"/>
                                <a:pt x="132" y="394"/>
                              </a:cubicBezTo>
                              <a:cubicBezTo>
                                <a:pt x="132" y="389"/>
                                <a:pt x="128" y="385"/>
                                <a:pt x="123" y="385"/>
                              </a:cubicBezTo>
                              <a:close/>
                              <a:moveTo>
                                <a:pt x="123" y="423"/>
                              </a:moveTo>
                              <a:cubicBezTo>
                                <a:pt x="118" y="423"/>
                                <a:pt x="113" y="428"/>
                                <a:pt x="113" y="433"/>
                              </a:cubicBezTo>
                              <a:cubicBezTo>
                                <a:pt x="113" y="438"/>
                                <a:pt x="118" y="442"/>
                                <a:pt x="123" y="442"/>
                              </a:cubicBezTo>
                              <a:cubicBezTo>
                                <a:pt x="128" y="442"/>
                                <a:pt x="132" y="438"/>
                                <a:pt x="132" y="433"/>
                              </a:cubicBezTo>
                              <a:cubicBezTo>
                                <a:pt x="132" y="428"/>
                                <a:pt x="128" y="423"/>
                                <a:pt x="123" y="423"/>
                              </a:cubicBezTo>
                              <a:close/>
                              <a:moveTo>
                                <a:pt x="161" y="77"/>
                              </a:moveTo>
                              <a:cubicBezTo>
                                <a:pt x="155" y="77"/>
                                <a:pt x="151" y="81"/>
                                <a:pt x="151" y="86"/>
                              </a:cubicBezTo>
                              <a:cubicBezTo>
                                <a:pt x="151" y="92"/>
                                <a:pt x="155" y="96"/>
                                <a:pt x="161" y="96"/>
                              </a:cubicBezTo>
                              <a:cubicBezTo>
                                <a:pt x="166" y="96"/>
                                <a:pt x="170" y="92"/>
                                <a:pt x="170" y="86"/>
                              </a:cubicBezTo>
                              <a:cubicBezTo>
                                <a:pt x="170" y="81"/>
                                <a:pt x="166" y="77"/>
                                <a:pt x="161" y="77"/>
                              </a:cubicBezTo>
                              <a:close/>
                              <a:moveTo>
                                <a:pt x="161" y="231"/>
                              </a:moveTo>
                              <a:cubicBezTo>
                                <a:pt x="155" y="231"/>
                                <a:pt x="151" y="235"/>
                                <a:pt x="151" y="240"/>
                              </a:cubicBezTo>
                              <a:cubicBezTo>
                                <a:pt x="151" y="246"/>
                                <a:pt x="155" y="250"/>
                                <a:pt x="161" y="250"/>
                              </a:cubicBezTo>
                              <a:cubicBezTo>
                                <a:pt x="166" y="250"/>
                                <a:pt x="170" y="246"/>
                                <a:pt x="170" y="240"/>
                              </a:cubicBezTo>
                              <a:cubicBezTo>
                                <a:pt x="170" y="235"/>
                                <a:pt x="166" y="231"/>
                                <a:pt x="161" y="231"/>
                              </a:cubicBezTo>
                              <a:close/>
                              <a:moveTo>
                                <a:pt x="161" y="423"/>
                              </a:moveTo>
                              <a:cubicBezTo>
                                <a:pt x="155" y="423"/>
                                <a:pt x="151" y="428"/>
                                <a:pt x="151" y="433"/>
                              </a:cubicBezTo>
                              <a:cubicBezTo>
                                <a:pt x="151" y="438"/>
                                <a:pt x="155" y="442"/>
                                <a:pt x="161" y="442"/>
                              </a:cubicBezTo>
                              <a:cubicBezTo>
                                <a:pt x="166" y="442"/>
                                <a:pt x="170" y="438"/>
                                <a:pt x="170" y="433"/>
                              </a:cubicBezTo>
                              <a:cubicBezTo>
                                <a:pt x="170" y="428"/>
                                <a:pt x="166" y="423"/>
                                <a:pt x="161" y="423"/>
                              </a:cubicBezTo>
                              <a:close/>
                              <a:moveTo>
                                <a:pt x="161" y="19"/>
                              </a:moveTo>
                              <a:cubicBezTo>
                                <a:pt x="166" y="19"/>
                                <a:pt x="170" y="15"/>
                                <a:pt x="170" y="9"/>
                              </a:cubicBezTo>
                              <a:cubicBezTo>
                                <a:pt x="170" y="4"/>
                                <a:pt x="166" y="0"/>
                                <a:pt x="161" y="0"/>
                              </a:cubicBezTo>
                              <a:cubicBezTo>
                                <a:pt x="155" y="0"/>
                                <a:pt x="151" y="4"/>
                                <a:pt x="151" y="9"/>
                              </a:cubicBezTo>
                              <a:cubicBezTo>
                                <a:pt x="151" y="15"/>
                                <a:pt x="155" y="19"/>
                                <a:pt x="161" y="19"/>
                              </a:cubicBezTo>
                              <a:close/>
                              <a:moveTo>
                                <a:pt x="161" y="385"/>
                              </a:moveTo>
                              <a:cubicBezTo>
                                <a:pt x="155" y="385"/>
                                <a:pt x="151" y="389"/>
                                <a:pt x="151" y="394"/>
                              </a:cubicBezTo>
                              <a:cubicBezTo>
                                <a:pt x="151" y="400"/>
                                <a:pt x="155" y="404"/>
                                <a:pt x="161" y="404"/>
                              </a:cubicBezTo>
                              <a:cubicBezTo>
                                <a:pt x="166" y="404"/>
                                <a:pt x="170" y="400"/>
                                <a:pt x="170" y="394"/>
                              </a:cubicBezTo>
                              <a:cubicBezTo>
                                <a:pt x="170" y="389"/>
                                <a:pt x="166" y="385"/>
                                <a:pt x="161" y="385"/>
                              </a:cubicBezTo>
                              <a:close/>
                              <a:moveTo>
                                <a:pt x="161" y="308"/>
                              </a:moveTo>
                              <a:cubicBezTo>
                                <a:pt x="155" y="308"/>
                                <a:pt x="151" y="312"/>
                                <a:pt x="151" y="317"/>
                              </a:cubicBezTo>
                              <a:cubicBezTo>
                                <a:pt x="151" y="323"/>
                                <a:pt x="155" y="327"/>
                                <a:pt x="161" y="327"/>
                              </a:cubicBezTo>
                              <a:cubicBezTo>
                                <a:pt x="166" y="327"/>
                                <a:pt x="170" y="323"/>
                                <a:pt x="170" y="317"/>
                              </a:cubicBezTo>
                              <a:cubicBezTo>
                                <a:pt x="170" y="312"/>
                                <a:pt x="166" y="308"/>
                                <a:pt x="161" y="308"/>
                              </a:cubicBezTo>
                              <a:close/>
                              <a:moveTo>
                                <a:pt x="161" y="269"/>
                              </a:moveTo>
                              <a:cubicBezTo>
                                <a:pt x="155" y="269"/>
                                <a:pt x="151" y="274"/>
                                <a:pt x="151" y="279"/>
                              </a:cubicBezTo>
                              <a:cubicBezTo>
                                <a:pt x="151" y="284"/>
                                <a:pt x="155" y="288"/>
                                <a:pt x="161" y="288"/>
                              </a:cubicBezTo>
                              <a:cubicBezTo>
                                <a:pt x="166" y="288"/>
                                <a:pt x="170" y="284"/>
                                <a:pt x="170" y="279"/>
                              </a:cubicBezTo>
                              <a:cubicBezTo>
                                <a:pt x="170" y="274"/>
                                <a:pt x="166" y="269"/>
                                <a:pt x="161" y="269"/>
                              </a:cubicBezTo>
                              <a:close/>
                              <a:moveTo>
                                <a:pt x="123" y="346"/>
                              </a:moveTo>
                              <a:cubicBezTo>
                                <a:pt x="118" y="346"/>
                                <a:pt x="113" y="351"/>
                                <a:pt x="113" y="356"/>
                              </a:cubicBezTo>
                              <a:cubicBezTo>
                                <a:pt x="113" y="361"/>
                                <a:pt x="118" y="365"/>
                                <a:pt x="123" y="365"/>
                              </a:cubicBezTo>
                              <a:cubicBezTo>
                                <a:pt x="128" y="365"/>
                                <a:pt x="132" y="361"/>
                                <a:pt x="132" y="356"/>
                              </a:cubicBezTo>
                              <a:cubicBezTo>
                                <a:pt x="132" y="351"/>
                                <a:pt x="128" y="346"/>
                                <a:pt x="123" y="346"/>
                              </a:cubicBezTo>
                              <a:close/>
                              <a:moveTo>
                                <a:pt x="161" y="346"/>
                              </a:moveTo>
                              <a:cubicBezTo>
                                <a:pt x="155" y="346"/>
                                <a:pt x="151" y="351"/>
                                <a:pt x="151" y="356"/>
                              </a:cubicBezTo>
                              <a:cubicBezTo>
                                <a:pt x="151" y="361"/>
                                <a:pt x="155" y="365"/>
                                <a:pt x="161" y="365"/>
                              </a:cubicBezTo>
                              <a:cubicBezTo>
                                <a:pt x="166" y="365"/>
                                <a:pt x="170" y="361"/>
                                <a:pt x="170" y="356"/>
                              </a:cubicBezTo>
                              <a:cubicBezTo>
                                <a:pt x="170" y="351"/>
                                <a:pt x="166" y="346"/>
                                <a:pt x="161" y="346"/>
                              </a:cubicBezTo>
                              <a:close/>
                              <a:moveTo>
                                <a:pt x="123" y="0"/>
                              </a:moveTo>
                              <a:cubicBezTo>
                                <a:pt x="118" y="0"/>
                                <a:pt x="113" y="4"/>
                                <a:pt x="113" y="9"/>
                              </a:cubicBezTo>
                              <a:cubicBezTo>
                                <a:pt x="113" y="15"/>
                                <a:pt x="118" y="19"/>
                                <a:pt x="123" y="19"/>
                              </a:cubicBezTo>
                              <a:cubicBezTo>
                                <a:pt x="128" y="19"/>
                                <a:pt x="132" y="15"/>
                                <a:pt x="132" y="9"/>
                              </a:cubicBezTo>
                              <a:cubicBezTo>
                                <a:pt x="132" y="4"/>
                                <a:pt x="128" y="0"/>
                                <a:pt x="123" y="0"/>
                              </a:cubicBezTo>
                              <a:close/>
                              <a:moveTo>
                                <a:pt x="85" y="231"/>
                              </a:moveTo>
                              <a:cubicBezTo>
                                <a:pt x="80" y="231"/>
                                <a:pt x="75" y="235"/>
                                <a:pt x="75" y="240"/>
                              </a:cubicBezTo>
                              <a:cubicBezTo>
                                <a:pt x="75" y="246"/>
                                <a:pt x="80" y="250"/>
                                <a:pt x="85" y="250"/>
                              </a:cubicBezTo>
                              <a:cubicBezTo>
                                <a:pt x="90" y="250"/>
                                <a:pt x="95" y="246"/>
                                <a:pt x="95" y="240"/>
                              </a:cubicBezTo>
                              <a:cubicBezTo>
                                <a:pt x="95" y="235"/>
                                <a:pt x="90" y="231"/>
                                <a:pt x="85" y="231"/>
                              </a:cubicBezTo>
                              <a:close/>
                              <a:moveTo>
                                <a:pt x="85" y="423"/>
                              </a:moveTo>
                              <a:cubicBezTo>
                                <a:pt x="80" y="423"/>
                                <a:pt x="75" y="428"/>
                                <a:pt x="75" y="433"/>
                              </a:cubicBezTo>
                              <a:cubicBezTo>
                                <a:pt x="75" y="438"/>
                                <a:pt x="80" y="442"/>
                                <a:pt x="85" y="442"/>
                              </a:cubicBezTo>
                              <a:cubicBezTo>
                                <a:pt x="90" y="442"/>
                                <a:pt x="95" y="438"/>
                                <a:pt x="95" y="433"/>
                              </a:cubicBezTo>
                              <a:cubicBezTo>
                                <a:pt x="95" y="428"/>
                                <a:pt x="90" y="423"/>
                                <a:pt x="85" y="423"/>
                              </a:cubicBezTo>
                              <a:close/>
                              <a:moveTo>
                                <a:pt x="123" y="38"/>
                              </a:moveTo>
                              <a:cubicBezTo>
                                <a:pt x="118" y="38"/>
                                <a:pt x="113" y="43"/>
                                <a:pt x="113" y="48"/>
                              </a:cubicBezTo>
                              <a:cubicBezTo>
                                <a:pt x="113" y="53"/>
                                <a:pt x="118" y="58"/>
                                <a:pt x="123" y="58"/>
                              </a:cubicBezTo>
                              <a:cubicBezTo>
                                <a:pt x="128" y="58"/>
                                <a:pt x="132" y="53"/>
                                <a:pt x="132" y="48"/>
                              </a:cubicBezTo>
                              <a:cubicBezTo>
                                <a:pt x="132" y="43"/>
                                <a:pt x="128" y="38"/>
                                <a:pt x="123" y="38"/>
                              </a:cubicBezTo>
                              <a:close/>
                              <a:moveTo>
                                <a:pt x="85" y="385"/>
                              </a:moveTo>
                              <a:cubicBezTo>
                                <a:pt x="80" y="385"/>
                                <a:pt x="75" y="389"/>
                                <a:pt x="75" y="394"/>
                              </a:cubicBezTo>
                              <a:cubicBezTo>
                                <a:pt x="75" y="400"/>
                                <a:pt x="80" y="404"/>
                                <a:pt x="85" y="404"/>
                              </a:cubicBezTo>
                              <a:cubicBezTo>
                                <a:pt x="90" y="404"/>
                                <a:pt x="95" y="400"/>
                                <a:pt x="95" y="394"/>
                              </a:cubicBezTo>
                              <a:cubicBezTo>
                                <a:pt x="95" y="389"/>
                                <a:pt x="90" y="385"/>
                                <a:pt x="85" y="385"/>
                              </a:cubicBezTo>
                              <a:close/>
                              <a:moveTo>
                                <a:pt x="85" y="269"/>
                              </a:moveTo>
                              <a:cubicBezTo>
                                <a:pt x="80" y="269"/>
                                <a:pt x="75" y="274"/>
                                <a:pt x="75" y="279"/>
                              </a:cubicBezTo>
                              <a:cubicBezTo>
                                <a:pt x="75" y="284"/>
                                <a:pt x="80" y="288"/>
                                <a:pt x="85" y="288"/>
                              </a:cubicBezTo>
                              <a:cubicBezTo>
                                <a:pt x="90" y="288"/>
                                <a:pt x="95" y="284"/>
                                <a:pt x="95" y="279"/>
                              </a:cubicBezTo>
                              <a:cubicBezTo>
                                <a:pt x="95" y="274"/>
                                <a:pt x="90" y="269"/>
                                <a:pt x="85" y="269"/>
                              </a:cubicBezTo>
                              <a:close/>
                              <a:moveTo>
                                <a:pt x="85" y="308"/>
                              </a:moveTo>
                              <a:cubicBezTo>
                                <a:pt x="80" y="308"/>
                                <a:pt x="75" y="312"/>
                                <a:pt x="75" y="317"/>
                              </a:cubicBezTo>
                              <a:cubicBezTo>
                                <a:pt x="75" y="323"/>
                                <a:pt x="80" y="327"/>
                                <a:pt x="85" y="327"/>
                              </a:cubicBezTo>
                              <a:cubicBezTo>
                                <a:pt x="90" y="327"/>
                                <a:pt x="95" y="323"/>
                                <a:pt x="95" y="317"/>
                              </a:cubicBezTo>
                              <a:cubicBezTo>
                                <a:pt x="95" y="312"/>
                                <a:pt x="90" y="308"/>
                                <a:pt x="85" y="308"/>
                              </a:cubicBezTo>
                              <a:close/>
                              <a:moveTo>
                                <a:pt x="85" y="346"/>
                              </a:moveTo>
                              <a:cubicBezTo>
                                <a:pt x="80" y="346"/>
                                <a:pt x="75" y="351"/>
                                <a:pt x="75" y="356"/>
                              </a:cubicBezTo>
                              <a:cubicBezTo>
                                <a:pt x="75" y="361"/>
                                <a:pt x="80" y="365"/>
                                <a:pt x="85" y="365"/>
                              </a:cubicBezTo>
                              <a:cubicBezTo>
                                <a:pt x="90" y="365"/>
                                <a:pt x="95" y="361"/>
                                <a:pt x="95" y="356"/>
                              </a:cubicBezTo>
                              <a:cubicBezTo>
                                <a:pt x="95" y="351"/>
                                <a:pt x="90" y="346"/>
                                <a:pt x="85" y="346"/>
                              </a:cubicBezTo>
                              <a:close/>
                              <a:moveTo>
                                <a:pt x="123" y="308"/>
                              </a:moveTo>
                              <a:cubicBezTo>
                                <a:pt x="118" y="308"/>
                                <a:pt x="113" y="312"/>
                                <a:pt x="113" y="317"/>
                              </a:cubicBezTo>
                              <a:cubicBezTo>
                                <a:pt x="113" y="323"/>
                                <a:pt x="118" y="327"/>
                                <a:pt x="123" y="327"/>
                              </a:cubicBezTo>
                              <a:cubicBezTo>
                                <a:pt x="128" y="327"/>
                                <a:pt x="132" y="323"/>
                                <a:pt x="132" y="317"/>
                              </a:cubicBezTo>
                              <a:cubicBezTo>
                                <a:pt x="132" y="312"/>
                                <a:pt x="128" y="308"/>
                                <a:pt x="123" y="308"/>
                              </a:cubicBezTo>
                              <a:close/>
                              <a:moveTo>
                                <a:pt x="123" y="192"/>
                              </a:moveTo>
                              <a:cubicBezTo>
                                <a:pt x="118" y="192"/>
                                <a:pt x="113" y="197"/>
                                <a:pt x="113" y="202"/>
                              </a:cubicBezTo>
                              <a:cubicBezTo>
                                <a:pt x="113" y="207"/>
                                <a:pt x="118" y="212"/>
                                <a:pt x="123" y="212"/>
                              </a:cubicBezTo>
                              <a:cubicBezTo>
                                <a:pt x="128" y="212"/>
                                <a:pt x="132" y="207"/>
                                <a:pt x="132" y="202"/>
                              </a:cubicBezTo>
                              <a:cubicBezTo>
                                <a:pt x="132" y="197"/>
                                <a:pt x="128" y="192"/>
                                <a:pt x="123" y="192"/>
                              </a:cubicBezTo>
                              <a:close/>
                              <a:moveTo>
                                <a:pt x="123" y="231"/>
                              </a:moveTo>
                              <a:cubicBezTo>
                                <a:pt x="118" y="231"/>
                                <a:pt x="113" y="235"/>
                                <a:pt x="113" y="240"/>
                              </a:cubicBezTo>
                              <a:cubicBezTo>
                                <a:pt x="113" y="246"/>
                                <a:pt x="118" y="250"/>
                                <a:pt x="123" y="250"/>
                              </a:cubicBezTo>
                              <a:cubicBezTo>
                                <a:pt x="128" y="250"/>
                                <a:pt x="132" y="246"/>
                                <a:pt x="132" y="240"/>
                              </a:cubicBezTo>
                              <a:cubicBezTo>
                                <a:pt x="132" y="235"/>
                                <a:pt x="128" y="231"/>
                                <a:pt x="123" y="231"/>
                              </a:cubicBezTo>
                              <a:close/>
                              <a:moveTo>
                                <a:pt x="123" y="77"/>
                              </a:moveTo>
                              <a:cubicBezTo>
                                <a:pt x="118" y="77"/>
                                <a:pt x="113" y="81"/>
                                <a:pt x="113" y="86"/>
                              </a:cubicBezTo>
                              <a:cubicBezTo>
                                <a:pt x="113" y="92"/>
                                <a:pt x="118" y="96"/>
                                <a:pt x="123" y="96"/>
                              </a:cubicBezTo>
                              <a:cubicBezTo>
                                <a:pt x="128" y="96"/>
                                <a:pt x="132" y="92"/>
                                <a:pt x="132" y="86"/>
                              </a:cubicBezTo>
                              <a:cubicBezTo>
                                <a:pt x="132" y="81"/>
                                <a:pt x="128" y="77"/>
                                <a:pt x="123" y="77"/>
                              </a:cubicBezTo>
                              <a:close/>
                              <a:moveTo>
                                <a:pt x="123" y="269"/>
                              </a:moveTo>
                              <a:cubicBezTo>
                                <a:pt x="118" y="269"/>
                                <a:pt x="113" y="274"/>
                                <a:pt x="113" y="279"/>
                              </a:cubicBezTo>
                              <a:cubicBezTo>
                                <a:pt x="113" y="284"/>
                                <a:pt x="118" y="288"/>
                                <a:pt x="123" y="288"/>
                              </a:cubicBezTo>
                              <a:cubicBezTo>
                                <a:pt x="128" y="288"/>
                                <a:pt x="132" y="284"/>
                                <a:pt x="132" y="279"/>
                              </a:cubicBezTo>
                              <a:cubicBezTo>
                                <a:pt x="132" y="274"/>
                                <a:pt x="128" y="269"/>
                                <a:pt x="123" y="269"/>
                              </a:cubicBezTo>
                              <a:close/>
                              <a:moveTo>
                                <a:pt x="123" y="115"/>
                              </a:moveTo>
                              <a:cubicBezTo>
                                <a:pt x="118" y="115"/>
                                <a:pt x="113" y="120"/>
                                <a:pt x="113" y="125"/>
                              </a:cubicBezTo>
                              <a:cubicBezTo>
                                <a:pt x="113" y="130"/>
                                <a:pt x="118" y="135"/>
                                <a:pt x="123" y="135"/>
                              </a:cubicBezTo>
                              <a:cubicBezTo>
                                <a:pt x="128" y="135"/>
                                <a:pt x="132" y="130"/>
                                <a:pt x="132" y="125"/>
                              </a:cubicBezTo>
                              <a:cubicBezTo>
                                <a:pt x="132" y="120"/>
                                <a:pt x="128" y="115"/>
                                <a:pt x="123" y="115"/>
                              </a:cubicBezTo>
                              <a:close/>
                              <a:moveTo>
                                <a:pt x="123" y="154"/>
                              </a:moveTo>
                              <a:cubicBezTo>
                                <a:pt x="118" y="154"/>
                                <a:pt x="113" y="158"/>
                                <a:pt x="113" y="163"/>
                              </a:cubicBezTo>
                              <a:cubicBezTo>
                                <a:pt x="113" y="169"/>
                                <a:pt x="118" y="173"/>
                                <a:pt x="123" y="173"/>
                              </a:cubicBezTo>
                              <a:cubicBezTo>
                                <a:pt x="128" y="173"/>
                                <a:pt x="132" y="169"/>
                                <a:pt x="132" y="163"/>
                              </a:cubicBezTo>
                              <a:cubicBezTo>
                                <a:pt x="132" y="158"/>
                                <a:pt x="128" y="154"/>
                                <a:pt x="123" y="154"/>
                              </a:cubicBezTo>
                              <a:close/>
                            </a:path>
                          </a:pathLst>
                        </a:custGeom>
                        <a:solidFill>
                          <a:srgbClr val="24282F"/>
                        </a:solidFill>
                        <a:ln>
                          <a:noFill/>
                        </a:ln>
                      </wps:spPr>
                      <wps:bodyPr rot="0" vert="horz" wrap="square" lIns="91440" tIns="45720" rIns="91440" bIns="45720" anchor="t" anchorCtr="0" upright="1">
                        <a:noAutofit/>
                      </wps:bodyPr>
                    </wps:wsp>
                  </a:graphicData>
                </a:graphic>
              </wp:anchor>
            </w:drawing>
          </mc:Choice>
          <mc:Fallback>
            <w:pict>
              <v:shape w14:anchorId="0CC62863" id="Freeform 5" o:spid="_x0000_s1026" style="position:absolute;margin-left:-75.75pt;margin-top:354.1pt;width:41.3pt;height:109.5pt;z-index:251711488;visibility:visible;mso-wrap-style:square;mso-wrap-distance-left:9pt;mso-wrap-distance-top:0;mso-wrap-distance-right:9pt;mso-wrap-distance-bottom:0;mso-position-horizontal:absolute;mso-position-horizontal-relative:text;mso-position-vertical:absolute;mso-position-vertical-relative:text;v-text-anchor:top" coordsize="170,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" path="m47,269v-5,,-9,5,-9,10c38,284,42,288,47,288v5,,10,-4,10,-9c57,274,52,269,47,269xm47,308v-5,,-9,4,-9,9c38,323,42,327,47,327v5,,10,-4,10,-10c57,312,52,308,47,308xm47,231v-5,,-9,4,-9,9c38,246,42,250,47,250v5,,10,-4,10,-10c57,235,52,231,47,231xm47,346v-5,,-9,5,-9,10c38,361,42,365,47,365v5,,10,-4,10,-9c57,351,52,346,47,346xm47,154v-5,,-9,4,-9,9c38,169,42,173,47,173v5,,10,-4,10,-10c57,158,52,154,47,154xm47,192v-5,,-9,5,-9,10c38,207,42,212,47,212v5,,10,-5,10,-10c57,197,52,192,47,192xm85,77v-5,,-10,4,-10,9c75,92,80,96,85,96v5,,10,-4,10,-10c95,81,90,77,85,77xm47,115v-5,,-9,5,-9,10c38,130,42,135,47,135v5,,10,-5,10,-10c57,120,52,115,47,115xm85,115v-5,,-10,5,-10,10c75,130,80,135,85,135v5,,10,-5,10,-10c95,120,90,115,85,115xm47,385v-5,,-9,4,-9,9c38,400,42,404,47,404v5,,10,-4,10,-10c57,389,52,385,47,385xm85,154v-5,,-10,4,-10,9c75,169,80,173,85,173v5,,10,-4,10,-10c95,158,90,154,85,154xm85,c80,,75,4,75,9v,6,5,10,10,10c90,19,95,15,95,9,95,4,90,,85,xm47,423v-5,,-9,5,-9,10c38,438,42,442,47,442v5,,10,-4,10,-9c57,428,52,423,47,423xm85,38v-5,,-10,5,-10,10c75,53,80,58,85,58v5,,10,-5,10,-10c95,43,90,38,85,38xm9,231v-5,,-9,4,-9,9c,246,4,250,9,250v6,,10,-4,10,-10c19,235,15,231,9,231xm9,154v-5,,-9,4,-9,9c,169,4,173,9,173v6,,10,-4,10,-10c19,158,15,154,9,154xm9,192v-5,,-9,5,-9,10c,207,4,212,9,212v6,,10,-5,10,-10c19,197,15,192,9,192xm9,115v-5,,-9,5,-9,10c,130,4,135,9,135v6,,10,-5,10,-10c19,120,15,115,9,115xm9,c4,,,4,,9v,6,4,10,9,10c15,19,19,15,19,9,19,4,15,,9,xm9,38c4,38,,43,,48v,5,4,10,9,10c15,58,19,53,19,48,19,43,15,38,9,38xm47,77v-5,,-9,4,-9,9c38,92,42,96,47,96v5,,10,-4,10,-10c57,81,52,77,47,77xm9,77c4,77,,81,,86v,6,4,10,9,10c15,96,19,92,19,86,19,81,15,77,9,77xm85,192v-5,,-10,5,-10,10c75,207,80,212,85,212v5,,10,-5,10,-10c95,197,90,192,85,192xm9,423v-5,,-9,5,-9,10c,438,4,442,9,442v6,,10,-4,10,-9c19,428,15,423,9,423xm9,269v-5,,-9,5,-9,10c,284,4,288,9,288v6,,10,-4,10,-9c19,274,15,269,9,269xm47,c42,,38,4,38,9v,6,4,10,9,10c52,19,57,15,57,9,57,4,52,,47,xm9,385v-5,,-9,4,-9,9c,400,4,404,9,404v6,,10,-4,10,-10c19,389,15,385,9,385xm9,308v-5,,-9,4,-9,9c,323,4,327,9,327v6,,10,-4,10,-10c19,312,15,308,9,308xm9,346v-5,,-9,5,-9,10c,361,4,365,9,365v6,,10,-4,10,-9c19,351,15,346,9,346xm47,38v-5,,-9,5,-9,10c38,53,42,58,47,58v5,,10,-5,10,-10c57,43,52,38,47,38xm161,115v-6,,-10,5,-10,10c151,130,155,135,161,135v5,,9,-5,9,-10c170,120,166,115,161,115xm161,154v-6,,-10,4,-10,9c151,169,155,173,161,173v5,,9,-4,9,-10c170,158,166,154,161,154xm161,192v-6,,-10,5,-10,10c151,207,155,212,161,212v5,,9,-5,9,-10c170,197,166,192,161,192xm161,38v-6,,-10,5,-10,10c151,53,155,58,161,58v5,,9,-5,9,-10c170,43,166,38,161,38xm123,385v-5,,-10,4,-10,9c113,400,118,404,123,404v5,,9,-4,9,-10c132,389,128,385,123,385xm123,423v-5,,-10,5,-10,10c113,438,118,442,123,442v5,,9,-4,9,-9c132,428,128,423,123,423xm161,77v-6,,-10,4,-10,9c151,92,155,96,161,96v5,,9,-4,9,-10c170,81,166,77,161,77xm161,231v-6,,-10,4,-10,9c151,246,155,250,161,250v5,,9,-4,9,-10c170,235,166,231,161,231xm161,423v-6,,-10,5,-10,10c151,438,155,442,161,442v5,,9,-4,9,-9c170,428,166,423,161,423xm161,19v5,,9,-4,9,-10c170,4,166,,161,v-6,,-10,4,-10,9c151,15,155,19,161,19xm161,385v-6,,-10,4,-10,9c151,400,155,404,161,404v5,,9,-4,9,-10c170,389,166,385,161,385xm161,308v-6,,-10,4,-10,9c151,323,155,327,161,327v5,,9,-4,9,-10c170,312,166,308,161,308xm161,269v-6,,-10,5,-10,10c151,284,155,288,161,288v5,,9,-4,9,-9c170,274,166,269,161,269xm123,346v-5,,-10,5,-10,10c113,361,118,365,123,365v5,,9,-4,9,-9c132,351,128,346,123,346xm161,346v-6,,-10,5,-10,10c151,361,155,365,161,365v5,,9,-4,9,-9c170,351,166,346,161,346xm123,v-5,,-10,4,-10,9c113,15,118,19,123,19v5,,9,-4,9,-10c132,4,128,,123,xm85,231v-5,,-10,4,-10,9c75,246,80,250,85,250v5,,10,-4,10,-10c95,235,90,231,85,231xm85,423v-5,,-10,5,-10,10c75,438,80,442,85,442v5,,10,-4,10,-9c95,428,90,423,85,423xm123,38v-5,,-10,5,-10,10c113,53,118,58,123,58v5,,9,-5,9,-10c132,43,128,38,123,38xm85,385v-5,,-10,4,-10,9c75,400,80,404,85,404v5,,10,-4,10,-10c95,389,90,385,85,385xm85,269v-5,,-10,5,-10,10c75,284,80,288,85,288v5,,10,-4,10,-9c95,274,90,269,85,269xm85,308v-5,,-10,4,-10,9c75,323,80,327,85,327v5,,10,-4,10,-10c95,312,90,308,85,308xm85,346v-5,,-10,5,-10,10c75,361,80,365,85,365v5,,10,-4,10,-9c95,351,90,346,85,346xm123,308v-5,,-10,4,-10,9c113,323,118,327,123,327v5,,9,-4,9,-10c132,312,128,308,123,308xm123,192v-5,,-10,5,-10,10c113,207,118,212,123,212v5,,9,-5,9,-10c132,197,128,192,123,192xm123,231v-5,,-10,4,-10,9c113,246,118,250,123,250v5,,9,-4,9,-10c132,235,128,231,123,231xm123,77v-5,,-10,4,-10,9c113,92,118,96,123,96v5,,9,-4,9,-10c132,81,128,77,123,77xm123,269v-5,,-10,5,-10,10c113,284,118,288,123,288v5,,9,-4,9,-9c132,274,128,269,123,269xm123,115v-5,,-10,5,-10,10c113,130,118,135,123,135v5,,9,-5,9,-10c132,120,128,115,123,115xm123,154v-5,,-10,4,-10,9c113,169,118,173,123,173v5,,9,-4,9,-10c132,158,128,154,123,154xe" fillcolor="#24282f" stroked="f">
                <v:path arrowok="t" o:connecttype="custom" o:connectlocs="145012,846346;145012,969050;145012,726788;145012,1088608;145012,484525;145012,604083;262255,242263;145012,361821;262255,361821;145012,1211313;262255,484525;262255,0;145012,1330871;262255,119558;27768,726788;27768,484525;27768,604083;27768,361821;27768,0;27768,119558;145012,242263;27768,242263;262255,604083;27768,1330871;27768,846346;145012,0;27768,1211313;27768,969050;27768,1088608;145012,119558;496742,361821;496742,484525;496742,604083;496742,119558;379498,1211313;379498,1330871;496742,242263;496742,726788;496742,1330871;496742,59779;496742,1211313;496742,969050;496742,846346;379498,1088608;496742,1088608;379498,0;262255,726788;262255,1330871;379498,119558;262255,1211313;262255,846346;262255,969050;262255,1088608;379498,969050;379498,604083;379498,726788;379498,242263;379498,846346;379498,361821;379498,484525" o:connectangles="0,0,0,0,0,0,0,0,0,0,0,0,0,0,0,0,0,0,0,0,0,0,0,0,0,0,0,0,0,0,0,0,0,0,0,0,0,0,0,0,0,0,0,0,0,0,0,0,0,0,0,0,0,0,0,0,0,0,0,0"/>
                <o:lock v:ext="edit" verticies="t"/>
              </v:shape>
            </w:pict>
          </mc:Fallback>
        </mc:AlternateContent>
      </w:r>
      <w:r w:rsidR="00330F45">
        <w:rPr>
          <w:noProof/>
          <w:lang w:eastAsia="en-IN"/>
        </w:rPr>
        <mc:AlternateContent>
          <mc:Choice Requires="wps">
            <w:drawing>
              <wp:anchor distT="0" distB="0" distL="114300" distR="114300" simplePos="0" relativeHeight="251623936" behindDoc="0" locked="0" layoutInCell="1" allowOverlap="1" wp14:anchorId="0B6BDDEE" wp14:editId="442DABBB">
                <wp:simplePos x="0" y="0"/>
                <wp:positionH relativeFrom="column">
                  <wp:posOffset>6280164</wp:posOffset>
                </wp:positionH>
                <wp:positionV relativeFrom="paragraph">
                  <wp:posOffset>7728287</wp:posOffset>
                </wp:positionV>
                <wp:extent cx="490141" cy="1381125"/>
                <wp:effectExtent l="0" t="0" r="5715" b="9525"/>
                <wp:wrapNone/>
                <wp:docPr id="5"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90141" cy="1381125"/>
                        </a:xfrm>
                        <a:custGeom>
                          <a:avLst/>
                          <a:gdLst>
                            <a:gd name="T0" fmla="*/ 124 w 157"/>
                            <a:gd name="T1" fmla="*/ 115 h 442"/>
                            <a:gd name="T2" fmla="*/ 124 w 157"/>
                            <a:gd name="T3" fmla="*/ 154 h 442"/>
                            <a:gd name="T4" fmla="*/ 124 w 157"/>
                            <a:gd name="T5" fmla="*/ 269 h 442"/>
                            <a:gd name="T6" fmla="*/ 124 w 157"/>
                            <a:gd name="T7" fmla="*/ 77 h 442"/>
                            <a:gd name="T8" fmla="*/ 124 w 157"/>
                            <a:gd name="T9" fmla="*/ 192 h 442"/>
                            <a:gd name="T10" fmla="*/ 124 w 157"/>
                            <a:gd name="T11" fmla="*/ 38 h 442"/>
                            <a:gd name="T12" fmla="*/ 86 w 157"/>
                            <a:gd name="T13" fmla="*/ 269 h 442"/>
                            <a:gd name="T14" fmla="*/ 124 w 157"/>
                            <a:gd name="T15" fmla="*/ 308 h 442"/>
                            <a:gd name="T16" fmla="*/ 124 w 157"/>
                            <a:gd name="T17" fmla="*/ 0 h 442"/>
                            <a:gd name="T18" fmla="*/ 86 w 157"/>
                            <a:gd name="T19" fmla="*/ 231 h 442"/>
                            <a:gd name="T20" fmla="*/ 86 w 157"/>
                            <a:gd name="T21" fmla="*/ 308 h 442"/>
                            <a:gd name="T22" fmla="*/ 86 w 157"/>
                            <a:gd name="T23" fmla="*/ 385 h 442"/>
                            <a:gd name="T24" fmla="*/ 86 w 157"/>
                            <a:gd name="T25" fmla="*/ 346 h 442"/>
                            <a:gd name="T26" fmla="*/ 86 w 157"/>
                            <a:gd name="T27" fmla="*/ 423 h 442"/>
                            <a:gd name="T28" fmla="*/ 152 w 157"/>
                            <a:gd name="T29" fmla="*/ 163 h 442"/>
                            <a:gd name="T30" fmla="*/ 157 w 157"/>
                            <a:gd name="T31" fmla="*/ 210 h 442"/>
                            <a:gd name="T32" fmla="*/ 157 w 157"/>
                            <a:gd name="T33" fmla="*/ 232 h 442"/>
                            <a:gd name="T34" fmla="*/ 152 w 157"/>
                            <a:gd name="T35" fmla="*/ 279 h 442"/>
                            <a:gd name="T36" fmla="*/ 152 w 157"/>
                            <a:gd name="T37" fmla="*/ 125 h 442"/>
                            <a:gd name="T38" fmla="*/ 76 w 157"/>
                            <a:gd name="T39" fmla="*/ 202 h 442"/>
                            <a:gd name="T40" fmla="*/ 157 w 157"/>
                            <a:gd name="T41" fmla="*/ 364 h 442"/>
                            <a:gd name="T42" fmla="*/ 157 w 157"/>
                            <a:gd name="T43" fmla="*/ 309 h 442"/>
                            <a:gd name="T44" fmla="*/ 133 w 157"/>
                            <a:gd name="T45" fmla="*/ 394 h 442"/>
                            <a:gd name="T46" fmla="*/ 133 w 157"/>
                            <a:gd name="T47" fmla="*/ 433 h 442"/>
                            <a:gd name="T48" fmla="*/ 152 w 157"/>
                            <a:gd name="T49" fmla="*/ 9 h 442"/>
                            <a:gd name="T50" fmla="*/ 124 w 157"/>
                            <a:gd name="T51" fmla="*/ 346 h 442"/>
                            <a:gd name="T52" fmla="*/ 124 w 157"/>
                            <a:gd name="T53" fmla="*/ 231 h 442"/>
                            <a:gd name="T54" fmla="*/ 10 w 157"/>
                            <a:gd name="T55" fmla="*/ 192 h 442"/>
                            <a:gd name="T56" fmla="*/ 10 w 157"/>
                            <a:gd name="T57" fmla="*/ 308 h 442"/>
                            <a:gd name="T58" fmla="*/ 48 w 157"/>
                            <a:gd name="T59" fmla="*/ 38 h 442"/>
                            <a:gd name="T60" fmla="*/ 10 w 157"/>
                            <a:gd name="T61" fmla="*/ 269 h 442"/>
                            <a:gd name="T62" fmla="*/ 48 w 157"/>
                            <a:gd name="T63" fmla="*/ 0 h 442"/>
                            <a:gd name="T64" fmla="*/ 10 w 157"/>
                            <a:gd name="T65" fmla="*/ 346 h 442"/>
                            <a:gd name="T66" fmla="*/ 10 w 157"/>
                            <a:gd name="T67" fmla="*/ 385 h 442"/>
                            <a:gd name="T68" fmla="*/ 10 w 157"/>
                            <a:gd name="T69" fmla="*/ 231 h 442"/>
                            <a:gd name="T70" fmla="*/ 10 w 157"/>
                            <a:gd name="T71" fmla="*/ 423 h 442"/>
                            <a:gd name="T72" fmla="*/ 152 w 157"/>
                            <a:gd name="T73" fmla="*/ 433 h 442"/>
                            <a:gd name="T74" fmla="*/ 0 w 157"/>
                            <a:gd name="T75" fmla="*/ 9 h 442"/>
                            <a:gd name="T76" fmla="*/ 0 w 157"/>
                            <a:gd name="T77" fmla="*/ 86 h 442"/>
                            <a:gd name="T78" fmla="*/ 0 w 157"/>
                            <a:gd name="T79" fmla="*/ 48 h 442"/>
                            <a:gd name="T80" fmla="*/ 0 w 157"/>
                            <a:gd name="T81" fmla="*/ 125 h 442"/>
                            <a:gd name="T82" fmla="*/ 0 w 157"/>
                            <a:gd name="T83" fmla="*/ 163 h 442"/>
                            <a:gd name="T84" fmla="*/ 38 w 157"/>
                            <a:gd name="T85" fmla="*/ 240 h 442"/>
                            <a:gd name="T86" fmla="*/ 76 w 157"/>
                            <a:gd name="T87" fmla="*/ 9 h 442"/>
                            <a:gd name="T88" fmla="*/ 38 w 157"/>
                            <a:gd name="T89" fmla="*/ 394 h 442"/>
                            <a:gd name="T90" fmla="*/ 38 w 157"/>
                            <a:gd name="T91" fmla="*/ 433 h 442"/>
                            <a:gd name="T92" fmla="*/ 38 w 157"/>
                            <a:gd name="T93" fmla="*/ 356 h 442"/>
                            <a:gd name="T94" fmla="*/ 76 w 157"/>
                            <a:gd name="T95" fmla="*/ 125 h 442"/>
                            <a:gd name="T96" fmla="*/ 76 w 157"/>
                            <a:gd name="T97" fmla="*/ 86 h 442"/>
                            <a:gd name="T98" fmla="*/ 76 w 157"/>
                            <a:gd name="T99" fmla="*/ 48 h 442"/>
                            <a:gd name="T100" fmla="*/ 76 w 157"/>
                            <a:gd name="T101" fmla="*/ 163 h 442"/>
                            <a:gd name="T102" fmla="*/ 38 w 157"/>
                            <a:gd name="T103" fmla="*/ 163 h 442"/>
                            <a:gd name="T104" fmla="*/ 38 w 157"/>
                            <a:gd name="T105" fmla="*/ 202 h 442"/>
                            <a:gd name="T106" fmla="*/ 38 w 157"/>
                            <a:gd name="T107" fmla="*/ 125 h 442"/>
                            <a:gd name="T108" fmla="*/ 38 w 157"/>
                            <a:gd name="T109" fmla="*/ 317 h 442"/>
                            <a:gd name="T110" fmla="*/ 38 w 157"/>
                            <a:gd name="T111" fmla="*/ 279 h 442"/>
                            <a:gd name="T112" fmla="*/ 38 w 157"/>
                            <a:gd name="T113" fmla="*/ 86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57" h="442">
                              <a:moveTo>
                                <a:pt x="124" y="115"/>
                              </a:moveTo>
                              <a:cubicBezTo>
                                <a:pt x="118" y="115"/>
                                <a:pt x="114" y="119"/>
                                <a:pt x="114" y="125"/>
                              </a:cubicBezTo>
                              <a:cubicBezTo>
                                <a:pt x="114" y="130"/>
                                <a:pt x="118" y="134"/>
                                <a:pt x="124" y="134"/>
                              </a:cubicBezTo>
                              <a:cubicBezTo>
                                <a:pt x="129" y="134"/>
                                <a:pt x="133" y="130"/>
                                <a:pt x="133" y="125"/>
                              </a:cubicBezTo>
                              <a:cubicBezTo>
                                <a:pt x="133" y="119"/>
                                <a:pt x="129" y="115"/>
                                <a:pt x="124" y="115"/>
                              </a:cubicBezTo>
                              <a:close/>
                              <a:moveTo>
                                <a:pt x="124" y="154"/>
                              </a:moveTo>
                              <a:cubicBezTo>
                                <a:pt x="118" y="154"/>
                                <a:pt x="114" y="158"/>
                                <a:pt x="114" y="163"/>
                              </a:cubicBezTo>
                              <a:cubicBezTo>
                                <a:pt x="114" y="168"/>
                                <a:pt x="118" y="173"/>
                                <a:pt x="124" y="173"/>
                              </a:cubicBezTo>
                              <a:cubicBezTo>
                                <a:pt x="129" y="173"/>
                                <a:pt x="133" y="168"/>
                                <a:pt x="133" y="163"/>
                              </a:cubicBezTo>
                              <a:cubicBezTo>
                                <a:pt x="133" y="158"/>
                                <a:pt x="129" y="154"/>
                                <a:pt x="124" y="154"/>
                              </a:cubicBezTo>
                              <a:close/>
                              <a:moveTo>
                                <a:pt x="124" y="269"/>
                              </a:moveTo>
                              <a:cubicBezTo>
                                <a:pt x="118" y="269"/>
                                <a:pt x="114" y="273"/>
                                <a:pt x="114" y="279"/>
                              </a:cubicBezTo>
                              <a:cubicBezTo>
                                <a:pt x="114" y="284"/>
                                <a:pt x="118" y="288"/>
                                <a:pt x="124" y="288"/>
                              </a:cubicBezTo>
                              <a:cubicBezTo>
                                <a:pt x="129" y="288"/>
                                <a:pt x="133" y="284"/>
                                <a:pt x="133" y="279"/>
                              </a:cubicBezTo>
                              <a:cubicBezTo>
                                <a:pt x="133" y="273"/>
                                <a:pt x="129" y="269"/>
                                <a:pt x="124" y="269"/>
                              </a:cubicBezTo>
                              <a:close/>
                              <a:moveTo>
                                <a:pt x="124" y="77"/>
                              </a:moveTo>
                              <a:cubicBezTo>
                                <a:pt x="118" y="77"/>
                                <a:pt x="114" y="81"/>
                                <a:pt x="114" y="86"/>
                              </a:cubicBezTo>
                              <a:cubicBezTo>
                                <a:pt x="114" y="91"/>
                                <a:pt x="118" y="96"/>
                                <a:pt x="124" y="96"/>
                              </a:cubicBezTo>
                              <a:cubicBezTo>
                                <a:pt x="129" y="96"/>
                                <a:pt x="133" y="91"/>
                                <a:pt x="133" y="86"/>
                              </a:cubicBezTo>
                              <a:cubicBezTo>
                                <a:pt x="133" y="81"/>
                                <a:pt x="129" y="77"/>
                                <a:pt x="124" y="77"/>
                              </a:cubicBezTo>
                              <a:close/>
                              <a:moveTo>
                                <a:pt x="124" y="192"/>
                              </a:moveTo>
                              <a:cubicBezTo>
                                <a:pt x="118" y="192"/>
                                <a:pt x="114" y="196"/>
                                <a:pt x="114" y="202"/>
                              </a:cubicBezTo>
                              <a:cubicBezTo>
                                <a:pt x="114" y="207"/>
                                <a:pt x="118" y="211"/>
                                <a:pt x="124" y="211"/>
                              </a:cubicBezTo>
                              <a:cubicBezTo>
                                <a:pt x="129" y="211"/>
                                <a:pt x="133" y="207"/>
                                <a:pt x="133" y="202"/>
                              </a:cubicBezTo>
                              <a:cubicBezTo>
                                <a:pt x="133" y="196"/>
                                <a:pt x="129" y="192"/>
                                <a:pt x="124" y="192"/>
                              </a:cubicBezTo>
                              <a:close/>
                              <a:moveTo>
                                <a:pt x="124" y="38"/>
                              </a:moveTo>
                              <a:cubicBezTo>
                                <a:pt x="118" y="38"/>
                                <a:pt x="114" y="42"/>
                                <a:pt x="114" y="48"/>
                              </a:cubicBezTo>
                              <a:cubicBezTo>
                                <a:pt x="114" y="53"/>
                                <a:pt x="118" y="57"/>
                                <a:pt x="124" y="57"/>
                              </a:cubicBezTo>
                              <a:cubicBezTo>
                                <a:pt x="129" y="57"/>
                                <a:pt x="133" y="53"/>
                                <a:pt x="133" y="48"/>
                              </a:cubicBezTo>
                              <a:cubicBezTo>
                                <a:pt x="133" y="42"/>
                                <a:pt x="129" y="38"/>
                                <a:pt x="124" y="38"/>
                              </a:cubicBezTo>
                              <a:close/>
                              <a:moveTo>
                                <a:pt x="86" y="269"/>
                              </a:moveTo>
                              <a:cubicBezTo>
                                <a:pt x="80" y="269"/>
                                <a:pt x="76" y="273"/>
                                <a:pt x="76" y="279"/>
                              </a:cubicBezTo>
                              <a:cubicBezTo>
                                <a:pt x="76" y="284"/>
                                <a:pt x="80" y="288"/>
                                <a:pt x="86" y="288"/>
                              </a:cubicBezTo>
                              <a:cubicBezTo>
                                <a:pt x="91" y="288"/>
                                <a:pt x="95" y="284"/>
                                <a:pt x="95" y="279"/>
                              </a:cubicBezTo>
                              <a:cubicBezTo>
                                <a:pt x="95" y="273"/>
                                <a:pt x="91" y="269"/>
                                <a:pt x="86" y="269"/>
                              </a:cubicBezTo>
                              <a:close/>
                              <a:moveTo>
                                <a:pt x="124" y="308"/>
                              </a:moveTo>
                              <a:cubicBezTo>
                                <a:pt x="118" y="308"/>
                                <a:pt x="114" y="312"/>
                                <a:pt x="114" y="317"/>
                              </a:cubicBezTo>
                              <a:cubicBezTo>
                                <a:pt x="114" y="322"/>
                                <a:pt x="118" y="327"/>
                                <a:pt x="124" y="327"/>
                              </a:cubicBezTo>
                              <a:cubicBezTo>
                                <a:pt x="129" y="327"/>
                                <a:pt x="133" y="322"/>
                                <a:pt x="133" y="317"/>
                              </a:cubicBezTo>
                              <a:cubicBezTo>
                                <a:pt x="133" y="312"/>
                                <a:pt x="129" y="308"/>
                                <a:pt x="124" y="308"/>
                              </a:cubicBezTo>
                              <a:close/>
                              <a:moveTo>
                                <a:pt x="124" y="0"/>
                              </a:moveTo>
                              <a:cubicBezTo>
                                <a:pt x="118" y="0"/>
                                <a:pt x="114" y="4"/>
                                <a:pt x="114" y="9"/>
                              </a:cubicBezTo>
                              <a:cubicBezTo>
                                <a:pt x="114" y="14"/>
                                <a:pt x="118" y="19"/>
                                <a:pt x="124" y="19"/>
                              </a:cubicBezTo>
                              <a:cubicBezTo>
                                <a:pt x="129" y="19"/>
                                <a:pt x="133" y="14"/>
                                <a:pt x="133" y="9"/>
                              </a:cubicBezTo>
                              <a:cubicBezTo>
                                <a:pt x="133" y="4"/>
                                <a:pt x="129" y="0"/>
                                <a:pt x="124" y="0"/>
                              </a:cubicBezTo>
                              <a:close/>
                              <a:moveTo>
                                <a:pt x="86" y="231"/>
                              </a:moveTo>
                              <a:cubicBezTo>
                                <a:pt x="80" y="231"/>
                                <a:pt x="76" y="235"/>
                                <a:pt x="76" y="240"/>
                              </a:cubicBezTo>
                              <a:cubicBezTo>
                                <a:pt x="76" y="245"/>
                                <a:pt x="80" y="250"/>
                                <a:pt x="86" y="250"/>
                              </a:cubicBezTo>
                              <a:cubicBezTo>
                                <a:pt x="91" y="250"/>
                                <a:pt x="95" y="245"/>
                                <a:pt x="95" y="240"/>
                              </a:cubicBezTo>
                              <a:cubicBezTo>
                                <a:pt x="95" y="235"/>
                                <a:pt x="91" y="231"/>
                                <a:pt x="86" y="231"/>
                              </a:cubicBezTo>
                              <a:close/>
                              <a:moveTo>
                                <a:pt x="86" y="308"/>
                              </a:moveTo>
                              <a:cubicBezTo>
                                <a:pt x="80" y="308"/>
                                <a:pt x="76" y="312"/>
                                <a:pt x="76" y="317"/>
                              </a:cubicBezTo>
                              <a:cubicBezTo>
                                <a:pt x="76" y="322"/>
                                <a:pt x="80" y="327"/>
                                <a:pt x="86" y="327"/>
                              </a:cubicBezTo>
                              <a:cubicBezTo>
                                <a:pt x="91" y="327"/>
                                <a:pt x="95" y="322"/>
                                <a:pt x="95" y="317"/>
                              </a:cubicBezTo>
                              <a:cubicBezTo>
                                <a:pt x="95" y="312"/>
                                <a:pt x="91" y="308"/>
                                <a:pt x="86" y="308"/>
                              </a:cubicBezTo>
                              <a:close/>
                              <a:moveTo>
                                <a:pt x="86" y="385"/>
                              </a:moveTo>
                              <a:cubicBezTo>
                                <a:pt x="80" y="385"/>
                                <a:pt x="76" y="389"/>
                                <a:pt x="76" y="394"/>
                              </a:cubicBezTo>
                              <a:cubicBezTo>
                                <a:pt x="76" y="399"/>
                                <a:pt x="80" y="404"/>
                                <a:pt x="86" y="404"/>
                              </a:cubicBezTo>
                              <a:cubicBezTo>
                                <a:pt x="91" y="404"/>
                                <a:pt x="95" y="399"/>
                                <a:pt x="95" y="394"/>
                              </a:cubicBezTo>
                              <a:cubicBezTo>
                                <a:pt x="95" y="389"/>
                                <a:pt x="91" y="385"/>
                                <a:pt x="86" y="385"/>
                              </a:cubicBezTo>
                              <a:close/>
                              <a:moveTo>
                                <a:pt x="86" y="346"/>
                              </a:moveTo>
                              <a:cubicBezTo>
                                <a:pt x="80" y="346"/>
                                <a:pt x="76" y="350"/>
                                <a:pt x="76" y="356"/>
                              </a:cubicBezTo>
                              <a:cubicBezTo>
                                <a:pt x="76" y="361"/>
                                <a:pt x="80" y="365"/>
                                <a:pt x="86" y="365"/>
                              </a:cubicBezTo>
                              <a:cubicBezTo>
                                <a:pt x="91" y="365"/>
                                <a:pt x="95" y="361"/>
                                <a:pt x="95" y="356"/>
                              </a:cubicBezTo>
                              <a:cubicBezTo>
                                <a:pt x="95" y="350"/>
                                <a:pt x="91" y="346"/>
                                <a:pt x="86" y="346"/>
                              </a:cubicBezTo>
                              <a:close/>
                              <a:moveTo>
                                <a:pt x="86" y="423"/>
                              </a:moveTo>
                              <a:cubicBezTo>
                                <a:pt x="80" y="423"/>
                                <a:pt x="76" y="427"/>
                                <a:pt x="76" y="433"/>
                              </a:cubicBezTo>
                              <a:cubicBezTo>
                                <a:pt x="76" y="438"/>
                                <a:pt x="80" y="442"/>
                                <a:pt x="86" y="442"/>
                              </a:cubicBezTo>
                              <a:cubicBezTo>
                                <a:pt x="91" y="442"/>
                                <a:pt x="95" y="438"/>
                                <a:pt x="95" y="433"/>
                              </a:cubicBezTo>
                              <a:cubicBezTo>
                                <a:pt x="95" y="427"/>
                                <a:pt x="91" y="423"/>
                                <a:pt x="86" y="423"/>
                              </a:cubicBezTo>
                              <a:close/>
                              <a:moveTo>
                                <a:pt x="152" y="48"/>
                              </a:moveTo>
                              <a:cubicBezTo>
                                <a:pt x="152" y="51"/>
                                <a:pt x="154" y="54"/>
                                <a:pt x="157" y="56"/>
                              </a:cubicBezTo>
                              <a:cubicBezTo>
                                <a:pt x="157" y="39"/>
                                <a:pt x="157" y="39"/>
                                <a:pt x="157" y="39"/>
                              </a:cubicBezTo>
                              <a:cubicBezTo>
                                <a:pt x="154" y="41"/>
                                <a:pt x="152" y="44"/>
                                <a:pt x="152" y="48"/>
                              </a:cubicBezTo>
                              <a:close/>
                              <a:moveTo>
                                <a:pt x="152" y="163"/>
                              </a:moveTo>
                              <a:cubicBezTo>
                                <a:pt x="152" y="167"/>
                                <a:pt x="154" y="170"/>
                                <a:pt x="157" y="171"/>
                              </a:cubicBezTo>
                              <a:cubicBezTo>
                                <a:pt x="157" y="155"/>
                                <a:pt x="157" y="155"/>
                                <a:pt x="157" y="155"/>
                              </a:cubicBezTo>
                              <a:cubicBezTo>
                                <a:pt x="154" y="156"/>
                                <a:pt x="152" y="160"/>
                                <a:pt x="152" y="163"/>
                              </a:cubicBezTo>
                              <a:close/>
                              <a:moveTo>
                                <a:pt x="152" y="202"/>
                              </a:moveTo>
                              <a:cubicBezTo>
                                <a:pt x="152" y="205"/>
                                <a:pt x="154" y="208"/>
                                <a:pt x="157" y="210"/>
                              </a:cubicBezTo>
                              <a:cubicBezTo>
                                <a:pt x="157" y="193"/>
                                <a:pt x="157" y="193"/>
                                <a:pt x="157" y="193"/>
                              </a:cubicBezTo>
                              <a:cubicBezTo>
                                <a:pt x="154" y="195"/>
                                <a:pt x="152" y="198"/>
                                <a:pt x="152" y="202"/>
                              </a:cubicBezTo>
                              <a:close/>
                              <a:moveTo>
                                <a:pt x="152" y="240"/>
                              </a:moveTo>
                              <a:cubicBezTo>
                                <a:pt x="152" y="244"/>
                                <a:pt x="154" y="247"/>
                                <a:pt x="157" y="248"/>
                              </a:cubicBezTo>
                              <a:cubicBezTo>
                                <a:pt x="157" y="232"/>
                                <a:pt x="157" y="232"/>
                                <a:pt x="157" y="232"/>
                              </a:cubicBezTo>
                              <a:cubicBezTo>
                                <a:pt x="154" y="233"/>
                                <a:pt x="152" y="236"/>
                                <a:pt x="152" y="240"/>
                              </a:cubicBezTo>
                              <a:close/>
                              <a:moveTo>
                                <a:pt x="152" y="279"/>
                              </a:moveTo>
                              <a:cubicBezTo>
                                <a:pt x="152" y="282"/>
                                <a:pt x="154" y="285"/>
                                <a:pt x="157" y="287"/>
                              </a:cubicBezTo>
                              <a:cubicBezTo>
                                <a:pt x="157" y="270"/>
                                <a:pt x="157" y="270"/>
                                <a:pt x="157" y="270"/>
                              </a:cubicBezTo>
                              <a:cubicBezTo>
                                <a:pt x="154" y="272"/>
                                <a:pt x="152" y="275"/>
                                <a:pt x="152" y="279"/>
                              </a:cubicBezTo>
                              <a:close/>
                              <a:moveTo>
                                <a:pt x="152" y="86"/>
                              </a:moveTo>
                              <a:cubicBezTo>
                                <a:pt x="152" y="90"/>
                                <a:pt x="154" y="93"/>
                                <a:pt x="157" y="94"/>
                              </a:cubicBezTo>
                              <a:cubicBezTo>
                                <a:pt x="157" y="78"/>
                                <a:pt x="157" y="78"/>
                                <a:pt x="157" y="78"/>
                              </a:cubicBezTo>
                              <a:cubicBezTo>
                                <a:pt x="154" y="79"/>
                                <a:pt x="152" y="83"/>
                                <a:pt x="152" y="86"/>
                              </a:cubicBezTo>
                              <a:close/>
                              <a:moveTo>
                                <a:pt x="152" y="125"/>
                              </a:moveTo>
                              <a:cubicBezTo>
                                <a:pt x="152" y="128"/>
                                <a:pt x="154" y="131"/>
                                <a:pt x="157" y="133"/>
                              </a:cubicBezTo>
                              <a:cubicBezTo>
                                <a:pt x="157" y="116"/>
                                <a:pt x="157" y="116"/>
                                <a:pt x="157" y="116"/>
                              </a:cubicBezTo>
                              <a:cubicBezTo>
                                <a:pt x="154" y="118"/>
                                <a:pt x="152" y="121"/>
                                <a:pt x="152" y="125"/>
                              </a:cubicBezTo>
                              <a:close/>
                              <a:moveTo>
                                <a:pt x="86" y="192"/>
                              </a:moveTo>
                              <a:cubicBezTo>
                                <a:pt x="80" y="192"/>
                                <a:pt x="76" y="196"/>
                                <a:pt x="76" y="202"/>
                              </a:cubicBezTo>
                              <a:cubicBezTo>
                                <a:pt x="76" y="207"/>
                                <a:pt x="80" y="211"/>
                                <a:pt x="86" y="211"/>
                              </a:cubicBezTo>
                              <a:cubicBezTo>
                                <a:pt x="91" y="211"/>
                                <a:pt x="95" y="207"/>
                                <a:pt x="95" y="202"/>
                              </a:cubicBezTo>
                              <a:cubicBezTo>
                                <a:pt x="95" y="196"/>
                                <a:pt x="91" y="192"/>
                                <a:pt x="86" y="192"/>
                              </a:cubicBezTo>
                              <a:close/>
                              <a:moveTo>
                                <a:pt x="152" y="356"/>
                              </a:moveTo>
                              <a:cubicBezTo>
                                <a:pt x="152" y="359"/>
                                <a:pt x="154" y="362"/>
                                <a:pt x="157" y="364"/>
                              </a:cubicBezTo>
                              <a:cubicBezTo>
                                <a:pt x="157" y="347"/>
                                <a:pt x="157" y="347"/>
                                <a:pt x="157" y="347"/>
                              </a:cubicBezTo>
                              <a:cubicBezTo>
                                <a:pt x="154" y="349"/>
                                <a:pt x="152" y="352"/>
                                <a:pt x="152" y="356"/>
                              </a:cubicBezTo>
                              <a:close/>
                              <a:moveTo>
                                <a:pt x="152" y="317"/>
                              </a:moveTo>
                              <a:cubicBezTo>
                                <a:pt x="152" y="321"/>
                                <a:pt x="154" y="324"/>
                                <a:pt x="157" y="325"/>
                              </a:cubicBezTo>
                              <a:cubicBezTo>
                                <a:pt x="157" y="309"/>
                                <a:pt x="157" y="309"/>
                                <a:pt x="157" y="309"/>
                              </a:cubicBezTo>
                              <a:cubicBezTo>
                                <a:pt x="154" y="310"/>
                                <a:pt x="152" y="313"/>
                                <a:pt x="152" y="317"/>
                              </a:cubicBezTo>
                              <a:close/>
                              <a:moveTo>
                                <a:pt x="124" y="385"/>
                              </a:moveTo>
                              <a:cubicBezTo>
                                <a:pt x="118" y="385"/>
                                <a:pt x="114" y="389"/>
                                <a:pt x="114" y="394"/>
                              </a:cubicBezTo>
                              <a:cubicBezTo>
                                <a:pt x="114" y="399"/>
                                <a:pt x="118" y="404"/>
                                <a:pt x="124" y="404"/>
                              </a:cubicBezTo>
                              <a:cubicBezTo>
                                <a:pt x="129" y="404"/>
                                <a:pt x="133" y="399"/>
                                <a:pt x="133" y="394"/>
                              </a:cubicBezTo>
                              <a:cubicBezTo>
                                <a:pt x="133" y="389"/>
                                <a:pt x="129" y="385"/>
                                <a:pt x="124" y="385"/>
                              </a:cubicBezTo>
                              <a:close/>
                              <a:moveTo>
                                <a:pt x="124" y="423"/>
                              </a:moveTo>
                              <a:cubicBezTo>
                                <a:pt x="118" y="423"/>
                                <a:pt x="114" y="427"/>
                                <a:pt x="114" y="433"/>
                              </a:cubicBezTo>
                              <a:cubicBezTo>
                                <a:pt x="114" y="438"/>
                                <a:pt x="118" y="442"/>
                                <a:pt x="124" y="442"/>
                              </a:cubicBezTo>
                              <a:cubicBezTo>
                                <a:pt x="129" y="442"/>
                                <a:pt x="133" y="438"/>
                                <a:pt x="133" y="433"/>
                              </a:cubicBezTo>
                              <a:cubicBezTo>
                                <a:pt x="133" y="427"/>
                                <a:pt x="129" y="423"/>
                                <a:pt x="124" y="423"/>
                              </a:cubicBezTo>
                              <a:close/>
                              <a:moveTo>
                                <a:pt x="152" y="9"/>
                              </a:moveTo>
                              <a:cubicBezTo>
                                <a:pt x="152" y="13"/>
                                <a:pt x="154" y="16"/>
                                <a:pt x="157" y="17"/>
                              </a:cubicBezTo>
                              <a:cubicBezTo>
                                <a:pt x="157" y="1"/>
                                <a:pt x="157" y="1"/>
                                <a:pt x="157" y="1"/>
                              </a:cubicBezTo>
                              <a:cubicBezTo>
                                <a:pt x="154" y="2"/>
                                <a:pt x="152" y="6"/>
                                <a:pt x="152" y="9"/>
                              </a:cubicBezTo>
                              <a:close/>
                              <a:moveTo>
                                <a:pt x="124" y="346"/>
                              </a:moveTo>
                              <a:cubicBezTo>
                                <a:pt x="118" y="346"/>
                                <a:pt x="114" y="350"/>
                                <a:pt x="114" y="356"/>
                              </a:cubicBezTo>
                              <a:cubicBezTo>
                                <a:pt x="114" y="361"/>
                                <a:pt x="118" y="365"/>
                                <a:pt x="124" y="365"/>
                              </a:cubicBezTo>
                              <a:cubicBezTo>
                                <a:pt x="129" y="365"/>
                                <a:pt x="133" y="361"/>
                                <a:pt x="133" y="356"/>
                              </a:cubicBezTo>
                              <a:cubicBezTo>
                                <a:pt x="133" y="350"/>
                                <a:pt x="129" y="346"/>
                                <a:pt x="124" y="346"/>
                              </a:cubicBezTo>
                              <a:close/>
                              <a:moveTo>
                                <a:pt x="152" y="394"/>
                              </a:moveTo>
                              <a:cubicBezTo>
                                <a:pt x="152" y="398"/>
                                <a:pt x="154" y="401"/>
                                <a:pt x="157" y="402"/>
                              </a:cubicBezTo>
                              <a:cubicBezTo>
                                <a:pt x="157" y="386"/>
                                <a:pt x="157" y="386"/>
                                <a:pt x="157" y="386"/>
                              </a:cubicBezTo>
                              <a:cubicBezTo>
                                <a:pt x="154" y="387"/>
                                <a:pt x="152" y="390"/>
                                <a:pt x="152" y="394"/>
                              </a:cubicBezTo>
                              <a:close/>
                              <a:moveTo>
                                <a:pt x="124" y="231"/>
                              </a:moveTo>
                              <a:cubicBezTo>
                                <a:pt x="118" y="231"/>
                                <a:pt x="114" y="235"/>
                                <a:pt x="114" y="240"/>
                              </a:cubicBezTo>
                              <a:cubicBezTo>
                                <a:pt x="114" y="245"/>
                                <a:pt x="118" y="250"/>
                                <a:pt x="124" y="250"/>
                              </a:cubicBezTo>
                              <a:cubicBezTo>
                                <a:pt x="129" y="250"/>
                                <a:pt x="133" y="245"/>
                                <a:pt x="133" y="240"/>
                              </a:cubicBezTo>
                              <a:cubicBezTo>
                                <a:pt x="133" y="235"/>
                                <a:pt x="129" y="231"/>
                                <a:pt x="124" y="231"/>
                              </a:cubicBezTo>
                              <a:close/>
                              <a:moveTo>
                                <a:pt x="10" y="192"/>
                              </a:moveTo>
                              <a:cubicBezTo>
                                <a:pt x="5" y="192"/>
                                <a:pt x="0" y="196"/>
                                <a:pt x="0" y="202"/>
                              </a:cubicBezTo>
                              <a:cubicBezTo>
                                <a:pt x="0" y="207"/>
                                <a:pt x="5" y="211"/>
                                <a:pt x="10" y="211"/>
                              </a:cubicBezTo>
                              <a:cubicBezTo>
                                <a:pt x="15" y="211"/>
                                <a:pt x="20" y="207"/>
                                <a:pt x="20" y="202"/>
                              </a:cubicBezTo>
                              <a:cubicBezTo>
                                <a:pt x="20" y="196"/>
                                <a:pt x="15" y="192"/>
                                <a:pt x="10" y="192"/>
                              </a:cubicBezTo>
                              <a:close/>
                              <a:moveTo>
                                <a:pt x="10" y="308"/>
                              </a:moveTo>
                              <a:cubicBezTo>
                                <a:pt x="5" y="308"/>
                                <a:pt x="0" y="312"/>
                                <a:pt x="0" y="317"/>
                              </a:cubicBezTo>
                              <a:cubicBezTo>
                                <a:pt x="0" y="322"/>
                                <a:pt x="5" y="327"/>
                                <a:pt x="10" y="327"/>
                              </a:cubicBezTo>
                              <a:cubicBezTo>
                                <a:pt x="15" y="327"/>
                                <a:pt x="20" y="322"/>
                                <a:pt x="20" y="317"/>
                              </a:cubicBezTo>
                              <a:cubicBezTo>
                                <a:pt x="20" y="312"/>
                                <a:pt x="15" y="308"/>
                                <a:pt x="10" y="308"/>
                              </a:cubicBezTo>
                              <a:close/>
                              <a:moveTo>
                                <a:pt x="48" y="38"/>
                              </a:moveTo>
                              <a:cubicBezTo>
                                <a:pt x="43" y="38"/>
                                <a:pt x="38" y="42"/>
                                <a:pt x="38" y="48"/>
                              </a:cubicBezTo>
                              <a:cubicBezTo>
                                <a:pt x="38" y="53"/>
                                <a:pt x="43" y="57"/>
                                <a:pt x="48" y="57"/>
                              </a:cubicBezTo>
                              <a:cubicBezTo>
                                <a:pt x="53" y="57"/>
                                <a:pt x="57" y="53"/>
                                <a:pt x="57" y="48"/>
                              </a:cubicBezTo>
                              <a:cubicBezTo>
                                <a:pt x="57" y="42"/>
                                <a:pt x="53" y="38"/>
                                <a:pt x="48" y="38"/>
                              </a:cubicBezTo>
                              <a:close/>
                              <a:moveTo>
                                <a:pt x="10" y="269"/>
                              </a:moveTo>
                              <a:cubicBezTo>
                                <a:pt x="5" y="269"/>
                                <a:pt x="0" y="273"/>
                                <a:pt x="0" y="279"/>
                              </a:cubicBezTo>
                              <a:cubicBezTo>
                                <a:pt x="0" y="284"/>
                                <a:pt x="5" y="288"/>
                                <a:pt x="10" y="288"/>
                              </a:cubicBezTo>
                              <a:cubicBezTo>
                                <a:pt x="15" y="288"/>
                                <a:pt x="20" y="284"/>
                                <a:pt x="20" y="279"/>
                              </a:cubicBezTo>
                              <a:cubicBezTo>
                                <a:pt x="20" y="273"/>
                                <a:pt x="15" y="269"/>
                                <a:pt x="10" y="269"/>
                              </a:cubicBezTo>
                              <a:close/>
                              <a:moveTo>
                                <a:pt x="48" y="0"/>
                              </a:moveTo>
                              <a:cubicBezTo>
                                <a:pt x="43" y="0"/>
                                <a:pt x="38" y="4"/>
                                <a:pt x="38" y="9"/>
                              </a:cubicBezTo>
                              <a:cubicBezTo>
                                <a:pt x="38" y="14"/>
                                <a:pt x="43" y="19"/>
                                <a:pt x="48" y="19"/>
                              </a:cubicBezTo>
                              <a:cubicBezTo>
                                <a:pt x="53" y="19"/>
                                <a:pt x="57" y="14"/>
                                <a:pt x="57" y="9"/>
                              </a:cubicBezTo>
                              <a:cubicBezTo>
                                <a:pt x="57" y="4"/>
                                <a:pt x="53" y="0"/>
                                <a:pt x="48" y="0"/>
                              </a:cubicBezTo>
                              <a:close/>
                              <a:moveTo>
                                <a:pt x="10" y="346"/>
                              </a:moveTo>
                              <a:cubicBezTo>
                                <a:pt x="5" y="346"/>
                                <a:pt x="0" y="350"/>
                                <a:pt x="0" y="356"/>
                              </a:cubicBezTo>
                              <a:cubicBezTo>
                                <a:pt x="0" y="361"/>
                                <a:pt x="5" y="365"/>
                                <a:pt x="10" y="365"/>
                              </a:cubicBezTo>
                              <a:cubicBezTo>
                                <a:pt x="15" y="365"/>
                                <a:pt x="20" y="361"/>
                                <a:pt x="20" y="356"/>
                              </a:cubicBezTo>
                              <a:cubicBezTo>
                                <a:pt x="20" y="350"/>
                                <a:pt x="15" y="346"/>
                                <a:pt x="10" y="346"/>
                              </a:cubicBezTo>
                              <a:close/>
                              <a:moveTo>
                                <a:pt x="10" y="385"/>
                              </a:moveTo>
                              <a:cubicBezTo>
                                <a:pt x="5" y="385"/>
                                <a:pt x="0" y="389"/>
                                <a:pt x="0" y="394"/>
                              </a:cubicBezTo>
                              <a:cubicBezTo>
                                <a:pt x="0" y="399"/>
                                <a:pt x="5" y="404"/>
                                <a:pt x="10" y="404"/>
                              </a:cubicBezTo>
                              <a:cubicBezTo>
                                <a:pt x="15" y="404"/>
                                <a:pt x="20" y="399"/>
                                <a:pt x="20" y="394"/>
                              </a:cubicBezTo>
                              <a:cubicBezTo>
                                <a:pt x="20" y="389"/>
                                <a:pt x="15" y="385"/>
                                <a:pt x="10" y="385"/>
                              </a:cubicBezTo>
                              <a:close/>
                              <a:moveTo>
                                <a:pt x="10" y="231"/>
                              </a:moveTo>
                              <a:cubicBezTo>
                                <a:pt x="5" y="231"/>
                                <a:pt x="0" y="235"/>
                                <a:pt x="0" y="240"/>
                              </a:cubicBezTo>
                              <a:cubicBezTo>
                                <a:pt x="0" y="245"/>
                                <a:pt x="5" y="250"/>
                                <a:pt x="10" y="250"/>
                              </a:cubicBezTo>
                              <a:cubicBezTo>
                                <a:pt x="15" y="250"/>
                                <a:pt x="20" y="245"/>
                                <a:pt x="20" y="240"/>
                              </a:cubicBezTo>
                              <a:cubicBezTo>
                                <a:pt x="20" y="235"/>
                                <a:pt x="15" y="231"/>
                                <a:pt x="10" y="231"/>
                              </a:cubicBezTo>
                              <a:close/>
                              <a:moveTo>
                                <a:pt x="10" y="423"/>
                              </a:moveTo>
                              <a:cubicBezTo>
                                <a:pt x="5" y="423"/>
                                <a:pt x="0" y="427"/>
                                <a:pt x="0" y="433"/>
                              </a:cubicBezTo>
                              <a:cubicBezTo>
                                <a:pt x="0" y="438"/>
                                <a:pt x="5" y="442"/>
                                <a:pt x="10" y="442"/>
                              </a:cubicBezTo>
                              <a:cubicBezTo>
                                <a:pt x="15" y="442"/>
                                <a:pt x="20" y="438"/>
                                <a:pt x="20" y="433"/>
                              </a:cubicBezTo>
                              <a:cubicBezTo>
                                <a:pt x="20" y="427"/>
                                <a:pt x="15" y="423"/>
                                <a:pt x="10" y="423"/>
                              </a:cubicBezTo>
                              <a:close/>
                              <a:moveTo>
                                <a:pt x="152" y="433"/>
                              </a:moveTo>
                              <a:cubicBezTo>
                                <a:pt x="152" y="436"/>
                                <a:pt x="154" y="439"/>
                                <a:pt x="157" y="441"/>
                              </a:cubicBezTo>
                              <a:cubicBezTo>
                                <a:pt x="157" y="424"/>
                                <a:pt x="157" y="424"/>
                                <a:pt x="157" y="424"/>
                              </a:cubicBezTo>
                              <a:cubicBezTo>
                                <a:pt x="154" y="426"/>
                                <a:pt x="152" y="429"/>
                                <a:pt x="152" y="433"/>
                              </a:cubicBezTo>
                              <a:close/>
                              <a:moveTo>
                                <a:pt x="10" y="0"/>
                              </a:moveTo>
                              <a:cubicBezTo>
                                <a:pt x="5" y="0"/>
                                <a:pt x="0" y="4"/>
                                <a:pt x="0" y="9"/>
                              </a:cubicBezTo>
                              <a:cubicBezTo>
                                <a:pt x="0" y="14"/>
                                <a:pt x="5" y="19"/>
                                <a:pt x="10" y="19"/>
                              </a:cubicBezTo>
                              <a:cubicBezTo>
                                <a:pt x="15" y="19"/>
                                <a:pt x="20" y="14"/>
                                <a:pt x="20" y="9"/>
                              </a:cubicBezTo>
                              <a:cubicBezTo>
                                <a:pt x="20" y="4"/>
                                <a:pt x="15" y="0"/>
                                <a:pt x="10" y="0"/>
                              </a:cubicBezTo>
                              <a:close/>
                              <a:moveTo>
                                <a:pt x="10" y="77"/>
                              </a:moveTo>
                              <a:cubicBezTo>
                                <a:pt x="5" y="77"/>
                                <a:pt x="0" y="81"/>
                                <a:pt x="0" y="86"/>
                              </a:cubicBezTo>
                              <a:cubicBezTo>
                                <a:pt x="0" y="91"/>
                                <a:pt x="5" y="96"/>
                                <a:pt x="10" y="96"/>
                              </a:cubicBezTo>
                              <a:cubicBezTo>
                                <a:pt x="15" y="96"/>
                                <a:pt x="20" y="91"/>
                                <a:pt x="20" y="86"/>
                              </a:cubicBezTo>
                              <a:cubicBezTo>
                                <a:pt x="20" y="81"/>
                                <a:pt x="15" y="77"/>
                                <a:pt x="10" y="77"/>
                              </a:cubicBezTo>
                              <a:close/>
                              <a:moveTo>
                                <a:pt x="10" y="38"/>
                              </a:moveTo>
                              <a:cubicBezTo>
                                <a:pt x="5" y="38"/>
                                <a:pt x="0" y="42"/>
                                <a:pt x="0" y="48"/>
                              </a:cubicBezTo>
                              <a:cubicBezTo>
                                <a:pt x="0" y="53"/>
                                <a:pt x="5" y="57"/>
                                <a:pt x="10" y="57"/>
                              </a:cubicBezTo>
                              <a:cubicBezTo>
                                <a:pt x="15" y="57"/>
                                <a:pt x="20" y="53"/>
                                <a:pt x="20" y="48"/>
                              </a:cubicBezTo>
                              <a:cubicBezTo>
                                <a:pt x="20" y="42"/>
                                <a:pt x="15" y="38"/>
                                <a:pt x="10" y="38"/>
                              </a:cubicBezTo>
                              <a:close/>
                              <a:moveTo>
                                <a:pt x="10" y="115"/>
                              </a:moveTo>
                              <a:cubicBezTo>
                                <a:pt x="5" y="115"/>
                                <a:pt x="0" y="119"/>
                                <a:pt x="0" y="125"/>
                              </a:cubicBezTo>
                              <a:cubicBezTo>
                                <a:pt x="0" y="130"/>
                                <a:pt x="5" y="134"/>
                                <a:pt x="10" y="134"/>
                              </a:cubicBezTo>
                              <a:cubicBezTo>
                                <a:pt x="15" y="134"/>
                                <a:pt x="20" y="130"/>
                                <a:pt x="20" y="125"/>
                              </a:cubicBezTo>
                              <a:cubicBezTo>
                                <a:pt x="20" y="119"/>
                                <a:pt x="15" y="115"/>
                                <a:pt x="10" y="115"/>
                              </a:cubicBezTo>
                              <a:close/>
                              <a:moveTo>
                                <a:pt x="10" y="154"/>
                              </a:moveTo>
                              <a:cubicBezTo>
                                <a:pt x="5" y="154"/>
                                <a:pt x="0" y="158"/>
                                <a:pt x="0" y="163"/>
                              </a:cubicBezTo>
                              <a:cubicBezTo>
                                <a:pt x="0" y="168"/>
                                <a:pt x="5" y="173"/>
                                <a:pt x="10" y="173"/>
                              </a:cubicBezTo>
                              <a:cubicBezTo>
                                <a:pt x="15" y="173"/>
                                <a:pt x="20" y="168"/>
                                <a:pt x="20" y="163"/>
                              </a:cubicBezTo>
                              <a:cubicBezTo>
                                <a:pt x="20" y="158"/>
                                <a:pt x="15" y="154"/>
                                <a:pt x="10" y="154"/>
                              </a:cubicBezTo>
                              <a:close/>
                              <a:moveTo>
                                <a:pt x="48" y="231"/>
                              </a:moveTo>
                              <a:cubicBezTo>
                                <a:pt x="43" y="231"/>
                                <a:pt x="38" y="235"/>
                                <a:pt x="38" y="240"/>
                              </a:cubicBezTo>
                              <a:cubicBezTo>
                                <a:pt x="38" y="245"/>
                                <a:pt x="43" y="250"/>
                                <a:pt x="48" y="250"/>
                              </a:cubicBezTo>
                              <a:cubicBezTo>
                                <a:pt x="53" y="250"/>
                                <a:pt x="57" y="245"/>
                                <a:pt x="57" y="240"/>
                              </a:cubicBezTo>
                              <a:cubicBezTo>
                                <a:pt x="57" y="235"/>
                                <a:pt x="53" y="231"/>
                                <a:pt x="48" y="231"/>
                              </a:cubicBezTo>
                              <a:close/>
                              <a:moveTo>
                                <a:pt x="86" y="0"/>
                              </a:moveTo>
                              <a:cubicBezTo>
                                <a:pt x="80" y="0"/>
                                <a:pt x="76" y="4"/>
                                <a:pt x="76" y="9"/>
                              </a:cubicBezTo>
                              <a:cubicBezTo>
                                <a:pt x="76" y="14"/>
                                <a:pt x="80" y="19"/>
                                <a:pt x="86" y="19"/>
                              </a:cubicBezTo>
                              <a:cubicBezTo>
                                <a:pt x="91" y="19"/>
                                <a:pt x="95" y="14"/>
                                <a:pt x="95" y="9"/>
                              </a:cubicBezTo>
                              <a:cubicBezTo>
                                <a:pt x="95" y="4"/>
                                <a:pt x="91" y="0"/>
                                <a:pt x="86" y="0"/>
                              </a:cubicBezTo>
                              <a:close/>
                              <a:moveTo>
                                <a:pt x="48" y="385"/>
                              </a:moveTo>
                              <a:cubicBezTo>
                                <a:pt x="43" y="385"/>
                                <a:pt x="38" y="389"/>
                                <a:pt x="38" y="394"/>
                              </a:cubicBezTo>
                              <a:cubicBezTo>
                                <a:pt x="38" y="399"/>
                                <a:pt x="43" y="404"/>
                                <a:pt x="48" y="404"/>
                              </a:cubicBezTo>
                              <a:cubicBezTo>
                                <a:pt x="53" y="404"/>
                                <a:pt x="57" y="399"/>
                                <a:pt x="57" y="394"/>
                              </a:cubicBezTo>
                              <a:cubicBezTo>
                                <a:pt x="57" y="389"/>
                                <a:pt x="53" y="385"/>
                                <a:pt x="48" y="385"/>
                              </a:cubicBezTo>
                              <a:close/>
                              <a:moveTo>
                                <a:pt x="48" y="423"/>
                              </a:moveTo>
                              <a:cubicBezTo>
                                <a:pt x="43" y="423"/>
                                <a:pt x="38" y="427"/>
                                <a:pt x="38" y="433"/>
                              </a:cubicBezTo>
                              <a:cubicBezTo>
                                <a:pt x="38" y="438"/>
                                <a:pt x="43" y="442"/>
                                <a:pt x="48" y="442"/>
                              </a:cubicBezTo>
                              <a:cubicBezTo>
                                <a:pt x="53" y="442"/>
                                <a:pt x="57" y="438"/>
                                <a:pt x="57" y="433"/>
                              </a:cubicBezTo>
                              <a:cubicBezTo>
                                <a:pt x="57" y="427"/>
                                <a:pt x="53" y="423"/>
                                <a:pt x="48" y="423"/>
                              </a:cubicBezTo>
                              <a:close/>
                              <a:moveTo>
                                <a:pt x="48" y="346"/>
                              </a:moveTo>
                              <a:cubicBezTo>
                                <a:pt x="43" y="346"/>
                                <a:pt x="38" y="350"/>
                                <a:pt x="38" y="356"/>
                              </a:cubicBezTo>
                              <a:cubicBezTo>
                                <a:pt x="38" y="361"/>
                                <a:pt x="43" y="365"/>
                                <a:pt x="48" y="365"/>
                              </a:cubicBezTo>
                              <a:cubicBezTo>
                                <a:pt x="53" y="365"/>
                                <a:pt x="57" y="361"/>
                                <a:pt x="57" y="356"/>
                              </a:cubicBezTo>
                              <a:cubicBezTo>
                                <a:pt x="57" y="350"/>
                                <a:pt x="53" y="346"/>
                                <a:pt x="48" y="346"/>
                              </a:cubicBezTo>
                              <a:close/>
                              <a:moveTo>
                                <a:pt x="86" y="115"/>
                              </a:moveTo>
                              <a:cubicBezTo>
                                <a:pt x="80" y="115"/>
                                <a:pt x="76" y="119"/>
                                <a:pt x="76" y="125"/>
                              </a:cubicBezTo>
                              <a:cubicBezTo>
                                <a:pt x="76" y="130"/>
                                <a:pt x="80" y="134"/>
                                <a:pt x="86" y="134"/>
                              </a:cubicBezTo>
                              <a:cubicBezTo>
                                <a:pt x="91" y="134"/>
                                <a:pt x="95" y="130"/>
                                <a:pt x="95" y="125"/>
                              </a:cubicBezTo>
                              <a:cubicBezTo>
                                <a:pt x="95" y="119"/>
                                <a:pt x="91" y="115"/>
                                <a:pt x="86" y="115"/>
                              </a:cubicBezTo>
                              <a:close/>
                              <a:moveTo>
                                <a:pt x="86" y="77"/>
                              </a:moveTo>
                              <a:cubicBezTo>
                                <a:pt x="80" y="77"/>
                                <a:pt x="76" y="81"/>
                                <a:pt x="76" y="86"/>
                              </a:cubicBezTo>
                              <a:cubicBezTo>
                                <a:pt x="76" y="91"/>
                                <a:pt x="80" y="96"/>
                                <a:pt x="86" y="96"/>
                              </a:cubicBezTo>
                              <a:cubicBezTo>
                                <a:pt x="91" y="96"/>
                                <a:pt x="95" y="91"/>
                                <a:pt x="95" y="86"/>
                              </a:cubicBezTo>
                              <a:cubicBezTo>
                                <a:pt x="95" y="81"/>
                                <a:pt x="91" y="77"/>
                                <a:pt x="86" y="77"/>
                              </a:cubicBezTo>
                              <a:close/>
                              <a:moveTo>
                                <a:pt x="86" y="38"/>
                              </a:moveTo>
                              <a:cubicBezTo>
                                <a:pt x="80" y="38"/>
                                <a:pt x="76" y="42"/>
                                <a:pt x="76" y="48"/>
                              </a:cubicBezTo>
                              <a:cubicBezTo>
                                <a:pt x="76" y="53"/>
                                <a:pt x="80" y="57"/>
                                <a:pt x="86" y="57"/>
                              </a:cubicBezTo>
                              <a:cubicBezTo>
                                <a:pt x="91" y="57"/>
                                <a:pt x="95" y="53"/>
                                <a:pt x="95" y="48"/>
                              </a:cubicBezTo>
                              <a:cubicBezTo>
                                <a:pt x="95" y="42"/>
                                <a:pt x="91" y="38"/>
                                <a:pt x="86" y="38"/>
                              </a:cubicBezTo>
                              <a:close/>
                              <a:moveTo>
                                <a:pt x="86" y="154"/>
                              </a:moveTo>
                              <a:cubicBezTo>
                                <a:pt x="80" y="154"/>
                                <a:pt x="76" y="158"/>
                                <a:pt x="76" y="163"/>
                              </a:cubicBezTo>
                              <a:cubicBezTo>
                                <a:pt x="76" y="168"/>
                                <a:pt x="80" y="173"/>
                                <a:pt x="86" y="173"/>
                              </a:cubicBezTo>
                              <a:cubicBezTo>
                                <a:pt x="91" y="173"/>
                                <a:pt x="95" y="168"/>
                                <a:pt x="95" y="163"/>
                              </a:cubicBezTo>
                              <a:cubicBezTo>
                                <a:pt x="95" y="158"/>
                                <a:pt x="91" y="154"/>
                                <a:pt x="86" y="154"/>
                              </a:cubicBezTo>
                              <a:close/>
                              <a:moveTo>
                                <a:pt x="48" y="154"/>
                              </a:moveTo>
                              <a:cubicBezTo>
                                <a:pt x="43" y="154"/>
                                <a:pt x="38" y="158"/>
                                <a:pt x="38" y="163"/>
                              </a:cubicBezTo>
                              <a:cubicBezTo>
                                <a:pt x="38" y="168"/>
                                <a:pt x="43" y="173"/>
                                <a:pt x="48" y="173"/>
                              </a:cubicBezTo>
                              <a:cubicBezTo>
                                <a:pt x="53" y="173"/>
                                <a:pt x="57" y="168"/>
                                <a:pt x="57" y="163"/>
                              </a:cubicBezTo>
                              <a:cubicBezTo>
                                <a:pt x="57" y="158"/>
                                <a:pt x="53" y="154"/>
                                <a:pt x="48" y="154"/>
                              </a:cubicBezTo>
                              <a:close/>
                              <a:moveTo>
                                <a:pt x="48" y="192"/>
                              </a:moveTo>
                              <a:cubicBezTo>
                                <a:pt x="43" y="192"/>
                                <a:pt x="38" y="196"/>
                                <a:pt x="38" y="202"/>
                              </a:cubicBezTo>
                              <a:cubicBezTo>
                                <a:pt x="38" y="207"/>
                                <a:pt x="43" y="211"/>
                                <a:pt x="48" y="211"/>
                              </a:cubicBezTo>
                              <a:cubicBezTo>
                                <a:pt x="53" y="211"/>
                                <a:pt x="57" y="207"/>
                                <a:pt x="57" y="202"/>
                              </a:cubicBezTo>
                              <a:cubicBezTo>
                                <a:pt x="57" y="196"/>
                                <a:pt x="53" y="192"/>
                                <a:pt x="48" y="192"/>
                              </a:cubicBezTo>
                              <a:close/>
                              <a:moveTo>
                                <a:pt x="48" y="115"/>
                              </a:moveTo>
                              <a:cubicBezTo>
                                <a:pt x="43" y="115"/>
                                <a:pt x="38" y="119"/>
                                <a:pt x="38" y="125"/>
                              </a:cubicBezTo>
                              <a:cubicBezTo>
                                <a:pt x="38" y="130"/>
                                <a:pt x="43" y="134"/>
                                <a:pt x="48" y="134"/>
                              </a:cubicBezTo>
                              <a:cubicBezTo>
                                <a:pt x="53" y="134"/>
                                <a:pt x="57" y="130"/>
                                <a:pt x="57" y="125"/>
                              </a:cubicBezTo>
                              <a:cubicBezTo>
                                <a:pt x="57" y="119"/>
                                <a:pt x="53" y="115"/>
                                <a:pt x="48" y="115"/>
                              </a:cubicBezTo>
                              <a:close/>
                              <a:moveTo>
                                <a:pt x="48" y="308"/>
                              </a:moveTo>
                              <a:cubicBezTo>
                                <a:pt x="43" y="308"/>
                                <a:pt x="38" y="312"/>
                                <a:pt x="38" y="317"/>
                              </a:cubicBezTo>
                              <a:cubicBezTo>
                                <a:pt x="38" y="322"/>
                                <a:pt x="43" y="327"/>
                                <a:pt x="48" y="327"/>
                              </a:cubicBezTo>
                              <a:cubicBezTo>
                                <a:pt x="53" y="327"/>
                                <a:pt x="57" y="322"/>
                                <a:pt x="57" y="317"/>
                              </a:cubicBezTo>
                              <a:cubicBezTo>
                                <a:pt x="57" y="312"/>
                                <a:pt x="53" y="308"/>
                                <a:pt x="48" y="308"/>
                              </a:cubicBezTo>
                              <a:close/>
                              <a:moveTo>
                                <a:pt x="48" y="269"/>
                              </a:moveTo>
                              <a:cubicBezTo>
                                <a:pt x="43" y="269"/>
                                <a:pt x="38" y="273"/>
                                <a:pt x="38" y="279"/>
                              </a:cubicBezTo>
                              <a:cubicBezTo>
                                <a:pt x="38" y="284"/>
                                <a:pt x="43" y="288"/>
                                <a:pt x="48" y="288"/>
                              </a:cubicBezTo>
                              <a:cubicBezTo>
                                <a:pt x="53" y="288"/>
                                <a:pt x="57" y="284"/>
                                <a:pt x="57" y="279"/>
                              </a:cubicBezTo>
                              <a:cubicBezTo>
                                <a:pt x="57" y="273"/>
                                <a:pt x="53" y="269"/>
                                <a:pt x="48" y="269"/>
                              </a:cubicBezTo>
                              <a:close/>
                              <a:moveTo>
                                <a:pt x="48" y="77"/>
                              </a:moveTo>
                              <a:cubicBezTo>
                                <a:pt x="43" y="77"/>
                                <a:pt x="38" y="81"/>
                                <a:pt x="38" y="86"/>
                              </a:cubicBezTo>
                              <a:cubicBezTo>
                                <a:pt x="38" y="91"/>
                                <a:pt x="43" y="96"/>
                                <a:pt x="48" y="96"/>
                              </a:cubicBezTo>
                              <a:cubicBezTo>
                                <a:pt x="53" y="96"/>
                                <a:pt x="57" y="91"/>
                                <a:pt x="57" y="86"/>
                              </a:cubicBezTo>
                              <a:cubicBezTo>
                                <a:pt x="57" y="81"/>
                                <a:pt x="53" y="77"/>
                                <a:pt x="48" y="77"/>
                              </a:cubicBezTo>
                              <a:close/>
                            </a:path>
                          </a:pathLst>
                        </a:custGeom>
                        <a:solidFill>
                          <a:srgbClr val="3E64AF"/>
                        </a:solidFill>
                        <a:ln>
                          <a:noFill/>
                        </a:ln>
                      </wps:spPr>
                      <wps:bodyPr rot="0" vert="horz" wrap="square" lIns="91440" tIns="45720" rIns="91440" bIns="45720" anchor="t" anchorCtr="0" upright="1">
                        <a:noAutofit/>
                      </wps:bodyPr>
                    </wps:wsp>
                  </a:graphicData>
                </a:graphic>
              </wp:anchor>
            </w:drawing>
          </mc:Choice>
          <mc:Fallback>
            <w:pict>
              <v:shape w14:anchorId="49215F24" id="Freeform 7" o:spid="_x0000_s1026" style="position:absolute;margin-left:494.5pt;margin-top:608.55pt;width:38.6pt;height:108.75pt;z-index:251712512;visibility:visible;mso-wrap-style:square;mso-wrap-distance-left:9pt;mso-wrap-distance-top:0;mso-wrap-distance-right:9pt;mso-wrap-distance-bottom:0;mso-position-horizontal:absolute;mso-position-horizontal-relative:text;mso-position-vertical:absolute;mso-position-vertical-relative:text;v-text-anchor:top" coordsize="157,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" path="m124,115v-6,,-10,4,-10,10c114,130,118,134,124,134v5,,9,-4,9,-9c133,119,129,115,124,115xm124,154v-6,,-10,4,-10,9c114,168,118,173,124,173v5,,9,-5,9,-10c133,158,129,154,124,154xm124,269v-6,,-10,4,-10,10c114,284,118,288,124,288v5,,9,-4,9,-9c133,273,129,269,124,269xm124,77v-6,,-10,4,-10,9c114,91,118,96,124,96v5,,9,-5,9,-10c133,81,129,77,124,77xm124,192v-6,,-10,4,-10,10c114,207,118,211,124,211v5,,9,-4,9,-9c133,196,129,192,124,192xm124,38v-6,,-10,4,-10,10c114,53,118,57,124,57v5,,9,-4,9,-9c133,42,129,38,124,38xm86,269v-6,,-10,4,-10,10c76,284,80,288,86,288v5,,9,-4,9,-9c95,273,91,269,86,269xm124,308v-6,,-10,4,-10,9c114,322,118,327,124,327v5,,9,-5,9,-10c133,312,129,308,124,308xm124,v-6,,-10,4,-10,9c114,14,118,19,124,19v5,,9,-5,9,-10c133,4,129,,124,xm86,231v-6,,-10,4,-10,9c76,245,80,250,86,250v5,,9,-5,9,-10c95,235,91,231,86,231xm86,308v-6,,-10,4,-10,9c76,322,80,327,86,327v5,,9,-5,9,-10c95,312,91,308,86,308xm86,385v-6,,-10,4,-10,9c76,399,80,404,86,404v5,,9,-5,9,-10c95,389,91,385,86,385xm86,346v-6,,-10,4,-10,10c76,361,80,365,86,365v5,,9,-4,9,-9c95,350,91,346,86,346xm86,423v-6,,-10,4,-10,10c76,438,80,442,86,442v5,,9,-4,9,-9c95,427,91,423,86,423xm152,48v,3,2,6,5,8c157,39,157,39,157,39v-3,2,-5,5,-5,9xm152,163v,4,2,7,5,8c157,155,157,155,157,155v-3,1,-5,5,-5,8xm152,202v,3,2,6,5,8c157,193,157,193,157,193v-3,2,-5,5,-5,9xm152,240v,4,2,7,5,8c157,232,157,232,157,232v-3,1,-5,4,-5,8xm152,279v,3,2,6,5,8c157,270,157,270,157,270v-3,2,-5,5,-5,9xm152,86v,4,2,7,5,8c157,78,157,78,157,78v-3,1,-5,5,-5,8xm152,125v,3,2,6,5,8c157,116,157,116,157,116v-3,2,-5,5,-5,9xm86,192v-6,,-10,4,-10,10c76,207,80,211,86,211v5,,9,-4,9,-9c95,196,91,192,86,192xm152,356v,3,2,6,5,8c157,347,157,347,157,347v-3,2,-5,5,-5,9xm152,317v,4,2,7,5,8c157,309,157,309,157,309v-3,1,-5,4,-5,8xm124,385v-6,,-10,4,-10,9c114,399,118,404,124,404v5,,9,-5,9,-10c133,389,129,385,124,385xm124,423v-6,,-10,4,-10,10c114,438,118,442,124,442v5,,9,-4,9,-9c133,427,129,423,124,423xm152,9v,4,2,7,5,8c157,1,157,1,157,1v-3,1,-5,5,-5,8xm124,346v-6,,-10,4,-10,10c114,361,118,365,124,365v5,,9,-4,9,-9c133,350,129,346,124,346xm152,394v,4,2,7,5,8c157,386,157,386,157,386v-3,1,-5,4,-5,8xm124,231v-6,,-10,4,-10,9c114,245,118,250,124,250v5,,9,-5,9,-10c133,235,129,231,124,231xm10,192c5,192,,196,,202v,5,5,9,10,9c15,211,20,207,20,202v,-6,-5,-10,-10,-10xm10,308c5,308,,312,,317v,5,5,10,10,10c15,327,20,322,20,317v,-5,-5,-9,-10,-9xm48,38v-5,,-10,4,-10,10c38,53,43,57,48,57v5,,9,-4,9,-9c57,42,53,38,48,38xm10,269c5,269,,273,,279v,5,5,9,10,9c15,288,20,284,20,279v,-6,-5,-10,-10,-10xm48,c43,,38,4,38,9v,5,5,10,10,10c53,19,57,14,57,9,57,4,53,,48,xm10,346c5,346,,350,,356v,5,5,9,10,9c15,365,20,361,20,356v,-6,-5,-10,-10,-10xm10,385c5,385,,389,,394v,5,5,10,10,10c15,404,20,399,20,394v,-5,-5,-9,-10,-9xm10,231c5,231,,235,,240v,5,5,10,10,10c15,250,20,245,20,240v,-5,-5,-9,-10,-9xm10,423c5,423,,427,,433v,5,5,9,10,9c15,442,20,438,20,433v,-6,-5,-10,-10,-10xm152,433v,3,2,6,5,8c157,424,157,424,157,424v-3,2,-5,5,-5,9xm10,c5,,,4,,9v,5,5,10,10,10c15,19,20,14,20,9,20,4,15,,10,xm10,77c5,77,,81,,86v,5,5,10,10,10c15,96,20,91,20,86v,-5,-5,-9,-10,-9xm10,38c5,38,,42,,48v,5,5,9,10,9c15,57,20,53,20,48,20,42,15,38,10,38xm10,115c5,115,,119,,125v,5,5,9,10,9c15,134,20,130,20,125v,-6,-5,-10,-10,-10xm10,154c5,154,,158,,163v,5,5,10,10,10c15,173,20,168,20,163v,-5,-5,-9,-10,-9xm48,231v-5,,-10,4,-10,9c38,245,43,250,48,250v5,,9,-5,9,-10c57,235,53,231,48,231xm86,c80,,76,4,76,9v,5,4,10,10,10c91,19,95,14,95,9,95,4,91,,86,xm48,385v-5,,-10,4,-10,9c38,399,43,404,48,404v5,,9,-5,9,-10c57,389,53,385,48,385xm48,423v-5,,-10,4,-10,10c38,438,43,442,48,442v5,,9,-4,9,-9c57,427,53,423,48,423xm48,346v-5,,-10,4,-10,10c38,361,43,365,48,365v5,,9,-4,9,-9c57,350,53,346,48,346xm86,115v-6,,-10,4,-10,10c76,130,80,134,86,134v5,,9,-4,9,-9c95,119,91,115,86,115xm86,77v-6,,-10,4,-10,9c76,91,80,96,86,96v5,,9,-5,9,-10c95,81,91,77,86,77xm86,38v-6,,-10,4,-10,10c76,53,80,57,86,57v5,,9,-4,9,-9c95,42,91,38,86,38xm86,154v-6,,-10,4,-10,9c76,168,80,173,86,173v5,,9,-5,9,-10c95,158,91,154,86,154xm48,154v-5,,-10,4,-10,9c38,168,43,173,48,173v5,,9,-5,9,-10c57,158,53,154,48,154xm48,192v-5,,-10,4,-10,10c38,207,43,211,48,211v5,,9,-4,9,-9c57,196,53,192,48,192xm48,115v-5,,-10,4,-10,10c38,130,43,134,48,134v5,,9,-4,9,-9c57,119,53,115,48,115xm48,308v-5,,-10,4,-10,9c38,322,43,327,48,327v5,,9,-5,9,-10c57,312,53,308,48,308xm48,269v-5,,-10,4,-10,10c38,284,43,288,48,288v5,,9,-4,9,-9c57,273,53,269,48,269xm48,77v-5,,-10,4,-10,9c38,91,43,96,48,96v5,,9,-5,9,-10c57,81,53,77,48,77xe" fillcolor="#3e64af" stroked="f">
                <v:path arrowok="t" o:connecttype="custom" o:connectlocs="387118,359342;387118,481206;387118,840549;387118,240603;387118,599946;387118,118739;268485,840549;387118,962413;387118,0;268485,721810;268485,962413;268485,1203016;268485,1081152;268485,1321755;474531,509329;490141,656191;490141,724934;474531,871796;474531,390590;237266,631193;490141,1137397;490141,965538;415215,1231139;415215,1353003;474531,28122;387118,1081152;387118,721810;31219,599946;31219,962413;149852,118739;31219,840549;149852,0;31219,1081152;31219,1203016;31219,721810;31219,1321755;474531,1353003;0,28122;0,268726;0,149986;0,390590;0,509329;118633,749932;237266,28122;118633,1231139;118633,1353003;118633,1112399;237266,390590;237266,268726;237266,149986;237266,509329;118633,509329;118633,631193;118633,390590;118633,990535;118633,871796;118633,268726" o:connectangles="0,0,0,0,0,0,0,0,0,0,0,0,0,0,0,0,0,0,0,0,0,0,0,0,0,0,0,0,0,0,0,0,0,0,0,0,0,0,0,0,0,0,0,0,0,0,0,0,0,0,0,0,0,0,0,0,0"/>
                <o:lock v:ext="edit" verticies="t"/>
              </v:shape>
            </w:pict>
          </mc:Fallback>
        </mc:AlternateContent>
      </w:r>
      <w:r w:rsidR="00330F45">
        <w:rPr>
          <w:noProof/>
          <w:lang w:eastAsia="en-IN"/>
        </w:rPr>
        <mc:AlternateContent>
          <mc:Choice Requires="wps">
            <w:drawing>
              <wp:anchor distT="0" distB="0" distL="114300" distR="114300" simplePos="0" relativeHeight="251624960" behindDoc="0" locked="0" layoutInCell="1" allowOverlap="1" wp14:anchorId="27220E96" wp14:editId="60964850">
                <wp:simplePos x="0" y="0"/>
                <wp:positionH relativeFrom="column">
                  <wp:posOffset>-165514</wp:posOffset>
                </wp:positionH>
                <wp:positionV relativeFrom="paragraph">
                  <wp:posOffset>2915065</wp:posOffset>
                </wp:positionV>
                <wp:extent cx="1693147" cy="0"/>
                <wp:effectExtent l="0" t="0" r="21590" b="19050"/>
                <wp:wrapNone/>
                <wp:docPr id="7" name="Straight Connector 7"/>
                <wp:cNvGraphicFramePr/>
                <a:graphic xmlns:a="http://schemas.openxmlformats.org/drawingml/2006/main">
                  <a:graphicData uri="http://schemas.microsoft.com/office/word/2010/wordprocessingShape">
                    <wps:wsp>
                      <wps:cNvCnPr/>
                      <wps:spPr>
                        <a:xfrm>
                          <a:off x="0" y="0"/>
                          <a:ext cx="1693147" cy="0"/>
                        </a:xfrm>
                        <a:prstGeom prst="line">
                          <a:avLst/>
                        </a:prstGeom>
                        <a:ln w="12700">
                          <a:solidFill>
                            <a:srgbClr val="24282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F704B7" id="Straight Connector 7"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13.05pt,229.55pt" to="120.25pt,2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" strokecolor="#24282f" strokeweight="1pt">
                <v:stroke joinstyle="miter"/>
              </v:line>
            </w:pict>
          </mc:Fallback>
        </mc:AlternateContent>
      </w:r>
      <w:r w:rsidR="00330F45">
        <w:rPr>
          <w:noProof/>
          <w:lang w:eastAsia="en-IN"/>
        </w:rPr>
        <mc:AlternateContent>
          <mc:Choice Requires="wps">
            <w:drawing>
              <wp:anchor distT="0" distB="0" distL="114300" distR="114300" simplePos="0" relativeHeight="251627008" behindDoc="0" locked="0" layoutInCell="1" allowOverlap="1" wp14:anchorId="00610B45" wp14:editId="25FA0041">
                <wp:simplePos x="0" y="0"/>
                <wp:positionH relativeFrom="column">
                  <wp:posOffset>2639393</wp:posOffset>
                </wp:positionH>
                <wp:positionV relativeFrom="paragraph">
                  <wp:posOffset>6095831</wp:posOffset>
                </wp:positionV>
                <wp:extent cx="2305635"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2305635" cy="0"/>
                        </a:xfrm>
                        <a:prstGeom prst="line">
                          <a:avLst/>
                        </a:prstGeom>
                        <a:ln w="12700">
                          <a:solidFill>
                            <a:srgbClr val="24282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18258C" id="Straight Connector 8"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207.85pt,480pt" to="389.4pt,4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" strokecolor="#24282f" strokeweight="1pt">
                <v:stroke joinstyle="miter"/>
              </v:line>
            </w:pict>
          </mc:Fallback>
        </mc:AlternateContent>
      </w:r>
      <w:r w:rsidR="00330F45">
        <w:rPr>
          <w:noProof/>
          <w:lang w:eastAsia="en-IN"/>
        </w:rPr>
        <mc:AlternateContent>
          <mc:Choice Requires="wpg">
            <w:drawing>
              <wp:anchor distT="0" distB="0" distL="114300" distR="114300" simplePos="0" relativeHeight="251628032" behindDoc="0" locked="0" layoutInCell="1" allowOverlap="1" wp14:anchorId="02E87B36" wp14:editId="2BCB6DF5">
                <wp:simplePos x="0" y="0"/>
                <wp:positionH relativeFrom="column">
                  <wp:posOffset>2633784</wp:posOffset>
                </wp:positionH>
                <wp:positionV relativeFrom="paragraph">
                  <wp:posOffset>6712910</wp:posOffset>
                </wp:positionV>
                <wp:extent cx="203654" cy="936840"/>
                <wp:effectExtent l="0" t="0" r="6350" b="0"/>
                <wp:wrapNone/>
                <wp:docPr id="9" name="Group 9"/>
                <wp:cNvGraphicFramePr/>
                <a:graphic xmlns:a="http://schemas.openxmlformats.org/drawingml/2006/main">
                  <a:graphicData uri="http://schemas.microsoft.com/office/word/2010/wordprocessingGroup">
                    <wpg:wgp>
                      <wpg:cNvGrpSpPr/>
                      <wpg:grpSpPr>
                        <a:xfrm>
                          <a:off x="0" y="0"/>
                          <a:ext cx="203654" cy="936840"/>
                          <a:chOff x="0" y="0"/>
                          <a:chExt cx="236220" cy="1106801"/>
                        </a:xfrm>
                        <a:solidFill>
                          <a:srgbClr val="3E64AF"/>
                        </a:solidFill>
                      </wpg:grpSpPr>
                      <wps:wsp>
                        <wps:cNvPr id="12" name="Freeform 11"/>
                        <wps:cNvSpPr>
                          <a:spLocks noEditPoints="1"/>
                        </wps:cNvSpPr>
                        <wps:spPr bwMode="auto">
                          <a:xfrm>
                            <a:off x="0" y="0"/>
                            <a:ext cx="236220" cy="228596"/>
                          </a:xfrm>
                          <a:custGeom>
                            <a:avLst/>
                            <a:gdLst>
                              <a:gd name="T0" fmla="*/ 36 w 62"/>
                              <a:gd name="T1" fmla="*/ 1 h 61"/>
                              <a:gd name="T2" fmla="*/ 2 w 62"/>
                              <a:gd name="T3" fmla="*/ 22 h 61"/>
                              <a:gd name="T4" fmla="*/ 0 w 62"/>
                              <a:gd name="T5" fmla="*/ 29 h 61"/>
                              <a:gd name="T6" fmla="*/ 1 w 62"/>
                              <a:gd name="T7" fmla="*/ 35 h 61"/>
                              <a:gd name="T8" fmla="*/ 24 w 62"/>
                              <a:gd name="T9" fmla="*/ 60 h 61"/>
                              <a:gd name="T10" fmla="*/ 29 w 62"/>
                              <a:gd name="T11" fmla="*/ 61 h 61"/>
                              <a:gd name="T12" fmla="*/ 34 w 62"/>
                              <a:gd name="T13" fmla="*/ 61 h 61"/>
                              <a:gd name="T14" fmla="*/ 60 w 62"/>
                              <a:gd name="T15" fmla="*/ 37 h 61"/>
                              <a:gd name="T16" fmla="*/ 47 w 62"/>
                              <a:gd name="T17" fmla="*/ 42 h 61"/>
                              <a:gd name="T18" fmla="*/ 36 w 62"/>
                              <a:gd name="T19" fmla="*/ 48 h 61"/>
                              <a:gd name="T20" fmla="*/ 20 w 62"/>
                              <a:gd name="T21" fmla="*/ 48 h 61"/>
                              <a:gd name="T22" fmla="*/ 13 w 62"/>
                              <a:gd name="T23" fmla="*/ 37 h 61"/>
                              <a:gd name="T24" fmla="*/ 13 w 62"/>
                              <a:gd name="T25" fmla="*/ 31 h 61"/>
                              <a:gd name="T26" fmla="*/ 16 w 62"/>
                              <a:gd name="T27" fmla="*/ 17 h 61"/>
                              <a:gd name="T28" fmla="*/ 25 w 62"/>
                              <a:gd name="T29" fmla="*/ 14 h 61"/>
                              <a:gd name="T30" fmla="*/ 41 w 62"/>
                              <a:gd name="T31" fmla="*/ 14 h 61"/>
                              <a:gd name="T32" fmla="*/ 48 w 62"/>
                              <a:gd name="T33" fmla="*/ 25 h 61"/>
                              <a:gd name="T34" fmla="*/ 47 w 62"/>
                              <a:gd name="T35" fmla="*/ 42 h 61"/>
                              <a:gd name="T36" fmla="*/ 44 w 62"/>
                              <a:gd name="T37" fmla="*/ 22 h 61"/>
                              <a:gd name="T38" fmla="*/ 36 w 62"/>
                              <a:gd name="T39" fmla="*/ 17 h 61"/>
                              <a:gd name="T40" fmla="*/ 22 w 62"/>
                              <a:gd name="T41" fmla="*/ 17 h 61"/>
                              <a:gd name="T42" fmla="*/ 16 w 62"/>
                              <a:gd name="T43" fmla="*/ 25 h 61"/>
                              <a:gd name="T44" fmla="*/ 17 w 62"/>
                              <a:gd name="T45" fmla="*/ 40 h 61"/>
                              <a:gd name="T46" fmla="*/ 25 w 62"/>
                              <a:gd name="T47" fmla="*/ 45 h 61"/>
                              <a:gd name="T48" fmla="*/ 42 w 62"/>
                              <a:gd name="T49" fmla="*/ 44 h 61"/>
                              <a:gd name="T50" fmla="*/ 45 w 62"/>
                              <a:gd name="T51" fmla="*/ 31 h 61"/>
                              <a:gd name="T52" fmla="*/ 45 w 62"/>
                              <a:gd name="T53" fmla="*/ 27 h 61"/>
                              <a:gd name="T54" fmla="*/ 22 w 62"/>
                              <a:gd name="T55" fmla="*/ 31 h 61"/>
                              <a:gd name="T56" fmla="*/ 39 w 62"/>
                              <a:gd name="T57" fmla="*/ 31 h 61"/>
                              <a:gd name="T58" fmla="*/ 40 w 62"/>
                              <a:gd name="T59" fmla="*/ 24 h 61"/>
                              <a:gd name="T60" fmla="*/ 40 w 62"/>
                              <a:gd name="T61" fmla="*/ 20 h 61"/>
                              <a:gd name="T62" fmla="*/ 40 w 62"/>
                              <a:gd name="T63" fmla="*/ 24 h 61"/>
                              <a:gd name="T64" fmla="*/ 25 w 62"/>
                              <a:gd name="T65" fmla="*/ 31 h 61"/>
                              <a:gd name="T66" fmla="*/ 36 w 62"/>
                              <a:gd name="T67" fmla="*/ 31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62" h="61">
                                <a:moveTo>
                                  <a:pt x="54" y="12"/>
                                </a:moveTo>
                                <a:cubicBezTo>
                                  <a:pt x="49" y="6"/>
                                  <a:pt x="43" y="3"/>
                                  <a:pt x="36" y="1"/>
                                </a:cubicBezTo>
                                <a:cubicBezTo>
                                  <a:pt x="30" y="0"/>
                                  <a:pt x="24" y="1"/>
                                  <a:pt x="19" y="3"/>
                                </a:cubicBezTo>
                                <a:cubicBezTo>
                                  <a:pt x="10" y="7"/>
                                  <a:pt x="4" y="13"/>
                                  <a:pt x="2" y="22"/>
                                </a:cubicBezTo>
                                <a:cubicBezTo>
                                  <a:pt x="1" y="24"/>
                                  <a:pt x="1" y="27"/>
                                  <a:pt x="0" y="29"/>
                                </a:cubicBezTo>
                                <a:cubicBezTo>
                                  <a:pt x="0" y="29"/>
                                  <a:pt x="0" y="29"/>
                                  <a:pt x="0" y="29"/>
                                </a:cubicBezTo>
                                <a:cubicBezTo>
                                  <a:pt x="0" y="30"/>
                                  <a:pt x="0" y="32"/>
                                  <a:pt x="0" y="33"/>
                                </a:cubicBezTo>
                                <a:cubicBezTo>
                                  <a:pt x="0" y="34"/>
                                  <a:pt x="1" y="34"/>
                                  <a:pt x="1" y="35"/>
                                </a:cubicBezTo>
                                <a:cubicBezTo>
                                  <a:pt x="1" y="39"/>
                                  <a:pt x="3" y="44"/>
                                  <a:pt x="5" y="47"/>
                                </a:cubicBezTo>
                                <a:cubicBezTo>
                                  <a:pt x="10" y="54"/>
                                  <a:pt x="16" y="58"/>
                                  <a:pt x="24" y="60"/>
                                </a:cubicBezTo>
                                <a:cubicBezTo>
                                  <a:pt x="25" y="61"/>
                                  <a:pt x="27" y="61"/>
                                  <a:pt x="28" y="61"/>
                                </a:cubicBezTo>
                                <a:cubicBezTo>
                                  <a:pt x="28" y="61"/>
                                  <a:pt x="28" y="61"/>
                                  <a:pt x="29" y="61"/>
                                </a:cubicBezTo>
                                <a:cubicBezTo>
                                  <a:pt x="30" y="61"/>
                                  <a:pt x="31" y="61"/>
                                  <a:pt x="32" y="61"/>
                                </a:cubicBezTo>
                                <a:cubicBezTo>
                                  <a:pt x="33" y="61"/>
                                  <a:pt x="34" y="61"/>
                                  <a:pt x="34" y="61"/>
                                </a:cubicBezTo>
                                <a:cubicBezTo>
                                  <a:pt x="39" y="60"/>
                                  <a:pt x="43" y="59"/>
                                  <a:pt x="46" y="57"/>
                                </a:cubicBezTo>
                                <a:cubicBezTo>
                                  <a:pt x="54" y="52"/>
                                  <a:pt x="58" y="45"/>
                                  <a:pt x="60" y="37"/>
                                </a:cubicBezTo>
                                <a:cubicBezTo>
                                  <a:pt x="62" y="27"/>
                                  <a:pt x="59" y="19"/>
                                  <a:pt x="54" y="12"/>
                                </a:cubicBezTo>
                                <a:close/>
                                <a:moveTo>
                                  <a:pt x="47" y="42"/>
                                </a:moveTo>
                                <a:cubicBezTo>
                                  <a:pt x="45" y="46"/>
                                  <a:pt x="43" y="47"/>
                                  <a:pt x="39" y="48"/>
                                </a:cubicBezTo>
                                <a:cubicBezTo>
                                  <a:pt x="38" y="48"/>
                                  <a:pt x="37" y="48"/>
                                  <a:pt x="36" y="48"/>
                                </a:cubicBezTo>
                                <a:cubicBezTo>
                                  <a:pt x="32" y="48"/>
                                  <a:pt x="28" y="48"/>
                                  <a:pt x="24" y="48"/>
                                </a:cubicBezTo>
                                <a:cubicBezTo>
                                  <a:pt x="23" y="48"/>
                                  <a:pt x="21" y="48"/>
                                  <a:pt x="20" y="48"/>
                                </a:cubicBezTo>
                                <a:cubicBezTo>
                                  <a:pt x="16" y="47"/>
                                  <a:pt x="14" y="44"/>
                                  <a:pt x="14" y="40"/>
                                </a:cubicBezTo>
                                <a:cubicBezTo>
                                  <a:pt x="13" y="39"/>
                                  <a:pt x="13" y="38"/>
                                  <a:pt x="13" y="37"/>
                                </a:cubicBezTo>
                                <a:cubicBezTo>
                                  <a:pt x="13" y="35"/>
                                  <a:pt x="13" y="33"/>
                                  <a:pt x="13" y="31"/>
                                </a:cubicBezTo>
                                <a:cubicBezTo>
                                  <a:pt x="13" y="31"/>
                                  <a:pt x="13" y="31"/>
                                  <a:pt x="13" y="31"/>
                                </a:cubicBezTo>
                                <a:cubicBezTo>
                                  <a:pt x="13" y="28"/>
                                  <a:pt x="13" y="26"/>
                                  <a:pt x="13" y="23"/>
                                </a:cubicBezTo>
                                <a:cubicBezTo>
                                  <a:pt x="13" y="21"/>
                                  <a:pt x="14" y="18"/>
                                  <a:pt x="16" y="17"/>
                                </a:cubicBezTo>
                                <a:cubicBezTo>
                                  <a:pt x="18" y="15"/>
                                  <a:pt x="19" y="14"/>
                                  <a:pt x="21" y="14"/>
                                </a:cubicBezTo>
                                <a:cubicBezTo>
                                  <a:pt x="23" y="14"/>
                                  <a:pt x="24" y="14"/>
                                  <a:pt x="25" y="14"/>
                                </a:cubicBezTo>
                                <a:cubicBezTo>
                                  <a:pt x="29" y="14"/>
                                  <a:pt x="33" y="14"/>
                                  <a:pt x="37" y="14"/>
                                </a:cubicBezTo>
                                <a:cubicBezTo>
                                  <a:pt x="38" y="14"/>
                                  <a:pt x="40" y="14"/>
                                  <a:pt x="41" y="14"/>
                                </a:cubicBezTo>
                                <a:cubicBezTo>
                                  <a:pt x="44" y="15"/>
                                  <a:pt x="47" y="18"/>
                                  <a:pt x="47" y="21"/>
                                </a:cubicBezTo>
                                <a:cubicBezTo>
                                  <a:pt x="48" y="23"/>
                                  <a:pt x="48" y="24"/>
                                  <a:pt x="48" y="25"/>
                                </a:cubicBezTo>
                                <a:cubicBezTo>
                                  <a:pt x="48" y="29"/>
                                  <a:pt x="48" y="33"/>
                                  <a:pt x="48" y="37"/>
                                </a:cubicBezTo>
                                <a:cubicBezTo>
                                  <a:pt x="48" y="39"/>
                                  <a:pt x="47" y="41"/>
                                  <a:pt x="47" y="42"/>
                                </a:cubicBezTo>
                                <a:close/>
                                <a:moveTo>
                                  <a:pt x="45" y="27"/>
                                </a:moveTo>
                                <a:cubicBezTo>
                                  <a:pt x="44" y="25"/>
                                  <a:pt x="45" y="24"/>
                                  <a:pt x="44" y="22"/>
                                </a:cubicBezTo>
                                <a:cubicBezTo>
                                  <a:pt x="44" y="20"/>
                                  <a:pt x="42" y="18"/>
                                  <a:pt x="40" y="17"/>
                                </a:cubicBezTo>
                                <a:cubicBezTo>
                                  <a:pt x="39" y="17"/>
                                  <a:pt x="37" y="17"/>
                                  <a:pt x="36" y="17"/>
                                </a:cubicBezTo>
                                <a:cubicBezTo>
                                  <a:pt x="32" y="17"/>
                                  <a:pt x="28" y="17"/>
                                  <a:pt x="25" y="17"/>
                                </a:cubicBezTo>
                                <a:cubicBezTo>
                                  <a:pt x="24" y="17"/>
                                  <a:pt x="23" y="17"/>
                                  <a:pt x="22" y="17"/>
                                </a:cubicBezTo>
                                <a:cubicBezTo>
                                  <a:pt x="19" y="18"/>
                                  <a:pt x="17" y="19"/>
                                  <a:pt x="17" y="22"/>
                                </a:cubicBezTo>
                                <a:cubicBezTo>
                                  <a:pt x="16" y="23"/>
                                  <a:pt x="16" y="24"/>
                                  <a:pt x="16" y="25"/>
                                </a:cubicBezTo>
                                <a:cubicBezTo>
                                  <a:pt x="16" y="29"/>
                                  <a:pt x="16" y="33"/>
                                  <a:pt x="16" y="37"/>
                                </a:cubicBezTo>
                                <a:cubicBezTo>
                                  <a:pt x="16" y="38"/>
                                  <a:pt x="16" y="39"/>
                                  <a:pt x="17" y="40"/>
                                </a:cubicBezTo>
                                <a:cubicBezTo>
                                  <a:pt x="17" y="42"/>
                                  <a:pt x="19" y="44"/>
                                  <a:pt x="21" y="45"/>
                                </a:cubicBezTo>
                                <a:cubicBezTo>
                                  <a:pt x="22" y="45"/>
                                  <a:pt x="23" y="45"/>
                                  <a:pt x="25" y="45"/>
                                </a:cubicBezTo>
                                <a:cubicBezTo>
                                  <a:pt x="29" y="45"/>
                                  <a:pt x="33" y="45"/>
                                  <a:pt x="38" y="45"/>
                                </a:cubicBezTo>
                                <a:cubicBezTo>
                                  <a:pt x="39" y="45"/>
                                  <a:pt x="41" y="45"/>
                                  <a:pt x="42" y="44"/>
                                </a:cubicBezTo>
                                <a:cubicBezTo>
                                  <a:pt x="44" y="42"/>
                                  <a:pt x="44" y="41"/>
                                  <a:pt x="44" y="38"/>
                                </a:cubicBezTo>
                                <a:cubicBezTo>
                                  <a:pt x="45" y="36"/>
                                  <a:pt x="45" y="33"/>
                                  <a:pt x="45" y="31"/>
                                </a:cubicBezTo>
                                <a:cubicBezTo>
                                  <a:pt x="45" y="31"/>
                                  <a:pt x="45" y="31"/>
                                  <a:pt x="45" y="31"/>
                                </a:cubicBezTo>
                                <a:cubicBezTo>
                                  <a:pt x="45" y="30"/>
                                  <a:pt x="45" y="28"/>
                                  <a:pt x="45" y="27"/>
                                </a:cubicBezTo>
                                <a:close/>
                                <a:moveTo>
                                  <a:pt x="30" y="40"/>
                                </a:moveTo>
                                <a:cubicBezTo>
                                  <a:pt x="25" y="40"/>
                                  <a:pt x="22" y="36"/>
                                  <a:pt x="22" y="31"/>
                                </a:cubicBezTo>
                                <a:cubicBezTo>
                                  <a:pt x="22" y="26"/>
                                  <a:pt x="26" y="22"/>
                                  <a:pt x="30" y="22"/>
                                </a:cubicBezTo>
                                <a:cubicBezTo>
                                  <a:pt x="35" y="22"/>
                                  <a:pt x="39" y="26"/>
                                  <a:pt x="39" y="31"/>
                                </a:cubicBezTo>
                                <a:cubicBezTo>
                                  <a:pt x="39" y="36"/>
                                  <a:pt x="35" y="40"/>
                                  <a:pt x="30" y="40"/>
                                </a:cubicBezTo>
                                <a:close/>
                                <a:moveTo>
                                  <a:pt x="40" y="24"/>
                                </a:moveTo>
                                <a:cubicBezTo>
                                  <a:pt x="38" y="24"/>
                                  <a:pt x="38" y="23"/>
                                  <a:pt x="38" y="22"/>
                                </a:cubicBezTo>
                                <a:cubicBezTo>
                                  <a:pt x="38" y="21"/>
                                  <a:pt x="39" y="20"/>
                                  <a:pt x="40" y="20"/>
                                </a:cubicBezTo>
                                <a:cubicBezTo>
                                  <a:pt x="41" y="20"/>
                                  <a:pt x="42" y="21"/>
                                  <a:pt x="42" y="22"/>
                                </a:cubicBezTo>
                                <a:cubicBezTo>
                                  <a:pt x="42" y="23"/>
                                  <a:pt x="41" y="24"/>
                                  <a:pt x="40" y="24"/>
                                </a:cubicBezTo>
                                <a:close/>
                                <a:moveTo>
                                  <a:pt x="30" y="25"/>
                                </a:moveTo>
                                <a:cubicBezTo>
                                  <a:pt x="27" y="25"/>
                                  <a:pt x="25" y="28"/>
                                  <a:pt x="25" y="31"/>
                                </a:cubicBezTo>
                                <a:cubicBezTo>
                                  <a:pt x="25" y="34"/>
                                  <a:pt x="27" y="37"/>
                                  <a:pt x="30" y="37"/>
                                </a:cubicBezTo>
                                <a:cubicBezTo>
                                  <a:pt x="34" y="37"/>
                                  <a:pt x="36" y="34"/>
                                  <a:pt x="36" y="31"/>
                                </a:cubicBezTo>
                                <a:cubicBezTo>
                                  <a:pt x="36" y="28"/>
                                  <a:pt x="34" y="25"/>
                                  <a:pt x="30" y="25"/>
                                </a:cubicBez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2"/>
                        <wps:cNvSpPr>
                          <a:spLocks/>
                        </wps:cNvSpPr>
                        <wps:spPr bwMode="auto">
                          <a:xfrm>
                            <a:off x="0" y="295275"/>
                            <a:ext cx="228600" cy="221611"/>
                          </a:xfrm>
                          <a:custGeom>
                            <a:avLst/>
                            <a:gdLst>
                              <a:gd name="T0" fmla="*/ 30 w 60"/>
                              <a:gd name="T1" fmla="*/ 0 h 59"/>
                              <a:gd name="T2" fmla="*/ 0 w 60"/>
                              <a:gd name="T3" fmla="*/ 29 h 59"/>
                              <a:gd name="T4" fmla="*/ 25 w 60"/>
                              <a:gd name="T5" fmla="*/ 59 h 59"/>
                              <a:gd name="T6" fmla="*/ 25 w 60"/>
                              <a:gd name="T7" fmla="*/ 36 h 59"/>
                              <a:gd name="T8" fmla="*/ 18 w 60"/>
                              <a:gd name="T9" fmla="*/ 36 h 59"/>
                              <a:gd name="T10" fmla="*/ 18 w 60"/>
                              <a:gd name="T11" fmla="*/ 27 h 59"/>
                              <a:gd name="T12" fmla="*/ 25 w 60"/>
                              <a:gd name="T13" fmla="*/ 27 h 59"/>
                              <a:gd name="T14" fmla="*/ 25 w 60"/>
                              <a:gd name="T15" fmla="*/ 21 h 59"/>
                              <a:gd name="T16" fmla="*/ 36 w 60"/>
                              <a:gd name="T17" fmla="*/ 10 h 59"/>
                              <a:gd name="T18" fmla="*/ 42 w 60"/>
                              <a:gd name="T19" fmla="*/ 10 h 59"/>
                              <a:gd name="T20" fmla="*/ 42 w 60"/>
                              <a:gd name="T21" fmla="*/ 18 h 59"/>
                              <a:gd name="T22" fmla="*/ 38 w 60"/>
                              <a:gd name="T23" fmla="*/ 18 h 59"/>
                              <a:gd name="T24" fmla="*/ 34 w 60"/>
                              <a:gd name="T25" fmla="*/ 22 h 59"/>
                              <a:gd name="T26" fmla="*/ 34 w 60"/>
                              <a:gd name="T27" fmla="*/ 27 h 59"/>
                              <a:gd name="T28" fmla="*/ 42 w 60"/>
                              <a:gd name="T29" fmla="*/ 27 h 59"/>
                              <a:gd name="T30" fmla="*/ 41 w 60"/>
                              <a:gd name="T31" fmla="*/ 36 h 59"/>
                              <a:gd name="T32" fmla="*/ 34 w 60"/>
                              <a:gd name="T33" fmla="*/ 36 h 59"/>
                              <a:gd name="T34" fmla="*/ 34 w 60"/>
                              <a:gd name="T35" fmla="*/ 59 h 59"/>
                              <a:gd name="T36" fmla="*/ 60 w 60"/>
                              <a:gd name="T37" fmla="*/ 29 h 59"/>
                              <a:gd name="T38" fmla="*/ 30 w 60"/>
                              <a:gd name="T39"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60" h="59">
                                <a:moveTo>
                                  <a:pt x="30" y="0"/>
                                </a:moveTo>
                                <a:cubicBezTo>
                                  <a:pt x="14" y="0"/>
                                  <a:pt x="0" y="13"/>
                                  <a:pt x="0" y="29"/>
                                </a:cubicBezTo>
                                <a:cubicBezTo>
                                  <a:pt x="0" y="44"/>
                                  <a:pt x="11" y="56"/>
                                  <a:pt x="25" y="59"/>
                                </a:cubicBezTo>
                                <a:cubicBezTo>
                                  <a:pt x="25" y="36"/>
                                  <a:pt x="25" y="36"/>
                                  <a:pt x="25" y="36"/>
                                </a:cubicBezTo>
                                <a:cubicBezTo>
                                  <a:pt x="18" y="36"/>
                                  <a:pt x="18" y="36"/>
                                  <a:pt x="18" y="36"/>
                                </a:cubicBezTo>
                                <a:cubicBezTo>
                                  <a:pt x="18" y="27"/>
                                  <a:pt x="18" y="27"/>
                                  <a:pt x="18" y="27"/>
                                </a:cubicBezTo>
                                <a:cubicBezTo>
                                  <a:pt x="25" y="27"/>
                                  <a:pt x="25" y="27"/>
                                  <a:pt x="25" y="27"/>
                                </a:cubicBezTo>
                                <a:cubicBezTo>
                                  <a:pt x="25" y="21"/>
                                  <a:pt x="25" y="21"/>
                                  <a:pt x="25" y="21"/>
                                </a:cubicBezTo>
                                <a:cubicBezTo>
                                  <a:pt x="25" y="14"/>
                                  <a:pt x="30" y="10"/>
                                  <a:pt x="36" y="10"/>
                                </a:cubicBezTo>
                                <a:cubicBezTo>
                                  <a:pt x="39" y="10"/>
                                  <a:pt x="42" y="10"/>
                                  <a:pt x="42" y="10"/>
                                </a:cubicBezTo>
                                <a:cubicBezTo>
                                  <a:pt x="42" y="18"/>
                                  <a:pt x="42" y="18"/>
                                  <a:pt x="42" y="18"/>
                                </a:cubicBezTo>
                                <a:cubicBezTo>
                                  <a:pt x="38" y="18"/>
                                  <a:pt x="38" y="18"/>
                                  <a:pt x="38" y="18"/>
                                </a:cubicBezTo>
                                <a:cubicBezTo>
                                  <a:pt x="35" y="18"/>
                                  <a:pt x="34" y="20"/>
                                  <a:pt x="34" y="22"/>
                                </a:cubicBezTo>
                                <a:cubicBezTo>
                                  <a:pt x="34" y="27"/>
                                  <a:pt x="34" y="27"/>
                                  <a:pt x="34" y="27"/>
                                </a:cubicBezTo>
                                <a:cubicBezTo>
                                  <a:pt x="42" y="27"/>
                                  <a:pt x="42" y="27"/>
                                  <a:pt x="42" y="27"/>
                                </a:cubicBezTo>
                                <a:cubicBezTo>
                                  <a:pt x="41" y="36"/>
                                  <a:pt x="41" y="36"/>
                                  <a:pt x="41" y="36"/>
                                </a:cubicBezTo>
                                <a:cubicBezTo>
                                  <a:pt x="34" y="36"/>
                                  <a:pt x="34" y="36"/>
                                  <a:pt x="34" y="36"/>
                                </a:cubicBezTo>
                                <a:cubicBezTo>
                                  <a:pt x="34" y="59"/>
                                  <a:pt x="34" y="59"/>
                                  <a:pt x="34" y="59"/>
                                </a:cubicBezTo>
                                <a:cubicBezTo>
                                  <a:pt x="49" y="57"/>
                                  <a:pt x="60" y="45"/>
                                  <a:pt x="60" y="29"/>
                                </a:cubicBezTo>
                                <a:cubicBezTo>
                                  <a:pt x="60" y="13"/>
                                  <a:pt x="47" y="0"/>
                                  <a:pt x="30" y="0"/>
                                </a:cubicBez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3"/>
                        <wps:cNvSpPr>
                          <a:spLocks noEditPoints="1"/>
                        </wps:cNvSpPr>
                        <wps:spPr bwMode="auto">
                          <a:xfrm>
                            <a:off x="0" y="590550"/>
                            <a:ext cx="236220" cy="240026"/>
                          </a:xfrm>
                          <a:custGeom>
                            <a:avLst/>
                            <a:gdLst>
                              <a:gd name="T0" fmla="*/ 61 w 62"/>
                              <a:gd name="T1" fmla="*/ 22 h 64"/>
                              <a:gd name="T2" fmla="*/ 37 w 62"/>
                              <a:gd name="T3" fmla="*/ 1 h 64"/>
                              <a:gd name="T4" fmla="*/ 34 w 62"/>
                              <a:gd name="T5" fmla="*/ 0 h 64"/>
                              <a:gd name="T6" fmla="*/ 31 w 62"/>
                              <a:gd name="T7" fmla="*/ 0 h 64"/>
                              <a:gd name="T8" fmla="*/ 25 w 62"/>
                              <a:gd name="T9" fmla="*/ 1 h 64"/>
                              <a:gd name="T10" fmla="*/ 2 w 62"/>
                              <a:gd name="T11" fmla="*/ 25 h 64"/>
                              <a:gd name="T12" fmla="*/ 26 w 62"/>
                              <a:gd name="T13" fmla="*/ 60 h 64"/>
                              <a:gd name="T14" fmla="*/ 62 w 62"/>
                              <a:gd name="T15" fmla="*/ 36 h 64"/>
                              <a:gd name="T16" fmla="*/ 62 w 62"/>
                              <a:gd name="T17" fmla="*/ 34 h 64"/>
                              <a:gd name="T18" fmla="*/ 62 w 62"/>
                              <a:gd name="T19" fmla="*/ 27 h 64"/>
                              <a:gd name="T20" fmla="*/ 61 w 62"/>
                              <a:gd name="T21" fmla="*/ 22 h 64"/>
                              <a:gd name="T22" fmla="*/ 49 w 62"/>
                              <a:gd name="T23" fmla="*/ 24 h 64"/>
                              <a:gd name="T24" fmla="*/ 47 w 62"/>
                              <a:gd name="T25" fmla="*/ 27 h 64"/>
                              <a:gd name="T26" fmla="*/ 40 w 62"/>
                              <a:gd name="T27" fmla="*/ 42 h 64"/>
                              <a:gd name="T28" fmla="*/ 17 w 62"/>
                              <a:gd name="T29" fmla="*/ 43 h 64"/>
                              <a:gd name="T30" fmla="*/ 27 w 62"/>
                              <a:gd name="T31" fmla="*/ 40 h 64"/>
                              <a:gd name="T32" fmla="*/ 21 w 62"/>
                              <a:gd name="T33" fmla="*/ 35 h 64"/>
                              <a:gd name="T34" fmla="*/ 24 w 62"/>
                              <a:gd name="T35" fmla="*/ 35 h 64"/>
                              <a:gd name="T36" fmla="*/ 18 w 62"/>
                              <a:gd name="T37" fmla="*/ 28 h 64"/>
                              <a:gd name="T38" fmla="*/ 21 w 62"/>
                              <a:gd name="T39" fmla="*/ 29 h 64"/>
                              <a:gd name="T40" fmla="*/ 19 w 62"/>
                              <a:gd name="T41" fmla="*/ 20 h 64"/>
                              <a:gd name="T42" fmla="*/ 34 w 62"/>
                              <a:gd name="T43" fmla="*/ 27 h 64"/>
                              <a:gd name="T44" fmla="*/ 34 w 62"/>
                              <a:gd name="T45" fmla="*/ 25 h 64"/>
                              <a:gd name="T46" fmla="*/ 37 w 62"/>
                              <a:gd name="T47" fmla="*/ 19 h 64"/>
                              <a:gd name="T48" fmla="*/ 45 w 62"/>
                              <a:gd name="T49" fmla="*/ 20 h 64"/>
                              <a:gd name="T50" fmla="*/ 47 w 62"/>
                              <a:gd name="T51" fmla="*/ 20 h 64"/>
                              <a:gd name="T52" fmla="*/ 50 w 62"/>
                              <a:gd name="T53" fmla="*/ 19 h 64"/>
                              <a:gd name="T54" fmla="*/ 50 w 62"/>
                              <a:gd name="T55" fmla="*/ 20 h 64"/>
                              <a:gd name="T56" fmla="*/ 47 w 62"/>
                              <a:gd name="T57" fmla="*/ 23 h 64"/>
                              <a:gd name="T58" fmla="*/ 51 w 62"/>
                              <a:gd name="T59" fmla="*/ 22 h 64"/>
                              <a:gd name="T60" fmla="*/ 49 w 62"/>
                              <a:gd name="T61" fmla="*/ 24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62" h="64">
                                <a:moveTo>
                                  <a:pt x="61" y="22"/>
                                </a:moveTo>
                                <a:cubicBezTo>
                                  <a:pt x="57" y="10"/>
                                  <a:pt x="49" y="3"/>
                                  <a:pt x="37" y="1"/>
                                </a:cubicBezTo>
                                <a:cubicBezTo>
                                  <a:pt x="36" y="0"/>
                                  <a:pt x="35" y="0"/>
                                  <a:pt x="34" y="0"/>
                                </a:cubicBezTo>
                                <a:cubicBezTo>
                                  <a:pt x="33" y="0"/>
                                  <a:pt x="32" y="0"/>
                                  <a:pt x="31" y="0"/>
                                </a:cubicBezTo>
                                <a:cubicBezTo>
                                  <a:pt x="29" y="0"/>
                                  <a:pt x="27" y="1"/>
                                  <a:pt x="25" y="1"/>
                                </a:cubicBezTo>
                                <a:cubicBezTo>
                                  <a:pt x="14" y="4"/>
                                  <a:pt x="4" y="14"/>
                                  <a:pt x="2" y="25"/>
                                </a:cubicBezTo>
                                <a:cubicBezTo>
                                  <a:pt x="0" y="41"/>
                                  <a:pt x="10" y="56"/>
                                  <a:pt x="26" y="60"/>
                                </a:cubicBezTo>
                                <a:cubicBezTo>
                                  <a:pt x="42" y="64"/>
                                  <a:pt x="59" y="52"/>
                                  <a:pt x="62" y="36"/>
                                </a:cubicBezTo>
                                <a:cubicBezTo>
                                  <a:pt x="62" y="35"/>
                                  <a:pt x="62" y="34"/>
                                  <a:pt x="62" y="34"/>
                                </a:cubicBezTo>
                                <a:cubicBezTo>
                                  <a:pt x="62" y="31"/>
                                  <a:pt x="62" y="29"/>
                                  <a:pt x="62" y="27"/>
                                </a:cubicBezTo>
                                <a:cubicBezTo>
                                  <a:pt x="62" y="26"/>
                                  <a:pt x="62" y="24"/>
                                  <a:pt x="61" y="22"/>
                                </a:cubicBezTo>
                                <a:close/>
                                <a:moveTo>
                                  <a:pt x="49" y="24"/>
                                </a:moveTo>
                                <a:cubicBezTo>
                                  <a:pt x="48" y="25"/>
                                  <a:pt x="47" y="26"/>
                                  <a:pt x="47" y="27"/>
                                </a:cubicBezTo>
                                <a:cubicBezTo>
                                  <a:pt x="47" y="33"/>
                                  <a:pt x="45" y="38"/>
                                  <a:pt x="40" y="42"/>
                                </a:cubicBezTo>
                                <a:cubicBezTo>
                                  <a:pt x="34" y="47"/>
                                  <a:pt x="24" y="47"/>
                                  <a:pt x="17" y="43"/>
                                </a:cubicBezTo>
                                <a:cubicBezTo>
                                  <a:pt x="21" y="43"/>
                                  <a:pt x="24" y="42"/>
                                  <a:pt x="27" y="40"/>
                                </a:cubicBezTo>
                                <a:cubicBezTo>
                                  <a:pt x="24" y="40"/>
                                  <a:pt x="22" y="38"/>
                                  <a:pt x="21" y="35"/>
                                </a:cubicBezTo>
                                <a:cubicBezTo>
                                  <a:pt x="22" y="35"/>
                                  <a:pt x="23" y="35"/>
                                  <a:pt x="24" y="35"/>
                                </a:cubicBezTo>
                                <a:cubicBezTo>
                                  <a:pt x="21" y="34"/>
                                  <a:pt x="18" y="32"/>
                                  <a:pt x="18" y="28"/>
                                </a:cubicBezTo>
                                <a:cubicBezTo>
                                  <a:pt x="19" y="29"/>
                                  <a:pt x="20" y="29"/>
                                  <a:pt x="21" y="29"/>
                                </a:cubicBezTo>
                                <a:cubicBezTo>
                                  <a:pt x="18" y="26"/>
                                  <a:pt x="17" y="23"/>
                                  <a:pt x="19" y="20"/>
                                </a:cubicBezTo>
                                <a:cubicBezTo>
                                  <a:pt x="23" y="24"/>
                                  <a:pt x="28" y="27"/>
                                  <a:pt x="34" y="27"/>
                                </a:cubicBezTo>
                                <a:cubicBezTo>
                                  <a:pt x="34" y="26"/>
                                  <a:pt x="34" y="26"/>
                                  <a:pt x="34" y="25"/>
                                </a:cubicBezTo>
                                <a:cubicBezTo>
                                  <a:pt x="34" y="23"/>
                                  <a:pt x="35" y="20"/>
                                  <a:pt x="37" y="19"/>
                                </a:cubicBezTo>
                                <a:cubicBezTo>
                                  <a:pt x="40" y="18"/>
                                  <a:pt x="42" y="18"/>
                                  <a:pt x="45" y="20"/>
                                </a:cubicBezTo>
                                <a:cubicBezTo>
                                  <a:pt x="45" y="21"/>
                                  <a:pt x="46" y="21"/>
                                  <a:pt x="47" y="20"/>
                                </a:cubicBezTo>
                                <a:cubicBezTo>
                                  <a:pt x="48" y="20"/>
                                  <a:pt x="49" y="20"/>
                                  <a:pt x="50" y="19"/>
                                </a:cubicBezTo>
                                <a:cubicBezTo>
                                  <a:pt x="50" y="19"/>
                                  <a:pt x="50" y="19"/>
                                  <a:pt x="50" y="20"/>
                                </a:cubicBezTo>
                                <a:cubicBezTo>
                                  <a:pt x="49" y="21"/>
                                  <a:pt x="48" y="22"/>
                                  <a:pt x="47" y="23"/>
                                </a:cubicBezTo>
                                <a:cubicBezTo>
                                  <a:pt x="48" y="23"/>
                                  <a:pt x="49" y="22"/>
                                  <a:pt x="51" y="22"/>
                                </a:cubicBezTo>
                                <a:cubicBezTo>
                                  <a:pt x="50" y="23"/>
                                  <a:pt x="49" y="24"/>
                                  <a:pt x="49" y="24"/>
                                </a:cubicBez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4"/>
                        <wps:cNvSpPr>
                          <a:spLocks noEditPoints="1"/>
                        </wps:cNvSpPr>
                        <wps:spPr bwMode="auto">
                          <a:xfrm>
                            <a:off x="9525" y="885825"/>
                            <a:ext cx="224790" cy="220976"/>
                          </a:xfrm>
                          <a:custGeom>
                            <a:avLst/>
                            <a:gdLst>
                              <a:gd name="T0" fmla="*/ 30 w 59"/>
                              <a:gd name="T1" fmla="*/ 0 h 59"/>
                              <a:gd name="T2" fmla="*/ 0 w 59"/>
                              <a:gd name="T3" fmla="*/ 30 h 59"/>
                              <a:gd name="T4" fmla="*/ 29 w 59"/>
                              <a:gd name="T5" fmla="*/ 59 h 59"/>
                              <a:gd name="T6" fmla="*/ 59 w 59"/>
                              <a:gd name="T7" fmla="*/ 30 h 59"/>
                              <a:gd name="T8" fmla="*/ 30 w 59"/>
                              <a:gd name="T9" fmla="*/ 0 h 59"/>
                              <a:gd name="T10" fmla="*/ 48 w 59"/>
                              <a:gd name="T11" fmla="*/ 33 h 59"/>
                              <a:gd name="T12" fmla="*/ 47 w 59"/>
                              <a:gd name="T13" fmla="*/ 39 h 59"/>
                              <a:gd name="T14" fmla="*/ 43 w 59"/>
                              <a:gd name="T15" fmla="*/ 42 h 59"/>
                              <a:gd name="T16" fmla="*/ 22 w 59"/>
                              <a:gd name="T17" fmla="*/ 43 h 59"/>
                              <a:gd name="T18" fmla="*/ 15 w 59"/>
                              <a:gd name="T19" fmla="*/ 42 h 59"/>
                              <a:gd name="T20" fmla="*/ 12 w 59"/>
                              <a:gd name="T21" fmla="*/ 39 h 59"/>
                              <a:gd name="T22" fmla="*/ 11 w 59"/>
                              <a:gd name="T23" fmla="*/ 27 h 59"/>
                              <a:gd name="T24" fmla="*/ 12 w 59"/>
                              <a:gd name="T25" fmla="*/ 21 h 59"/>
                              <a:gd name="T26" fmla="*/ 15 w 59"/>
                              <a:gd name="T27" fmla="*/ 18 h 59"/>
                              <a:gd name="T28" fmla="*/ 43 w 59"/>
                              <a:gd name="T29" fmla="*/ 18 h 59"/>
                              <a:gd name="T30" fmla="*/ 47 w 59"/>
                              <a:gd name="T31" fmla="*/ 21 h 59"/>
                              <a:gd name="T32" fmla="*/ 48 w 59"/>
                              <a:gd name="T33" fmla="*/ 33 h 59"/>
                              <a:gd name="T34" fmla="*/ 26 w 59"/>
                              <a:gd name="T35" fmla="*/ 35 h 59"/>
                              <a:gd name="T36" fmla="*/ 35 w 59"/>
                              <a:gd name="T37" fmla="*/ 30 h 59"/>
                              <a:gd name="T38" fmla="*/ 26 w 59"/>
                              <a:gd name="T39" fmla="*/ 24 h 59"/>
                              <a:gd name="T40" fmla="*/ 26 w 59"/>
                              <a:gd name="T41" fmla="*/ 35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59" h="59">
                                <a:moveTo>
                                  <a:pt x="30" y="0"/>
                                </a:moveTo>
                                <a:cubicBezTo>
                                  <a:pt x="13" y="0"/>
                                  <a:pt x="0" y="14"/>
                                  <a:pt x="0" y="30"/>
                                </a:cubicBezTo>
                                <a:cubicBezTo>
                                  <a:pt x="0" y="46"/>
                                  <a:pt x="13" y="59"/>
                                  <a:pt x="29" y="59"/>
                                </a:cubicBezTo>
                                <a:cubicBezTo>
                                  <a:pt x="46" y="59"/>
                                  <a:pt x="59" y="46"/>
                                  <a:pt x="59" y="30"/>
                                </a:cubicBezTo>
                                <a:cubicBezTo>
                                  <a:pt x="59" y="14"/>
                                  <a:pt x="46" y="0"/>
                                  <a:pt x="30" y="0"/>
                                </a:cubicBezTo>
                                <a:close/>
                                <a:moveTo>
                                  <a:pt x="48" y="33"/>
                                </a:moveTo>
                                <a:cubicBezTo>
                                  <a:pt x="48" y="35"/>
                                  <a:pt x="48" y="37"/>
                                  <a:pt x="47" y="39"/>
                                </a:cubicBezTo>
                                <a:cubicBezTo>
                                  <a:pt x="47" y="41"/>
                                  <a:pt x="45" y="42"/>
                                  <a:pt x="43" y="42"/>
                                </a:cubicBezTo>
                                <a:cubicBezTo>
                                  <a:pt x="36" y="43"/>
                                  <a:pt x="29" y="43"/>
                                  <a:pt x="22" y="43"/>
                                </a:cubicBezTo>
                                <a:cubicBezTo>
                                  <a:pt x="20" y="43"/>
                                  <a:pt x="18" y="42"/>
                                  <a:pt x="15" y="42"/>
                                </a:cubicBezTo>
                                <a:cubicBezTo>
                                  <a:pt x="13" y="42"/>
                                  <a:pt x="12" y="41"/>
                                  <a:pt x="12" y="39"/>
                                </a:cubicBezTo>
                                <a:cubicBezTo>
                                  <a:pt x="11" y="35"/>
                                  <a:pt x="11" y="31"/>
                                  <a:pt x="11" y="27"/>
                                </a:cubicBezTo>
                                <a:cubicBezTo>
                                  <a:pt x="11" y="25"/>
                                  <a:pt x="11" y="23"/>
                                  <a:pt x="12" y="21"/>
                                </a:cubicBezTo>
                                <a:cubicBezTo>
                                  <a:pt x="12" y="19"/>
                                  <a:pt x="13" y="18"/>
                                  <a:pt x="15" y="18"/>
                                </a:cubicBezTo>
                                <a:cubicBezTo>
                                  <a:pt x="20" y="17"/>
                                  <a:pt x="39" y="17"/>
                                  <a:pt x="43" y="18"/>
                                </a:cubicBezTo>
                                <a:cubicBezTo>
                                  <a:pt x="45" y="18"/>
                                  <a:pt x="47" y="19"/>
                                  <a:pt x="47" y="21"/>
                                </a:cubicBezTo>
                                <a:cubicBezTo>
                                  <a:pt x="48" y="25"/>
                                  <a:pt x="48" y="29"/>
                                  <a:pt x="48" y="33"/>
                                </a:cubicBezTo>
                                <a:close/>
                                <a:moveTo>
                                  <a:pt x="26" y="35"/>
                                </a:moveTo>
                                <a:cubicBezTo>
                                  <a:pt x="29" y="34"/>
                                  <a:pt x="32" y="32"/>
                                  <a:pt x="35" y="30"/>
                                </a:cubicBezTo>
                                <a:cubicBezTo>
                                  <a:pt x="32" y="28"/>
                                  <a:pt x="29" y="26"/>
                                  <a:pt x="26" y="24"/>
                                </a:cubicBezTo>
                                <a:lnTo>
                                  <a:pt x="26" y="35"/>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420487DE" id="Group 9" o:spid="_x0000_s1026" style="position:absolute;margin-left:207.4pt;margin-top:528.6pt;width:16.05pt;height:73.75pt;z-index:251717632" coordsize="2362,11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">
                <v:shape id="Freeform 11" o:spid="_x0000_s1027" style="position:absolute;width:2362;height:2285;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TFJ8cA&#10;AADbAAAADwAAAGRycy9kb3ducmV2LnhtbESPQUvDQBCF74L/YRmhN7uxRdHYbSm2igQqbZSW3obs&#10;mASzsyG7JvHfOwfB2wzvzXvfLFaja1RPXag9G7iZJqCIC29rLg18vD9f34MKEdli45kM/FCA1fLy&#10;YoGp9QMfqM9jqSSEQ4oGqhjbVOtQVOQwTH1LLNqn7xxGWbtS2w4HCXeNniXJnXZYszRU2NJTRcVX&#10;/u0M9LPhfPuQbU7ZLpu/7N+aY77eHo2ZXI3rR1CRxvhv/rt+tYIv9PKLDK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sExSfHAAAA2wAAAA8AAAAAAAAAAAAAAAAAmAIAAGRy&#10;cy9kb3ducmV2LnhtbFBLBQYAAAAABAAEAPUAAACMAwAAAAA=&#10;" path="m54,12c49,6,43,3,36,1,30,,24,1,19,3,10,7,4,13,2,22,1,24,1,27,,29v,,,,,c,30,,32,,33v,1,1,1,1,2c1,39,3,44,5,47v5,7,11,11,19,13c25,61,27,61,28,61v,,,,1,c30,61,31,61,32,61v1,,2,,2,c39,60,43,59,46,57,54,52,58,45,60,37,62,27,59,19,54,12xm47,42v-2,4,-4,5,-8,6c38,48,37,48,36,48v-4,,-8,,-12,c23,48,21,48,20,48,16,47,14,44,14,40,13,39,13,38,13,37v,-2,,-4,,-6c13,31,13,31,13,31v,-3,,-5,,-8c13,21,14,18,16,17v2,-2,3,-3,5,-3c23,14,24,14,25,14v4,,8,,12,c38,14,40,14,41,14v3,1,6,4,6,7c48,23,48,24,48,25v,4,,8,,12c48,39,47,41,47,42xm45,27v-1,-2,,-3,-1,-5c44,20,42,18,40,17v-1,,-3,,-4,c32,17,28,17,25,17v-1,,-2,,-3,c19,18,17,19,17,22v-1,1,-1,2,-1,3c16,29,16,33,16,37v,1,,2,1,3c17,42,19,44,21,45v1,,2,,4,c29,45,33,45,38,45v1,,3,,4,-1c44,42,44,41,44,38v1,-2,1,-5,1,-7c45,31,45,31,45,31v,-1,,-3,,-4xm30,40v-5,,-8,-4,-8,-9c22,26,26,22,30,22v5,,9,4,9,9c39,36,35,40,30,40xm40,24v-2,,-2,-1,-2,-2c38,21,39,20,40,20v1,,2,1,2,2c42,23,41,24,40,24xm30,25v-3,,-5,3,-5,6c25,34,27,37,30,37v4,,6,-3,6,-6c36,28,34,25,30,25xe" filled="f" stroked="f">
                  <v:path arrowok="t" o:connecttype="custom" o:connectlocs="137160,3747;7620,82444;0,108677;3810,131162;91440,224849;110490,228596;129540,228596;228600,138657;179070,157394;137160,179879;76200,179879;49530,138657;49530,116172;60960,63707;95250,52465;156210,52465;182880,93687;179070,157394;167640,82444;137160,63707;83820,63707;60960,93687;64770,149899;95250,168636;160020,164889;171450,116172;171450,101182;83820,116172;148590,116172;152400,89939;152400,74950;152400,89939;95250,116172;137160,116172" o:connectangles="0,0,0,0,0,0,0,0,0,0,0,0,0,0,0,0,0,0,0,0,0,0,0,0,0,0,0,0,0,0,0,0,0,0"/>
                  <o:lock v:ext="edit" verticies="t"/>
                </v:shape>
                <v:shape id="Freeform 12" o:spid="_x0000_s1028" style="position:absolute;top:2952;width:2286;height:2216;visibility:visible;mso-wrap-style:square;v-text-anchor:top" coordsize="60,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Ho98AA&#10;AADbAAAADwAAAGRycy9kb3ducmV2LnhtbERPS2vCQBC+F/wPyxR6KXWjaAnRVVQS8eijvQ/ZMQnN&#10;zobsmsR/3xUEb/PxPWe5HkwtOmpdZVnBZByBIM6trrhQ8HPJvmIQziNrrC2Tgjs5WK9Gb0tMtO35&#10;RN3ZFyKEsEtQQel9k0jp8pIMurFtiAN3ta1BH2BbSN1iH8JNLadR9C0NVhwaSmxoV1L+d74ZBduY&#10;L5+37Hef3tPZfFvpYyybQqmP92GzAOFp8C/x033QYf4EHr+EA+Tq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eHo98AAAADbAAAADwAAAAAAAAAAAAAAAACYAgAAZHJzL2Rvd25y&#10;ZXYueG1sUEsFBgAAAAAEAAQA9QAAAIUDAAAAAA==&#10;" path="m30,c14,,,13,,29,,44,11,56,25,59v,-23,,-23,,-23c18,36,18,36,18,36v,-9,,-9,,-9c25,27,25,27,25,27v,-6,,-6,,-6c25,14,30,10,36,10v3,,6,,6,c42,18,42,18,42,18v-4,,-4,,-4,c35,18,34,20,34,22v,5,,5,,5c42,27,42,27,42,27v-1,9,-1,9,-1,9c34,36,34,36,34,36v,23,,23,,23c49,57,60,45,60,29,60,13,47,,30,xe" filled="f" stroked="f">
                  <v:path arrowok="t" o:connecttype="custom" o:connectlocs="114300,0;0,108927;95250,221611;95250,135220;68580,135220;68580,101415;95250,101415;95250,78878;137160,37561;160020,37561;160020,67610;144780,67610;129540,82635;129540,101415;160020,101415;156210,135220;129540,135220;129540,221611;228600,108927;114300,0" o:connectangles="0,0,0,0,0,0,0,0,0,0,0,0,0,0,0,0,0,0,0,0"/>
                </v:shape>
                <v:shape id="Freeform 13" o:spid="_x0000_s1029" style="position:absolute;top:5905;width:2362;height:2400;visibility:visible;mso-wrap-style:square;v-text-anchor:top" coordsize="6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rhMcEA&#10;AADbAAAADwAAAGRycy9kb3ducmV2LnhtbERPTWvCQBC9C/6HZYTezKYpaBtdRasFD15MpechOyah&#10;2dmQ3eraX+8Kgrd5vM+ZL4NpxZl611hW8JqkIIhLqxuuFBy/v8bvIJxH1thaJgVXcrBcDAdzzLW9&#10;8IHOha9EDGGXo4La+y6X0pU1GXSJ7Ygjd7K9QR9hX0nd4yWGm1ZmaTqRBhuODTV29FlT+Vv8GQX7&#10;MM18ao8/xdYUm+3mGj7+39ZKvYzCagbCU/BP8cO903F+Bvdf4gFy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ya4THBAAAA2wAAAA8AAAAAAAAAAAAAAAAAmAIAAGRycy9kb3du&#10;cmV2LnhtbFBLBQYAAAAABAAEAPUAAACGAwAAAAA=&#10;" path="m61,22c57,10,49,3,37,1,36,,35,,34,,33,,32,,31,,29,,27,1,25,1,14,4,4,14,2,25,,41,10,56,26,60,42,64,59,52,62,36v,-1,,-2,,-2c62,31,62,29,62,27v,-1,,-3,-1,-5xm49,24v-1,1,-2,2,-2,3c47,33,45,38,40,42v-6,5,-16,5,-23,1c21,43,24,42,27,40v-3,,-5,-2,-6,-5c22,35,23,35,24,35,21,34,18,32,18,28v1,1,2,1,3,1c18,26,17,23,19,20v4,4,9,7,15,7c34,26,34,26,34,25v,-2,1,-5,3,-6c40,18,42,18,45,20v,1,1,1,2,c48,20,49,20,50,19v,,,,,1c49,21,48,22,47,23v1,,2,-1,4,-1c50,23,49,24,49,24xe" filled="f" stroked="f">
                  <v:path arrowok="t" o:connecttype="custom" o:connectlocs="232410,82509;140970,3750;129540,0;118110,0;95250,3750;7620,93760;99060,225024;236220,135015;236220,127514;236220,101261;232410,82509;186690,90010;179070,101261;152400,157517;64770,161267;102870,150016;80010,131264;91440,131264;68580,105011;80010,108762;72390,75008;129540,101261;129540,93760;140970,71258;171450,75008;179070,75008;190500,71258;190500,75008;179070,86259;194310,82509;186690,90010" o:connectangles="0,0,0,0,0,0,0,0,0,0,0,0,0,0,0,0,0,0,0,0,0,0,0,0,0,0,0,0,0,0,0"/>
                  <o:lock v:ext="edit" verticies="t"/>
                </v:shape>
                <v:shape id="Freeform 14" o:spid="_x0000_s1030" style="position:absolute;left:95;top:8858;width:2248;height:2210;visibility:visible;mso-wrap-style:square;v-text-anchor:top" coordsize="59,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4eHb8A&#10;AADbAAAADwAAAGRycy9kb3ducmV2LnhtbERPTYvCMBC9C/6HMIIX0dQKotUoIgiCJ91lvQ7N2Bab&#10;SWnSWv31RhD2No/3OettZ0rRUu0KywqmkwgEcWp1wZmC35/DeAHCeWSNpWVS8CQH202/t8ZE2wef&#10;qb34TIQQdgkqyL2vEildmpNBN7EVceButjboA6wzqWt8hHBTyjiK5tJgwaEhx4r2OaX3S2MUNMfp&#10;6RAzVfH1r3EjvC7nr5lWajjodisQnjr/L/66jzrMn8Hnl3CA3L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7h4dvwAAANsAAAAPAAAAAAAAAAAAAAAAAJgCAABkcnMvZG93bnJl&#10;di54bWxQSwUGAAAAAAQABAD1AAAAhAMAAAAA&#10;" path="m30,c13,,,14,,30,,46,13,59,29,59,46,59,59,46,59,30,59,14,46,,30,xm48,33v,2,,4,-1,6c47,41,45,42,43,42v-7,1,-14,1,-21,1c20,43,18,42,15,42v-2,,-3,-1,-3,-3c11,35,11,31,11,27v,-2,,-4,1,-6c12,19,13,18,15,18v5,-1,24,-1,28,c45,18,47,19,47,21v1,4,1,8,1,12xm26,35v3,-1,6,-3,9,-5c32,28,29,26,26,24r,11xe" filled="f" stroked="f">
                  <v:path arrowok="t" o:connecttype="custom" o:connectlocs="114300,0;0,112361;110490,220976;224790,112361;114300,0;182880,123597;179070,146069;163830,157305;83820,161050;57150,157305;45720,146069;41910,101125;45720,78652;57150,67416;163830,67416;179070,78652;182880,123597;99060,131087;133350,112361;99060,89889;99060,131087" o:connectangles="0,0,0,0,0,0,0,0,0,0,0,0,0,0,0,0,0,0,0,0,0"/>
                  <o:lock v:ext="edit" verticies="t"/>
                </v:shape>
              </v:group>
            </w:pict>
          </mc:Fallback>
        </mc:AlternateContent>
      </w:r>
      <w:r w:rsidR="00330F45">
        <w:rPr>
          <w:noProof/>
          <w:lang w:eastAsia="en-IN"/>
        </w:rPr>
        <mc:AlternateContent>
          <mc:Choice Requires="wps">
            <w:drawing>
              <wp:anchor distT="0" distB="0" distL="114300" distR="114300" simplePos="0" relativeHeight="251629056" behindDoc="0" locked="0" layoutInCell="1" allowOverlap="1" wp14:anchorId="36461158" wp14:editId="3914366F">
                <wp:simplePos x="0" y="0"/>
                <wp:positionH relativeFrom="column">
                  <wp:posOffset>-922840</wp:posOffset>
                </wp:positionH>
                <wp:positionV relativeFrom="paragraph">
                  <wp:posOffset>9063423</wp:posOffset>
                </wp:positionV>
                <wp:extent cx="437566" cy="437566"/>
                <wp:effectExtent l="0" t="0" r="635" b="635"/>
                <wp:wrapNone/>
                <wp:docPr id="10"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7566" cy="437566"/>
                        </a:xfrm>
                        <a:custGeom>
                          <a:avLst/>
                          <a:gdLst>
                            <a:gd name="T0" fmla="*/ 0 w 724"/>
                            <a:gd name="T1" fmla="*/ 724 h 724"/>
                            <a:gd name="T2" fmla="*/ 724 w 724"/>
                            <a:gd name="T3" fmla="*/ 724 h 724"/>
                            <a:gd name="T4" fmla="*/ 0 w 724"/>
                            <a:gd name="T5" fmla="*/ 0 h 724"/>
                            <a:gd name="T6" fmla="*/ 0 w 724"/>
                            <a:gd name="T7" fmla="*/ 724 h 724"/>
                          </a:gdLst>
                          <a:ahLst/>
                          <a:cxnLst>
                            <a:cxn ang="0">
                              <a:pos x="T0" y="T1"/>
                            </a:cxn>
                            <a:cxn ang="0">
                              <a:pos x="T2" y="T3"/>
                            </a:cxn>
                            <a:cxn ang="0">
                              <a:pos x="T4" y="T5"/>
                            </a:cxn>
                            <a:cxn ang="0">
                              <a:pos x="T6" y="T7"/>
                            </a:cxn>
                          </a:cxnLst>
                          <a:rect l="0" t="0" r="r" b="b"/>
                          <a:pathLst>
                            <a:path w="724" h="724">
                              <a:moveTo>
                                <a:pt x="0" y="724"/>
                              </a:moveTo>
                              <a:lnTo>
                                <a:pt x="724" y="724"/>
                              </a:lnTo>
                              <a:lnTo>
                                <a:pt x="0" y="0"/>
                              </a:lnTo>
                              <a:lnTo>
                                <a:pt x="0" y="724"/>
                              </a:lnTo>
                              <a:close/>
                            </a:path>
                          </a:pathLst>
                        </a:custGeom>
                        <a:solidFill>
                          <a:srgbClr val="3E64AF"/>
                        </a:solidFill>
                        <a:ln>
                          <a:noFill/>
                        </a:ln>
                      </wps:spPr>
                      <wps:bodyPr rot="0" vert="horz" wrap="square" lIns="91440" tIns="45720" rIns="91440" bIns="45720" anchor="t" anchorCtr="0" upright="1">
                        <a:noAutofit/>
                      </wps:bodyPr>
                    </wps:wsp>
                  </a:graphicData>
                </a:graphic>
              </wp:anchor>
            </w:drawing>
          </mc:Choice>
          <mc:Fallback>
            <w:pict>
              <v:shape w14:anchorId="0C8AB3F4" id="Freeform 18" o:spid="_x0000_s1026" style="position:absolute;margin-left:-72.65pt;margin-top:713.65pt;width:34.45pt;height:34.45pt;z-index:251718656;visibility:visible;mso-wrap-style:square;mso-wrap-distance-left:9pt;mso-wrap-distance-top:0;mso-wrap-distance-right:9pt;mso-wrap-distance-bottom:0;mso-position-horizontal:absolute;mso-position-horizontal-relative:text;mso-position-vertical:absolute;mso-position-vertical-relative:text;v-text-anchor:top" coordsize="724,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" path="m,724r724,l,,,724xe" fillcolor="#3e64af" stroked="f">
                <v:path arrowok="t" o:connecttype="custom" o:connectlocs="0,437566;437566,437566;0,0;0,437566" o:connectangles="0,0,0,0"/>
              </v:shape>
            </w:pict>
          </mc:Fallback>
        </mc:AlternateContent>
      </w:r>
      <w:r w:rsidR="00330F45">
        <w:rPr>
          <w:noProof/>
          <w:lang w:eastAsia="en-IN"/>
        </w:rPr>
        <mc:AlternateContent>
          <mc:Choice Requires="wps">
            <w:drawing>
              <wp:anchor distT="0" distB="0" distL="114300" distR="114300" simplePos="0" relativeHeight="251630080" behindDoc="0" locked="0" layoutInCell="1" allowOverlap="1" wp14:anchorId="57791584" wp14:editId="5B3B56F2">
                <wp:simplePos x="0" y="0"/>
                <wp:positionH relativeFrom="column">
                  <wp:posOffset>2841347</wp:posOffset>
                </wp:positionH>
                <wp:positionV relativeFrom="paragraph">
                  <wp:posOffset>6645593</wp:posOffset>
                </wp:positionV>
                <wp:extent cx="1032206" cy="280491"/>
                <wp:effectExtent l="0" t="0" r="0" b="5715"/>
                <wp:wrapNone/>
                <wp:docPr id="17" name="Text Box 17"/>
                <wp:cNvGraphicFramePr/>
                <a:graphic xmlns:a="http://schemas.openxmlformats.org/drawingml/2006/main">
                  <a:graphicData uri="http://schemas.microsoft.com/office/word/2010/wordprocessingShape">
                    <wps:wsp>
                      <wps:cNvSpPr txBox="1"/>
                      <wps:spPr>
                        <a:xfrm>
                          <a:off x="0" y="0"/>
                          <a:ext cx="1032206" cy="2804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61EA91"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791584" id="Text Box 17" o:spid="_x0000_s1029" type="#_x0000_t202" style="position:absolute;margin-left:223.75pt;margin-top:523.3pt;width:81.3pt;height:22.1pt;z-index:251630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" filled="f" stroked="f" strokeweight=".5pt">
                <v:textbox>
                  <w:txbxContent>
                    <w:p w14:paraId="6361EA91"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 • • • • •</w:t>
                      </w:r>
                    </w:p>
                  </w:txbxContent>
                </v:textbox>
              </v:shape>
            </w:pict>
          </mc:Fallback>
        </mc:AlternateContent>
      </w:r>
      <w:r w:rsidR="00330F45">
        <w:rPr>
          <w:noProof/>
          <w:lang w:eastAsia="en-IN"/>
        </w:rPr>
        <mc:AlternateContent>
          <mc:Choice Requires="wps">
            <w:drawing>
              <wp:anchor distT="0" distB="0" distL="114300" distR="114300" simplePos="0" relativeHeight="251631104" behindDoc="0" locked="0" layoutInCell="1" allowOverlap="1" wp14:anchorId="0E8374A2" wp14:editId="641E21D9">
                <wp:simplePos x="0" y="0"/>
                <wp:positionH relativeFrom="column">
                  <wp:posOffset>2841347</wp:posOffset>
                </wp:positionH>
                <wp:positionV relativeFrom="paragraph">
                  <wp:posOffset>6898034</wp:posOffset>
                </wp:positionV>
                <wp:extent cx="1032206" cy="280491"/>
                <wp:effectExtent l="0" t="0" r="0" b="5715"/>
                <wp:wrapNone/>
                <wp:docPr id="18" name="Text Box 18"/>
                <wp:cNvGraphicFramePr/>
                <a:graphic xmlns:a="http://schemas.openxmlformats.org/drawingml/2006/main">
                  <a:graphicData uri="http://schemas.microsoft.com/office/word/2010/wordprocessingShape">
                    <wps:wsp>
                      <wps:cNvSpPr txBox="1"/>
                      <wps:spPr>
                        <a:xfrm>
                          <a:off x="0" y="0"/>
                          <a:ext cx="1032206" cy="2804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86F262"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8374A2" id="Text Box 18" o:spid="_x0000_s1030" type="#_x0000_t202" style="position:absolute;margin-left:223.75pt;margin-top:543.15pt;width:81.3pt;height:22.1pt;z-index:251631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" filled="f" stroked="f" strokeweight=".5pt">
                <v:textbox>
                  <w:txbxContent>
                    <w:p w14:paraId="0386F262"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 • • • • •</w:t>
                      </w:r>
                    </w:p>
                  </w:txbxContent>
                </v:textbox>
              </v:shape>
            </w:pict>
          </mc:Fallback>
        </mc:AlternateContent>
      </w:r>
      <w:r w:rsidR="00330F45">
        <w:rPr>
          <w:noProof/>
          <w:lang w:eastAsia="en-IN"/>
        </w:rPr>
        <mc:AlternateContent>
          <mc:Choice Requires="wps">
            <w:drawing>
              <wp:anchor distT="0" distB="0" distL="114300" distR="114300" simplePos="0" relativeHeight="251632128" behindDoc="0" locked="0" layoutInCell="1" allowOverlap="1" wp14:anchorId="7305681B" wp14:editId="3177D1B0">
                <wp:simplePos x="0" y="0"/>
                <wp:positionH relativeFrom="column">
                  <wp:posOffset>2841347</wp:posOffset>
                </wp:positionH>
                <wp:positionV relativeFrom="paragraph">
                  <wp:posOffset>7150476</wp:posOffset>
                </wp:positionV>
                <wp:extent cx="1032206" cy="280491"/>
                <wp:effectExtent l="0" t="0" r="0" b="5715"/>
                <wp:wrapNone/>
                <wp:docPr id="19" name="Text Box 19"/>
                <wp:cNvGraphicFramePr/>
                <a:graphic xmlns:a="http://schemas.openxmlformats.org/drawingml/2006/main">
                  <a:graphicData uri="http://schemas.microsoft.com/office/word/2010/wordprocessingShape">
                    <wps:wsp>
                      <wps:cNvSpPr txBox="1"/>
                      <wps:spPr>
                        <a:xfrm>
                          <a:off x="0" y="0"/>
                          <a:ext cx="1032206" cy="2804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9D8692"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05681B" id="Text Box 19" o:spid="_x0000_s1031" type="#_x0000_t202" style="position:absolute;margin-left:223.75pt;margin-top:563.05pt;width:81.3pt;height:22.1pt;z-index:251632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" filled="f" stroked="f" strokeweight=".5pt">
                <v:textbox>
                  <w:txbxContent>
                    <w:p w14:paraId="789D8692"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 • • • • •</w:t>
                      </w:r>
                    </w:p>
                  </w:txbxContent>
                </v:textbox>
              </v:shape>
            </w:pict>
          </mc:Fallback>
        </mc:AlternateContent>
      </w:r>
      <w:r w:rsidR="00330F45">
        <w:rPr>
          <w:noProof/>
          <w:lang w:eastAsia="en-IN"/>
        </w:rPr>
        <mc:AlternateContent>
          <mc:Choice Requires="wps">
            <w:drawing>
              <wp:anchor distT="0" distB="0" distL="114300" distR="114300" simplePos="0" relativeHeight="251633152" behindDoc="0" locked="0" layoutInCell="1" allowOverlap="1" wp14:anchorId="5CB42CC5" wp14:editId="0726679F">
                <wp:simplePos x="0" y="0"/>
                <wp:positionH relativeFrom="column">
                  <wp:posOffset>2841347</wp:posOffset>
                </wp:positionH>
                <wp:positionV relativeFrom="paragraph">
                  <wp:posOffset>7402918</wp:posOffset>
                </wp:positionV>
                <wp:extent cx="1032206" cy="280491"/>
                <wp:effectExtent l="0" t="0" r="0" b="5715"/>
                <wp:wrapNone/>
                <wp:docPr id="20" name="Text Box 20"/>
                <wp:cNvGraphicFramePr/>
                <a:graphic xmlns:a="http://schemas.openxmlformats.org/drawingml/2006/main">
                  <a:graphicData uri="http://schemas.microsoft.com/office/word/2010/wordprocessingShape">
                    <wps:wsp>
                      <wps:cNvSpPr txBox="1"/>
                      <wps:spPr>
                        <a:xfrm>
                          <a:off x="0" y="0"/>
                          <a:ext cx="1032206" cy="2804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E38257"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B42CC5" id="Text Box 20" o:spid="_x0000_s1032" type="#_x0000_t202" style="position:absolute;margin-left:223.75pt;margin-top:582.9pt;width:81.3pt;height:22.1pt;z-index:25163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" filled="f" stroked="f" strokeweight=".5pt">
                <v:textbox>
                  <w:txbxContent>
                    <w:p w14:paraId="1EE38257"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 • • • • •</w:t>
                      </w:r>
                    </w:p>
                  </w:txbxContent>
                </v:textbox>
              </v:shape>
            </w:pict>
          </mc:Fallback>
        </mc:AlternateContent>
      </w:r>
      <w:r w:rsidR="00330F45">
        <w:rPr>
          <w:noProof/>
          <w:lang w:eastAsia="en-IN"/>
        </w:rPr>
        <mc:AlternateContent>
          <mc:Choice Requires="wps">
            <w:drawing>
              <wp:anchor distT="0" distB="0" distL="114300" distR="114300" simplePos="0" relativeHeight="251635200" behindDoc="0" locked="0" layoutInCell="1" allowOverlap="1" wp14:anchorId="6762015F" wp14:editId="35DB85B6">
                <wp:simplePos x="0" y="0"/>
                <wp:positionH relativeFrom="column">
                  <wp:posOffset>4905759</wp:posOffset>
                </wp:positionH>
                <wp:positionV relativeFrom="paragraph">
                  <wp:posOffset>6645593</wp:posOffset>
                </wp:positionV>
                <wp:extent cx="549762" cy="280491"/>
                <wp:effectExtent l="0" t="0" r="0" b="5715"/>
                <wp:wrapNone/>
                <wp:docPr id="21" name="Text Box 21"/>
                <wp:cNvGraphicFramePr/>
                <a:graphic xmlns:a="http://schemas.openxmlformats.org/drawingml/2006/main">
                  <a:graphicData uri="http://schemas.microsoft.com/office/word/2010/wordprocessingShape">
                    <wps:wsp>
                      <wps:cNvSpPr txBox="1"/>
                      <wps:spPr>
                        <a:xfrm>
                          <a:off x="0" y="0"/>
                          <a:ext cx="549762" cy="2804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8835FA"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62015F" id="Text Box 21" o:spid="_x0000_s1033" type="#_x0000_t202" style="position:absolute;margin-left:386.3pt;margin-top:523.3pt;width:43.3pt;height:22.1pt;z-index:25163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" filled="f" stroked="f" strokeweight=".5pt">
                <v:textbox>
                  <w:txbxContent>
                    <w:p w14:paraId="7D8835FA"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w:t>
                      </w:r>
                    </w:p>
                  </w:txbxContent>
                </v:textbox>
              </v:shape>
            </w:pict>
          </mc:Fallback>
        </mc:AlternateContent>
      </w:r>
      <w:r w:rsidR="00330F45">
        <w:rPr>
          <w:noProof/>
          <w:lang w:eastAsia="en-IN"/>
        </w:rPr>
        <mc:AlternateContent>
          <mc:Choice Requires="wps">
            <w:drawing>
              <wp:anchor distT="0" distB="0" distL="114300" distR="114300" simplePos="0" relativeHeight="251636224" behindDoc="0" locked="0" layoutInCell="1" allowOverlap="1" wp14:anchorId="41A555AF" wp14:editId="7ED4E7BF">
                <wp:simplePos x="0" y="0"/>
                <wp:positionH relativeFrom="column">
                  <wp:posOffset>4911369</wp:posOffset>
                </wp:positionH>
                <wp:positionV relativeFrom="paragraph">
                  <wp:posOffset>6898034</wp:posOffset>
                </wp:positionV>
                <wp:extent cx="549762" cy="280491"/>
                <wp:effectExtent l="0" t="0" r="0" b="5715"/>
                <wp:wrapNone/>
                <wp:docPr id="22" name="Text Box 22"/>
                <wp:cNvGraphicFramePr/>
                <a:graphic xmlns:a="http://schemas.openxmlformats.org/drawingml/2006/main">
                  <a:graphicData uri="http://schemas.microsoft.com/office/word/2010/wordprocessingShape">
                    <wps:wsp>
                      <wps:cNvSpPr txBox="1"/>
                      <wps:spPr>
                        <a:xfrm>
                          <a:off x="0" y="0"/>
                          <a:ext cx="549762" cy="2804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09136B"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A555AF" id="Text Box 22" o:spid="_x0000_s1034" type="#_x0000_t202" style="position:absolute;margin-left:386.7pt;margin-top:543.15pt;width:43.3pt;height:22.1pt;z-index:251636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" filled="f" stroked="f" strokeweight=".5pt">
                <v:textbox>
                  <w:txbxContent>
                    <w:p w14:paraId="2109136B"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w:t>
                      </w:r>
                    </w:p>
                  </w:txbxContent>
                </v:textbox>
              </v:shape>
            </w:pict>
          </mc:Fallback>
        </mc:AlternateContent>
      </w:r>
      <w:r w:rsidR="00330F45">
        <w:rPr>
          <w:noProof/>
          <w:lang w:eastAsia="en-IN"/>
        </w:rPr>
        <mc:AlternateContent>
          <mc:Choice Requires="wps">
            <w:drawing>
              <wp:anchor distT="0" distB="0" distL="114300" distR="114300" simplePos="0" relativeHeight="251637248" behindDoc="0" locked="0" layoutInCell="1" allowOverlap="1" wp14:anchorId="48CB8E09" wp14:editId="4414CEA7">
                <wp:simplePos x="0" y="0"/>
                <wp:positionH relativeFrom="column">
                  <wp:posOffset>4911369</wp:posOffset>
                </wp:positionH>
                <wp:positionV relativeFrom="paragraph">
                  <wp:posOffset>7150476</wp:posOffset>
                </wp:positionV>
                <wp:extent cx="549762" cy="280491"/>
                <wp:effectExtent l="0" t="0" r="0" b="5715"/>
                <wp:wrapNone/>
                <wp:docPr id="23" name="Text Box 23"/>
                <wp:cNvGraphicFramePr/>
                <a:graphic xmlns:a="http://schemas.openxmlformats.org/drawingml/2006/main">
                  <a:graphicData uri="http://schemas.microsoft.com/office/word/2010/wordprocessingShape">
                    <wps:wsp>
                      <wps:cNvSpPr txBox="1"/>
                      <wps:spPr>
                        <a:xfrm>
                          <a:off x="0" y="0"/>
                          <a:ext cx="549762" cy="2804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A73BD5"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CB8E09" id="Text Box 23" o:spid="_x0000_s1035" type="#_x0000_t202" style="position:absolute;margin-left:386.7pt;margin-top:563.05pt;width:43.3pt;height:22.1pt;z-index:25163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" filled="f" stroked="f" strokeweight=".5pt">
                <v:textbox>
                  <w:txbxContent>
                    <w:p w14:paraId="0BA73BD5"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w:t>
                      </w:r>
                    </w:p>
                  </w:txbxContent>
                </v:textbox>
              </v:shape>
            </w:pict>
          </mc:Fallback>
        </mc:AlternateContent>
      </w:r>
      <w:r w:rsidR="00330F45">
        <w:rPr>
          <w:noProof/>
          <w:lang w:eastAsia="en-IN"/>
        </w:rPr>
        <mc:AlternateContent>
          <mc:Choice Requires="wps">
            <w:drawing>
              <wp:anchor distT="0" distB="0" distL="114300" distR="114300" simplePos="0" relativeHeight="251638272" behindDoc="0" locked="0" layoutInCell="1" allowOverlap="1" wp14:anchorId="6D48BF45" wp14:editId="1ADEBBC5">
                <wp:simplePos x="0" y="0"/>
                <wp:positionH relativeFrom="column">
                  <wp:posOffset>4905759</wp:posOffset>
                </wp:positionH>
                <wp:positionV relativeFrom="paragraph">
                  <wp:posOffset>7397308</wp:posOffset>
                </wp:positionV>
                <wp:extent cx="549762" cy="280491"/>
                <wp:effectExtent l="0" t="0" r="0" b="5715"/>
                <wp:wrapNone/>
                <wp:docPr id="24" name="Text Box 24"/>
                <wp:cNvGraphicFramePr/>
                <a:graphic xmlns:a="http://schemas.openxmlformats.org/drawingml/2006/main">
                  <a:graphicData uri="http://schemas.microsoft.com/office/word/2010/wordprocessingShape">
                    <wps:wsp>
                      <wps:cNvSpPr txBox="1"/>
                      <wps:spPr>
                        <a:xfrm>
                          <a:off x="0" y="0"/>
                          <a:ext cx="549762" cy="2804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5EB3C"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48BF45" id="Text Box 24" o:spid="_x0000_s1036" type="#_x0000_t202" style="position:absolute;margin-left:386.3pt;margin-top:582.45pt;width:43.3pt;height:22.1pt;z-index:25163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" filled="f" stroked="f" strokeweight=".5pt">
                <v:textbox>
                  <w:txbxContent>
                    <w:p w14:paraId="3A65EB3C" w14:textId="77777777" w:rsidR="00804399" w:rsidRPr="00804399" w:rsidRDefault="00804399">
                      <w:pPr>
                        <w:rPr>
                          <w:rFonts w:ascii="Poppins ExtraLight" w:hAnsi="Poppins ExtraLight" w:cs="Poppins ExtraLight"/>
                          <w:color w:val="24282F"/>
                          <w:spacing w:val="2"/>
                        </w:rPr>
                      </w:pPr>
                      <w:r w:rsidRPr="00804399">
                        <w:rPr>
                          <w:rFonts w:ascii="Poppins ExtraLight" w:hAnsi="Poppins ExtraLight" w:cs="Poppins ExtraLight"/>
                          <w:color w:val="24282F"/>
                          <w:spacing w:val="2"/>
                        </w:rPr>
                        <w:t>• • • • </w:t>
                      </w:r>
                    </w:p>
                  </w:txbxContent>
                </v:textbox>
              </v:shape>
            </w:pict>
          </mc:Fallback>
        </mc:AlternateContent>
      </w:r>
      <w:r w:rsidR="00330F45">
        <w:rPr>
          <w:noProof/>
          <w:lang w:eastAsia="en-IN"/>
        </w:rPr>
        <mc:AlternateContent>
          <mc:Choice Requires="wps">
            <w:drawing>
              <wp:anchor distT="0" distB="0" distL="114300" distR="114300" simplePos="0" relativeHeight="251639296" behindDoc="0" locked="0" layoutInCell="1" allowOverlap="1" wp14:anchorId="6DD63839" wp14:editId="4E37E3BC">
                <wp:simplePos x="0" y="0"/>
                <wp:positionH relativeFrom="column">
                  <wp:posOffset>-709667</wp:posOffset>
                </wp:positionH>
                <wp:positionV relativeFrom="paragraph">
                  <wp:posOffset>3548974</wp:posOffset>
                </wp:positionV>
                <wp:extent cx="1340746" cy="297320"/>
                <wp:effectExtent l="0" t="0" r="0" b="7620"/>
                <wp:wrapNone/>
                <wp:docPr id="26" name="Text Box 26"/>
                <wp:cNvGraphicFramePr/>
                <a:graphic xmlns:a="http://schemas.openxmlformats.org/drawingml/2006/main">
                  <a:graphicData uri="http://schemas.microsoft.com/office/word/2010/wordprocessingShape">
                    <wps:wsp>
                      <wps:cNvSpPr txBox="1"/>
                      <wps:spPr>
                        <a:xfrm>
                          <a:off x="0" y="0"/>
                          <a:ext cx="1340746" cy="297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58415C" w14:textId="77777777" w:rsidR="006372C6" w:rsidRPr="006372C6" w:rsidRDefault="006372C6" w:rsidP="006372C6">
                            <w:pPr>
                              <w:spacing w:after="0" w:line="320" w:lineRule="exact"/>
                              <w:rPr>
                                <w:rFonts w:ascii="Josefin Sans SemiBold" w:hAnsi="Josefin Sans SemiBold"/>
                                <w:color w:val="FFFFFF" w:themeColor="background1"/>
                                <w:spacing w:val="2"/>
                                <w:sz w:val="28"/>
                                <w:szCs w:val="28"/>
                              </w:rPr>
                            </w:pPr>
                            <w:r w:rsidRPr="006372C6">
                              <w:rPr>
                                <w:rFonts w:ascii="Josefin Sans SemiBold" w:hAnsi="Josefin Sans SemiBold"/>
                                <w:color w:val="FFFFFF" w:themeColor="background1"/>
                                <w:spacing w:val="2"/>
                                <w:sz w:val="28"/>
                                <w:szCs w:val="28"/>
                              </w:rPr>
                              <w:t>BIOGRAP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D63839" id="Text Box 26" o:spid="_x0000_s1037" type="#_x0000_t202" style="position:absolute;margin-left:-55.9pt;margin-top:279.45pt;width:105.55pt;height:23.4pt;z-index:25163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" filled="f" stroked="f" strokeweight=".5pt">
                <v:textbox>
                  <w:txbxContent>
                    <w:p w14:paraId="1A58415C" w14:textId="77777777" w:rsidR="006372C6" w:rsidRPr="006372C6" w:rsidRDefault="006372C6" w:rsidP="006372C6">
                      <w:pPr>
                        <w:spacing w:after="0" w:line="320" w:lineRule="exact"/>
                        <w:rPr>
                          <w:rFonts w:ascii="Josefin Sans SemiBold" w:hAnsi="Josefin Sans SemiBold"/>
                          <w:color w:val="FFFFFF" w:themeColor="background1"/>
                          <w:spacing w:val="2"/>
                          <w:sz w:val="28"/>
                          <w:szCs w:val="28"/>
                        </w:rPr>
                      </w:pPr>
                      <w:r w:rsidRPr="006372C6">
                        <w:rPr>
                          <w:rFonts w:ascii="Josefin Sans SemiBold" w:hAnsi="Josefin Sans SemiBold"/>
                          <w:color w:val="FFFFFF" w:themeColor="background1"/>
                          <w:spacing w:val="2"/>
                          <w:sz w:val="28"/>
                          <w:szCs w:val="28"/>
                        </w:rPr>
                        <w:t>BIOGRAPHY</w:t>
                      </w:r>
                    </w:p>
                  </w:txbxContent>
                </v:textbox>
              </v:shape>
            </w:pict>
          </mc:Fallback>
        </mc:AlternateContent>
      </w:r>
      <w:r w:rsidR="00330F45">
        <w:rPr>
          <w:noProof/>
          <w:lang w:eastAsia="en-IN"/>
        </w:rPr>
        <mc:AlternateContent>
          <mc:Choice Requires="wps">
            <w:drawing>
              <wp:anchor distT="0" distB="0" distL="114300" distR="114300" simplePos="0" relativeHeight="251640320" behindDoc="0" locked="0" layoutInCell="1" allowOverlap="1" wp14:anchorId="5128750B" wp14:editId="181F075B">
                <wp:simplePos x="0" y="0"/>
                <wp:positionH relativeFrom="column">
                  <wp:posOffset>-698447</wp:posOffset>
                </wp:positionH>
                <wp:positionV relativeFrom="paragraph">
                  <wp:posOffset>3778977</wp:posOffset>
                </wp:positionV>
                <wp:extent cx="6883244" cy="7629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883244" cy="7629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1C4B9B" w14:textId="77777777" w:rsidR="00A17235" w:rsidRPr="00A17235" w:rsidRDefault="00A17235" w:rsidP="00A17235">
                            <w:pPr>
                              <w:spacing w:after="0" w:line="320" w:lineRule="exact"/>
                              <w:rPr>
                                <w:rFonts w:ascii="Poppins" w:hAnsi="Poppins" w:cs="Poppins"/>
                                <w:color w:val="FFFFFF" w:themeColor="background1"/>
                                <w:spacing w:val="2"/>
                                <w:sz w:val="18"/>
                                <w:szCs w:val="18"/>
                              </w:rPr>
                            </w:pPr>
                            <w:r w:rsidRPr="00A17235">
                              <w:rPr>
                                <w:rFonts w:ascii="Poppins" w:hAnsi="Poppins" w:cs="Poppins"/>
                                <w:color w:val="FFFFFF" w:themeColor="background1"/>
                                <w:spacing w:val="2"/>
                                <w:sz w:val="18"/>
                                <w:szCs w:val="18"/>
                              </w:rPr>
                              <w:t>The House of Zoe is a fashion house dedicated to designing ready-to-wear, bespoke, and haute couture. Founded in 1956, they have influenced the fashion industry for decades. Everyone from Icons to the everyman have worn their brand. House of Zoe features all the latest fashion trends and tips.</w:t>
                            </w:r>
                            <w:r w:rsidRPr="00A17235">
                              <w:rPr>
                                <w:rFonts w:ascii="Poppins" w:hAnsi="Poppins" w:cs="Poppins"/>
                                <w:color w:val="FFFFFF" w:themeColor="background1"/>
                                <w:spacing w:val="2"/>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28750B" id="Text Box 27" o:spid="_x0000_s1038" type="#_x0000_t202" style="position:absolute;margin-left:-55pt;margin-top:297.55pt;width:542pt;height:60.05pt;z-index:251640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" filled="f" stroked="f" strokeweight=".5pt">
                <v:textbox>
                  <w:txbxContent>
                    <w:p w14:paraId="3A1C4B9B" w14:textId="77777777" w:rsidR="00A17235" w:rsidRPr="00A17235" w:rsidRDefault="00A17235" w:rsidP="00A17235">
                      <w:pPr>
                        <w:spacing w:after="0" w:line="320" w:lineRule="exact"/>
                        <w:rPr>
                          <w:rFonts w:ascii="Poppins" w:hAnsi="Poppins" w:cs="Poppins"/>
                          <w:color w:val="FFFFFF" w:themeColor="background1"/>
                          <w:spacing w:val="2"/>
                          <w:sz w:val="18"/>
                          <w:szCs w:val="18"/>
                        </w:rPr>
                      </w:pPr>
                      <w:r w:rsidRPr="00A17235">
                        <w:rPr>
                          <w:rFonts w:ascii="Poppins" w:hAnsi="Poppins" w:cs="Poppins"/>
                          <w:color w:val="FFFFFF" w:themeColor="background1"/>
                          <w:spacing w:val="2"/>
                          <w:sz w:val="18"/>
                          <w:szCs w:val="18"/>
                        </w:rPr>
                        <w:t>The House of Zoe is a fashion house dedicated to designing ready-to-wear, bespoke, and haute couture. Founded in 1956, they have influenced the fashion industry for decades. Everyone from Icons to the everyman have worn their brand. House of Zoe features all the latest fashion trends and tips.</w:t>
                      </w:r>
                      <w:r w:rsidRPr="00A17235">
                        <w:rPr>
                          <w:rFonts w:ascii="Poppins" w:hAnsi="Poppins" w:cs="Poppins"/>
                          <w:color w:val="FFFFFF" w:themeColor="background1"/>
                          <w:spacing w:val="2"/>
                          <w:sz w:val="18"/>
                          <w:szCs w:val="18"/>
                        </w:rPr>
                        <w:cr/>
                      </w:r>
                    </w:p>
                  </w:txbxContent>
                </v:textbox>
              </v:shape>
            </w:pict>
          </mc:Fallback>
        </mc:AlternateContent>
      </w:r>
      <w:r w:rsidR="00330F45">
        <w:rPr>
          <w:noProof/>
          <w:lang w:eastAsia="en-IN"/>
        </w:rPr>
        <mc:AlternateContent>
          <mc:Choice Requires="wps">
            <w:drawing>
              <wp:anchor distT="0" distB="0" distL="114300" distR="114300" simplePos="0" relativeHeight="251641344" behindDoc="0" locked="0" layoutInCell="1" allowOverlap="1" wp14:anchorId="7969F829" wp14:editId="71622F62">
                <wp:simplePos x="0" y="0"/>
                <wp:positionH relativeFrom="column">
                  <wp:posOffset>2527197</wp:posOffset>
                </wp:positionH>
                <wp:positionV relativeFrom="paragraph">
                  <wp:posOffset>5198260</wp:posOffset>
                </wp:positionV>
                <wp:extent cx="1441722" cy="263662"/>
                <wp:effectExtent l="0" t="0" r="0" b="3175"/>
                <wp:wrapNone/>
                <wp:docPr id="28" name="Text Box 28"/>
                <wp:cNvGraphicFramePr/>
                <a:graphic xmlns:a="http://schemas.openxmlformats.org/drawingml/2006/main">
                  <a:graphicData uri="http://schemas.microsoft.com/office/word/2010/wordprocessingShape">
                    <wps:wsp>
                      <wps:cNvSpPr txBox="1"/>
                      <wps:spPr>
                        <a:xfrm>
                          <a:off x="0" y="0"/>
                          <a:ext cx="1441722" cy="2636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88A4A" w14:textId="77777777" w:rsidR="009A6838" w:rsidRPr="009A6838" w:rsidRDefault="009A6838" w:rsidP="009A6838">
                            <w:pPr>
                              <w:spacing w:after="0" w:line="260" w:lineRule="exact"/>
                              <w:rPr>
                                <w:rFonts w:ascii="Josefin Sans SemiBold" w:hAnsi="Josefin Sans SemiBold"/>
                                <w:color w:val="3E64AF"/>
                                <w:sz w:val="24"/>
                                <w:szCs w:val="24"/>
                              </w:rPr>
                            </w:pPr>
                            <w:r w:rsidRPr="009A6838">
                              <w:rPr>
                                <w:rFonts w:ascii="Josefin Sans SemiBold" w:hAnsi="Josefin Sans SemiBold"/>
                                <w:color w:val="3E64AF"/>
                                <w:sz w:val="24"/>
                                <w:szCs w:val="24"/>
                              </w:rPr>
                              <w:t>AVAILABLE F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69F829" id="Text Box 28" o:spid="_x0000_s1039" type="#_x0000_t202" style="position:absolute;margin-left:199pt;margin-top:409.3pt;width:113.5pt;height:20.75pt;z-index:25164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" filled="f" stroked="f" strokeweight=".5pt">
                <v:textbox>
                  <w:txbxContent>
                    <w:p w14:paraId="47F88A4A" w14:textId="77777777" w:rsidR="009A6838" w:rsidRPr="009A6838" w:rsidRDefault="009A6838" w:rsidP="009A6838">
                      <w:pPr>
                        <w:spacing w:after="0" w:line="260" w:lineRule="exact"/>
                        <w:rPr>
                          <w:rFonts w:ascii="Josefin Sans SemiBold" w:hAnsi="Josefin Sans SemiBold"/>
                          <w:color w:val="3E64AF"/>
                          <w:sz w:val="24"/>
                          <w:szCs w:val="24"/>
                        </w:rPr>
                      </w:pPr>
                      <w:r w:rsidRPr="009A6838">
                        <w:rPr>
                          <w:rFonts w:ascii="Josefin Sans SemiBold" w:hAnsi="Josefin Sans SemiBold"/>
                          <w:color w:val="3E64AF"/>
                          <w:sz w:val="24"/>
                          <w:szCs w:val="24"/>
                        </w:rPr>
                        <w:t>AVAILABLE FOR</w:t>
                      </w:r>
                    </w:p>
                  </w:txbxContent>
                </v:textbox>
              </v:shape>
            </w:pict>
          </mc:Fallback>
        </mc:AlternateContent>
      </w:r>
      <w:r w:rsidR="00330F45">
        <w:rPr>
          <w:noProof/>
          <w:lang w:eastAsia="en-IN"/>
        </w:rPr>
        <mc:AlternateContent>
          <mc:Choice Requires="wps">
            <w:drawing>
              <wp:anchor distT="0" distB="0" distL="114300" distR="114300" simplePos="0" relativeHeight="251642368" behindDoc="0" locked="0" layoutInCell="1" allowOverlap="1" wp14:anchorId="5EC0B16B" wp14:editId="3F1D9480">
                <wp:simplePos x="0" y="0"/>
                <wp:positionH relativeFrom="column">
                  <wp:posOffset>2538417</wp:posOffset>
                </wp:positionH>
                <wp:positionV relativeFrom="paragraph">
                  <wp:posOffset>5366555</wp:posOffset>
                </wp:positionV>
                <wp:extent cx="2703931" cy="521128"/>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703931" cy="5211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E27975" w14:textId="77777777" w:rsidR="009A6838" w:rsidRPr="009A6838" w:rsidRDefault="009A6838" w:rsidP="009A6838">
                            <w:pPr>
                              <w:spacing w:after="0" w:line="320" w:lineRule="exact"/>
                              <w:rPr>
                                <w:rFonts w:ascii="Poppins ExtraLight" w:hAnsi="Poppins ExtraLight" w:cs="Poppins ExtraLight"/>
                                <w:color w:val="24282F"/>
                                <w:spacing w:val="2"/>
                                <w:sz w:val="18"/>
                                <w:szCs w:val="18"/>
                              </w:rPr>
                            </w:pPr>
                            <w:r w:rsidRPr="009A6838">
                              <w:rPr>
                                <w:rFonts w:ascii="Poppins ExtraLight" w:hAnsi="Poppins ExtraLight" w:cs="Poppins ExtraLight"/>
                                <w:color w:val="24282F"/>
                                <w:spacing w:val="2"/>
                                <w:sz w:val="18"/>
                                <w:szCs w:val="18"/>
                              </w:rPr>
                              <w:t>Fashion Themed Parties, Art Gala Exhibitions</w:t>
                            </w:r>
                            <w:r w:rsidRPr="009A6838">
                              <w:rPr>
                                <w:rFonts w:ascii="Poppins ExtraLight" w:hAnsi="Poppins ExtraLight" w:cs="Poppins ExtraLight"/>
                                <w:color w:val="24282F"/>
                                <w:spacing w:val="2"/>
                                <w:sz w:val="18"/>
                                <w:szCs w:val="18"/>
                              </w:rPr>
                              <w:cr/>
                              <w:t>&amp; Costumes and Design</w:t>
                            </w:r>
                            <w:r w:rsidRPr="009A6838">
                              <w:rPr>
                                <w:rFonts w:ascii="Poppins ExtraLight" w:hAnsi="Poppins ExtraLight" w:cs="Poppins ExtraLight"/>
                                <w:color w:val="24282F"/>
                                <w:spacing w:val="2"/>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C0B16B" id="Text Box 29" o:spid="_x0000_s1040" type="#_x0000_t202" style="position:absolute;margin-left:199.9pt;margin-top:422.55pt;width:212.9pt;height:41.05pt;z-index:251642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" filled="f" stroked="f" strokeweight=".5pt">
                <v:textbox>
                  <w:txbxContent>
                    <w:p w14:paraId="78E27975" w14:textId="77777777" w:rsidR="009A6838" w:rsidRPr="009A6838" w:rsidRDefault="009A6838" w:rsidP="009A6838">
                      <w:pPr>
                        <w:spacing w:after="0" w:line="320" w:lineRule="exact"/>
                        <w:rPr>
                          <w:rFonts w:ascii="Poppins ExtraLight" w:hAnsi="Poppins ExtraLight" w:cs="Poppins ExtraLight"/>
                          <w:color w:val="24282F"/>
                          <w:spacing w:val="2"/>
                          <w:sz w:val="18"/>
                          <w:szCs w:val="18"/>
                        </w:rPr>
                      </w:pPr>
                      <w:r w:rsidRPr="009A6838">
                        <w:rPr>
                          <w:rFonts w:ascii="Poppins ExtraLight" w:hAnsi="Poppins ExtraLight" w:cs="Poppins ExtraLight"/>
                          <w:color w:val="24282F"/>
                          <w:spacing w:val="2"/>
                          <w:sz w:val="18"/>
                          <w:szCs w:val="18"/>
                        </w:rPr>
                        <w:t>Fashion Themed Parties, Art Gala Exhibitions</w:t>
                      </w:r>
                      <w:r w:rsidRPr="009A6838">
                        <w:rPr>
                          <w:rFonts w:ascii="Poppins ExtraLight" w:hAnsi="Poppins ExtraLight" w:cs="Poppins ExtraLight"/>
                          <w:color w:val="24282F"/>
                          <w:spacing w:val="2"/>
                          <w:sz w:val="18"/>
                          <w:szCs w:val="18"/>
                        </w:rPr>
                        <w:cr/>
                        <w:t>&amp; Costumes and Design</w:t>
                      </w:r>
                      <w:r w:rsidRPr="009A6838">
                        <w:rPr>
                          <w:rFonts w:ascii="Poppins ExtraLight" w:hAnsi="Poppins ExtraLight" w:cs="Poppins ExtraLight"/>
                          <w:color w:val="24282F"/>
                          <w:spacing w:val="2"/>
                          <w:sz w:val="18"/>
                          <w:szCs w:val="18"/>
                        </w:rPr>
                        <w:cr/>
                      </w:r>
                    </w:p>
                  </w:txbxContent>
                </v:textbox>
              </v:shape>
            </w:pict>
          </mc:Fallback>
        </mc:AlternateContent>
      </w:r>
      <w:r w:rsidR="00330F45">
        <w:rPr>
          <w:noProof/>
          <w:lang w:eastAsia="en-IN"/>
        </w:rPr>
        <mc:AlternateContent>
          <mc:Choice Requires="wps">
            <w:drawing>
              <wp:anchor distT="0" distB="0" distL="114300" distR="114300" simplePos="0" relativeHeight="251645440" behindDoc="0" locked="0" layoutInCell="1" allowOverlap="1" wp14:anchorId="13D4D733" wp14:editId="67507E64">
                <wp:simplePos x="0" y="0"/>
                <wp:positionH relativeFrom="column">
                  <wp:posOffset>3447207</wp:posOffset>
                </wp:positionH>
                <wp:positionV relativeFrom="paragraph">
                  <wp:posOffset>6309004</wp:posOffset>
                </wp:positionV>
                <wp:extent cx="1049036" cy="353418"/>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049036" cy="3534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0AD8A7" w14:textId="77777777" w:rsidR="007E77E6" w:rsidRPr="007E77E6" w:rsidRDefault="007E77E6">
                            <w:pPr>
                              <w:rPr>
                                <w:rFonts w:ascii="Poppins Light" w:hAnsi="Poppins Light" w:cs="Poppins Light"/>
                                <w:color w:val="3E64AF"/>
                                <w:spacing w:val="2"/>
                                <w:sz w:val="24"/>
                                <w:szCs w:val="24"/>
                              </w:rPr>
                            </w:pPr>
                            <w:r w:rsidRPr="007E77E6">
                              <w:rPr>
                                <w:rFonts w:ascii="Poppins Light" w:hAnsi="Poppins Light" w:cs="Poppins Light"/>
                                <w:color w:val="3E64AF"/>
                                <w:spacing w:val="2"/>
                                <w:sz w:val="24"/>
                                <w:szCs w:val="24"/>
                              </w:rPr>
                              <w:t>(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D4D733" id="Text Box 32" o:spid="_x0000_s1041" type="#_x0000_t202" style="position:absolute;margin-left:271.45pt;margin-top:496.75pt;width:82.6pt;height:27.8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" filled="f" stroked="f" strokeweight=".5pt">
                <v:textbox>
                  <w:txbxContent>
                    <w:p w14:paraId="150AD8A7" w14:textId="77777777" w:rsidR="007E77E6" w:rsidRPr="007E77E6" w:rsidRDefault="007E77E6">
                      <w:pPr>
                        <w:rPr>
                          <w:rFonts w:ascii="Poppins Light" w:hAnsi="Poppins Light" w:cs="Poppins Light"/>
                          <w:color w:val="3E64AF"/>
                          <w:spacing w:val="2"/>
                          <w:sz w:val="24"/>
                          <w:szCs w:val="24"/>
                        </w:rPr>
                      </w:pPr>
                      <w:r w:rsidRPr="007E77E6">
                        <w:rPr>
                          <w:rFonts w:ascii="Poppins Light" w:hAnsi="Poppins Light" w:cs="Poppins Light"/>
                          <w:color w:val="3E64AF"/>
                          <w:spacing w:val="2"/>
                          <w:sz w:val="24"/>
                          <w:szCs w:val="24"/>
                        </w:rPr>
                        <w:t>(followers)</w:t>
                      </w:r>
                    </w:p>
                  </w:txbxContent>
                </v:textbox>
              </v:shape>
            </w:pict>
          </mc:Fallback>
        </mc:AlternateContent>
      </w:r>
      <w:r w:rsidR="00330F45">
        <w:rPr>
          <w:noProof/>
          <w:lang w:eastAsia="en-IN"/>
        </w:rPr>
        <mc:AlternateContent>
          <mc:Choice Requires="wps">
            <w:drawing>
              <wp:anchor distT="0" distB="0" distL="114300" distR="114300" simplePos="0" relativeHeight="251646464" behindDoc="0" locked="0" layoutInCell="1" allowOverlap="1" wp14:anchorId="160DAB61" wp14:editId="2574750B">
                <wp:simplePos x="0" y="0"/>
                <wp:positionH relativeFrom="column">
                  <wp:posOffset>3705259</wp:posOffset>
                </wp:positionH>
                <wp:positionV relativeFrom="paragraph">
                  <wp:posOffset>6673642</wp:posOffset>
                </wp:positionV>
                <wp:extent cx="674484" cy="24897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74484" cy="248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7865F3" w14:textId="77777777" w:rsidR="007A341C" w:rsidRPr="007A341C" w:rsidRDefault="007A341C">
                            <w:pPr>
                              <w:rPr>
                                <w:rFonts w:ascii="Poppins Light" w:hAnsi="Poppins Light" w:cs="Poppins Light"/>
                                <w:color w:val="24282F"/>
                                <w:spacing w:val="2"/>
                                <w:sz w:val="18"/>
                                <w:szCs w:val="18"/>
                              </w:rPr>
                            </w:pPr>
                            <w:r w:rsidRPr="007A341C">
                              <w:rPr>
                                <w:rFonts w:ascii="Poppins Light" w:hAnsi="Poppins Light" w:cs="Poppins Light"/>
                                <w:color w:val="24282F"/>
                                <w:spacing w:val="2"/>
                                <w:sz w:val="18"/>
                                <w:szCs w:val="18"/>
                              </w:rPr>
                              <w:t>6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0DAB61" id="Text Box 37" o:spid="_x0000_s1042" type="#_x0000_t202" style="position:absolute;margin-left:291.75pt;margin-top:525.5pt;width:53.1pt;height:19.6pt;z-index:25164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" filled="f" stroked="f" strokeweight=".5pt">
                <v:textbox>
                  <w:txbxContent>
                    <w:p w14:paraId="407865F3" w14:textId="77777777" w:rsidR="007A341C" w:rsidRPr="007A341C" w:rsidRDefault="007A341C">
                      <w:pPr>
                        <w:rPr>
                          <w:rFonts w:ascii="Poppins Light" w:hAnsi="Poppins Light" w:cs="Poppins Light"/>
                          <w:color w:val="24282F"/>
                          <w:spacing w:val="2"/>
                          <w:sz w:val="18"/>
                          <w:szCs w:val="18"/>
                        </w:rPr>
                      </w:pPr>
                      <w:r w:rsidRPr="007A341C">
                        <w:rPr>
                          <w:rFonts w:ascii="Poppins Light" w:hAnsi="Poppins Light" w:cs="Poppins Light"/>
                          <w:color w:val="24282F"/>
                          <w:spacing w:val="2"/>
                          <w:sz w:val="18"/>
                          <w:szCs w:val="18"/>
                        </w:rPr>
                        <w:t>6 million</w:t>
                      </w:r>
                    </w:p>
                  </w:txbxContent>
                </v:textbox>
              </v:shape>
            </w:pict>
          </mc:Fallback>
        </mc:AlternateContent>
      </w:r>
      <w:r w:rsidR="00330F45">
        <w:rPr>
          <w:noProof/>
          <w:lang w:eastAsia="en-IN"/>
        </w:rPr>
        <mc:AlternateContent>
          <mc:Choice Requires="wps">
            <w:drawing>
              <wp:anchor distT="0" distB="0" distL="114300" distR="114300" simplePos="0" relativeHeight="251647488" behindDoc="0" locked="0" layoutInCell="1" allowOverlap="1" wp14:anchorId="7FBAE170" wp14:editId="3F67799A">
                <wp:simplePos x="0" y="0"/>
                <wp:positionH relativeFrom="column">
                  <wp:posOffset>3705259</wp:posOffset>
                </wp:positionH>
                <wp:positionV relativeFrom="paragraph">
                  <wp:posOffset>6926083</wp:posOffset>
                </wp:positionV>
                <wp:extent cx="674484" cy="24897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674484" cy="248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46F026" w14:textId="77777777" w:rsidR="007A341C" w:rsidRPr="007A341C" w:rsidRDefault="007A341C">
                            <w:pPr>
                              <w:rPr>
                                <w:rFonts w:ascii="Poppins Light" w:hAnsi="Poppins Light" w:cs="Poppins Light"/>
                                <w:color w:val="24282F"/>
                                <w:spacing w:val="2"/>
                                <w:sz w:val="18"/>
                                <w:szCs w:val="18"/>
                              </w:rPr>
                            </w:pPr>
                            <w:r w:rsidRPr="007A341C">
                              <w:rPr>
                                <w:rFonts w:ascii="Poppins Light" w:hAnsi="Poppins Light" w:cs="Poppins Light"/>
                                <w:color w:val="24282F"/>
                                <w:spacing w:val="2"/>
                                <w:sz w:val="18"/>
                                <w:szCs w:val="18"/>
                              </w:rPr>
                              <w:t>7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BAE170" id="Text Box 38" o:spid="_x0000_s1043" type="#_x0000_t202" style="position:absolute;margin-left:291.75pt;margin-top:545.35pt;width:53.1pt;height:19.6pt;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" filled="f" stroked="f" strokeweight=".5pt">
                <v:textbox>
                  <w:txbxContent>
                    <w:p w14:paraId="2846F026" w14:textId="77777777" w:rsidR="007A341C" w:rsidRPr="007A341C" w:rsidRDefault="007A341C">
                      <w:pPr>
                        <w:rPr>
                          <w:rFonts w:ascii="Poppins Light" w:hAnsi="Poppins Light" w:cs="Poppins Light"/>
                          <w:color w:val="24282F"/>
                          <w:spacing w:val="2"/>
                          <w:sz w:val="18"/>
                          <w:szCs w:val="18"/>
                        </w:rPr>
                      </w:pPr>
                      <w:r w:rsidRPr="007A341C">
                        <w:rPr>
                          <w:rFonts w:ascii="Poppins Light" w:hAnsi="Poppins Light" w:cs="Poppins Light"/>
                          <w:color w:val="24282F"/>
                          <w:spacing w:val="2"/>
                          <w:sz w:val="18"/>
                          <w:szCs w:val="18"/>
                        </w:rPr>
                        <w:t>7 million</w:t>
                      </w:r>
                    </w:p>
                  </w:txbxContent>
                </v:textbox>
              </v:shape>
            </w:pict>
          </mc:Fallback>
        </mc:AlternateContent>
      </w:r>
      <w:r w:rsidR="00330F45">
        <w:rPr>
          <w:noProof/>
          <w:lang w:eastAsia="en-IN"/>
        </w:rPr>
        <mc:AlternateContent>
          <mc:Choice Requires="wps">
            <w:drawing>
              <wp:anchor distT="0" distB="0" distL="114300" distR="114300" simplePos="0" relativeHeight="251648512" behindDoc="0" locked="0" layoutInCell="1" allowOverlap="1" wp14:anchorId="7FB0E2C8" wp14:editId="3FF90AB1">
                <wp:simplePos x="0" y="0"/>
                <wp:positionH relativeFrom="column">
                  <wp:posOffset>3710868</wp:posOffset>
                </wp:positionH>
                <wp:positionV relativeFrom="paragraph">
                  <wp:posOffset>7172915</wp:posOffset>
                </wp:positionV>
                <wp:extent cx="674484" cy="24897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74484" cy="248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49E76B" w14:textId="77777777" w:rsidR="007A341C" w:rsidRPr="007A341C" w:rsidRDefault="007A341C">
                            <w:pPr>
                              <w:rPr>
                                <w:rFonts w:ascii="Poppins Light" w:hAnsi="Poppins Light" w:cs="Poppins Light"/>
                                <w:color w:val="24282F"/>
                                <w:spacing w:val="2"/>
                                <w:sz w:val="18"/>
                                <w:szCs w:val="18"/>
                              </w:rPr>
                            </w:pPr>
                            <w:r w:rsidRPr="007A341C">
                              <w:rPr>
                                <w:rFonts w:ascii="Poppins Light" w:hAnsi="Poppins Light" w:cs="Poppins Light"/>
                                <w:color w:val="24282F"/>
                                <w:spacing w:val="2"/>
                                <w:sz w:val="18"/>
                                <w:szCs w:val="18"/>
                              </w:rPr>
                              <w:t>7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B0E2C8" id="Text Box 39" o:spid="_x0000_s1044" type="#_x0000_t202" style="position:absolute;margin-left:292.2pt;margin-top:564.8pt;width:53.1pt;height:19.6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" filled="f" stroked="f" strokeweight=".5pt">
                <v:textbox>
                  <w:txbxContent>
                    <w:p w14:paraId="3F49E76B" w14:textId="77777777" w:rsidR="007A341C" w:rsidRPr="007A341C" w:rsidRDefault="007A341C">
                      <w:pPr>
                        <w:rPr>
                          <w:rFonts w:ascii="Poppins Light" w:hAnsi="Poppins Light" w:cs="Poppins Light"/>
                          <w:color w:val="24282F"/>
                          <w:spacing w:val="2"/>
                          <w:sz w:val="18"/>
                          <w:szCs w:val="18"/>
                        </w:rPr>
                      </w:pPr>
                      <w:r w:rsidRPr="007A341C">
                        <w:rPr>
                          <w:rFonts w:ascii="Poppins Light" w:hAnsi="Poppins Light" w:cs="Poppins Light"/>
                          <w:color w:val="24282F"/>
                          <w:spacing w:val="2"/>
                          <w:sz w:val="18"/>
                          <w:szCs w:val="18"/>
                        </w:rPr>
                        <w:t>7 million</w:t>
                      </w:r>
                    </w:p>
                  </w:txbxContent>
                </v:textbox>
              </v:shape>
            </w:pict>
          </mc:Fallback>
        </mc:AlternateContent>
      </w:r>
      <w:r w:rsidR="00330F45">
        <w:rPr>
          <w:noProof/>
          <w:lang w:eastAsia="en-IN"/>
        </w:rPr>
        <mc:AlternateContent>
          <mc:Choice Requires="wps">
            <w:drawing>
              <wp:anchor distT="0" distB="0" distL="114300" distR="114300" simplePos="0" relativeHeight="251649536" behindDoc="0" locked="0" layoutInCell="1" allowOverlap="1" wp14:anchorId="501C01D7" wp14:editId="5D7F7144">
                <wp:simplePos x="0" y="0"/>
                <wp:positionH relativeFrom="column">
                  <wp:posOffset>3710868</wp:posOffset>
                </wp:positionH>
                <wp:positionV relativeFrom="paragraph">
                  <wp:posOffset>7425357</wp:posOffset>
                </wp:positionV>
                <wp:extent cx="674484" cy="24897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674484" cy="248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98C9BF" w14:textId="77777777" w:rsidR="007A341C" w:rsidRPr="007A341C" w:rsidRDefault="007A341C">
                            <w:pPr>
                              <w:rPr>
                                <w:rFonts w:ascii="Poppins Light" w:hAnsi="Poppins Light" w:cs="Poppins Light"/>
                                <w:color w:val="24282F"/>
                                <w:spacing w:val="2"/>
                                <w:sz w:val="18"/>
                                <w:szCs w:val="18"/>
                              </w:rPr>
                            </w:pPr>
                            <w:r w:rsidRPr="007A341C">
                              <w:rPr>
                                <w:rFonts w:ascii="Poppins Light" w:hAnsi="Poppins Light" w:cs="Poppins Light"/>
                                <w:color w:val="24282F"/>
                                <w:spacing w:val="2"/>
                                <w:sz w:val="18"/>
                                <w:szCs w:val="18"/>
                              </w:rPr>
                              <w:t>5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1C01D7" id="Text Box 40" o:spid="_x0000_s1045" type="#_x0000_t202" style="position:absolute;margin-left:292.2pt;margin-top:584.65pt;width:53.1pt;height:19.6pt;z-index:25164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" filled="f" stroked="f" strokeweight=".5pt">
                <v:textbox>
                  <w:txbxContent>
                    <w:p w14:paraId="5598C9BF" w14:textId="77777777" w:rsidR="007A341C" w:rsidRPr="007A341C" w:rsidRDefault="007A341C">
                      <w:pPr>
                        <w:rPr>
                          <w:rFonts w:ascii="Poppins Light" w:hAnsi="Poppins Light" w:cs="Poppins Light"/>
                          <w:color w:val="24282F"/>
                          <w:spacing w:val="2"/>
                          <w:sz w:val="18"/>
                          <w:szCs w:val="18"/>
                        </w:rPr>
                      </w:pPr>
                      <w:r w:rsidRPr="007A341C">
                        <w:rPr>
                          <w:rFonts w:ascii="Poppins Light" w:hAnsi="Poppins Light" w:cs="Poppins Light"/>
                          <w:color w:val="24282F"/>
                          <w:spacing w:val="2"/>
                          <w:sz w:val="18"/>
                          <w:szCs w:val="18"/>
                        </w:rPr>
                        <w:t>5 million</w:t>
                      </w:r>
                    </w:p>
                  </w:txbxContent>
                </v:textbox>
              </v:shape>
            </w:pict>
          </mc:Fallback>
        </mc:AlternateContent>
      </w:r>
      <w:r w:rsidR="00330F45">
        <w:rPr>
          <w:noProof/>
          <w:lang w:eastAsia="en-IN"/>
        </w:rPr>
        <mc:AlternateContent>
          <mc:Choice Requires="wps">
            <w:drawing>
              <wp:anchor distT="0" distB="0" distL="114300" distR="114300" simplePos="0" relativeHeight="251650560" behindDoc="0" locked="0" layoutInCell="1" allowOverlap="1" wp14:anchorId="7D292793" wp14:editId="2EE0257E">
                <wp:simplePos x="0" y="0"/>
                <wp:positionH relativeFrom="column">
                  <wp:posOffset>5259178</wp:posOffset>
                </wp:positionH>
                <wp:positionV relativeFrom="paragraph">
                  <wp:posOffset>6662422</wp:posOffset>
                </wp:positionV>
                <wp:extent cx="1113577" cy="24897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113577" cy="248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9BF906" w14:textId="77777777" w:rsidR="003661E7" w:rsidRPr="007A341C" w:rsidRDefault="003661E7">
                            <w:pPr>
                              <w:rPr>
                                <w:rFonts w:ascii="Poppins Light" w:hAnsi="Poppins Light" w:cs="Poppins Light"/>
                                <w:color w:val="24282F"/>
                                <w:spacing w:val="2"/>
                                <w:sz w:val="18"/>
                                <w:szCs w:val="18"/>
                              </w:rPr>
                            </w:pPr>
                            <w:r w:rsidRPr="003661E7">
                              <w:rPr>
                                <w:rFonts w:ascii="Poppins Light" w:hAnsi="Poppins Light" w:cs="Poppins Light"/>
                                <w:color w:val="24282F"/>
                                <w:spacing w:val="2"/>
                                <w:sz w:val="18"/>
                                <w:szCs w:val="18"/>
                              </w:rPr>
                              <w:t>18-40 year ol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292793" id="Text Box 41" o:spid="_x0000_s1046" type="#_x0000_t202" style="position:absolute;margin-left:414.1pt;margin-top:524.6pt;width:87.7pt;height:19.6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" filled="f" stroked="f" strokeweight=".5pt">
                <v:textbox>
                  <w:txbxContent>
                    <w:p w14:paraId="1D9BF906" w14:textId="77777777" w:rsidR="003661E7" w:rsidRPr="007A341C" w:rsidRDefault="003661E7">
                      <w:pPr>
                        <w:rPr>
                          <w:rFonts w:ascii="Poppins Light" w:hAnsi="Poppins Light" w:cs="Poppins Light"/>
                          <w:color w:val="24282F"/>
                          <w:spacing w:val="2"/>
                          <w:sz w:val="18"/>
                          <w:szCs w:val="18"/>
                        </w:rPr>
                      </w:pPr>
                      <w:r w:rsidRPr="003661E7">
                        <w:rPr>
                          <w:rFonts w:ascii="Poppins Light" w:hAnsi="Poppins Light" w:cs="Poppins Light"/>
                          <w:color w:val="24282F"/>
                          <w:spacing w:val="2"/>
                          <w:sz w:val="18"/>
                          <w:szCs w:val="18"/>
                        </w:rPr>
                        <w:t>18-40 year olds</w:t>
                      </w:r>
                    </w:p>
                  </w:txbxContent>
                </v:textbox>
              </v:shape>
            </w:pict>
          </mc:Fallback>
        </mc:AlternateContent>
      </w:r>
      <w:r w:rsidR="00330F45">
        <w:rPr>
          <w:noProof/>
          <w:lang w:eastAsia="en-IN"/>
        </w:rPr>
        <mc:AlternateContent>
          <mc:Choice Requires="wps">
            <w:drawing>
              <wp:anchor distT="0" distB="0" distL="114300" distR="114300" simplePos="0" relativeHeight="251651584" behindDoc="0" locked="0" layoutInCell="1" allowOverlap="1" wp14:anchorId="680B2C9C" wp14:editId="0FBB54B6">
                <wp:simplePos x="0" y="0"/>
                <wp:positionH relativeFrom="column">
                  <wp:posOffset>5264787</wp:posOffset>
                </wp:positionH>
                <wp:positionV relativeFrom="paragraph">
                  <wp:posOffset>6920474</wp:posOffset>
                </wp:positionV>
                <wp:extent cx="1113577" cy="24897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113577" cy="248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1A9D8E" w14:textId="77777777" w:rsidR="003661E7" w:rsidRPr="007A341C" w:rsidRDefault="003661E7">
                            <w:pPr>
                              <w:rPr>
                                <w:rFonts w:ascii="Poppins Light" w:hAnsi="Poppins Light" w:cs="Poppins Light"/>
                                <w:color w:val="24282F"/>
                                <w:spacing w:val="2"/>
                                <w:sz w:val="18"/>
                                <w:szCs w:val="18"/>
                              </w:rPr>
                            </w:pPr>
                            <w:r w:rsidRPr="003661E7">
                              <w:rPr>
                                <w:rFonts w:ascii="Poppins Light" w:hAnsi="Poppins Light" w:cs="Poppins Light"/>
                                <w:color w:val="24282F"/>
                                <w:spacing w:val="2"/>
                                <w:sz w:val="18"/>
                                <w:szCs w:val="18"/>
                              </w:rPr>
                              <w:t>40+ year ol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0B2C9C" id="Text Box 42" o:spid="_x0000_s1047" type="#_x0000_t202" style="position:absolute;margin-left:414.55pt;margin-top:544.9pt;width:87.7pt;height:19.6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" filled="f" stroked="f" strokeweight=".5pt">
                <v:textbox>
                  <w:txbxContent>
                    <w:p w14:paraId="231A9D8E" w14:textId="77777777" w:rsidR="003661E7" w:rsidRPr="007A341C" w:rsidRDefault="003661E7">
                      <w:pPr>
                        <w:rPr>
                          <w:rFonts w:ascii="Poppins Light" w:hAnsi="Poppins Light" w:cs="Poppins Light"/>
                          <w:color w:val="24282F"/>
                          <w:spacing w:val="2"/>
                          <w:sz w:val="18"/>
                          <w:szCs w:val="18"/>
                        </w:rPr>
                      </w:pPr>
                      <w:r w:rsidRPr="003661E7">
                        <w:rPr>
                          <w:rFonts w:ascii="Poppins Light" w:hAnsi="Poppins Light" w:cs="Poppins Light"/>
                          <w:color w:val="24282F"/>
                          <w:spacing w:val="2"/>
                          <w:sz w:val="18"/>
                          <w:szCs w:val="18"/>
                        </w:rPr>
                        <w:t>40+ year olds</w:t>
                      </w:r>
                    </w:p>
                  </w:txbxContent>
                </v:textbox>
              </v:shape>
            </w:pict>
          </mc:Fallback>
        </mc:AlternateContent>
      </w:r>
      <w:r w:rsidR="00330F45">
        <w:rPr>
          <w:noProof/>
          <w:lang w:eastAsia="en-IN"/>
        </w:rPr>
        <mc:AlternateContent>
          <mc:Choice Requires="wps">
            <w:drawing>
              <wp:anchor distT="0" distB="0" distL="114300" distR="114300" simplePos="0" relativeHeight="251652608" behindDoc="0" locked="0" layoutInCell="1" allowOverlap="1" wp14:anchorId="20AD7D25" wp14:editId="3AA6C2AB">
                <wp:simplePos x="0" y="0"/>
                <wp:positionH relativeFrom="column">
                  <wp:posOffset>5259178</wp:posOffset>
                </wp:positionH>
                <wp:positionV relativeFrom="paragraph">
                  <wp:posOffset>7172915</wp:posOffset>
                </wp:positionV>
                <wp:extent cx="660903" cy="24897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660903" cy="248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D5D92D" w14:textId="77777777" w:rsidR="003661E7" w:rsidRPr="007A341C" w:rsidRDefault="003661E7">
                            <w:pPr>
                              <w:rPr>
                                <w:rFonts w:ascii="Poppins Light" w:hAnsi="Poppins Light" w:cs="Poppins Light"/>
                                <w:color w:val="24282F"/>
                                <w:spacing w:val="2"/>
                                <w:sz w:val="18"/>
                                <w:szCs w:val="18"/>
                              </w:rPr>
                            </w:pPr>
                            <w:r w:rsidRPr="003661E7">
                              <w:rPr>
                                <w:rFonts w:ascii="Poppins Light" w:hAnsi="Poppins Light" w:cs="Poppins Light"/>
                                <w:color w:val="24282F"/>
                                <w:spacing w:val="2"/>
                                <w:sz w:val="18"/>
                                <w:szCs w:val="18"/>
                              </w:rPr>
                              <w:t>Wo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AD7D25" id="Text Box 43" o:spid="_x0000_s1048" type="#_x0000_t202" style="position:absolute;margin-left:414.1pt;margin-top:564.8pt;width:52.05pt;height:19.6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" filled="f" stroked="f" strokeweight=".5pt">
                <v:textbox>
                  <w:txbxContent>
                    <w:p w14:paraId="5ED5D92D" w14:textId="77777777" w:rsidR="003661E7" w:rsidRPr="007A341C" w:rsidRDefault="003661E7">
                      <w:pPr>
                        <w:rPr>
                          <w:rFonts w:ascii="Poppins Light" w:hAnsi="Poppins Light" w:cs="Poppins Light"/>
                          <w:color w:val="24282F"/>
                          <w:spacing w:val="2"/>
                          <w:sz w:val="18"/>
                          <w:szCs w:val="18"/>
                        </w:rPr>
                      </w:pPr>
                      <w:r w:rsidRPr="003661E7">
                        <w:rPr>
                          <w:rFonts w:ascii="Poppins Light" w:hAnsi="Poppins Light" w:cs="Poppins Light"/>
                          <w:color w:val="24282F"/>
                          <w:spacing w:val="2"/>
                          <w:sz w:val="18"/>
                          <w:szCs w:val="18"/>
                        </w:rPr>
                        <w:t>Women</w:t>
                      </w:r>
                    </w:p>
                  </w:txbxContent>
                </v:textbox>
              </v:shape>
            </w:pict>
          </mc:Fallback>
        </mc:AlternateContent>
      </w:r>
      <w:r w:rsidR="00330F45">
        <w:rPr>
          <w:noProof/>
          <w:lang w:eastAsia="en-IN"/>
        </w:rPr>
        <mc:AlternateContent>
          <mc:Choice Requires="wps">
            <w:drawing>
              <wp:anchor distT="0" distB="0" distL="114300" distR="114300" simplePos="0" relativeHeight="251653632" behindDoc="0" locked="0" layoutInCell="1" allowOverlap="1" wp14:anchorId="2A86E5E0" wp14:editId="142D8E5B">
                <wp:simplePos x="0" y="0"/>
                <wp:positionH relativeFrom="column">
                  <wp:posOffset>5264787</wp:posOffset>
                </wp:positionH>
                <wp:positionV relativeFrom="paragraph">
                  <wp:posOffset>7419747</wp:posOffset>
                </wp:positionV>
                <wp:extent cx="479834" cy="24897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79834" cy="248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06AECB" w14:textId="77777777" w:rsidR="003661E7" w:rsidRPr="007A341C" w:rsidRDefault="003661E7">
                            <w:pPr>
                              <w:rPr>
                                <w:rFonts w:ascii="Poppins Light" w:hAnsi="Poppins Light" w:cs="Poppins Light"/>
                                <w:color w:val="24282F"/>
                                <w:spacing w:val="2"/>
                                <w:sz w:val="18"/>
                                <w:szCs w:val="18"/>
                              </w:rPr>
                            </w:pPr>
                            <w:r w:rsidRPr="003661E7">
                              <w:rPr>
                                <w:rFonts w:ascii="Poppins Light" w:hAnsi="Poppins Light" w:cs="Poppins Light"/>
                                <w:color w:val="24282F"/>
                                <w:spacing w:val="2"/>
                                <w:sz w:val="18"/>
                                <w:szCs w:val="18"/>
                              </w:rPr>
                              <w:t>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86E5E0" id="Text Box 44" o:spid="_x0000_s1049" type="#_x0000_t202" style="position:absolute;margin-left:414.55pt;margin-top:584.25pt;width:37.8pt;height:19.6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" filled="f" stroked="f" strokeweight=".5pt">
                <v:textbox>
                  <w:txbxContent>
                    <w:p w14:paraId="1906AECB" w14:textId="77777777" w:rsidR="003661E7" w:rsidRPr="007A341C" w:rsidRDefault="003661E7">
                      <w:pPr>
                        <w:rPr>
                          <w:rFonts w:ascii="Poppins Light" w:hAnsi="Poppins Light" w:cs="Poppins Light"/>
                          <w:color w:val="24282F"/>
                          <w:spacing w:val="2"/>
                          <w:sz w:val="18"/>
                          <w:szCs w:val="18"/>
                        </w:rPr>
                      </w:pPr>
                      <w:r w:rsidRPr="003661E7">
                        <w:rPr>
                          <w:rFonts w:ascii="Poppins Light" w:hAnsi="Poppins Light" w:cs="Poppins Light"/>
                          <w:color w:val="24282F"/>
                          <w:spacing w:val="2"/>
                          <w:sz w:val="18"/>
                          <w:szCs w:val="18"/>
                        </w:rPr>
                        <w:t>Men</w:t>
                      </w:r>
                    </w:p>
                  </w:txbxContent>
                </v:textbox>
              </v:shape>
            </w:pict>
          </mc:Fallback>
        </mc:AlternateContent>
      </w:r>
      <w:r w:rsidR="00330F45">
        <w:rPr>
          <w:noProof/>
          <w:lang w:eastAsia="en-IN"/>
        </w:rPr>
        <mc:AlternateContent>
          <mc:Choice Requires="wps">
            <w:drawing>
              <wp:anchor distT="0" distB="0" distL="114300" distR="114300" simplePos="0" relativeHeight="251654656" behindDoc="0" locked="0" layoutInCell="1" allowOverlap="1" wp14:anchorId="32BAF394" wp14:editId="491F4949">
                <wp:simplePos x="0" y="0"/>
                <wp:positionH relativeFrom="column">
                  <wp:posOffset>2527197</wp:posOffset>
                </wp:positionH>
                <wp:positionV relativeFrom="paragraph">
                  <wp:posOffset>7874142</wp:posOffset>
                </wp:positionV>
                <wp:extent cx="2023449" cy="276131"/>
                <wp:effectExtent l="0" t="0" r="0" b="0"/>
                <wp:wrapNone/>
                <wp:docPr id="45" name="Text Box 45"/>
                <wp:cNvGraphicFramePr/>
                <a:graphic xmlns:a="http://schemas.openxmlformats.org/drawingml/2006/main">
                  <a:graphicData uri="http://schemas.microsoft.com/office/word/2010/wordprocessingShape">
                    <wps:wsp>
                      <wps:cNvSpPr txBox="1"/>
                      <wps:spPr>
                        <a:xfrm>
                          <a:off x="0" y="0"/>
                          <a:ext cx="2023449" cy="2761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E226C" w14:textId="77777777" w:rsidR="005460FA" w:rsidRPr="005460FA" w:rsidRDefault="005460FA" w:rsidP="005460FA">
                            <w:pPr>
                              <w:spacing w:after="0" w:line="320" w:lineRule="exact"/>
                              <w:rPr>
                                <w:rFonts w:ascii="Josefin Sans SemiBold" w:hAnsi="Josefin Sans SemiBold"/>
                                <w:color w:val="3E64AF"/>
                                <w:sz w:val="24"/>
                                <w:szCs w:val="24"/>
                              </w:rPr>
                            </w:pPr>
                            <w:r w:rsidRPr="005460FA">
                              <w:rPr>
                                <w:rFonts w:ascii="Josefin Sans SemiBold" w:hAnsi="Josefin Sans SemiBold"/>
                                <w:color w:val="3E64AF"/>
                                <w:sz w:val="24"/>
                                <w:szCs w:val="24"/>
                              </w:rPr>
                              <w:t>MONTHLY POST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BAF394" id="Text Box 45" o:spid="_x0000_s1050" type="#_x0000_t202" style="position:absolute;margin-left:199pt;margin-top:620pt;width:159.35pt;height:21.7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" filled="f" stroked="f" strokeweight=".5pt">
                <v:textbox>
                  <w:txbxContent>
                    <w:p w14:paraId="469E226C" w14:textId="77777777" w:rsidR="005460FA" w:rsidRPr="005460FA" w:rsidRDefault="005460FA" w:rsidP="005460FA">
                      <w:pPr>
                        <w:spacing w:after="0" w:line="320" w:lineRule="exact"/>
                        <w:rPr>
                          <w:rFonts w:ascii="Josefin Sans SemiBold" w:hAnsi="Josefin Sans SemiBold"/>
                          <w:color w:val="3E64AF"/>
                          <w:sz w:val="24"/>
                          <w:szCs w:val="24"/>
                        </w:rPr>
                      </w:pPr>
                      <w:r w:rsidRPr="005460FA">
                        <w:rPr>
                          <w:rFonts w:ascii="Josefin Sans SemiBold" w:hAnsi="Josefin Sans SemiBold"/>
                          <w:color w:val="3E64AF"/>
                          <w:sz w:val="24"/>
                          <w:szCs w:val="24"/>
                        </w:rPr>
                        <w:t>MONTHLY POST RATES</w:t>
                      </w:r>
                    </w:p>
                  </w:txbxContent>
                </v:textbox>
              </v:shape>
            </w:pict>
          </mc:Fallback>
        </mc:AlternateContent>
      </w:r>
      <w:r w:rsidR="00330F45">
        <w:rPr>
          <w:noProof/>
          <w:lang w:eastAsia="en-IN"/>
        </w:rPr>
        <mc:AlternateContent>
          <mc:Choice Requires="wps">
            <w:drawing>
              <wp:anchor distT="0" distB="0" distL="114300" distR="114300" simplePos="0" relativeHeight="251655680" behindDoc="0" locked="0" layoutInCell="1" allowOverlap="1" wp14:anchorId="504B4B29" wp14:editId="738F5555">
                <wp:simplePos x="0" y="0"/>
                <wp:positionH relativeFrom="column">
                  <wp:posOffset>2538417</wp:posOffset>
                </wp:positionH>
                <wp:positionV relativeFrom="paragraph">
                  <wp:posOffset>8087315</wp:posOffset>
                </wp:positionV>
                <wp:extent cx="2263366" cy="280658"/>
                <wp:effectExtent l="0" t="0" r="0" b="5715"/>
                <wp:wrapNone/>
                <wp:docPr id="46" name="Text Box 46"/>
                <wp:cNvGraphicFramePr/>
                <a:graphic xmlns:a="http://schemas.openxmlformats.org/drawingml/2006/main">
                  <a:graphicData uri="http://schemas.microsoft.com/office/word/2010/wordprocessingShape">
                    <wps:wsp>
                      <wps:cNvSpPr txBox="1"/>
                      <wps:spPr>
                        <a:xfrm>
                          <a:off x="0" y="0"/>
                          <a:ext cx="2263366" cy="28065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3A35CE" w14:textId="77777777" w:rsidR="0085255C" w:rsidRPr="0085255C" w:rsidRDefault="0085255C" w:rsidP="009A6838">
                            <w:pPr>
                              <w:spacing w:after="0" w:line="320" w:lineRule="exact"/>
                              <w:rPr>
                                <w:rFonts w:ascii="Poppins ExtraLight" w:hAnsi="Poppins ExtraLight" w:cs="Poppins ExtraLight"/>
                                <w:color w:val="151E1E"/>
                                <w:spacing w:val="2"/>
                                <w:sz w:val="18"/>
                                <w:szCs w:val="18"/>
                              </w:rPr>
                            </w:pPr>
                            <w:r w:rsidRPr="0085255C">
                              <w:rPr>
                                <w:rFonts w:ascii="Poppins ExtraLight" w:hAnsi="Poppins ExtraLight" w:cs="Poppins ExtraLight"/>
                                <w:color w:val="151E1E"/>
                                <w:spacing w:val="2"/>
                                <w:sz w:val="18"/>
                                <w:szCs w:val="18"/>
                              </w:rPr>
                              <w:t>Issues are printed twice in a mon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4B4B29" id="Text Box 46" o:spid="_x0000_s1051" type="#_x0000_t202" style="position:absolute;margin-left:199.9pt;margin-top:636.8pt;width:178.2pt;height:22.1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" filled="f" stroked="f" strokeweight=".5pt">
                <v:textbox>
                  <w:txbxContent>
                    <w:p w14:paraId="543A35CE" w14:textId="77777777" w:rsidR="0085255C" w:rsidRPr="0085255C" w:rsidRDefault="0085255C" w:rsidP="009A6838">
                      <w:pPr>
                        <w:spacing w:after="0" w:line="320" w:lineRule="exact"/>
                        <w:rPr>
                          <w:rFonts w:ascii="Poppins ExtraLight" w:hAnsi="Poppins ExtraLight" w:cs="Poppins ExtraLight"/>
                          <w:color w:val="151E1E"/>
                          <w:spacing w:val="2"/>
                          <w:sz w:val="18"/>
                          <w:szCs w:val="18"/>
                        </w:rPr>
                      </w:pPr>
                      <w:r w:rsidRPr="0085255C">
                        <w:rPr>
                          <w:rFonts w:ascii="Poppins ExtraLight" w:hAnsi="Poppins ExtraLight" w:cs="Poppins ExtraLight"/>
                          <w:color w:val="151E1E"/>
                          <w:spacing w:val="2"/>
                          <w:sz w:val="18"/>
                          <w:szCs w:val="18"/>
                        </w:rPr>
                        <w:t>Issues are printed twice in a month</w:t>
                      </w:r>
                    </w:p>
                  </w:txbxContent>
                </v:textbox>
              </v:shape>
            </w:pict>
          </mc:Fallback>
        </mc:AlternateContent>
      </w:r>
      <w:r w:rsidR="00330F45">
        <w:rPr>
          <w:noProof/>
          <w:lang w:eastAsia="en-IN"/>
        </w:rPr>
        <mc:AlternateContent>
          <mc:Choice Requires="wps">
            <w:drawing>
              <wp:anchor distT="0" distB="0" distL="114300" distR="114300" simplePos="0" relativeHeight="251656704" behindDoc="0" locked="0" layoutInCell="1" allowOverlap="1" wp14:anchorId="5CC99E3B" wp14:editId="3DC81D1E">
                <wp:simplePos x="0" y="0"/>
                <wp:positionH relativeFrom="column">
                  <wp:posOffset>2538417</wp:posOffset>
                </wp:positionH>
                <wp:positionV relativeFrom="paragraph">
                  <wp:posOffset>8289269</wp:posOffset>
                </wp:positionV>
                <wp:extent cx="1815220" cy="330451"/>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815220" cy="33045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66856D" w14:textId="77777777" w:rsidR="0085255C" w:rsidRPr="0085255C" w:rsidRDefault="0085255C" w:rsidP="009A6838">
                            <w:pPr>
                              <w:spacing w:after="0" w:line="320" w:lineRule="exact"/>
                              <w:rPr>
                                <w:rFonts w:ascii="Poppins ExtraLight" w:hAnsi="Poppins ExtraLight" w:cs="Poppins ExtraLight"/>
                                <w:color w:val="151E1E"/>
                                <w:spacing w:val="2"/>
                              </w:rPr>
                            </w:pPr>
                            <w:r w:rsidRPr="0085255C">
                              <w:rPr>
                                <w:rFonts w:ascii="Poppins ExtraLight" w:hAnsi="Poppins ExtraLight" w:cs="Poppins ExtraLight"/>
                                <w:color w:val="151E1E"/>
                                <w:spacing w:val="2"/>
                              </w:rPr>
                              <w:t>Issues usually cost $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C99E3B" id="Text Box 47" o:spid="_x0000_s1052" type="#_x0000_t202" style="position:absolute;margin-left:199.9pt;margin-top:652.7pt;width:142.95pt;height:26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" filled="f" stroked="f" strokeweight=".5pt">
                <v:textbox>
                  <w:txbxContent>
                    <w:p w14:paraId="1E66856D" w14:textId="77777777" w:rsidR="0085255C" w:rsidRPr="0085255C" w:rsidRDefault="0085255C" w:rsidP="009A6838">
                      <w:pPr>
                        <w:spacing w:after="0" w:line="320" w:lineRule="exact"/>
                        <w:rPr>
                          <w:rFonts w:ascii="Poppins ExtraLight" w:hAnsi="Poppins ExtraLight" w:cs="Poppins ExtraLight"/>
                          <w:color w:val="151E1E"/>
                          <w:spacing w:val="2"/>
                        </w:rPr>
                      </w:pPr>
                      <w:r w:rsidRPr="0085255C">
                        <w:rPr>
                          <w:rFonts w:ascii="Poppins ExtraLight" w:hAnsi="Poppins ExtraLight" w:cs="Poppins ExtraLight"/>
                          <w:color w:val="151E1E"/>
                          <w:spacing w:val="2"/>
                        </w:rPr>
                        <w:t>Issues usually cost $15</w:t>
                      </w:r>
                    </w:p>
                  </w:txbxContent>
                </v:textbox>
              </v:shape>
            </w:pict>
          </mc:Fallback>
        </mc:AlternateContent>
      </w:r>
      <w:r w:rsidR="00330F45">
        <w:rPr>
          <w:noProof/>
          <w:lang w:eastAsia="en-IN"/>
        </w:rPr>
        <mc:AlternateContent>
          <mc:Choice Requires="wps">
            <w:drawing>
              <wp:anchor distT="0" distB="0" distL="114300" distR="114300" simplePos="0" relativeHeight="251657728" behindDoc="0" locked="0" layoutInCell="1" allowOverlap="1" wp14:anchorId="4111E004" wp14:editId="65CBC44E">
                <wp:simplePos x="0" y="0"/>
                <wp:positionH relativeFrom="column">
                  <wp:posOffset>-154295</wp:posOffset>
                </wp:positionH>
                <wp:positionV relativeFrom="paragraph">
                  <wp:posOffset>9040984</wp:posOffset>
                </wp:positionV>
                <wp:extent cx="1493822" cy="321398"/>
                <wp:effectExtent l="0" t="0" r="0" b="2540"/>
                <wp:wrapNone/>
                <wp:docPr id="49" name="Text Box 49"/>
                <wp:cNvGraphicFramePr/>
                <a:graphic xmlns:a="http://schemas.openxmlformats.org/drawingml/2006/main">
                  <a:graphicData uri="http://schemas.microsoft.com/office/word/2010/wordprocessingShape">
                    <wps:wsp>
                      <wps:cNvSpPr txBox="1"/>
                      <wps:spPr>
                        <a:xfrm>
                          <a:off x="0" y="0"/>
                          <a:ext cx="1493822" cy="3213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3C6A15" w14:textId="77777777" w:rsidR="002D2D52" w:rsidRPr="002D2D52" w:rsidRDefault="002D2D52">
                            <w:pPr>
                              <w:rPr>
                                <w:rFonts w:ascii="Poppins" w:hAnsi="Poppins" w:cs="Poppins"/>
                                <w:color w:val="FFFFFF" w:themeColor="background1"/>
                                <w:spacing w:val="2"/>
                              </w:rPr>
                            </w:pPr>
                            <w:r w:rsidRPr="002D2D52">
                              <w:rPr>
                                <w:rFonts w:ascii="Poppins" w:hAnsi="Poppins" w:cs="Poppins"/>
                                <w:color w:val="FFFFFF" w:themeColor="background1"/>
                                <w:spacing w:val="2"/>
                              </w:rPr>
                              <w:t>yourwebsit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11E004" id="Text Box 49" o:spid="_x0000_s1053" type="#_x0000_t202" style="position:absolute;margin-left:-12.15pt;margin-top:711.9pt;width:117.6pt;height:25.3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" filled="f" stroked="f" strokeweight=".5pt">
                <v:textbox>
                  <w:txbxContent>
                    <w:p w14:paraId="0F3C6A15" w14:textId="77777777" w:rsidR="002D2D52" w:rsidRPr="002D2D52" w:rsidRDefault="002D2D52">
                      <w:pPr>
                        <w:rPr>
                          <w:rFonts w:ascii="Poppins" w:hAnsi="Poppins" w:cs="Poppins"/>
                          <w:color w:val="FFFFFF" w:themeColor="background1"/>
                          <w:spacing w:val="2"/>
                        </w:rPr>
                      </w:pPr>
                      <w:r w:rsidRPr="002D2D52">
                        <w:rPr>
                          <w:rFonts w:ascii="Poppins" w:hAnsi="Poppins" w:cs="Poppins"/>
                          <w:color w:val="FFFFFF" w:themeColor="background1"/>
                          <w:spacing w:val="2"/>
                        </w:rPr>
                        <w:t>yourwebsite.com</w:t>
                      </w:r>
                    </w:p>
                  </w:txbxContent>
                </v:textbox>
              </v:shape>
            </w:pict>
          </mc:Fallback>
        </mc:AlternateContent>
      </w:r>
      <w:r w:rsidR="00330F45">
        <w:rPr>
          <w:noProof/>
          <w:lang w:eastAsia="en-IN"/>
        </w:rPr>
        <mc:AlternateContent>
          <mc:Choice Requires="wps">
            <w:drawing>
              <wp:anchor distT="0" distB="0" distL="114300" distR="114300" simplePos="0" relativeHeight="251658752" behindDoc="0" locked="0" layoutInCell="1" allowOverlap="1" wp14:anchorId="5536CFC8" wp14:editId="32CE17A1">
                <wp:simplePos x="0" y="0"/>
                <wp:positionH relativeFrom="column">
                  <wp:posOffset>3245254</wp:posOffset>
                </wp:positionH>
                <wp:positionV relativeFrom="paragraph">
                  <wp:posOffset>9035374</wp:posOffset>
                </wp:positionV>
                <wp:extent cx="2534971" cy="344031"/>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534971" cy="3440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54A2F7" w14:textId="77777777" w:rsidR="002D2D52" w:rsidRPr="002D2D52" w:rsidRDefault="002D2D52">
                            <w:pPr>
                              <w:rPr>
                                <w:rFonts w:ascii="Poppins" w:hAnsi="Poppins" w:cs="Poppins"/>
                                <w:color w:val="FFFFFF" w:themeColor="background1"/>
                                <w:spacing w:val="2"/>
                              </w:rPr>
                            </w:pPr>
                            <w:r w:rsidRPr="002D2D52">
                              <w:rPr>
                                <w:rFonts w:ascii="Poppins" w:hAnsi="Poppins" w:cs="Poppins"/>
                                <w:color w:val="FFFFFF" w:themeColor="background1"/>
                                <w:spacing w:val="2"/>
                              </w:rPr>
                              <w:t>youremail@companynam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36CFC8" id="Text Box 50" o:spid="_x0000_s1054" type="#_x0000_t202" style="position:absolute;margin-left:255.55pt;margin-top:711.45pt;width:199.6pt;height:27.1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" filled="f" stroked="f" strokeweight=".5pt">
                <v:textbox>
                  <w:txbxContent>
                    <w:p w14:paraId="7454A2F7" w14:textId="77777777" w:rsidR="002D2D52" w:rsidRPr="002D2D52" w:rsidRDefault="002D2D52">
                      <w:pPr>
                        <w:rPr>
                          <w:rFonts w:ascii="Poppins" w:hAnsi="Poppins" w:cs="Poppins"/>
                          <w:color w:val="FFFFFF" w:themeColor="background1"/>
                          <w:spacing w:val="2"/>
                        </w:rPr>
                      </w:pPr>
                      <w:r w:rsidRPr="002D2D52">
                        <w:rPr>
                          <w:rFonts w:ascii="Poppins" w:hAnsi="Poppins" w:cs="Poppins"/>
                          <w:color w:val="FFFFFF" w:themeColor="background1"/>
                          <w:spacing w:val="2"/>
                        </w:rPr>
                        <w:t>youremail@companyname.com</w:t>
                      </w:r>
                    </w:p>
                  </w:txbxContent>
                </v:textbox>
              </v:shape>
            </w:pict>
          </mc:Fallback>
        </mc:AlternateContent>
      </w:r>
      <w:r w:rsidR="00330F45">
        <w:rPr>
          <w:noProof/>
          <w:lang w:eastAsia="en-IN"/>
        </w:rPr>
        <mc:AlternateContent>
          <mc:Choice Requires="wps">
            <w:drawing>
              <wp:anchor distT="0" distB="0" distL="114300" distR="114300" simplePos="0" relativeHeight="251659776" behindDoc="0" locked="0" layoutInCell="1" allowOverlap="1" wp14:anchorId="276D4B83" wp14:editId="26F6BA22">
                <wp:simplePos x="0" y="0"/>
                <wp:positionH relativeFrom="column">
                  <wp:posOffset>4597219</wp:posOffset>
                </wp:positionH>
                <wp:positionV relativeFrom="paragraph">
                  <wp:posOffset>6673642</wp:posOffset>
                </wp:positionV>
                <wp:extent cx="398297" cy="246831"/>
                <wp:effectExtent l="0" t="0" r="0" b="1270"/>
                <wp:wrapNone/>
                <wp:docPr id="99" name="Text Box 99"/>
                <wp:cNvGraphicFramePr/>
                <a:graphic xmlns:a="http://schemas.openxmlformats.org/drawingml/2006/main">
                  <a:graphicData uri="http://schemas.microsoft.com/office/word/2010/wordprocessingShape">
                    <wps:wsp>
                      <wps:cNvSpPr txBox="1"/>
                      <wps:spPr>
                        <a:xfrm>
                          <a:off x="0" y="0"/>
                          <a:ext cx="398297" cy="2468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03AC5E" w14:textId="77777777" w:rsidR="00B1585A" w:rsidRPr="00B1585A" w:rsidRDefault="00B1585A" w:rsidP="00B1585A">
                            <w:pPr>
                              <w:jc w:val="center"/>
                              <w:rPr>
                                <w:rFonts w:ascii="Poppins Light" w:hAnsi="Poppins Light" w:cs="Poppins Light"/>
                                <w:color w:val="FFFFFF" w:themeColor="background1"/>
                                <w:sz w:val="16"/>
                                <w:szCs w:val="16"/>
                              </w:rPr>
                            </w:pPr>
                            <w:r w:rsidRPr="00B1585A">
                              <w:rPr>
                                <w:rFonts w:ascii="Poppins Light" w:hAnsi="Poppins Light" w:cs="Poppins Light"/>
                                <w:color w:val="FFFFFF" w:themeColor="background1"/>
                                <w:sz w:val="16"/>
                                <w:szCs w:val="16"/>
                              </w:rPr>
                              <w:t>9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6D4B83" id="Text Box 99" o:spid="_x0000_s1055" type="#_x0000_t202" style="position:absolute;margin-left:362pt;margin-top:525.5pt;width:31.35pt;height:19.4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" filled="f" stroked="f" strokeweight=".5pt">
                <v:textbox>
                  <w:txbxContent>
                    <w:p w14:paraId="1603AC5E" w14:textId="77777777" w:rsidR="00B1585A" w:rsidRPr="00B1585A" w:rsidRDefault="00B1585A" w:rsidP="00B1585A">
                      <w:pPr>
                        <w:jc w:val="center"/>
                        <w:rPr>
                          <w:rFonts w:ascii="Poppins Light" w:hAnsi="Poppins Light" w:cs="Poppins Light"/>
                          <w:color w:val="FFFFFF" w:themeColor="background1"/>
                          <w:sz w:val="16"/>
                          <w:szCs w:val="16"/>
                        </w:rPr>
                      </w:pPr>
                      <w:r w:rsidRPr="00B1585A">
                        <w:rPr>
                          <w:rFonts w:ascii="Poppins Light" w:hAnsi="Poppins Light" w:cs="Poppins Light"/>
                          <w:color w:val="FFFFFF" w:themeColor="background1"/>
                          <w:sz w:val="16"/>
                          <w:szCs w:val="16"/>
                        </w:rPr>
                        <w:t>91%</w:t>
                      </w:r>
                    </w:p>
                  </w:txbxContent>
                </v:textbox>
              </v:shape>
            </w:pict>
          </mc:Fallback>
        </mc:AlternateContent>
      </w:r>
      <w:r w:rsidR="00330F45">
        <w:rPr>
          <w:noProof/>
          <w:lang w:eastAsia="en-IN"/>
        </w:rPr>
        <mc:AlternateContent>
          <mc:Choice Requires="wps">
            <w:drawing>
              <wp:anchor distT="0" distB="0" distL="114300" distR="114300" simplePos="0" relativeHeight="251660800" behindDoc="0" locked="0" layoutInCell="1" allowOverlap="1" wp14:anchorId="624F6026" wp14:editId="1A287BAE">
                <wp:simplePos x="0" y="0"/>
                <wp:positionH relativeFrom="column">
                  <wp:posOffset>4602829</wp:posOffset>
                </wp:positionH>
                <wp:positionV relativeFrom="paragraph">
                  <wp:posOffset>6926083</wp:posOffset>
                </wp:positionV>
                <wp:extent cx="398297" cy="246831"/>
                <wp:effectExtent l="0" t="0" r="0" b="1270"/>
                <wp:wrapNone/>
                <wp:docPr id="100" name="Text Box 100"/>
                <wp:cNvGraphicFramePr/>
                <a:graphic xmlns:a="http://schemas.openxmlformats.org/drawingml/2006/main">
                  <a:graphicData uri="http://schemas.microsoft.com/office/word/2010/wordprocessingShape">
                    <wps:wsp>
                      <wps:cNvSpPr txBox="1"/>
                      <wps:spPr>
                        <a:xfrm>
                          <a:off x="0" y="0"/>
                          <a:ext cx="398297" cy="2468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A1B99F" w14:textId="77777777" w:rsidR="00B1585A" w:rsidRPr="00B1585A" w:rsidRDefault="00B1585A" w:rsidP="00B1585A">
                            <w:pPr>
                              <w:jc w:val="center"/>
                              <w:rPr>
                                <w:rFonts w:ascii="Poppins Light" w:hAnsi="Poppins Light" w:cs="Poppins Light"/>
                                <w:color w:val="FFFFFF" w:themeColor="background1"/>
                                <w:sz w:val="16"/>
                                <w:szCs w:val="16"/>
                              </w:rPr>
                            </w:pPr>
                            <w:r w:rsidRPr="00B1585A">
                              <w:rPr>
                                <w:rFonts w:ascii="Poppins Light" w:hAnsi="Poppins Light" w:cs="Poppins Light"/>
                                <w:color w:val="FFFFFF" w:themeColor="background1"/>
                                <w:sz w:val="16"/>
                                <w:szCs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4F6026" id="Text Box 100" o:spid="_x0000_s1056" type="#_x0000_t202" style="position:absolute;margin-left:362.45pt;margin-top:545.35pt;width:31.35pt;height:19.4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" filled="f" stroked="f" strokeweight=".5pt">
                <v:textbox>
                  <w:txbxContent>
                    <w:p w14:paraId="43A1B99F" w14:textId="77777777" w:rsidR="00B1585A" w:rsidRPr="00B1585A" w:rsidRDefault="00B1585A" w:rsidP="00B1585A">
                      <w:pPr>
                        <w:jc w:val="center"/>
                        <w:rPr>
                          <w:rFonts w:ascii="Poppins Light" w:hAnsi="Poppins Light" w:cs="Poppins Light"/>
                          <w:color w:val="FFFFFF" w:themeColor="background1"/>
                          <w:sz w:val="16"/>
                          <w:szCs w:val="16"/>
                        </w:rPr>
                      </w:pPr>
                      <w:r w:rsidRPr="00B1585A">
                        <w:rPr>
                          <w:rFonts w:ascii="Poppins Light" w:hAnsi="Poppins Light" w:cs="Poppins Light"/>
                          <w:color w:val="FFFFFF" w:themeColor="background1"/>
                          <w:sz w:val="16"/>
                          <w:szCs w:val="16"/>
                        </w:rPr>
                        <w:t>9%</w:t>
                      </w:r>
                    </w:p>
                  </w:txbxContent>
                </v:textbox>
              </v:shape>
            </w:pict>
          </mc:Fallback>
        </mc:AlternateContent>
      </w:r>
      <w:r w:rsidR="00330F45">
        <w:rPr>
          <w:noProof/>
          <w:lang w:eastAsia="en-IN"/>
        </w:rPr>
        <mc:AlternateContent>
          <mc:Choice Requires="wps">
            <w:drawing>
              <wp:anchor distT="0" distB="0" distL="114300" distR="114300" simplePos="0" relativeHeight="251661824" behindDoc="0" locked="0" layoutInCell="1" allowOverlap="1" wp14:anchorId="1E1D8EF1" wp14:editId="6F016706">
                <wp:simplePos x="0" y="0"/>
                <wp:positionH relativeFrom="column">
                  <wp:posOffset>4608439</wp:posOffset>
                </wp:positionH>
                <wp:positionV relativeFrom="paragraph">
                  <wp:posOffset>7184135</wp:posOffset>
                </wp:positionV>
                <wp:extent cx="398297" cy="246831"/>
                <wp:effectExtent l="0" t="0" r="0" b="1270"/>
                <wp:wrapNone/>
                <wp:docPr id="101" name="Text Box 101"/>
                <wp:cNvGraphicFramePr/>
                <a:graphic xmlns:a="http://schemas.openxmlformats.org/drawingml/2006/main">
                  <a:graphicData uri="http://schemas.microsoft.com/office/word/2010/wordprocessingShape">
                    <wps:wsp>
                      <wps:cNvSpPr txBox="1"/>
                      <wps:spPr>
                        <a:xfrm>
                          <a:off x="0" y="0"/>
                          <a:ext cx="398297" cy="2468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60CEE0" w14:textId="77777777" w:rsidR="00B1585A" w:rsidRPr="00B1585A" w:rsidRDefault="00B1585A" w:rsidP="00B1585A">
                            <w:pPr>
                              <w:jc w:val="center"/>
                              <w:rPr>
                                <w:rFonts w:ascii="Poppins Light" w:hAnsi="Poppins Light" w:cs="Poppins Light"/>
                                <w:color w:val="FFFFFF" w:themeColor="background1"/>
                                <w:sz w:val="16"/>
                                <w:szCs w:val="16"/>
                              </w:rPr>
                            </w:pPr>
                            <w:r w:rsidRPr="00B1585A">
                              <w:rPr>
                                <w:rFonts w:ascii="Poppins Light" w:hAnsi="Poppins Light" w:cs="Poppins Light"/>
                                <w:color w:val="FFFFFF" w:themeColor="background1"/>
                                <w:sz w:val="16"/>
                                <w:szCs w:val="16"/>
                              </w:rPr>
                              <w:t>8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1D8EF1" id="Text Box 101" o:spid="_x0000_s1057" type="#_x0000_t202" style="position:absolute;margin-left:362.85pt;margin-top:565.7pt;width:31.35pt;height:19.4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" filled="f" stroked="f" strokeweight=".5pt">
                <v:textbox>
                  <w:txbxContent>
                    <w:p w14:paraId="6E60CEE0" w14:textId="77777777" w:rsidR="00B1585A" w:rsidRPr="00B1585A" w:rsidRDefault="00B1585A" w:rsidP="00B1585A">
                      <w:pPr>
                        <w:jc w:val="center"/>
                        <w:rPr>
                          <w:rFonts w:ascii="Poppins Light" w:hAnsi="Poppins Light" w:cs="Poppins Light"/>
                          <w:color w:val="FFFFFF" w:themeColor="background1"/>
                          <w:sz w:val="16"/>
                          <w:szCs w:val="16"/>
                        </w:rPr>
                      </w:pPr>
                      <w:r w:rsidRPr="00B1585A">
                        <w:rPr>
                          <w:rFonts w:ascii="Poppins Light" w:hAnsi="Poppins Light" w:cs="Poppins Light"/>
                          <w:color w:val="FFFFFF" w:themeColor="background1"/>
                          <w:sz w:val="16"/>
                          <w:szCs w:val="16"/>
                        </w:rPr>
                        <w:t>89%</w:t>
                      </w:r>
                    </w:p>
                  </w:txbxContent>
                </v:textbox>
              </v:shape>
            </w:pict>
          </mc:Fallback>
        </mc:AlternateContent>
      </w:r>
      <w:r w:rsidR="00330F45">
        <w:rPr>
          <w:noProof/>
          <w:lang w:eastAsia="en-IN"/>
        </w:rPr>
        <mc:AlternateContent>
          <mc:Choice Requires="wps">
            <w:drawing>
              <wp:anchor distT="0" distB="0" distL="114300" distR="114300" simplePos="0" relativeHeight="251662848" behindDoc="0" locked="0" layoutInCell="1" allowOverlap="1" wp14:anchorId="23DA4938" wp14:editId="08379C86">
                <wp:simplePos x="0" y="0"/>
                <wp:positionH relativeFrom="column">
                  <wp:posOffset>4614049</wp:posOffset>
                </wp:positionH>
                <wp:positionV relativeFrom="paragraph">
                  <wp:posOffset>7425357</wp:posOffset>
                </wp:positionV>
                <wp:extent cx="398297" cy="246831"/>
                <wp:effectExtent l="0" t="0" r="0" b="1270"/>
                <wp:wrapNone/>
                <wp:docPr id="102" name="Text Box 102"/>
                <wp:cNvGraphicFramePr/>
                <a:graphic xmlns:a="http://schemas.openxmlformats.org/drawingml/2006/main">
                  <a:graphicData uri="http://schemas.microsoft.com/office/word/2010/wordprocessingShape">
                    <wps:wsp>
                      <wps:cNvSpPr txBox="1"/>
                      <wps:spPr>
                        <a:xfrm>
                          <a:off x="0" y="0"/>
                          <a:ext cx="398297" cy="2468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BD00C2" w14:textId="77777777" w:rsidR="00B1585A" w:rsidRPr="00B1585A" w:rsidRDefault="00B1585A" w:rsidP="00B1585A">
                            <w:pPr>
                              <w:jc w:val="center"/>
                              <w:rPr>
                                <w:rFonts w:ascii="Poppins Light" w:hAnsi="Poppins Light" w:cs="Poppins Light"/>
                                <w:color w:val="FFFFFF" w:themeColor="background1"/>
                                <w:sz w:val="16"/>
                                <w:szCs w:val="16"/>
                              </w:rPr>
                            </w:pPr>
                            <w:r w:rsidRPr="00B1585A">
                              <w:rPr>
                                <w:rFonts w:ascii="Poppins Light" w:hAnsi="Poppins Light" w:cs="Poppins Light"/>
                                <w:color w:val="FFFFFF" w:themeColor="background1"/>
                                <w:sz w:val="16"/>
                                <w:szCs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DA4938" id="Text Box 102" o:spid="_x0000_s1058" type="#_x0000_t202" style="position:absolute;margin-left:363.3pt;margin-top:584.65pt;width:31.35pt;height:19.4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" filled="f" stroked="f" strokeweight=".5pt">
                <v:textbox>
                  <w:txbxContent>
                    <w:p w14:paraId="36BD00C2" w14:textId="77777777" w:rsidR="00B1585A" w:rsidRPr="00B1585A" w:rsidRDefault="00B1585A" w:rsidP="00B1585A">
                      <w:pPr>
                        <w:jc w:val="center"/>
                        <w:rPr>
                          <w:rFonts w:ascii="Poppins Light" w:hAnsi="Poppins Light" w:cs="Poppins Light"/>
                          <w:color w:val="FFFFFF" w:themeColor="background1"/>
                          <w:sz w:val="16"/>
                          <w:szCs w:val="16"/>
                        </w:rPr>
                      </w:pPr>
                      <w:r w:rsidRPr="00B1585A">
                        <w:rPr>
                          <w:rFonts w:ascii="Poppins Light" w:hAnsi="Poppins Light" w:cs="Poppins Light"/>
                          <w:color w:val="FFFFFF" w:themeColor="background1"/>
                          <w:sz w:val="16"/>
                          <w:szCs w:val="16"/>
                        </w:rPr>
                        <w:t>11%</w:t>
                      </w:r>
                    </w:p>
                  </w:txbxContent>
                </v:textbox>
              </v:shape>
            </w:pict>
          </mc:Fallback>
        </mc:AlternateContent>
      </w:r>
      <w:r w:rsidR="00691882">
        <w:br w:type="page"/>
      </w:r>
    </w:p>
    <w:p w14:paraId="3A997B2F" w14:textId="2190C316" w:rsidR="00C338BC" w:rsidRDefault="004C73F8">
      <w:r>
        <w:rPr>
          <w:noProof/>
          <w:lang w:eastAsia="en-IN"/>
        </w:rPr>
        <w:lastRenderedPageBreak/>
        <mc:AlternateContent>
          <mc:Choice Requires="wps">
            <w:drawing>
              <wp:anchor distT="0" distB="0" distL="114300" distR="114300" simplePos="0" relativeHeight="251702784" behindDoc="0" locked="0" layoutInCell="1" allowOverlap="1" wp14:anchorId="560AFC7C" wp14:editId="73958A1A">
                <wp:simplePos x="0" y="0"/>
                <wp:positionH relativeFrom="column">
                  <wp:posOffset>-361951</wp:posOffset>
                </wp:positionH>
                <wp:positionV relativeFrom="paragraph">
                  <wp:posOffset>8239125</wp:posOffset>
                </wp:positionV>
                <wp:extent cx="1304925" cy="22923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130492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778DD2" w14:textId="77777777" w:rsidR="004C73F8" w:rsidRPr="005554CF" w:rsidRDefault="004C73F8" w:rsidP="004C73F8">
                            <w:pPr>
                              <w:spacing w:after="0" w:line="200" w:lineRule="exact"/>
                              <w:rPr>
                                <w:rFonts w:ascii="Poppins Light" w:hAnsi="Poppins Light" w:cs="Poppins Light"/>
                                <w:color w:val="262931"/>
                                <w:spacing w:val="2"/>
                                <w:sz w:val="18"/>
                                <w:szCs w:val="18"/>
                              </w:rPr>
                            </w:pPr>
                            <w:r>
                              <w:rPr>
                                <w:rFonts w:ascii="Poppins Light" w:hAnsi="Poppins Light" w:cs="Poppins Light"/>
                                <w:color w:val="262931"/>
                                <w:spacing w:val="2"/>
                                <w:sz w:val="18"/>
                                <w:szCs w:val="18"/>
                              </w:rPr>
                              <w:t>@</w:t>
                            </w:r>
                            <w:proofErr w:type="spellStart"/>
                            <w:r>
                              <w:rPr>
                                <w:rFonts w:ascii="Poppins Light" w:hAnsi="Poppins Light" w:cs="Poppins Light"/>
                                <w:color w:val="262931"/>
                                <w:spacing w:val="2"/>
                                <w:sz w:val="18"/>
                                <w:szCs w:val="18"/>
                              </w:rPr>
                              <w:t>fashion_media</w:t>
                            </w:r>
                            <w:proofErr w:type="spellEnd"/>
                          </w:p>
                          <w:p w14:paraId="459A6B5E" w14:textId="1650591E" w:rsidR="005554CF" w:rsidRPr="005554CF" w:rsidRDefault="005554CF" w:rsidP="005554CF">
                            <w:pPr>
                              <w:spacing w:after="0" w:line="200" w:lineRule="exact"/>
                              <w:rPr>
                                <w:rFonts w:ascii="Poppins Light" w:hAnsi="Poppins Light" w:cs="Poppins Light"/>
                                <w:color w:val="262931"/>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0AFC7C" id="Text Box 96" o:spid="_x0000_s1059" type="#_x0000_t202" style="position:absolute;margin-left:-28.5pt;margin-top:648.75pt;width:102.75pt;height:18.05pt;z-index:251702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" filled="f" stroked="f" strokeweight=".5pt">
                <v:textbox>
                  <w:txbxContent>
                    <w:p w14:paraId="23778DD2" w14:textId="77777777" w:rsidR="004C73F8" w:rsidRPr="005554CF" w:rsidRDefault="004C73F8" w:rsidP="004C73F8">
                      <w:pPr>
                        <w:spacing w:after="0" w:line="200" w:lineRule="exact"/>
                        <w:rPr>
                          <w:rFonts w:ascii="Poppins Light" w:hAnsi="Poppins Light" w:cs="Poppins Light"/>
                          <w:color w:val="262931"/>
                          <w:spacing w:val="2"/>
                          <w:sz w:val="18"/>
                          <w:szCs w:val="18"/>
                        </w:rPr>
                      </w:pPr>
                      <w:r>
                        <w:rPr>
                          <w:rFonts w:ascii="Poppins Light" w:hAnsi="Poppins Light" w:cs="Poppins Light"/>
                          <w:color w:val="262931"/>
                          <w:spacing w:val="2"/>
                          <w:sz w:val="18"/>
                          <w:szCs w:val="18"/>
                        </w:rPr>
                        <w:t>@</w:t>
                      </w:r>
                      <w:proofErr w:type="spellStart"/>
                      <w:r>
                        <w:rPr>
                          <w:rFonts w:ascii="Poppins Light" w:hAnsi="Poppins Light" w:cs="Poppins Light"/>
                          <w:color w:val="262931"/>
                          <w:spacing w:val="2"/>
                          <w:sz w:val="18"/>
                          <w:szCs w:val="18"/>
                        </w:rPr>
                        <w:t>fashion_media</w:t>
                      </w:r>
                      <w:proofErr w:type="spellEnd"/>
                    </w:p>
                    <w:p w14:paraId="459A6B5E" w14:textId="1650591E" w:rsidR="005554CF" w:rsidRPr="005554CF" w:rsidRDefault="005554CF" w:rsidP="005554CF">
                      <w:pPr>
                        <w:spacing w:after="0" w:line="200" w:lineRule="exact"/>
                        <w:rPr>
                          <w:rFonts w:ascii="Poppins Light" w:hAnsi="Poppins Light" w:cs="Poppins Light"/>
                          <w:color w:val="262931"/>
                          <w:spacing w:val="2"/>
                          <w:sz w:val="18"/>
                          <w:szCs w:val="18"/>
                        </w:rPr>
                      </w:pPr>
                    </w:p>
                  </w:txbxContent>
                </v:textbox>
              </v:shape>
            </w:pict>
          </mc:Fallback>
        </mc:AlternateContent>
      </w:r>
      <w:r>
        <w:rPr>
          <w:noProof/>
          <w:lang w:eastAsia="en-IN"/>
        </w:rPr>
        <mc:AlternateContent>
          <mc:Choice Requires="wps">
            <w:drawing>
              <wp:anchor distT="0" distB="0" distL="114300" distR="114300" simplePos="0" relativeHeight="251701760" behindDoc="0" locked="0" layoutInCell="1" allowOverlap="1" wp14:anchorId="332EE61A" wp14:editId="6D3FC7B9">
                <wp:simplePos x="0" y="0"/>
                <wp:positionH relativeFrom="column">
                  <wp:posOffset>-361950</wp:posOffset>
                </wp:positionH>
                <wp:positionV relativeFrom="paragraph">
                  <wp:posOffset>8029575</wp:posOffset>
                </wp:positionV>
                <wp:extent cx="1426210" cy="229235"/>
                <wp:effectExtent l="0" t="0" r="0" b="0"/>
                <wp:wrapNone/>
                <wp:docPr id="95" name="Text Box 95"/>
                <wp:cNvGraphicFramePr/>
                <a:graphic xmlns:a="http://schemas.openxmlformats.org/drawingml/2006/main">
                  <a:graphicData uri="http://schemas.microsoft.com/office/word/2010/wordprocessingShape">
                    <wps:wsp>
                      <wps:cNvSpPr txBox="1"/>
                      <wps:spPr>
                        <a:xfrm>
                          <a:off x="0" y="0"/>
                          <a:ext cx="1426210"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C6D117" w14:textId="77777777" w:rsidR="004C73F8" w:rsidRPr="005554CF" w:rsidRDefault="004C73F8" w:rsidP="004C73F8">
                            <w:pPr>
                              <w:spacing w:after="0" w:line="200" w:lineRule="exact"/>
                              <w:rPr>
                                <w:rFonts w:ascii="Poppins Light" w:hAnsi="Poppins Light" w:cs="Poppins Light"/>
                                <w:color w:val="262931"/>
                                <w:spacing w:val="2"/>
                                <w:sz w:val="18"/>
                                <w:szCs w:val="18"/>
                              </w:rPr>
                            </w:pPr>
                            <w:r>
                              <w:rPr>
                                <w:rFonts w:ascii="Poppins Light" w:hAnsi="Poppins Light" w:cs="Poppins Light"/>
                                <w:color w:val="262931"/>
                                <w:spacing w:val="2"/>
                                <w:sz w:val="18"/>
                                <w:szCs w:val="18"/>
                              </w:rPr>
                              <w:t>@</w:t>
                            </w:r>
                            <w:proofErr w:type="spellStart"/>
                            <w:r>
                              <w:rPr>
                                <w:rFonts w:ascii="Poppins Light" w:hAnsi="Poppins Light" w:cs="Poppins Light"/>
                                <w:color w:val="262931"/>
                                <w:spacing w:val="2"/>
                                <w:sz w:val="18"/>
                                <w:szCs w:val="18"/>
                              </w:rPr>
                              <w:t>fashion_media</w:t>
                            </w:r>
                            <w:proofErr w:type="spellEnd"/>
                          </w:p>
                          <w:p w14:paraId="3BA76D60" w14:textId="7E2872BE" w:rsidR="005554CF" w:rsidRPr="005554CF" w:rsidRDefault="005554CF" w:rsidP="005554CF">
                            <w:pPr>
                              <w:spacing w:after="0" w:line="200" w:lineRule="exact"/>
                              <w:rPr>
                                <w:rFonts w:ascii="Poppins Light" w:hAnsi="Poppins Light" w:cs="Poppins Light"/>
                                <w:color w:val="262931"/>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2EE61A" id="Text Box 95" o:spid="_x0000_s1060" type="#_x0000_t202" style="position:absolute;margin-left:-28.5pt;margin-top:632.25pt;width:112.3pt;height:18.05pt;z-index:251701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" filled="f" stroked="f" strokeweight=".5pt">
                <v:textbox>
                  <w:txbxContent>
                    <w:p w14:paraId="70C6D117" w14:textId="77777777" w:rsidR="004C73F8" w:rsidRPr="005554CF" w:rsidRDefault="004C73F8" w:rsidP="004C73F8">
                      <w:pPr>
                        <w:spacing w:after="0" w:line="200" w:lineRule="exact"/>
                        <w:rPr>
                          <w:rFonts w:ascii="Poppins Light" w:hAnsi="Poppins Light" w:cs="Poppins Light"/>
                          <w:color w:val="262931"/>
                          <w:spacing w:val="2"/>
                          <w:sz w:val="18"/>
                          <w:szCs w:val="18"/>
                        </w:rPr>
                      </w:pPr>
                      <w:r>
                        <w:rPr>
                          <w:rFonts w:ascii="Poppins Light" w:hAnsi="Poppins Light" w:cs="Poppins Light"/>
                          <w:color w:val="262931"/>
                          <w:spacing w:val="2"/>
                          <w:sz w:val="18"/>
                          <w:szCs w:val="18"/>
                        </w:rPr>
                        <w:t>@</w:t>
                      </w:r>
                      <w:proofErr w:type="spellStart"/>
                      <w:r>
                        <w:rPr>
                          <w:rFonts w:ascii="Poppins Light" w:hAnsi="Poppins Light" w:cs="Poppins Light"/>
                          <w:color w:val="262931"/>
                          <w:spacing w:val="2"/>
                          <w:sz w:val="18"/>
                          <w:szCs w:val="18"/>
                        </w:rPr>
                        <w:t>fashion_media</w:t>
                      </w:r>
                      <w:proofErr w:type="spellEnd"/>
                    </w:p>
                    <w:p w14:paraId="3BA76D60" w14:textId="7E2872BE" w:rsidR="005554CF" w:rsidRPr="005554CF" w:rsidRDefault="005554CF" w:rsidP="005554CF">
                      <w:pPr>
                        <w:spacing w:after="0" w:line="200" w:lineRule="exact"/>
                        <w:rPr>
                          <w:rFonts w:ascii="Poppins Light" w:hAnsi="Poppins Light" w:cs="Poppins Light"/>
                          <w:color w:val="262931"/>
                          <w:spacing w:val="2"/>
                          <w:sz w:val="18"/>
                          <w:szCs w:val="18"/>
                        </w:rPr>
                      </w:pPr>
                    </w:p>
                  </w:txbxContent>
                </v:textbox>
              </v:shape>
            </w:pict>
          </mc:Fallback>
        </mc:AlternateContent>
      </w:r>
      <w:r>
        <w:rPr>
          <w:noProof/>
          <w:lang w:eastAsia="en-IN"/>
        </w:rPr>
        <mc:AlternateContent>
          <mc:Choice Requires="wps">
            <w:drawing>
              <wp:anchor distT="0" distB="0" distL="114300" distR="114300" simplePos="0" relativeHeight="251700736" behindDoc="0" locked="0" layoutInCell="1" allowOverlap="1" wp14:anchorId="47D936EC" wp14:editId="490CC9A7">
                <wp:simplePos x="0" y="0"/>
                <wp:positionH relativeFrom="column">
                  <wp:posOffset>-361950</wp:posOffset>
                </wp:positionH>
                <wp:positionV relativeFrom="paragraph">
                  <wp:posOffset>7839075</wp:posOffset>
                </wp:positionV>
                <wp:extent cx="1426210" cy="229235"/>
                <wp:effectExtent l="0" t="0" r="0" b="0"/>
                <wp:wrapNone/>
                <wp:docPr id="94" name="Text Box 94"/>
                <wp:cNvGraphicFramePr/>
                <a:graphic xmlns:a="http://schemas.openxmlformats.org/drawingml/2006/main">
                  <a:graphicData uri="http://schemas.microsoft.com/office/word/2010/wordprocessingShape">
                    <wps:wsp>
                      <wps:cNvSpPr txBox="1"/>
                      <wps:spPr>
                        <a:xfrm>
                          <a:off x="0" y="0"/>
                          <a:ext cx="1426210"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84EC1" w14:textId="168D8CE0" w:rsidR="005554CF" w:rsidRPr="005554CF" w:rsidRDefault="004C73F8" w:rsidP="005554CF">
                            <w:pPr>
                              <w:spacing w:after="0" w:line="200" w:lineRule="exact"/>
                              <w:rPr>
                                <w:rFonts w:ascii="Poppins Light" w:hAnsi="Poppins Light" w:cs="Poppins Light"/>
                                <w:color w:val="262931"/>
                                <w:spacing w:val="2"/>
                                <w:sz w:val="18"/>
                                <w:szCs w:val="18"/>
                              </w:rPr>
                            </w:pPr>
                            <w:r>
                              <w:rPr>
                                <w:rFonts w:ascii="Poppins Light" w:hAnsi="Poppins Light" w:cs="Poppins Light"/>
                                <w:color w:val="262931"/>
                                <w:spacing w:val="2"/>
                                <w:sz w:val="18"/>
                                <w:szCs w:val="18"/>
                              </w:rPr>
                              <w:t>@</w:t>
                            </w:r>
                            <w:proofErr w:type="spellStart"/>
                            <w:r>
                              <w:rPr>
                                <w:rFonts w:ascii="Poppins Light" w:hAnsi="Poppins Light" w:cs="Poppins Light"/>
                                <w:color w:val="262931"/>
                                <w:spacing w:val="2"/>
                                <w:sz w:val="18"/>
                                <w:szCs w:val="18"/>
                              </w:rPr>
                              <w:t>fashion_medi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D936EC" id="Text Box 94" o:spid="_x0000_s1061" type="#_x0000_t202" style="position:absolute;margin-left:-28.5pt;margin-top:617.25pt;width:112.3pt;height:18.05pt;z-index:251700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" filled="f" stroked="f" strokeweight=".5pt">
                <v:textbox>
                  <w:txbxContent>
                    <w:p w14:paraId="2C684EC1" w14:textId="168D8CE0" w:rsidR="005554CF" w:rsidRPr="005554CF" w:rsidRDefault="004C73F8" w:rsidP="005554CF">
                      <w:pPr>
                        <w:spacing w:after="0" w:line="200" w:lineRule="exact"/>
                        <w:rPr>
                          <w:rFonts w:ascii="Poppins Light" w:hAnsi="Poppins Light" w:cs="Poppins Light"/>
                          <w:color w:val="262931"/>
                          <w:spacing w:val="2"/>
                          <w:sz w:val="18"/>
                          <w:szCs w:val="18"/>
                        </w:rPr>
                      </w:pPr>
                      <w:r>
                        <w:rPr>
                          <w:rFonts w:ascii="Poppins Light" w:hAnsi="Poppins Light" w:cs="Poppins Light"/>
                          <w:color w:val="262931"/>
                          <w:spacing w:val="2"/>
                          <w:sz w:val="18"/>
                          <w:szCs w:val="18"/>
                        </w:rPr>
                        <w:t>@</w:t>
                      </w:r>
                      <w:proofErr w:type="spellStart"/>
                      <w:r>
                        <w:rPr>
                          <w:rFonts w:ascii="Poppins Light" w:hAnsi="Poppins Light" w:cs="Poppins Light"/>
                          <w:color w:val="262931"/>
                          <w:spacing w:val="2"/>
                          <w:sz w:val="18"/>
                          <w:szCs w:val="18"/>
                        </w:rPr>
                        <w:t>fashion_media</w:t>
                      </w:r>
                      <w:proofErr w:type="spellEnd"/>
                    </w:p>
                  </w:txbxContent>
                </v:textbox>
              </v:shape>
            </w:pict>
          </mc:Fallback>
        </mc:AlternateContent>
      </w:r>
      <w:r>
        <w:rPr>
          <w:noProof/>
          <w:lang w:eastAsia="en-IN"/>
        </w:rPr>
        <mc:AlternateContent>
          <mc:Choice Requires="wps">
            <w:drawing>
              <wp:anchor distT="0" distB="0" distL="114300" distR="114300" simplePos="0" relativeHeight="251698688" behindDoc="0" locked="0" layoutInCell="1" allowOverlap="1" wp14:anchorId="0DC41480" wp14:editId="49DA99AF">
                <wp:simplePos x="0" y="0"/>
                <wp:positionH relativeFrom="column">
                  <wp:posOffset>-581026</wp:posOffset>
                </wp:positionH>
                <wp:positionV relativeFrom="paragraph">
                  <wp:posOffset>7267575</wp:posOffset>
                </wp:positionV>
                <wp:extent cx="2972435" cy="264160"/>
                <wp:effectExtent l="0" t="0" r="0" b="2540"/>
                <wp:wrapNone/>
                <wp:docPr id="92" name="Text Box 92"/>
                <wp:cNvGraphicFramePr/>
                <a:graphic xmlns:a="http://schemas.openxmlformats.org/drawingml/2006/main">
                  <a:graphicData uri="http://schemas.microsoft.com/office/word/2010/wordprocessingShape">
                    <wps:wsp>
                      <wps:cNvSpPr txBox="1"/>
                      <wps:spPr>
                        <a:xfrm>
                          <a:off x="0" y="0"/>
                          <a:ext cx="2972435" cy="2641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67985A" w14:textId="77777777" w:rsidR="004C73F8" w:rsidRPr="004C73F8" w:rsidRDefault="004C73F8" w:rsidP="004C73F8">
                            <w:pPr>
                              <w:rPr>
                                <w:rFonts w:ascii="Poppins Light" w:hAnsi="Poppins Light" w:cs="Poppins Light"/>
                                <w:color w:val="262931"/>
                                <w:spacing w:val="2"/>
                                <w:sz w:val="18"/>
                                <w:szCs w:val="18"/>
                              </w:rPr>
                            </w:pPr>
                            <w:r w:rsidRPr="004C73F8">
                              <w:rPr>
                                <w:rFonts w:ascii="Poppins Light" w:hAnsi="Poppins Light" w:cs="Poppins Light"/>
                                <w:color w:val="262931"/>
                                <w:spacing w:val="2"/>
                                <w:sz w:val="18"/>
                                <w:szCs w:val="18"/>
                              </w:rPr>
                              <w:t xml:space="preserve">Joomla, </w:t>
                            </w:r>
                            <w:proofErr w:type="spellStart"/>
                            <w:r w:rsidRPr="004C73F8">
                              <w:rPr>
                                <w:rFonts w:ascii="Poppins Light" w:hAnsi="Poppins Light" w:cs="Poppins Light"/>
                                <w:color w:val="262931"/>
                                <w:spacing w:val="2"/>
                                <w:sz w:val="18"/>
                                <w:szCs w:val="18"/>
                              </w:rPr>
                              <w:t>Wordpress</w:t>
                            </w:r>
                            <w:proofErr w:type="spellEnd"/>
                            <w:r w:rsidRPr="004C73F8">
                              <w:rPr>
                                <w:rFonts w:ascii="Poppins Light" w:hAnsi="Poppins Light" w:cs="Poppins Light"/>
                                <w:color w:val="262931"/>
                                <w:spacing w:val="2"/>
                                <w:sz w:val="18"/>
                                <w:szCs w:val="18"/>
                              </w:rPr>
                              <w:t>, Magento, Google Docs, Drupal</w:t>
                            </w:r>
                          </w:p>
                          <w:p w14:paraId="7EC84AAB" w14:textId="5F4CA90F" w:rsidR="002E7AFB" w:rsidRPr="002E7AFB" w:rsidRDefault="004C73F8" w:rsidP="004C73F8">
                            <w:pPr>
                              <w:rPr>
                                <w:rFonts w:ascii="Poppins Light" w:hAnsi="Poppins Light" w:cs="Poppins Light"/>
                                <w:color w:val="262931"/>
                                <w:spacing w:val="2"/>
                                <w:sz w:val="18"/>
                                <w:szCs w:val="18"/>
                              </w:rPr>
                            </w:pPr>
                            <w:r w:rsidRPr="004C73F8">
                              <w:rPr>
                                <w:rFonts w:ascii="Poppins Light" w:hAnsi="Poppins Light" w:cs="Poppins Light"/>
                                <w:color w:val="262931"/>
                                <w:spacing w:val="2"/>
                                <w:sz w:val="18"/>
                                <w:szCs w:val="18"/>
                              </w:rPr>
                              <w:t>Editors: Notepad++, Sublime Text, Office su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DC41480" id="Text Box 92" o:spid="_x0000_s1062" type="#_x0000_t202" style="position:absolute;margin-left:-45.75pt;margin-top:572.25pt;width:234.05pt;height:20.8pt;z-index:251698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" filled="f" stroked="f" strokeweight=".5pt">
                <v:textbox>
                  <w:txbxContent>
                    <w:p w14:paraId="5667985A" w14:textId="77777777" w:rsidR="004C73F8" w:rsidRPr="004C73F8" w:rsidRDefault="004C73F8" w:rsidP="004C73F8">
                      <w:pPr>
                        <w:rPr>
                          <w:rFonts w:ascii="Poppins Light" w:hAnsi="Poppins Light" w:cs="Poppins Light"/>
                          <w:color w:val="262931"/>
                          <w:spacing w:val="2"/>
                          <w:sz w:val="18"/>
                          <w:szCs w:val="18"/>
                        </w:rPr>
                      </w:pPr>
                      <w:r w:rsidRPr="004C73F8">
                        <w:rPr>
                          <w:rFonts w:ascii="Poppins Light" w:hAnsi="Poppins Light" w:cs="Poppins Light"/>
                          <w:color w:val="262931"/>
                          <w:spacing w:val="2"/>
                          <w:sz w:val="18"/>
                          <w:szCs w:val="18"/>
                        </w:rPr>
                        <w:t xml:space="preserve">Joomla, </w:t>
                      </w:r>
                      <w:proofErr w:type="spellStart"/>
                      <w:r w:rsidRPr="004C73F8">
                        <w:rPr>
                          <w:rFonts w:ascii="Poppins Light" w:hAnsi="Poppins Light" w:cs="Poppins Light"/>
                          <w:color w:val="262931"/>
                          <w:spacing w:val="2"/>
                          <w:sz w:val="18"/>
                          <w:szCs w:val="18"/>
                        </w:rPr>
                        <w:t>Wordpress</w:t>
                      </w:r>
                      <w:proofErr w:type="spellEnd"/>
                      <w:r w:rsidRPr="004C73F8">
                        <w:rPr>
                          <w:rFonts w:ascii="Poppins Light" w:hAnsi="Poppins Light" w:cs="Poppins Light"/>
                          <w:color w:val="262931"/>
                          <w:spacing w:val="2"/>
                          <w:sz w:val="18"/>
                          <w:szCs w:val="18"/>
                        </w:rPr>
                        <w:t>, Magento, Google Docs, Drupal</w:t>
                      </w:r>
                    </w:p>
                    <w:p w14:paraId="7EC84AAB" w14:textId="5F4CA90F" w:rsidR="002E7AFB" w:rsidRPr="002E7AFB" w:rsidRDefault="004C73F8" w:rsidP="004C73F8">
                      <w:pPr>
                        <w:rPr>
                          <w:rFonts w:ascii="Poppins Light" w:hAnsi="Poppins Light" w:cs="Poppins Light"/>
                          <w:color w:val="262931"/>
                          <w:spacing w:val="2"/>
                          <w:sz w:val="18"/>
                          <w:szCs w:val="18"/>
                        </w:rPr>
                      </w:pPr>
                      <w:r w:rsidRPr="004C73F8">
                        <w:rPr>
                          <w:rFonts w:ascii="Poppins Light" w:hAnsi="Poppins Light" w:cs="Poppins Light"/>
                          <w:color w:val="262931"/>
                          <w:spacing w:val="2"/>
                          <w:sz w:val="18"/>
                          <w:szCs w:val="18"/>
                        </w:rPr>
                        <w:t>Editors: Notepad++, Sublime Text, Office suites</w:t>
                      </w:r>
                    </w:p>
                  </w:txbxContent>
                </v:textbox>
              </v:shape>
            </w:pict>
          </mc:Fallback>
        </mc:AlternateContent>
      </w:r>
      <w:r w:rsidR="00330F45">
        <w:rPr>
          <w:noProof/>
          <w:lang w:eastAsia="en-IN"/>
        </w:rPr>
        <mc:AlternateContent>
          <mc:Choice Requires="wps">
            <w:drawing>
              <wp:anchor distT="0" distB="0" distL="114300" distR="114300" simplePos="0" relativeHeight="251663872" behindDoc="0" locked="0" layoutInCell="1" allowOverlap="1" wp14:anchorId="587C767A" wp14:editId="39DA1032">
                <wp:simplePos x="0" y="0"/>
                <wp:positionH relativeFrom="column">
                  <wp:posOffset>-916790</wp:posOffset>
                </wp:positionH>
                <wp:positionV relativeFrom="paragraph">
                  <wp:posOffset>-914400</wp:posOffset>
                </wp:positionV>
                <wp:extent cx="7562088" cy="10689336"/>
                <wp:effectExtent l="0" t="0" r="1270" b="0"/>
                <wp:wrapNone/>
                <wp:docPr id="54" name="Rectangle 54"/>
                <wp:cNvGraphicFramePr/>
                <a:graphic xmlns:a="http://schemas.openxmlformats.org/drawingml/2006/main">
                  <a:graphicData uri="http://schemas.microsoft.com/office/word/2010/wordprocessingShape">
                    <wps:wsp>
                      <wps:cNvSpPr/>
                      <wps:spPr>
                        <a:xfrm>
                          <a:off x="0" y="0"/>
                          <a:ext cx="7562088" cy="106893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1941F1" id="Rectangle 54" o:spid="_x0000_s1026" style="position:absolute;margin-left:-72.2pt;margin-top:-1in;width:595.45pt;height:841.7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" fillcolor="white [3212]" stroked="f" strokeweight="1pt"/>
            </w:pict>
          </mc:Fallback>
        </mc:AlternateContent>
      </w:r>
      <w:r w:rsidR="00330F45">
        <w:rPr>
          <w:noProof/>
          <w:lang w:eastAsia="en-IN"/>
        </w:rPr>
        <mc:AlternateContent>
          <mc:Choice Requires="wps">
            <w:drawing>
              <wp:anchor distT="0" distB="0" distL="114300" distR="114300" simplePos="0" relativeHeight="251664896" behindDoc="0" locked="0" layoutInCell="1" allowOverlap="1" wp14:anchorId="7DAC1AE3" wp14:editId="4E9076AB">
                <wp:simplePos x="0" y="0"/>
                <wp:positionH relativeFrom="column">
                  <wp:posOffset>-922400</wp:posOffset>
                </wp:positionH>
                <wp:positionV relativeFrom="paragraph">
                  <wp:posOffset>-914400</wp:posOffset>
                </wp:positionV>
                <wp:extent cx="3315694" cy="7473950"/>
                <wp:effectExtent l="0" t="0" r="0" b="0"/>
                <wp:wrapNone/>
                <wp:docPr id="97" name="Rectangle 97"/>
                <wp:cNvGraphicFramePr/>
                <a:graphic xmlns:a="http://schemas.openxmlformats.org/drawingml/2006/main">
                  <a:graphicData uri="http://schemas.microsoft.com/office/word/2010/wordprocessingShape">
                    <wps:wsp>
                      <wps:cNvSpPr/>
                      <wps:spPr>
                        <a:xfrm>
                          <a:off x="0" y="0"/>
                          <a:ext cx="3315694" cy="7473950"/>
                        </a:xfrm>
                        <a:prstGeom prst="rect">
                          <a:avLst/>
                        </a:prstGeom>
                        <a:solidFill>
                          <a:srgbClr val="2428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FF6C6D" id="Rectangle 97" o:spid="_x0000_s1026" style="position:absolute;margin-left:-72.65pt;margin-top:-1in;width:261.1pt;height:588.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" fillcolor="#24282f" stroked="f" strokeweight="1pt"/>
            </w:pict>
          </mc:Fallback>
        </mc:AlternateContent>
      </w:r>
      <w:r w:rsidR="00330F45">
        <w:rPr>
          <w:noProof/>
          <w:lang w:eastAsia="en-IN"/>
        </w:rPr>
        <mc:AlternateContent>
          <mc:Choice Requires="wps">
            <w:drawing>
              <wp:anchor distT="0" distB="0" distL="114300" distR="114300" simplePos="0" relativeHeight="251665920" behindDoc="0" locked="0" layoutInCell="1" allowOverlap="1" wp14:anchorId="17254FDF" wp14:editId="0D75D802">
                <wp:simplePos x="0" y="0"/>
                <wp:positionH relativeFrom="column">
                  <wp:posOffset>-916790</wp:posOffset>
                </wp:positionH>
                <wp:positionV relativeFrom="paragraph">
                  <wp:posOffset>8947656</wp:posOffset>
                </wp:positionV>
                <wp:extent cx="7564953" cy="842028"/>
                <wp:effectExtent l="0" t="0" r="0" b="0"/>
                <wp:wrapNone/>
                <wp:docPr id="67" name="Rectangle 67"/>
                <wp:cNvGraphicFramePr/>
                <a:graphic xmlns:a="http://schemas.openxmlformats.org/drawingml/2006/main">
                  <a:graphicData uri="http://schemas.microsoft.com/office/word/2010/wordprocessingShape">
                    <wps:wsp>
                      <wps:cNvSpPr/>
                      <wps:spPr>
                        <a:xfrm>
                          <a:off x="0" y="0"/>
                          <a:ext cx="7564953" cy="842028"/>
                        </a:xfrm>
                        <a:prstGeom prst="rect">
                          <a:avLst/>
                        </a:prstGeom>
                        <a:solidFill>
                          <a:srgbClr val="2428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957D9F" id="Rectangle 67" o:spid="_x0000_s1026" style="position:absolute;margin-left:-72.2pt;margin-top:704.55pt;width:595.65pt;height:66.3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" fillcolor="#24282f" stroked="f" strokeweight="1pt"/>
            </w:pict>
          </mc:Fallback>
        </mc:AlternateContent>
      </w:r>
      <w:r w:rsidR="00330F45">
        <w:rPr>
          <w:noProof/>
          <w:lang w:eastAsia="en-IN"/>
        </w:rPr>
        <mc:AlternateContent>
          <mc:Choice Requires="wps">
            <w:drawing>
              <wp:anchor distT="0" distB="0" distL="114300" distR="114300" simplePos="0" relativeHeight="251666944" behindDoc="0" locked="0" layoutInCell="1" allowOverlap="1" wp14:anchorId="7CEC8ED4" wp14:editId="1A304D82">
                <wp:simplePos x="0" y="0"/>
                <wp:positionH relativeFrom="column">
                  <wp:posOffset>2387392</wp:posOffset>
                </wp:positionH>
                <wp:positionV relativeFrom="paragraph">
                  <wp:posOffset>-914400</wp:posOffset>
                </wp:positionV>
                <wp:extent cx="4261485" cy="2584450"/>
                <wp:effectExtent l="0" t="0" r="5715" b="6350"/>
                <wp:wrapNone/>
                <wp:docPr id="65" name="Rectangle 65"/>
                <wp:cNvGraphicFramePr/>
                <a:graphic xmlns:a="http://schemas.openxmlformats.org/drawingml/2006/main">
                  <a:graphicData uri="http://schemas.microsoft.com/office/word/2010/wordprocessingShape">
                    <wps:wsp>
                      <wps:cNvSpPr/>
                      <wps:spPr>
                        <a:xfrm>
                          <a:off x="0" y="0"/>
                          <a:ext cx="4261485" cy="2584450"/>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592BB9" id="Rectangle 65" o:spid="_x0000_s1026" style="position:absolute;margin-left:188pt;margin-top:-1in;width:335.55pt;height:203.5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" stroked="f" strokeweight="1pt">
                <v:fill r:id="rId9" o:title="" recolor="t" rotate="t" type="frame"/>
              </v:rect>
            </w:pict>
          </mc:Fallback>
        </mc:AlternateContent>
      </w:r>
      <w:r w:rsidR="00330F45">
        <w:rPr>
          <w:noProof/>
          <w:lang w:eastAsia="en-IN"/>
        </w:rPr>
        <mc:AlternateContent>
          <mc:Choice Requires="wps">
            <w:drawing>
              <wp:anchor distT="0" distB="0" distL="114300" distR="114300" simplePos="0" relativeHeight="251667968" behindDoc="0" locked="0" layoutInCell="1" allowOverlap="1" wp14:anchorId="4A1A3CAF" wp14:editId="6B96D1D9">
                <wp:simplePos x="0" y="0"/>
                <wp:positionH relativeFrom="column">
                  <wp:posOffset>6325482</wp:posOffset>
                </wp:positionH>
                <wp:positionV relativeFrom="paragraph">
                  <wp:posOffset>830253</wp:posOffset>
                </wp:positionV>
                <wp:extent cx="490141" cy="1405720"/>
                <wp:effectExtent l="0" t="0" r="5715" b="4445"/>
                <wp:wrapNone/>
                <wp:docPr id="55"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90141" cy="1405720"/>
                        </a:xfrm>
                        <a:custGeom>
                          <a:avLst/>
                          <a:gdLst>
                            <a:gd name="T0" fmla="*/ 124 w 157"/>
                            <a:gd name="T1" fmla="*/ 115 h 442"/>
                            <a:gd name="T2" fmla="*/ 124 w 157"/>
                            <a:gd name="T3" fmla="*/ 154 h 442"/>
                            <a:gd name="T4" fmla="*/ 124 w 157"/>
                            <a:gd name="T5" fmla="*/ 269 h 442"/>
                            <a:gd name="T6" fmla="*/ 124 w 157"/>
                            <a:gd name="T7" fmla="*/ 77 h 442"/>
                            <a:gd name="T8" fmla="*/ 124 w 157"/>
                            <a:gd name="T9" fmla="*/ 192 h 442"/>
                            <a:gd name="T10" fmla="*/ 124 w 157"/>
                            <a:gd name="T11" fmla="*/ 38 h 442"/>
                            <a:gd name="T12" fmla="*/ 86 w 157"/>
                            <a:gd name="T13" fmla="*/ 269 h 442"/>
                            <a:gd name="T14" fmla="*/ 124 w 157"/>
                            <a:gd name="T15" fmla="*/ 308 h 442"/>
                            <a:gd name="T16" fmla="*/ 124 w 157"/>
                            <a:gd name="T17" fmla="*/ 0 h 442"/>
                            <a:gd name="T18" fmla="*/ 86 w 157"/>
                            <a:gd name="T19" fmla="*/ 231 h 442"/>
                            <a:gd name="T20" fmla="*/ 86 w 157"/>
                            <a:gd name="T21" fmla="*/ 308 h 442"/>
                            <a:gd name="T22" fmla="*/ 86 w 157"/>
                            <a:gd name="T23" fmla="*/ 385 h 442"/>
                            <a:gd name="T24" fmla="*/ 86 w 157"/>
                            <a:gd name="T25" fmla="*/ 346 h 442"/>
                            <a:gd name="T26" fmla="*/ 86 w 157"/>
                            <a:gd name="T27" fmla="*/ 423 h 442"/>
                            <a:gd name="T28" fmla="*/ 152 w 157"/>
                            <a:gd name="T29" fmla="*/ 163 h 442"/>
                            <a:gd name="T30" fmla="*/ 157 w 157"/>
                            <a:gd name="T31" fmla="*/ 210 h 442"/>
                            <a:gd name="T32" fmla="*/ 157 w 157"/>
                            <a:gd name="T33" fmla="*/ 232 h 442"/>
                            <a:gd name="T34" fmla="*/ 152 w 157"/>
                            <a:gd name="T35" fmla="*/ 279 h 442"/>
                            <a:gd name="T36" fmla="*/ 152 w 157"/>
                            <a:gd name="T37" fmla="*/ 125 h 442"/>
                            <a:gd name="T38" fmla="*/ 76 w 157"/>
                            <a:gd name="T39" fmla="*/ 202 h 442"/>
                            <a:gd name="T40" fmla="*/ 157 w 157"/>
                            <a:gd name="T41" fmla="*/ 364 h 442"/>
                            <a:gd name="T42" fmla="*/ 157 w 157"/>
                            <a:gd name="T43" fmla="*/ 309 h 442"/>
                            <a:gd name="T44" fmla="*/ 133 w 157"/>
                            <a:gd name="T45" fmla="*/ 394 h 442"/>
                            <a:gd name="T46" fmla="*/ 133 w 157"/>
                            <a:gd name="T47" fmla="*/ 433 h 442"/>
                            <a:gd name="T48" fmla="*/ 152 w 157"/>
                            <a:gd name="T49" fmla="*/ 9 h 442"/>
                            <a:gd name="T50" fmla="*/ 124 w 157"/>
                            <a:gd name="T51" fmla="*/ 346 h 442"/>
                            <a:gd name="T52" fmla="*/ 124 w 157"/>
                            <a:gd name="T53" fmla="*/ 231 h 442"/>
                            <a:gd name="T54" fmla="*/ 10 w 157"/>
                            <a:gd name="T55" fmla="*/ 192 h 442"/>
                            <a:gd name="T56" fmla="*/ 10 w 157"/>
                            <a:gd name="T57" fmla="*/ 308 h 442"/>
                            <a:gd name="T58" fmla="*/ 48 w 157"/>
                            <a:gd name="T59" fmla="*/ 38 h 442"/>
                            <a:gd name="T60" fmla="*/ 10 w 157"/>
                            <a:gd name="T61" fmla="*/ 269 h 442"/>
                            <a:gd name="T62" fmla="*/ 48 w 157"/>
                            <a:gd name="T63" fmla="*/ 0 h 442"/>
                            <a:gd name="T64" fmla="*/ 10 w 157"/>
                            <a:gd name="T65" fmla="*/ 346 h 442"/>
                            <a:gd name="T66" fmla="*/ 10 w 157"/>
                            <a:gd name="T67" fmla="*/ 385 h 442"/>
                            <a:gd name="T68" fmla="*/ 10 w 157"/>
                            <a:gd name="T69" fmla="*/ 231 h 442"/>
                            <a:gd name="T70" fmla="*/ 10 w 157"/>
                            <a:gd name="T71" fmla="*/ 423 h 442"/>
                            <a:gd name="T72" fmla="*/ 152 w 157"/>
                            <a:gd name="T73" fmla="*/ 433 h 442"/>
                            <a:gd name="T74" fmla="*/ 0 w 157"/>
                            <a:gd name="T75" fmla="*/ 9 h 442"/>
                            <a:gd name="T76" fmla="*/ 0 w 157"/>
                            <a:gd name="T77" fmla="*/ 86 h 442"/>
                            <a:gd name="T78" fmla="*/ 0 w 157"/>
                            <a:gd name="T79" fmla="*/ 48 h 442"/>
                            <a:gd name="T80" fmla="*/ 0 w 157"/>
                            <a:gd name="T81" fmla="*/ 125 h 442"/>
                            <a:gd name="T82" fmla="*/ 0 w 157"/>
                            <a:gd name="T83" fmla="*/ 163 h 442"/>
                            <a:gd name="T84" fmla="*/ 38 w 157"/>
                            <a:gd name="T85" fmla="*/ 240 h 442"/>
                            <a:gd name="T86" fmla="*/ 76 w 157"/>
                            <a:gd name="T87" fmla="*/ 9 h 442"/>
                            <a:gd name="T88" fmla="*/ 38 w 157"/>
                            <a:gd name="T89" fmla="*/ 394 h 442"/>
                            <a:gd name="T90" fmla="*/ 38 w 157"/>
                            <a:gd name="T91" fmla="*/ 433 h 442"/>
                            <a:gd name="T92" fmla="*/ 38 w 157"/>
                            <a:gd name="T93" fmla="*/ 356 h 442"/>
                            <a:gd name="T94" fmla="*/ 76 w 157"/>
                            <a:gd name="T95" fmla="*/ 125 h 442"/>
                            <a:gd name="T96" fmla="*/ 76 w 157"/>
                            <a:gd name="T97" fmla="*/ 86 h 442"/>
                            <a:gd name="T98" fmla="*/ 76 w 157"/>
                            <a:gd name="T99" fmla="*/ 48 h 442"/>
                            <a:gd name="T100" fmla="*/ 76 w 157"/>
                            <a:gd name="T101" fmla="*/ 163 h 442"/>
                            <a:gd name="T102" fmla="*/ 38 w 157"/>
                            <a:gd name="T103" fmla="*/ 163 h 442"/>
                            <a:gd name="T104" fmla="*/ 38 w 157"/>
                            <a:gd name="T105" fmla="*/ 202 h 442"/>
                            <a:gd name="T106" fmla="*/ 38 w 157"/>
                            <a:gd name="T107" fmla="*/ 125 h 442"/>
                            <a:gd name="T108" fmla="*/ 38 w 157"/>
                            <a:gd name="T109" fmla="*/ 317 h 442"/>
                            <a:gd name="T110" fmla="*/ 38 w 157"/>
                            <a:gd name="T111" fmla="*/ 279 h 442"/>
                            <a:gd name="T112" fmla="*/ 38 w 157"/>
                            <a:gd name="T113" fmla="*/ 86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57" h="442">
                              <a:moveTo>
                                <a:pt x="124" y="115"/>
                              </a:moveTo>
                              <a:cubicBezTo>
                                <a:pt x="118" y="115"/>
                                <a:pt x="114" y="119"/>
                                <a:pt x="114" y="125"/>
                              </a:cubicBezTo>
                              <a:cubicBezTo>
                                <a:pt x="114" y="130"/>
                                <a:pt x="118" y="134"/>
                                <a:pt x="124" y="134"/>
                              </a:cubicBezTo>
                              <a:cubicBezTo>
                                <a:pt x="129" y="134"/>
                                <a:pt x="133" y="130"/>
                                <a:pt x="133" y="125"/>
                              </a:cubicBezTo>
                              <a:cubicBezTo>
                                <a:pt x="133" y="119"/>
                                <a:pt x="129" y="115"/>
                                <a:pt x="124" y="115"/>
                              </a:cubicBezTo>
                              <a:close/>
                              <a:moveTo>
                                <a:pt x="124" y="154"/>
                              </a:moveTo>
                              <a:cubicBezTo>
                                <a:pt x="118" y="154"/>
                                <a:pt x="114" y="158"/>
                                <a:pt x="114" y="163"/>
                              </a:cubicBezTo>
                              <a:cubicBezTo>
                                <a:pt x="114" y="168"/>
                                <a:pt x="118" y="173"/>
                                <a:pt x="124" y="173"/>
                              </a:cubicBezTo>
                              <a:cubicBezTo>
                                <a:pt x="129" y="173"/>
                                <a:pt x="133" y="168"/>
                                <a:pt x="133" y="163"/>
                              </a:cubicBezTo>
                              <a:cubicBezTo>
                                <a:pt x="133" y="158"/>
                                <a:pt x="129" y="154"/>
                                <a:pt x="124" y="154"/>
                              </a:cubicBezTo>
                              <a:close/>
                              <a:moveTo>
                                <a:pt x="124" y="269"/>
                              </a:moveTo>
                              <a:cubicBezTo>
                                <a:pt x="118" y="269"/>
                                <a:pt x="114" y="273"/>
                                <a:pt x="114" y="279"/>
                              </a:cubicBezTo>
                              <a:cubicBezTo>
                                <a:pt x="114" y="284"/>
                                <a:pt x="118" y="288"/>
                                <a:pt x="124" y="288"/>
                              </a:cubicBezTo>
                              <a:cubicBezTo>
                                <a:pt x="129" y="288"/>
                                <a:pt x="133" y="284"/>
                                <a:pt x="133" y="279"/>
                              </a:cubicBezTo>
                              <a:cubicBezTo>
                                <a:pt x="133" y="273"/>
                                <a:pt x="129" y="269"/>
                                <a:pt x="124" y="269"/>
                              </a:cubicBezTo>
                              <a:close/>
                              <a:moveTo>
                                <a:pt x="124" y="77"/>
                              </a:moveTo>
                              <a:cubicBezTo>
                                <a:pt x="118" y="77"/>
                                <a:pt x="114" y="81"/>
                                <a:pt x="114" y="86"/>
                              </a:cubicBezTo>
                              <a:cubicBezTo>
                                <a:pt x="114" y="91"/>
                                <a:pt x="118" y="96"/>
                                <a:pt x="124" y="96"/>
                              </a:cubicBezTo>
                              <a:cubicBezTo>
                                <a:pt x="129" y="96"/>
                                <a:pt x="133" y="91"/>
                                <a:pt x="133" y="86"/>
                              </a:cubicBezTo>
                              <a:cubicBezTo>
                                <a:pt x="133" y="81"/>
                                <a:pt x="129" y="77"/>
                                <a:pt x="124" y="77"/>
                              </a:cubicBezTo>
                              <a:close/>
                              <a:moveTo>
                                <a:pt x="124" y="192"/>
                              </a:moveTo>
                              <a:cubicBezTo>
                                <a:pt x="118" y="192"/>
                                <a:pt x="114" y="196"/>
                                <a:pt x="114" y="202"/>
                              </a:cubicBezTo>
                              <a:cubicBezTo>
                                <a:pt x="114" y="207"/>
                                <a:pt x="118" y="211"/>
                                <a:pt x="124" y="211"/>
                              </a:cubicBezTo>
                              <a:cubicBezTo>
                                <a:pt x="129" y="211"/>
                                <a:pt x="133" y="207"/>
                                <a:pt x="133" y="202"/>
                              </a:cubicBezTo>
                              <a:cubicBezTo>
                                <a:pt x="133" y="196"/>
                                <a:pt x="129" y="192"/>
                                <a:pt x="124" y="192"/>
                              </a:cubicBezTo>
                              <a:close/>
                              <a:moveTo>
                                <a:pt x="124" y="38"/>
                              </a:moveTo>
                              <a:cubicBezTo>
                                <a:pt x="118" y="38"/>
                                <a:pt x="114" y="42"/>
                                <a:pt x="114" y="48"/>
                              </a:cubicBezTo>
                              <a:cubicBezTo>
                                <a:pt x="114" y="53"/>
                                <a:pt x="118" y="57"/>
                                <a:pt x="124" y="57"/>
                              </a:cubicBezTo>
                              <a:cubicBezTo>
                                <a:pt x="129" y="57"/>
                                <a:pt x="133" y="53"/>
                                <a:pt x="133" y="48"/>
                              </a:cubicBezTo>
                              <a:cubicBezTo>
                                <a:pt x="133" y="42"/>
                                <a:pt x="129" y="38"/>
                                <a:pt x="124" y="38"/>
                              </a:cubicBezTo>
                              <a:close/>
                              <a:moveTo>
                                <a:pt x="86" y="269"/>
                              </a:moveTo>
                              <a:cubicBezTo>
                                <a:pt x="80" y="269"/>
                                <a:pt x="76" y="273"/>
                                <a:pt x="76" y="279"/>
                              </a:cubicBezTo>
                              <a:cubicBezTo>
                                <a:pt x="76" y="284"/>
                                <a:pt x="80" y="288"/>
                                <a:pt x="86" y="288"/>
                              </a:cubicBezTo>
                              <a:cubicBezTo>
                                <a:pt x="91" y="288"/>
                                <a:pt x="95" y="284"/>
                                <a:pt x="95" y="279"/>
                              </a:cubicBezTo>
                              <a:cubicBezTo>
                                <a:pt x="95" y="273"/>
                                <a:pt x="91" y="269"/>
                                <a:pt x="86" y="269"/>
                              </a:cubicBezTo>
                              <a:close/>
                              <a:moveTo>
                                <a:pt x="124" y="308"/>
                              </a:moveTo>
                              <a:cubicBezTo>
                                <a:pt x="118" y="308"/>
                                <a:pt x="114" y="312"/>
                                <a:pt x="114" y="317"/>
                              </a:cubicBezTo>
                              <a:cubicBezTo>
                                <a:pt x="114" y="322"/>
                                <a:pt x="118" y="327"/>
                                <a:pt x="124" y="327"/>
                              </a:cubicBezTo>
                              <a:cubicBezTo>
                                <a:pt x="129" y="327"/>
                                <a:pt x="133" y="322"/>
                                <a:pt x="133" y="317"/>
                              </a:cubicBezTo>
                              <a:cubicBezTo>
                                <a:pt x="133" y="312"/>
                                <a:pt x="129" y="308"/>
                                <a:pt x="124" y="308"/>
                              </a:cubicBezTo>
                              <a:close/>
                              <a:moveTo>
                                <a:pt x="124" y="0"/>
                              </a:moveTo>
                              <a:cubicBezTo>
                                <a:pt x="118" y="0"/>
                                <a:pt x="114" y="4"/>
                                <a:pt x="114" y="9"/>
                              </a:cubicBezTo>
                              <a:cubicBezTo>
                                <a:pt x="114" y="14"/>
                                <a:pt x="118" y="19"/>
                                <a:pt x="124" y="19"/>
                              </a:cubicBezTo>
                              <a:cubicBezTo>
                                <a:pt x="129" y="19"/>
                                <a:pt x="133" y="14"/>
                                <a:pt x="133" y="9"/>
                              </a:cubicBezTo>
                              <a:cubicBezTo>
                                <a:pt x="133" y="4"/>
                                <a:pt x="129" y="0"/>
                                <a:pt x="124" y="0"/>
                              </a:cubicBezTo>
                              <a:close/>
                              <a:moveTo>
                                <a:pt x="86" y="231"/>
                              </a:moveTo>
                              <a:cubicBezTo>
                                <a:pt x="80" y="231"/>
                                <a:pt x="76" y="235"/>
                                <a:pt x="76" y="240"/>
                              </a:cubicBezTo>
                              <a:cubicBezTo>
                                <a:pt x="76" y="245"/>
                                <a:pt x="80" y="250"/>
                                <a:pt x="86" y="250"/>
                              </a:cubicBezTo>
                              <a:cubicBezTo>
                                <a:pt x="91" y="250"/>
                                <a:pt x="95" y="245"/>
                                <a:pt x="95" y="240"/>
                              </a:cubicBezTo>
                              <a:cubicBezTo>
                                <a:pt x="95" y="235"/>
                                <a:pt x="91" y="231"/>
                                <a:pt x="86" y="231"/>
                              </a:cubicBezTo>
                              <a:close/>
                              <a:moveTo>
                                <a:pt x="86" y="308"/>
                              </a:moveTo>
                              <a:cubicBezTo>
                                <a:pt x="80" y="308"/>
                                <a:pt x="76" y="312"/>
                                <a:pt x="76" y="317"/>
                              </a:cubicBezTo>
                              <a:cubicBezTo>
                                <a:pt x="76" y="322"/>
                                <a:pt x="80" y="327"/>
                                <a:pt x="86" y="327"/>
                              </a:cubicBezTo>
                              <a:cubicBezTo>
                                <a:pt x="91" y="327"/>
                                <a:pt x="95" y="322"/>
                                <a:pt x="95" y="317"/>
                              </a:cubicBezTo>
                              <a:cubicBezTo>
                                <a:pt x="95" y="312"/>
                                <a:pt x="91" y="308"/>
                                <a:pt x="86" y="308"/>
                              </a:cubicBezTo>
                              <a:close/>
                              <a:moveTo>
                                <a:pt x="86" y="385"/>
                              </a:moveTo>
                              <a:cubicBezTo>
                                <a:pt x="80" y="385"/>
                                <a:pt x="76" y="389"/>
                                <a:pt x="76" y="394"/>
                              </a:cubicBezTo>
                              <a:cubicBezTo>
                                <a:pt x="76" y="399"/>
                                <a:pt x="80" y="404"/>
                                <a:pt x="86" y="404"/>
                              </a:cubicBezTo>
                              <a:cubicBezTo>
                                <a:pt x="91" y="404"/>
                                <a:pt x="95" y="399"/>
                                <a:pt x="95" y="394"/>
                              </a:cubicBezTo>
                              <a:cubicBezTo>
                                <a:pt x="95" y="389"/>
                                <a:pt x="91" y="385"/>
                                <a:pt x="86" y="385"/>
                              </a:cubicBezTo>
                              <a:close/>
                              <a:moveTo>
                                <a:pt x="86" y="346"/>
                              </a:moveTo>
                              <a:cubicBezTo>
                                <a:pt x="80" y="346"/>
                                <a:pt x="76" y="350"/>
                                <a:pt x="76" y="356"/>
                              </a:cubicBezTo>
                              <a:cubicBezTo>
                                <a:pt x="76" y="361"/>
                                <a:pt x="80" y="365"/>
                                <a:pt x="86" y="365"/>
                              </a:cubicBezTo>
                              <a:cubicBezTo>
                                <a:pt x="91" y="365"/>
                                <a:pt x="95" y="361"/>
                                <a:pt x="95" y="356"/>
                              </a:cubicBezTo>
                              <a:cubicBezTo>
                                <a:pt x="95" y="350"/>
                                <a:pt x="91" y="346"/>
                                <a:pt x="86" y="346"/>
                              </a:cubicBezTo>
                              <a:close/>
                              <a:moveTo>
                                <a:pt x="86" y="423"/>
                              </a:moveTo>
                              <a:cubicBezTo>
                                <a:pt x="80" y="423"/>
                                <a:pt x="76" y="427"/>
                                <a:pt x="76" y="433"/>
                              </a:cubicBezTo>
                              <a:cubicBezTo>
                                <a:pt x="76" y="438"/>
                                <a:pt x="80" y="442"/>
                                <a:pt x="86" y="442"/>
                              </a:cubicBezTo>
                              <a:cubicBezTo>
                                <a:pt x="91" y="442"/>
                                <a:pt x="95" y="438"/>
                                <a:pt x="95" y="433"/>
                              </a:cubicBezTo>
                              <a:cubicBezTo>
                                <a:pt x="95" y="427"/>
                                <a:pt x="91" y="423"/>
                                <a:pt x="86" y="423"/>
                              </a:cubicBezTo>
                              <a:close/>
                              <a:moveTo>
                                <a:pt x="152" y="48"/>
                              </a:moveTo>
                              <a:cubicBezTo>
                                <a:pt x="152" y="51"/>
                                <a:pt x="154" y="54"/>
                                <a:pt x="157" y="56"/>
                              </a:cubicBezTo>
                              <a:cubicBezTo>
                                <a:pt x="157" y="39"/>
                                <a:pt x="157" y="39"/>
                                <a:pt x="157" y="39"/>
                              </a:cubicBezTo>
                              <a:cubicBezTo>
                                <a:pt x="154" y="41"/>
                                <a:pt x="152" y="44"/>
                                <a:pt x="152" y="48"/>
                              </a:cubicBezTo>
                              <a:close/>
                              <a:moveTo>
                                <a:pt x="152" y="163"/>
                              </a:moveTo>
                              <a:cubicBezTo>
                                <a:pt x="152" y="167"/>
                                <a:pt x="154" y="170"/>
                                <a:pt x="157" y="171"/>
                              </a:cubicBezTo>
                              <a:cubicBezTo>
                                <a:pt x="157" y="155"/>
                                <a:pt x="157" y="155"/>
                                <a:pt x="157" y="155"/>
                              </a:cubicBezTo>
                              <a:cubicBezTo>
                                <a:pt x="154" y="156"/>
                                <a:pt x="152" y="160"/>
                                <a:pt x="152" y="163"/>
                              </a:cubicBezTo>
                              <a:close/>
                              <a:moveTo>
                                <a:pt x="152" y="202"/>
                              </a:moveTo>
                              <a:cubicBezTo>
                                <a:pt x="152" y="205"/>
                                <a:pt x="154" y="208"/>
                                <a:pt x="157" y="210"/>
                              </a:cubicBezTo>
                              <a:cubicBezTo>
                                <a:pt x="157" y="193"/>
                                <a:pt x="157" y="193"/>
                                <a:pt x="157" y="193"/>
                              </a:cubicBezTo>
                              <a:cubicBezTo>
                                <a:pt x="154" y="195"/>
                                <a:pt x="152" y="198"/>
                                <a:pt x="152" y="202"/>
                              </a:cubicBezTo>
                              <a:close/>
                              <a:moveTo>
                                <a:pt x="152" y="240"/>
                              </a:moveTo>
                              <a:cubicBezTo>
                                <a:pt x="152" y="244"/>
                                <a:pt x="154" y="247"/>
                                <a:pt x="157" y="248"/>
                              </a:cubicBezTo>
                              <a:cubicBezTo>
                                <a:pt x="157" y="232"/>
                                <a:pt x="157" y="232"/>
                                <a:pt x="157" y="232"/>
                              </a:cubicBezTo>
                              <a:cubicBezTo>
                                <a:pt x="154" y="233"/>
                                <a:pt x="152" y="236"/>
                                <a:pt x="152" y="240"/>
                              </a:cubicBezTo>
                              <a:close/>
                              <a:moveTo>
                                <a:pt x="152" y="279"/>
                              </a:moveTo>
                              <a:cubicBezTo>
                                <a:pt x="152" y="282"/>
                                <a:pt x="154" y="285"/>
                                <a:pt x="157" y="287"/>
                              </a:cubicBezTo>
                              <a:cubicBezTo>
                                <a:pt x="157" y="270"/>
                                <a:pt x="157" y="270"/>
                                <a:pt x="157" y="270"/>
                              </a:cubicBezTo>
                              <a:cubicBezTo>
                                <a:pt x="154" y="272"/>
                                <a:pt x="152" y="275"/>
                                <a:pt x="152" y="279"/>
                              </a:cubicBezTo>
                              <a:close/>
                              <a:moveTo>
                                <a:pt x="152" y="86"/>
                              </a:moveTo>
                              <a:cubicBezTo>
                                <a:pt x="152" y="90"/>
                                <a:pt x="154" y="93"/>
                                <a:pt x="157" y="94"/>
                              </a:cubicBezTo>
                              <a:cubicBezTo>
                                <a:pt x="157" y="78"/>
                                <a:pt x="157" y="78"/>
                                <a:pt x="157" y="78"/>
                              </a:cubicBezTo>
                              <a:cubicBezTo>
                                <a:pt x="154" y="79"/>
                                <a:pt x="152" y="83"/>
                                <a:pt x="152" y="86"/>
                              </a:cubicBezTo>
                              <a:close/>
                              <a:moveTo>
                                <a:pt x="152" y="125"/>
                              </a:moveTo>
                              <a:cubicBezTo>
                                <a:pt x="152" y="128"/>
                                <a:pt x="154" y="131"/>
                                <a:pt x="157" y="133"/>
                              </a:cubicBezTo>
                              <a:cubicBezTo>
                                <a:pt x="157" y="116"/>
                                <a:pt x="157" y="116"/>
                                <a:pt x="157" y="116"/>
                              </a:cubicBezTo>
                              <a:cubicBezTo>
                                <a:pt x="154" y="118"/>
                                <a:pt x="152" y="121"/>
                                <a:pt x="152" y="125"/>
                              </a:cubicBezTo>
                              <a:close/>
                              <a:moveTo>
                                <a:pt x="86" y="192"/>
                              </a:moveTo>
                              <a:cubicBezTo>
                                <a:pt x="80" y="192"/>
                                <a:pt x="76" y="196"/>
                                <a:pt x="76" y="202"/>
                              </a:cubicBezTo>
                              <a:cubicBezTo>
                                <a:pt x="76" y="207"/>
                                <a:pt x="80" y="211"/>
                                <a:pt x="86" y="211"/>
                              </a:cubicBezTo>
                              <a:cubicBezTo>
                                <a:pt x="91" y="211"/>
                                <a:pt x="95" y="207"/>
                                <a:pt x="95" y="202"/>
                              </a:cubicBezTo>
                              <a:cubicBezTo>
                                <a:pt x="95" y="196"/>
                                <a:pt x="91" y="192"/>
                                <a:pt x="86" y="192"/>
                              </a:cubicBezTo>
                              <a:close/>
                              <a:moveTo>
                                <a:pt x="152" y="356"/>
                              </a:moveTo>
                              <a:cubicBezTo>
                                <a:pt x="152" y="359"/>
                                <a:pt x="154" y="362"/>
                                <a:pt x="157" y="364"/>
                              </a:cubicBezTo>
                              <a:cubicBezTo>
                                <a:pt x="157" y="347"/>
                                <a:pt x="157" y="347"/>
                                <a:pt x="157" y="347"/>
                              </a:cubicBezTo>
                              <a:cubicBezTo>
                                <a:pt x="154" y="349"/>
                                <a:pt x="152" y="352"/>
                                <a:pt x="152" y="356"/>
                              </a:cubicBezTo>
                              <a:close/>
                              <a:moveTo>
                                <a:pt x="152" y="317"/>
                              </a:moveTo>
                              <a:cubicBezTo>
                                <a:pt x="152" y="321"/>
                                <a:pt x="154" y="324"/>
                                <a:pt x="157" y="325"/>
                              </a:cubicBezTo>
                              <a:cubicBezTo>
                                <a:pt x="157" y="309"/>
                                <a:pt x="157" y="309"/>
                                <a:pt x="157" y="309"/>
                              </a:cubicBezTo>
                              <a:cubicBezTo>
                                <a:pt x="154" y="310"/>
                                <a:pt x="152" y="313"/>
                                <a:pt x="152" y="317"/>
                              </a:cubicBezTo>
                              <a:close/>
                              <a:moveTo>
                                <a:pt x="124" y="385"/>
                              </a:moveTo>
                              <a:cubicBezTo>
                                <a:pt x="118" y="385"/>
                                <a:pt x="114" y="389"/>
                                <a:pt x="114" y="394"/>
                              </a:cubicBezTo>
                              <a:cubicBezTo>
                                <a:pt x="114" y="399"/>
                                <a:pt x="118" y="404"/>
                                <a:pt x="124" y="404"/>
                              </a:cubicBezTo>
                              <a:cubicBezTo>
                                <a:pt x="129" y="404"/>
                                <a:pt x="133" y="399"/>
                                <a:pt x="133" y="394"/>
                              </a:cubicBezTo>
                              <a:cubicBezTo>
                                <a:pt x="133" y="389"/>
                                <a:pt x="129" y="385"/>
                                <a:pt x="124" y="385"/>
                              </a:cubicBezTo>
                              <a:close/>
                              <a:moveTo>
                                <a:pt x="124" y="423"/>
                              </a:moveTo>
                              <a:cubicBezTo>
                                <a:pt x="118" y="423"/>
                                <a:pt x="114" y="427"/>
                                <a:pt x="114" y="433"/>
                              </a:cubicBezTo>
                              <a:cubicBezTo>
                                <a:pt x="114" y="438"/>
                                <a:pt x="118" y="442"/>
                                <a:pt x="124" y="442"/>
                              </a:cubicBezTo>
                              <a:cubicBezTo>
                                <a:pt x="129" y="442"/>
                                <a:pt x="133" y="438"/>
                                <a:pt x="133" y="433"/>
                              </a:cubicBezTo>
                              <a:cubicBezTo>
                                <a:pt x="133" y="427"/>
                                <a:pt x="129" y="423"/>
                                <a:pt x="124" y="423"/>
                              </a:cubicBezTo>
                              <a:close/>
                              <a:moveTo>
                                <a:pt x="152" y="9"/>
                              </a:moveTo>
                              <a:cubicBezTo>
                                <a:pt x="152" y="13"/>
                                <a:pt x="154" y="16"/>
                                <a:pt x="157" y="17"/>
                              </a:cubicBezTo>
                              <a:cubicBezTo>
                                <a:pt x="157" y="1"/>
                                <a:pt x="157" y="1"/>
                                <a:pt x="157" y="1"/>
                              </a:cubicBezTo>
                              <a:cubicBezTo>
                                <a:pt x="154" y="2"/>
                                <a:pt x="152" y="6"/>
                                <a:pt x="152" y="9"/>
                              </a:cubicBezTo>
                              <a:close/>
                              <a:moveTo>
                                <a:pt x="124" y="346"/>
                              </a:moveTo>
                              <a:cubicBezTo>
                                <a:pt x="118" y="346"/>
                                <a:pt x="114" y="350"/>
                                <a:pt x="114" y="356"/>
                              </a:cubicBezTo>
                              <a:cubicBezTo>
                                <a:pt x="114" y="361"/>
                                <a:pt x="118" y="365"/>
                                <a:pt x="124" y="365"/>
                              </a:cubicBezTo>
                              <a:cubicBezTo>
                                <a:pt x="129" y="365"/>
                                <a:pt x="133" y="361"/>
                                <a:pt x="133" y="356"/>
                              </a:cubicBezTo>
                              <a:cubicBezTo>
                                <a:pt x="133" y="350"/>
                                <a:pt x="129" y="346"/>
                                <a:pt x="124" y="346"/>
                              </a:cubicBezTo>
                              <a:close/>
                              <a:moveTo>
                                <a:pt x="152" y="394"/>
                              </a:moveTo>
                              <a:cubicBezTo>
                                <a:pt x="152" y="398"/>
                                <a:pt x="154" y="401"/>
                                <a:pt x="157" y="402"/>
                              </a:cubicBezTo>
                              <a:cubicBezTo>
                                <a:pt x="157" y="386"/>
                                <a:pt x="157" y="386"/>
                                <a:pt x="157" y="386"/>
                              </a:cubicBezTo>
                              <a:cubicBezTo>
                                <a:pt x="154" y="387"/>
                                <a:pt x="152" y="390"/>
                                <a:pt x="152" y="394"/>
                              </a:cubicBezTo>
                              <a:close/>
                              <a:moveTo>
                                <a:pt x="124" y="231"/>
                              </a:moveTo>
                              <a:cubicBezTo>
                                <a:pt x="118" y="231"/>
                                <a:pt x="114" y="235"/>
                                <a:pt x="114" y="240"/>
                              </a:cubicBezTo>
                              <a:cubicBezTo>
                                <a:pt x="114" y="245"/>
                                <a:pt x="118" y="250"/>
                                <a:pt x="124" y="250"/>
                              </a:cubicBezTo>
                              <a:cubicBezTo>
                                <a:pt x="129" y="250"/>
                                <a:pt x="133" y="245"/>
                                <a:pt x="133" y="240"/>
                              </a:cubicBezTo>
                              <a:cubicBezTo>
                                <a:pt x="133" y="235"/>
                                <a:pt x="129" y="231"/>
                                <a:pt x="124" y="231"/>
                              </a:cubicBezTo>
                              <a:close/>
                              <a:moveTo>
                                <a:pt x="10" y="192"/>
                              </a:moveTo>
                              <a:cubicBezTo>
                                <a:pt x="5" y="192"/>
                                <a:pt x="0" y="196"/>
                                <a:pt x="0" y="202"/>
                              </a:cubicBezTo>
                              <a:cubicBezTo>
                                <a:pt x="0" y="207"/>
                                <a:pt x="5" y="211"/>
                                <a:pt x="10" y="211"/>
                              </a:cubicBezTo>
                              <a:cubicBezTo>
                                <a:pt x="15" y="211"/>
                                <a:pt x="20" y="207"/>
                                <a:pt x="20" y="202"/>
                              </a:cubicBezTo>
                              <a:cubicBezTo>
                                <a:pt x="20" y="196"/>
                                <a:pt x="15" y="192"/>
                                <a:pt x="10" y="192"/>
                              </a:cubicBezTo>
                              <a:close/>
                              <a:moveTo>
                                <a:pt x="10" y="308"/>
                              </a:moveTo>
                              <a:cubicBezTo>
                                <a:pt x="5" y="308"/>
                                <a:pt x="0" y="312"/>
                                <a:pt x="0" y="317"/>
                              </a:cubicBezTo>
                              <a:cubicBezTo>
                                <a:pt x="0" y="322"/>
                                <a:pt x="5" y="327"/>
                                <a:pt x="10" y="327"/>
                              </a:cubicBezTo>
                              <a:cubicBezTo>
                                <a:pt x="15" y="327"/>
                                <a:pt x="20" y="322"/>
                                <a:pt x="20" y="317"/>
                              </a:cubicBezTo>
                              <a:cubicBezTo>
                                <a:pt x="20" y="312"/>
                                <a:pt x="15" y="308"/>
                                <a:pt x="10" y="308"/>
                              </a:cubicBezTo>
                              <a:close/>
                              <a:moveTo>
                                <a:pt x="48" y="38"/>
                              </a:moveTo>
                              <a:cubicBezTo>
                                <a:pt x="43" y="38"/>
                                <a:pt x="38" y="42"/>
                                <a:pt x="38" y="48"/>
                              </a:cubicBezTo>
                              <a:cubicBezTo>
                                <a:pt x="38" y="53"/>
                                <a:pt x="43" y="57"/>
                                <a:pt x="48" y="57"/>
                              </a:cubicBezTo>
                              <a:cubicBezTo>
                                <a:pt x="53" y="57"/>
                                <a:pt x="57" y="53"/>
                                <a:pt x="57" y="48"/>
                              </a:cubicBezTo>
                              <a:cubicBezTo>
                                <a:pt x="57" y="42"/>
                                <a:pt x="53" y="38"/>
                                <a:pt x="48" y="38"/>
                              </a:cubicBezTo>
                              <a:close/>
                              <a:moveTo>
                                <a:pt x="10" y="269"/>
                              </a:moveTo>
                              <a:cubicBezTo>
                                <a:pt x="5" y="269"/>
                                <a:pt x="0" y="273"/>
                                <a:pt x="0" y="279"/>
                              </a:cubicBezTo>
                              <a:cubicBezTo>
                                <a:pt x="0" y="284"/>
                                <a:pt x="5" y="288"/>
                                <a:pt x="10" y="288"/>
                              </a:cubicBezTo>
                              <a:cubicBezTo>
                                <a:pt x="15" y="288"/>
                                <a:pt x="20" y="284"/>
                                <a:pt x="20" y="279"/>
                              </a:cubicBezTo>
                              <a:cubicBezTo>
                                <a:pt x="20" y="273"/>
                                <a:pt x="15" y="269"/>
                                <a:pt x="10" y="269"/>
                              </a:cubicBezTo>
                              <a:close/>
                              <a:moveTo>
                                <a:pt x="48" y="0"/>
                              </a:moveTo>
                              <a:cubicBezTo>
                                <a:pt x="43" y="0"/>
                                <a:pt x="38" y="4"/>
                                <a:pt x="38" y="9"/>
                              </a:cubicBezTo>
                              <a:cubicBezTo>
                                <a:pt x="38" y="14"/>
                                <a:pt x="43" y="19"/>
                                <a:pt x="48" y="19"/>
                              </a:cubicBezTo>
                              <a:cubicBezTo>
                                <a:pt x="53" y="19"/>
                                <a:pt x="57" y="14"/>
                                <a:pt x="57" y="9"/>
                              </a:cubicBezTo>
                              <a:cubicBezTo>
                                <a:pt x="57" y="4"/>
                                <a:pt x="53" y="0"/>
                                <a:pt x="48" y="0"/>
                              </a:cubicBezTo>
                              <a:close/>
                              <a:moveTo>
                                <a:pt x="10" y="346"/>
                              </a:moveTo>
                              <a:cubicBezTo>
                                <a:pt x="5" y="346"/>
                                <a:pt x="0" y="350"/>
                                <a:pt x="0" y="356"/>
                              </a:cubicBezTo>
                              <a:cubicBezTo>
                                <a:pt x="0" y="361"/>
                                <a:pt x="5" y="365"/>
                                <a:pt x="10" y="365"/>
                              </a:cubicBezTo>
                              <a:cubicBezTo>
                                <a:pt x="15" y="365"/>
                                <a:pt x="20" y="361"/>
                                <a:pt x="20" y="356"/>
                              </a:cubicBezTo>
                              <a:cubicBezTo>
                                <a:pt x="20" y="350"/>
                                <a:pt x="15" y="346"/>
                                <a:pt x="10" y="346"/>
                              </a:cubicBezTo>
                              <a:close/>
                              <a:moveTo>
                                <a:pt x="10" y="385"/>
                              </a:moveTo>
                              <a:cubicBezTo>
                                <a:pt x="5" y="385"/>
                                <a:pt x="0" y="389"/>
                                <a:pt x="0" y="394"/>
                              </a:cubicBezTo>
                              <a:cubicBezTo>
                                <a:pt x="0" y="399"/>
                                <a:pt x="5" y="404"/>
                                <a:pt x="10" y="404"/>
                              </a:cubicBezTo>
                              <a:cubicBezTo>
                                <a:pt x="15" y="404"/>
                                <a:pt x="20" y="399"/>
                                <a:pt x="20" y="394"/>
                              </a:cubicBezTo>
                              <a:cubicBezTo>
                                <a:pt x="20" y="389"/>
                                <a:pt x="15" y="385"/>
                                <a:pt x="10" y="385"/>
                              </a:cubicBezTo>
                              <a:close/>
                              <a:moveTo>
                                <a:pt x="10" y="231"/>
                              </a:moveTo>
                              <a:cubicBezTo>
                                <a:pt x="5" y="231"/>
                                <a:pt x="0" y="235"/>
                                <a:pt x="0" y="240"/>
                              </a:cubicBezTo>
                              <a:cubicBezTo>
                                <a:pt x="0" y="245"/>
                                <a:pt x="5" y="250"/>
                                <a:pt x="10" y="250"/>
                              </a:cubicBezTo>
                              <a:cubicBezTo>
                                <a:pt x="15" y="250"/>
                                <a:pt x="20" y="245"/>
                                <a:pt x="20" y="240"/>
                              </a:cubicBezTo>
                              <a:cubicBezTo>
                                <a:pt x="20" y="235"/>
                                <a:pt x="15" y="231"/>
                                <a:pt x="10" y="231"/>
                              </a:cubicBezTo>
                              <a:close/>
                              <a:moveTo>
                                <a:pt x="10" y="423"/>
                              </a:moveTo>
                              <a:cubicBezTo>
                                <a:pt x="5" y="423"/>
                                <a:pt x="0" y="427"/>
                                <a:pt x="0" y="433"/>
                              </a:cubicBezTo>
                              <a:cubicBezTo>
                                <a:pt x="0" y="438"/>
                                <a:pt x="5" y="442"/>
                                <a:pt x="10" y="442"/>
                              </a:cubicBezTo>
                              <a:cubicBezTo>
                                <a:pt x="15" y="442"/>
                                <a:pt x="20" y="438"/>
                                <a:pt x="20" y="433"/>
                              </a:cubicBezTo>
                              <a:cubicBezTo>
                                <a:pt x="20" y="427"/>
                                <a:pt x="15" y="423"/>
                                <a:pt x="10" y="423"/>
                              </a:cubicBezTo>
                              <a:close/>
                              <a:moveTo>
                                <a:pt x="152" y="433"/>
                              </a:moveTo>
                              <a:cubicBezTo>
                                <a:pt x="152" y="436"/>
                                <a:pt x="154" y="439"/>
                                <a:pt x="157" y="441"/>
                              </a:cubicBezTo>
                              <a:cubicBezTo>
                                <a:pt x="157" y="424"/>
                                <a:pt x="157" y="424"/>
                                <a:pt x="157" y="424"/>
                              </a:cubicBezTo>
                              <a:cubicBezTo>
                                <a:pt x="154" y="426"/>
                                <a:pt x="152" y="429"/>
                                <a:pt x="152" y="433"/>
                              </a:cubicBezTo>
                              <a:close/>
                              <a:moveTo>
                                <a:pt x="10" y="0"/>
                              </a:moveTo>
                              <a:cubicBezTo>
                                <a:pt x="5" y="0"/>
                                <a:pt x="0" y="4"/>
                                <a:pt x="0" y="9"/>
                              </a:cubicBezTo>
                              <a:cubicBezTo>
                                <a:pt x="0" y="14"/>
                                <a:pt x="5" y="19"/>
                                <a:pt x="10" y="19"/>
                              </a:cubicBezTo>
                              <a:cubicBezTo>
                                <a:pt x="15" y="19"/>
                                <a:pt x="20" y="14"/>
                                <a:pt x="20" y="9"/>
                              </a:cubicBezTo>
                              <a:cubicBezTo>
                                <a:pt x="20" y="4"/>
                                <a:pt x="15" y="0"/>
                                <a:pt x="10" y="0"/>
                              </a:cubicBezTo>
                              <a:close/>
                              <a:moveTo>
                                <a:pt x="10" y="77"/>
                              </a:moveTo>
                              <a:cubicBezTo>
                                <a:pt x="5" y="77"/>
                                <a:pt x="0" y="81"/>
                                <a:pt x="0" y="86"/>
                              </a:cubicBezTo>
                              <a:cubicBezTo>
                                <a:pt x="0" y="91"/>
                                <a:pt x="5" y="96"/>
                                <a:pt x="10" y="96"/>
                              </a:cubicBezTo>
                              <a:cubicBezTo>
                                <a:pt x="15" y="96"/>
                                <a:pt x="20" y="91"/>
                                <a:pt x="20" y="86"/>
                              </a:cubicBezTo>
                              <a:cubicBezTo>
                                <a:pt x="20" y="81"/>
                                <a:pt x="15" y="77"/>
                                <a:pt x="10" y="77"/>
                              </a:cubicBezTo>
                              <a:close/>
                              <a:moveTo>
                                <a:pt x="10" y="38"/>
                              </a:moveTo>
                              <a:cubicBezTo>
                                <a:pt x="5" y="38"/>
                                <a:pt x="0" y="42"/>
                                <a:pt x="0" y="48"/>
                              </a:cubicBezTo>
                              <a:cubicBezTo>
                                <a:pt x="0" y="53"/>
                                <a:pt x="5" y="57"/>
                                <a:pt x="10" y="57"/>
                              </a:cubicBezTo>
                              <a:cubicBezTo>
                                <a:pt x="15" y="57"/>
                                <a:pt x="20" y="53"/>
                                <a:pt x="20" y="48"/>
                              </a:cubicBezTo>
                              <a:cubicBezTo>
                                <a:pt x="20" y="42"/>
                                <a:pt x="15" y="38"/>
                                <a:pt x="10" y="38"/>
                              </a:cubicBezTo>
                              <a:close/>
                              <a:moveTo>
                                <a:pt x="10" y="115"/>
                              </a:moveTo>
                              <a:cubicBezTo>
                                <a:pt x="5" y="115"/>
                                <a:pt x="0" y="119"/>
                                <a:pt x="0" y="125"/>
                              </a:cubicBezTo>
                              <a:cubicBezTo>
                                <a:pt x="0" y="130"/>
                                <a:pt x="5" y="134"/>
                                <a:pt x="10" y="134"/>
                              </a:cubicBezTo>
                              <a:cubicBezTo>
                                <a:pt x="15" y="134"/>
                                <a:pt x="20" y="130"/>
                                <a:pt x="20" y="125"/>
                              </a:cubicBezTo>
                              <a:cubicBezTo>
                                <a:pt x="20" y="119"/>
                                <a:pt x="15" y="115"/>
                                <a:pt x="10" y="115"/>
                              </a:cubicBezTo>
                              <a:close/>
                              <a:moveTo>
                                <a:pt x="10" y="154"/>
                              </a:moveTo>
                              <a:cubicBezTo>
                                <a:pt x="5" y="154"/>
                                <a:pt x="0" y="158"/>
                                <a:pt x="0" y="163"/>
                              </a:cubicBezTo>
                              <a:cubicBezTo>
                                <a:pt x="0" y="168"/>
                                <a:pt x="5" y="173"/>
                                <a:pt x="10" y="173"/>
                              </a:cubicBezTo>
                              <a:cubicBezTo>
                                <a:pt x="15" y="173"/>
                                <a:pt x="20" y="168"/>
                                <a:pt x="20" y="163"/>
                              </a:cubicBezTo>
                              <a:cubicBezTo>
                                <a:pt x="20" y="158"/>
                                <a:pt x="15" y="154"/>
                                <a:pt x="10" y="154"/>
                              </a:cubicBezTo>
                              <a:close/>
                              <a:moveTo>
                                <a:pt x="48" y="231"/>
                              </a:moveTo>
                              <a:cubicBezTo>
                                <a:pt x="43" y="231"/>
                                <a:pt x="38" y="235"/>
                                <a:pt x="38" y="240"/>
                              </a:cubicBezTo>
                              <a:cubicBezTo>
                                <a:pt x="38" y="245"/>
                                <a:pt x="43" y="250"/>
                                <a:pt x="48" y="250"/>
                              </a:cubicBezTo>
                              <a:cubicBezTo>
                                <a:pt x="53" y="250"/>
                                <a:pt x="57" y="245"/>
                                <a:pt x="57" y="240"/>
                              </a:cubicBezTo>
                              <a:cubicBezTo>
                                <a:pt x="57" y="235"/>
                                <a:pt x="53" y="231"/>
                                <a:pt x="48" y="231"/>
                              </a:cubicBezTo>
                              <a:close/>
                              <a:moveTo>
                                <a:pt x="86" y="0"/>
                              </a:moveTo>
                              <a:cubicBezTo>
                                <a:pt x="80" y="0"/>
                                <a:pt x="76" y="4"/>
                                <a:pt x="76" y="9"/>
                              </a:cubicBezTo>
                              <a:cubicBezTo>
                                <a:pt x="76" y="14"/>
                                <a:pt x="80" y="19"/>
                                <a:pt x="86" y="19"/>
                              </a:cubicBezTo>
                              <a:cubicBezTo>
                                <a:pt x="91" y="19"/>
                                <a:pt x="95" y="14"/>
                                <a:pt x="95" y="9"/>
                              </a:cubicBezTo>
                              <a:cubicBezTo>
                                <a:pt x="95" y="4"/>
                                <a:pt x="91" y="0"/>
                                <a:pt x="86" y="0"/>
                              </a:cubicBezTo>
                              <a:close/>
                              <a:moveTo>
                                <a:pt x="48" y="385"/>
                              </a:moveTo>
                              <a:cubicBezTo>
                                <a:pt x="43" y="385"/>
                                <a:pt x="38" y="389"/>
                                <a:pt x="38" y="394"/>
                              </a:cubicBezTo>
                              <a:cubicBezTo>
                                <a:pt x="38" y="399"/>
                                <a:pt x="43" y="404"/>
                                <a:pt x="48" y="404"/>
                              </a:cubicBezTo>
                              <a:cubicBezTo>
                                <a:pt x="53" y="404"/>
                                <a:pt x="57" y="399"/>
                                <a:pt x="57" y="394"/>
                              </a:cubicBezTo>
                              <a:cubicBezTo>
                                <a:pt x="57" y="389"/>
                                <a:pt x="53" y="385"/>
                                <a:pt x="48" y="385"/>
                              </a:cubicBezTo>
                              <a:close/>
                              <a:moveTo>
                                <a:pt x="48" y="423"/>
                              </a:moveTo>
                              <a:cubicBezTo>
                                <a:pt x="43" y="423"/>
                                <a:pt x="38" y="427"/>
                                <a:pt x="38" y="433"/>
                              </a:cubicBezTo>
                              <a:cubicBezTo>
                                <a:pt x="38" y="438"/>
                                <a:pt x="43" y="442"/>
                                <a:pt x="48" y="442"/>
                              </a:cubicBezTo>
                              <a:cubicBezTo>
                                <a:pt x="53" y="442"/>
                                <a:pt x="57" y="438"/>
                                <a:pt x="57" y="433"/>
                              </a:cubicBezTo>
                              <a:cubicBezTo>
                                <a:pt x="57" y="427"/>
                                <a:pt x="53" y="423"/>
                                <a:pt x="48" y="423"/>
                              </a:cubicBezTo>
                              <a:close/>
                              <a:moveTo>
                                <a:pt x="48" y="346"/>
                              </a:moveTo>
                              <a:cubicBezTo>
                                <a:pt x="43" y="346"/>
                                <a:pt x="38" y="350"/>
                                <a:pt x="38" y="356"/>
                              </a:cubicBezTo>
                              <a:cubicBezTo>
                                <a:pt x="38" y="361"/>
                                <a:pt x="43" y="365"/>
                                <a:pt x="48" y="365"/>
                              </a:cubicBezTo>
                              <a:cubicBezTo>
                                <a:pt x="53" y="365"/>
                                <a:pt x="57" y="361"/>
                                <a:pt x="57" y="356"/>
                              </a:cubicBezTo>
                              <a:cubicBezTo>
                                <a:pt x="57" y="350"/>
                                <a:pt x="53" y="346"/>
                                <a:pt x="48" y="346"/>
                              </a:cubicBezTo>
                              <a:close/>
                              <a:moveTo>
                                <a:pt x="86" y="115"/>
                              </a:moveTo>
                              <a:cubicBezTo>
                                <a:pt x="80" y="115"/>
                                <a:pt x="76" y="119"/>
                                <a:pt x="76" y="125"/>
                              </a:cubicBezTo>
                              <a:cubicBezTo>
                                <a:pt x="76" y="130"/>
                                <a:pt x="80" y="134"/>
                                <a:pt x="86" y="134"/>
                              </a:cubicBezTo>
                              <a:cubicBezTo>
                                <a:pt x="91" y="134"/>
                                <a:pt x="95" y="130"/>
                                <a:pt x="95" y="125"/>
                              </a:cubicBezTo>
                              <a:cubicBezTo>
                                <a:pt x="95" y="119"/>
                                <a:pt x="91" y="115"/>
                                <a:pt x="86" y="115"/>
                              </a:cubicBezTo>
                              <a:close/>
                              <a:moveTo>
                                <a:pt x="86" y="77"/>
                              </a:moveTo>
                              <a:cubicBezTo>
                                <a:pt x="80" y="77"/>
                                <a:pt x="76" y="81"/>
                                <a:pt x="76" y="86"/>
                              </a:cubicBezTo>
                              <a:cubicBezTo>
                                <a:pt x="76" y="91"/>
                                <a:pt x="80" y="96"/>
                                <a:pt x="86" y="96"/>
                              </a:cubicBezTo>
                              <a:cubicBezTo>
                                <a:pt x="91" y="96"/>
                                <a:pt x="95" y="91"/>
                                <a:pt x="95" y="86"/>
                              </a:cubicBezTo>
                              <a:cubicBezTo>
                                <a:pt x="95" y="81"/>
                                <a:pt x="91" y="77"/>
                                <a:pt x="86" y="77"/>
                              </a:cubicBezTo>
                              <a:close/>
                              <a:moveTo>
                                <a:pt x="86" y="38"/>
                              </a:moveTo>
                              <a:cubicBezTo>
                                <a:pt x="80" y="38"/>
                                <a:pt x="76" y="42"/>
                                <a:pt x="76" y="48"/>
                              </a:cubicBezTo>
                              <a:cubicBezTo>
                                <a:pt x="76" y="53"/>
                                <a:pt x="80" y="57"/>
                                <a:pt x="86" y="57"/>
                              </a:cubicBezTo>
                              <a:cubicBezTo>
                                <a:pt x="91" y="57"/>
                                <a:pt x="95" y="53"/>
                                <a:pt x="95" y="48"/>
                              </a:cubicBezTo>
                              <a:cubicBezTo>
                                <a:pt x="95" y="42"/>
                                <a:pt x="91" y="38"/>
                                <a:pt x="86" y="38"/>
                              </a:cubicBezTo>
                              <a:close/>
                              <a:moveTo>
                                <a:pt x="86" y="154"/>
                              </a:moveTo>
                              <a:cubicBezTo>
                                <a:pt x="80" y="154"/>
                                <a:pt x="76" y="158"/>
                                <a:pt x="76" y="163"/>
                              </a:cubicBezTo>
                              <a:cubicBezTo>
                                <a:pt x="76" y="168"/>
                                <a:pt x="80" y="173"/>
                                <a:pt x="86" y="173"/>
                              </a:cubicBezTo>
                              <a:cubicBezTo>
                                <a:pt x="91" y="173"/>
                                <a:pt x="95" y="168"/>
                                <a:pt x="95" y="163"/>
                              </a:cubicBezTo>
                              <a:cubicBezTo>
                                <a:pt x="95" y="158"/>
                                <a:pt x="91" y="154"/>
                                <a:pt x="86" y="154"/>
                              </a:cubicBezTo>
                              <a:close/>
                              <a:moveTo>
                                <a:pt x="48" y="154"/>
                              </a:moveTo>
                              <a:cubicBezTo>
                                <a:pt x="43" y="154"/>
                                <a:pt x="38" y="158"/>
                                <a:pt x="38" y="163"/>
                              </a:cubicBezTo>
                              <a:cubicBezTo>
                                <a:pt x="38" y="168"/>
                                <a:pt x="43" y="173"/>
                                <a:pt x="48" y="173"/>
                              </a:cubicBezTo>
                              <a:cubicBezTo>
                                <a:pt x="53" y="173"/>
                                <a:pt x="57" y="168"/>
                                <a:pt x="57" y="163"/>
                              </a:cubicBezTo>
                              <a:cubicBezTo>
                                <a:pt x="57" y="158"/>
                                <a:pt x="53" y="154"/>
                                <a:pt x="48" y="154"/>
                              </a:cubicBezTo>
                              <a:close/>
                              <a:moveTo>
                                <a:pt x="48" y="192"/>
                              </a:moveTo>
                              <a:cubicBezTo>
                                <a:pt x="43" y="192"/>
                                <a:pt x="38" y="196"/>
                                <a:pt x="38" y="202"/>
                              </a:cubicBezTo>
                              <a:cubicBezTo>
                                <a:pt x="38" y="207"/>
                                <a:pt x="43" y="211"/>
                                <a:pt x="48" y="211"/>
                              </a:cubicBezTo>
                              <a:cubicBezTo>
                                <a:pt x="53" y="211"/>
                                <a:pt x="57" y="207"/>
                                <a:pt x="57" y="202"/>
                              </a:cubicBezTo>
                              <a:cubicBezTo>
                                <a:pt x="57" y="196"/>
                                <a:pt x="53" y="192"/>
                                <a:pt x="48" y="192"/>
                              </a:cubicBezTo>
                              <a:close/>
                              <a:moveTo>
                                <a:pt x="48" y="115"/>
                              </a:moveTo>
                              <a:cubicBezTo>
                                <a:pt x="43" y="115"/>
                                <a:pt x="38" y="119"/>
                                <a:pt x="38" y="125"/>
                              </a:cubicBezTo>
                              <a:cubicBezTo>
                                <a:pt x="38" y="130"/>
                                <a:pt x="43" y="134"/>
                                <a:pt x="48" y="134"/>
                              </a:cubicBezTo>
                              <a:cubicBezTo>
                                <a:pt x="53" y="134"/>
                                <a:pt x="57" y="130"/>
                                <a:pt x="57" y="125"/>
                              </a:cubicBezTo>
                              <a:cubicBezTo>
                                <a:pt x="57" y="119"/>
                                <a:pt x="53" y="115"/>
                                <a:pt x="48" y="115"/>
                              </a:cubicBezTo>
                              <a:close/>
                              <a:moveTo>
                                <a:pt x="48" y="308"/>
                              </a:moveTo>
                              <a:cubicBezTo>
                                <a:pt x="43" y="308"/>
                                <a:pt x="38" y="312"/>
                                <a:pt x="38" y="317"/>
                              </a:cubicBezTo>
                              <a:cubicBezTo>
                                <a:pt x="38" y="322"/>
                                <a:pt x="43" y="327"/>
                                <a:pt x="48" y="327"/>
                              </a:cubicBezTo>
                              <a:cubicBezTo>
                                <a:pt x="53" y="327"/>
                                <a:pt x="57" y="322"/>
                                <a:pt x="57" y="317"/>
                              </a:cubicBezTo>
                              <a:cubicBezTo>
                                <a:pt x="57" y="312"/>
                                <a:pt x="53" y="308"/>
                                <a:pt x="48" y="308"/>
                              </a:cubicBezTo>
                              <a:close/>
                              <a:moveTo>
                                <a:pt x="48" y="269"/>
                              </a:moveTo>
                              <a:cubicBezTo>
                                <a:pt x="43" y="269"/>
                                <a:pt x="38" y="273"/>
                                <a:pt x="38" y="279"/>
                              </a:cubicBezTo>
                              <a:cubicBezTo>
                                <a:pt x="38" y="284"/>
                                <a:pt x="43" y="288"/>
                                <a:pt x="48" y="288"/>
                              </a:cubicBezTo>
                              <a:cubicBezTo>
                                <a:pt x="53" y="288"/>
                                <a:pt x="57" y="284"/>
                                <a:pt x="57" y="279"/>
                              </a:cubicBezTo>
                              <a:cubicBezTo>
                                <a:pt x="57" y="273"/>
                                <a:pt x="53" y="269"/>
                                <a:pt x="48" y="269"/>
                              </a:cubicBezTo>
                              <a:close/>
                              <a:moveTo>
                                <a:pt x="48" y="77"/>
                              </a:moveTo>
                              <a:cubicBezTo>
                                <a:pt x="43" y="77"/>
                                <a:pt x="38" y="81"/>
                                <a:pt x="38" y="86"/>
                              </a:cubicBezTo>
                              <a:cubicBezTo>
                                <a:pt x="38" y="91"/>
                                <a:pt x="43" y="96"/>
                                <a:pt x="48" y="96"/>
                              </a:cubicBezTo>
                              <a:cubicBezTo>
                                <a:pt x="53" y="96"/>
                                <a:pt x="57" y="91"/>
                                <a:pt x="57" y="86"/>
                              </a:cubicBezTo>
                              <a:cubicBezTo>
                                <a:pt x="57" y="81"/>
                                <a:pt x="53" y="77"/>
                                <a:pt x="48" y="77"/>
                              </a:cubicBezTo>
                              <a:close/>
                            </a:path>
                          </a:pathLst>
                        </a:custGeom>
                        <a:solidFill>
                          <a:srgbClr val="3E64AF"/>
                        </a:solidFill>
                        <a:ln>
                          <a:noFill/>
                        </a:ln>
                      </wps:spPr>
                      <wps:bodyPr rot="0" vert="horz" wrap="square" lIns="91440" tIns="45720" rIns="91440" bIns="45720" anchor="t" anchorCtr="0" upright="1">
                        <a:noAutofit/>
                      </wps:bodyPr>
                    </wps:wsp>
                  </a:graphicData>
                </a:graphic>
              </wp:anchor>
            </w:drawing>
          </mc:Choice>
          <mc:Fallback>
            <w:pict>
              <v:shape w14:anchorId="13AC2E12" id="Freeform 7" o:spid="_x0000_s1026" style="position:absolute;margin-left:498.05pt;margin-top:65.35pt;width:38.6pt;height:110.7pt;z-index:251757568;visibility:visible;mso-wrap-style:square;mso-wrap-distance-left:9pt;mso-wrap-distance-top:0;mso-wrap-distance-right:9pt;mso-wrap-distance-bottom:0;mso-position-horizontal:absolute;mso-position-horizontal-relative:text;mso-position-vertical:absolute;mso-position-vertical-relative:text;v-text-anchor:top" coordsize="157,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" path="m124,115v-6,,-10,4,-10,10c114,130,118,134,124,134v5,,9,-4,9,-9c133,119,129,115,124,115xm124,154v-6,,-10,4,-10,9c114,168,118,173,124,173v5,,9,-5,9,-10c133,158,129,154,124,154xm124,269v-6,,-10,4,-10,10c114,284,118,288,124,288v5,,9,-4,9,-9c133,273,129,269,124,269xm124,77v-6,,-10,4,-10,9c114,91,118,96,124,96v5,,9,-5,9,-10c133,81,129,77,124,77xm124,192v-6,,-10,4,-10,10c114,207,118,211,124,211v5,,9,-4,9,-9c133,196,129,192,124,192xm124,38v-6,,-10,4,-10,10c114,53,118,57,124,57v5,,9,-4,9,-9c133,42,129,38,124,38xm86,269v-6,,-10,4,-10,10c76,284,80,288,86,288v5,,9,-4,9,-9c95,273,91,269,86,269xm124,308v-6,,-10,4,-10,9c114,322,118,327,124,327v5,,9,-5,9,-10c133,312,129,308,124,308xm124,v-6,,-10,4,-10,9c114,14,118,19,124,19v5,,9,-5,9,-10c133,4,129,,124,xm86,231v-6,,-10,4,-10,9c76,245,80,250,86,250v5,,9,-5,9,-10c95,235,91,231,86,231xm86,308v-6,,-10,4,-10,9c76,322,80,327,86,327v5,,9,-5,9,-10c95,312,91,308,86,308xm86,385v-6,,-10,4,-10,9c76,399,80,404,86,404v5,,9,-5,9,-10c95,389,91,385,86,385xm86,346v-6,,-10,4,-10,10c76,361,80,365,86,365v5,,9,-4,9,-9c95,350,91,346,86,346xm86,423v-6,,-10,4,-10,10c76,438,80,442,86,442v5,,9,-4,9,-9c95,427,91,423,86,423xm152,48v,3,2,6,5,8c157,39,157,39,157,39v-3,2,-5,5,-5,9xm152,163v,4,2,7,5,8c157,155,157,155,157,155v-3,1,-5,5,-5,8xm152,202v,3,2,6,5,8c157,193,157,193,157,193v-3,2,-5,5,-5,9xm152,240v,4,2,7,5,8c157,232,157,232,157,232v-3,1,-5,4,-5,8xm152,279v,3,2,6,5,8c157,270,157,270,157,270v-3,2,-5,5,-5,9xm152,86v,4,2,7,5,8c157,78,157,78,157,78v-3,1,-5,5,-5,8xm152,125v,3,2,6,5,8c157,116,157,116,157,116v-3,2,-5,5,-5,9xm86,192v-6,,-10,4,-10,10c76,207,80,211,86,211v5,,9,-4,9,-9c95,196,91,192,86,192xm152,356v,3,2,6,5,8c157,347,157,347,157,347v-3,2,-5,5,-5,9xm152,317v,4,2,7,5,8c157,309,157,309,157,309v-3,1,-5,4,-5,8xm124,385v-6,,-10,4,-10,9c114,399,118,404,124,404v5,,9,-5,9,-10c133,389,129,385,124,385xm124,423v-6,,-10,4,-10,10c114,438,118,442,124,442v5,,9,-4,9,-9c133,427,129,423,124,423xm152,9v,4,2,7,5,8c157,1,157,1,157,1v-3,1,-5,5,-5,8xm124,346v-6,,-10,4,-10,10c114,361,118,365,124,365v5,,9,-4,9,-9c133,350,129,346,124,346xm152,394v,4,2,7,5,8c157,386,157,386,157,386v-3,1,-5,4,-5,8xm124,231v-6,,-10,4,-10,9c114,245,118,250,124,250v5,,9,-5,9,-10c133,235,129,231,124,231xm10,192c5,192,,196,,202v,5,5,9,10,9c15,211,20,207,20,202v,-6,-5,-10,-10,-10xm10,308c5,308,,312,,317v,5,5,10,10,10c15,327,20,322,20,317v,-5,-5,-9,-10,-9xm48,38v-5,,-10,4,-10,10c38,53,43,57,48,57v5,,9,-4,9,-9c57,42,53,38,48,38xm10,269c5,269,,273,,279v,5,5,9,10,9c15,288,20,284,20,279v,-6,-5,-10,-10,-10xm48,c43,,38,4,38,9v,5,5,10,10,10c53,19,57,14,57,9,57,4,53,,48,xm10,346c5,346,,350,,356v,5,5,9,10,9c15,365,20,361,20,356v,-6,-5,-10,-10,-10xm10,385c5,385,,389,,394v,5,5,10,10,10c15,404,20,399,20,394v,-5,-5,-9,-10,-9xm10,231c5,231,,235,,240v,5,5,10,10,10c15,250,20,245,20,240v,-5,-5,-9,-10,-9xm10,423c5,423,,427,,433v,5,5,9,10,9c15,442,20,438,20,433v,-6,-5,-10,-10,-10xm152,433v,3,2,6,5,8c157,424,157,424,157,424v-3,2,-5,5,-5,9xm10,c5,,,4,,9v,5,5,10,10,10c15,19,20,14,20,9,20,4,15,,10,xm10,77c5,77,,81,,86v,5,5,10,10,10c15,96,20,91,20,86v,-5,-5,-9,-10,-9xm10,38c5,38,,42,,48v,5,5,9,10,9c15,57,20,53,20,48,20,42,15,38,10,38xm10,115c5,115,,119,,125v,5,5,9,10,9c15,134,20,130,20,125v,-6,-5,-10,-10,-10xm10,154c5,154,,158,,163v,5,5,10,10,10c15,173,20,168,20,163v,-5,-5,-9,-10,-9xm48,231v-5,,-10,4,-10,9c38,245,43,250,48,250v5,,9,-5,9,-10c57,235,53,231,48,231xm86,c80,,76,4,76,9v,5,4,10,10,10c91,19,95,14,95,9,95,4,91,,86,xm48,385v-5,,-10,4,-10,9c38,399,43,404,48,404v5,,9,-5,9,-10c57,389,53,385,48,385xm48,423v-5,,-10,4,-10,10c38,438,43,442,48,442v5,,9,-4,9,-9c57,427,53,423,48,423xm48,346v-5,,-10,4,-10,10c38,361,43,365,48,365v5,,9,-4,9,-9c57,350,53,346,48,346xm86,115v-6,,-10,4,-10,10c76,130,80,134,86,134v5,,9,-4,9,-9c95,119,91,115,86,115xm86,77v-6,,-10,4,-10,9c76,91,80,96,86,96v5,,9,-5,9,-10c95,81,91,77,86,77xm86,38v-6,,-10,4,-10,10c76,53,80,57,86,57v5,,9,-4,9,-9c95,42,91,38,86,38xm86,154v-6,,-10,4,-10,9c76,168,80,173,86,173v5,,9,-5,9,-10c95,158,91,154,86,154xm48,154v-5,,-10,4,-10,9c38,168,43,173,48,173v5,,9,-5,9,-10c57,158,53,154,48,154xm48,192v-5,,-10,4,-10,10c38,207,43,211,48,211v5,,9,-4,9,-9c57,196,53,192,48,192xm48,115v-5,,-10,4,-10,10c38,130,43,134,48,134v5,,9,-4,9,-9c57,119,53,115,48,115xm48,308v-5,,-10,4,-10,9c38,322,43,327,48,327v5,,9,-5,9,-10c57,312,53,308,48,308xm48,269v-5,,-10,4,-10,10c38,284,43,288,48,288v5,,9,-4,9,-9c57,273,53,269,48,269xm48,77v-5,,-10,4,-10,9c38,91,43,96,48,96v5,,9,-5,9,-10c57,81,53,77,48,77xe" fillcolor="#3e64af" stroked="f">
                <v:path arrowok="t" o:connecttype="custom" o:connectlocs="387118,365742;387118,489776;387118,855517;387118,244888;387118,610630;387118,120854;268485,855517;387118,979551;387118,0;268485,734664;268485,979551;268485,1224439;268485,1100405;268485,1345293;474531,518399;490141,667876;490141,737844;474531,887321;474531,397545;237266,642433;490141,1157652;490141,982732;415215,1253063;415215,1377097;474531,28623;387118,1100405;387118,734664;31219,610630;31219,979551;149852,120854;31219,855517;149852,0;31219,1100405;31219,1224439;31219,734664;31219,1345293;474531,1377097;0,28623;0,273511;0,152657;0,397545;0,518399;118633,763287;237266,28623;118633,1253063;118633,1377097;118633,1132209;237266,397545;237266,273511;237266,152657;237266,518399;118633,518399;118633,642433;118633,397545;118633,1008175;118633,887321;118633,273511" o:connectangles="0,0,0,0,0,0,0,0,0,0,0,0,0,0,0,0,0,0,0,0,0,0,0,0,0,0,0,0,0,0,0,0,0,0,0,0,0,0,0,0,0,0,0,0,0,0,0,0,0,0,0,0,0,0,0,0,0"/>
                <o:lock v:ext="edit" verticies="t"/>
              </v:shape>
            </w:pict>
          </mc:Fallback>
        </mc:AlternateContent>
      </w:r>
      <w:r w:rsidR="00330F45">
        <w:rPr>
          <w:noProof/>
          <w:lang w:eastAsia="en-IN"/>
        </w:rPr>
        <mc:AlternateContent>
          <mc:Choice Requires="wps">
            <w:drawing>
              <wp:anchor distT="0" distB="0" distL="114300" distR="114300" simplePos="0" relativeHeight="251668992" behindDoc="0" locked="0" layoutInCell="1" allowOverlap="1" wp14:anchorId="13FD6E97" wp14:editId="7C885AF6">
                <wp:simplePos x="0" y="0"/>
                <wp:positionH relativeFrom="column">
                  <wp:posOffset>6151578</wp:posOffset>
                </wp:positionH>
                <wp:positionV relativeFrom="paragraph">
                  <wp:posOffset>-914400</wp:posOffset>
                </wp:positionV>
                <wp:extent cx="498475" cy="498475"/>
                <wp:effectExtent l="0" t="0" r="0" b="0"/>
                <wp:wrapNone/>
                <wp:docPr id="56"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8475" cy="498475"/>
                        </a:xfrm>
                        <a:custGeom>
                          <a:avLst/>
                          <a:gdLst>
                            <a:gd name="T0" fmla="*/ 824 w 824"/>
                            <a:gd name="T1" fmla="*/ 0 h 824"/>
                            <a:gd name="T2" fmla="*/ 0 w 824"/>
                            <a:gd name="T3" fmla="*/ 0 h 824"/>
                            <a:gd name="T4" fmla="*/ 824 w 824"/>
                            <a:gd name="T5" fmla="*/ 824 h 824"/>
                            <a:gd name="T6" fmla="*/ 824 w 824"/>
                            <a:gd name="T7" fmla="*/ 0 h 824"/>
                          </a:gdLst>
                          <a:ahLst/>
                          <a:cxnLst>
                            <a:cxn ang="0">
                              <a:pos x="T0" y="T1"/>
                            </a:cxn>
                            <a:cxn ang="0">
                              <a:pos x="T2" y="T3"/>
                            </a:cxn>
                            <a:cxn ang="0">
                              <a:pos x="T4" y="T5"/>
                            </a:cxn>
                            <a:cxn ang="0">
                              <a:pos x="T6" y="T7"/>
                            </a:cxn>
                          </a:cxnLst>
                          <a:rect l="0" t="0" r="r" b="b"/>
                          <a:pathLst>
                            <a:path w="824" h="824">
                              <a:moveTo>
                                <a:pt x="824" y="0"/>
                              </a:moveTo>
                              <a:lnTo>
                                <a:pt x="0" y="0"/>
                              </a:lnTo>
                              <a:lnTo>
                                <a:pt x="824" y="824"/>
                              </a:lnTo>
                              <a:lnTo>
                                <a:pt x="824" y="0"/>
                              </a:lnTo>
                              <a:close/>
                            </a:path>
                          </a:pathLst>
                        </a:custGeom>
                        <a:solidFill>
                          <a:srgbClr val="3E64AF"/>
                        </a:solidFill>
                        <a:ln>
                          <a:noFill/>
                        </a:ln>
                      </wps:spPr>
                      <wps:bodyPr rot="0" vert="horz" wrap="square" lIns="91440" tIns="45720" rIns="91440" bIns="45720" anchor="t" anchorCtr="0" upright="1">
                        <a:noAutofit/>
                      </wps:bodyPr>
                    </wps:wsp>
                  </a:graphicData>
                </a:graphic>
              </wp:anchor>
            </w:drawing>
          </mc:Choice>
          <mc:Fallback>
            <w:pict>
              <v:shape w14:anchorId="2A8CDDDB" id="Freeform 19" o:spid="_x0000_s1026" style="position:absolute;margin-left:484.4pt;margin-top:-1in;width:39.25pt;height:39.25pt;z-index:251758592;visibility:visible;mso-wrap-style:square;mso-wrap-distance-left:9pt;mso-wrap-distance-top:0;mso-wrap-distance-right:9pt;mso-wrap-distance-bottom:0;mso-position-horizontal:absolute;mso-position-horizontal-relative:text;mso-position-vertical:absolute;mso-position-vertical-relative:text;v-text-anchor:top" coordsize="824,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" path="m824,l,,824,824,824,xe" fillcolor="#3e64af" stroked="f">
                <v:path arrowok="t" o:connecttype="custom" o:connectlocs="498475,0;0,0;498475,498475;498475,0" o:connectangles="0,0,0,0"/>
              </v:shape>
            </w:pict>
          </mc:Fallback>
        </mc:AlternateContent>
      </w:r>
      <w:r w:rsidR="00330F45">
        <w:rPr>
          <w:noProof/>
          <w:lang w:eastAsia="en-IN"/>
        </w:rPr>
        <mc:AlternateContent>
          <mc:Choice Requires="wps">
            <w:drawing>
              <wp:anchor distT="0" distB="0" distL="114300" distR="114300" simplePos="0" relativeHeight="251670016" behindDoc="0" locked="0" layoutInCell="1" allowOverlap="1" wp14:anchorId="161693D8" wp14:editId="7B327E56">
                <wp:simplePos x="0" y="0"/>
                <wp:positionH relativeFrom="column">
                  <wp:posOffset>-916790</wp:posOffset>
                </wp:positionH>
                <wp:positionV relativeFrom="paragraph">
                  <wp:posOffset>9054243</wp:posOffset>
                </wp:positionV>
                <wp:extent cx="736979" cy="736979"/>
                <wp:effectExtent l="0" t="0" r="6350" b="6350"/>
                <wp:wrapNone/>
                <wp:docPr id="57"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6979" cy="736979"/>
                        </a:xfrm>
                        <a:custGeom>
                          <a:avLst/>
                          <a:gdLst>
                            <a:gd name="T0" fmla="*/ 0 w 724"/>
                            <a:gd name="T1" fmla="*/ 724 h 724"/>
                            <a:gd name="T2" fmla="*/ 724 w 724"/>
                            <a:gd name="T3" fmla="*/ 724 h 724"/>
                            <a:gd name="T4" fmla="*/ 0 w 724"/>
                            <a:gd name="T5" fmla="*/ 0 h 724"/>
                            <a:gd name="T6" fmla="*/ 0 w 724"/>
                            <a:gd name="T7" fmla="*/ 724 h 724"/>
                          </a:gdLst>
                          <a:ahLst/>
                          <a:cxnLst>
                            <a:cxn ang="0">
                              <a:pos x="T0" y="T1"/>
                            </a:cxn>
                            <a:cxn ang="0">
                              <a:pos x="T2" y="T3"/>
                            </a:cxn>
                            <a:cxn ang="0">
                              <a:pos x="T4" y="T5"/>
                            </a:cxn>
                            <a:cxn ang="0">
                              <a:pos x="T6" y="T7"/>
                            </a:cxn>
                          </a:cxnLst>
                          <a:rect l="0" t="0" r="r" b="b"/>
                          <a:pathLst>
                            <a:path w="724" h="724">
                              <a:moveTo>
                                <a:pt x="0" y="724"/>
                              </a:moveTo>
                              <a:lnTo>
                                <a:pt x="724" y="724"/>
                              </a:lnTo>
                              <a:lnTo>
                                <a:pt x="0" y="0"/>
                              </a:lnTo>
                              <a:lnTo>
                                <a:pt x="0" y="724"/>
                              </a:lnTo>
                              <a:close/>
                            </a:path>
                          </a:pathLst>
                        </a:custGeom>
                        <a:solidFill>
                          <a:srgbClr val="3E64AF"/>
                        </a:solidFill>
                        <a:ln>
                          <a:noFill/>
                        </a:ln>
                      </wps:spPr>
                      <wps:bodyPr rot="0" vert="horz" wrap="square" lIns="91440" tIns="45720" rIns="91440" bIns="45720" anchor="t" anchorCtr="0" upright="1">
                        <a:noAutofit/>
                      </wps:bodyPr>
                    </wps:wsp>
                  </a:graphicData>
                </a:graphic>
              </wp:anchor>
            </w:drawing>
          </mc:Choice>
          <mc:Fallback>
            <w:pict>
              <v:shape w14:anchorId="58A68ADE" id="Freeform 18" o:spid="_x0000_s1026" style="position:absolute;margin-left:-72.2pt;margin-top:712.95pt;width:58.05pt;height:58.05pt;z-index:251759616;visibility:visible;mso-wrap-style:square;mso-wrap-distance-left:9pt;mso-wrap-distance-top:0;mso-wrap-distance-right:9pt;mso-wrap-distance-bottom:0;mso-position-horizontal:absolute;mso-position-horizontal-relative:text;mso-position-vertical:absolute;mso-position-vertical-relative:text;v-text-anchor:top" coordsize="724,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" path="m,724r724,l,,,724xe" fillcolor="#3e64af" stroked="f">
                <v:path arrowok="t" o:connecttype="custom" o:connectlocs="0,736979;736979,736979;0,0;0,736979" o:connectangles="0,0,0,0"/>
              </v:shape>
            </w:pict>
          </mc:Fallback>
        </mc:AlternateContent>
      </w:r>
      <w:r w:rsidR="00330F45">
        <w:rPr>
          <w:noProof/>
          <w:lang w:eastAsia="en-IN"/>
        </w:rPr>
        <mc:AlternateContent>
          <mc:Choice Requires="wps">
            <w:drawing>
              <wp:anchor distT="0" distB="0" distL="114300" distR="114300" simplePos="0" relativeHeight="251671040" behindDoc="0" locked="0" layoutInCell="1" allowOverlap="1" wp14:anchorId="5B25A446" wp14:editId="4E1BF529">
                <wp:simplePos x="0" y="0"/>
                <wp:positionH relativeFrom="column">
                  <wp:posOffset>-153855</wp:posOffset>
                </wp:positionH>
                <wp:positionV relativeFrom="paragraph">
                  <wp:posOffset>9020584</wp:posOffset>
                </wp:positionV>
                <wp:extent cx="1493520" cy="321310"/>
                <wp:effectExtent l="0" t="0" r="0" b="2540"/>
                <wp:wrapNone/>
                <wp:docPr id="58" name="Text Box 58"/>
                <wp:cNvGraphicFramePr/>
                <a:graphic xmlns:a="http://schemas.openxmlformats.org/drawingml/2006/main">
                  <a:graphicData uri="http://schemas.microsoft.com/office/word/2010/wordprocessingShape">
                    <wps:wsp>
                      <wps:cNvSpPr txBox="1"/>
                      <wps:spPr>
                        <a:xfrm>
                          <a:off x="0" y="0"/>
                          <a:ext cx="1493520" cy="321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B86882" w14:textId="77777777" w:rsidR="00C9282A" w:rsidRPr="002D2D52" w:rsidRDefault="00C9282A">
                            <w:pPr>
                              <w:rPr>
                                <w:rFonts w:ascii="Poppins" w:hAnsi="Poppins" w:cs="Poppins"/>
                                <w:color w:val="FFFFFF" w:themeColor="background1"/>
                                <w:spacing w:val="2"/>
                              </w:rPr>
                            </w:pPr>
                            <w:r w:rsidRPr="002D2D52">
                              <w:rPr>
                                <w:rFonts w:ascii="Poppins" w:hAnsi="Poppins" w:cs="Poppins"/>
                                <w:color w:val="FFFFFF" w:themeColor="background1"/>
                                <w:spacing w:val="2"/>
                              </w:rPr>
                              <w:t>yourwebsit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25A446" id="Text Box 58" o:spid="_x0000_s1063" type="#_x0000_t202" style="position:absolute;margin-left:-12.1pt;margin-top:710.3pt;width:117.6pt;height:25.3pt;z-index:251671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" filled="f" stroked="f" strokeweight=".5pt">
                <v:textbox>
                  <w:txbxContent>
                    <w:p w14:paraId="33B86882" w14:textId="77777777" w:rsidR="00C9282A" w:rsidRPr="002D2D52" w:rsidRDefault="00C9282A">
                      <w:pPr>
                        <w:rPr>
                          <w:rFonts w:ascii="Poppins" w:hAnsi="Poppins" w:cs="Poppins"/>
                          <w:color w:val="FFFFFF" w:themeColor="background1"/>
                          <w:spacing w:val="2"/>
                        </w:rPr>
                      </w:pPr>
                      <w:r w:rsidRPr="002D2D52">
                        <w:rPr>
                          <w:rFonts w:ascii="Poppins" w:hAnsi="Poppins" w:cs="Poppins"/>
                          <w:color w:val="FFFFFF" w:themeColor="background1"/>
                          <w:spacing w:val="2"/>
                        </w:rPr>
                        <w:t>yourwebsite.com</w:t>
                      </w:r>
                    </w:p>
                  </w:txbxContent>
                </v:textbox>
              </v:shape>
            </w:pict>
          </mc:Fallback>
        </mc:AlternateContent>
      </w:r>
      <w:r w:rsidR="00330F45">
        <w:rPr>
          <w:noProof/>
          <w:lang w:eastAsia="en-IN"/>
        </w:rPr>
        <mc:AlternateContent>
          <mc:Choice Requires="wps">
            <w:drawing>
              <wp:anchor distT="0" distB="0" distL="114300" distR="114300" simplePos="0" relativeHeight="251672064" behindDoc="0" locked="0" layoutInCell="1" allowOverlap="1" wp14:anchorId="2198F6AB" wp14:editId="043BD09F">
                <wp:simplePos x="0" y="0"/>
                <wp:positionH relativeFrom="column">
                  <wp:posOffset>3234474</wp:posOffset>
                </wp:positionH>
                <wp:positionV relativeFrom="paragraph">
                  <wp:posOffset>9020584</wp:posOffset>
                </wp:positionV>
                <wp:extent cx="2534920" cy="34353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2534920" cy="3435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96C7C" w14:textId="77777777" w:rsidR="00C9282A" w:rsidRPr="002D2D52" w:rsidRDefault="00C9282A">
                            <w:pPr>
                              <w:rPr>
                                <w:rFonts w:ascii="Poppins" w:hAnsi="Poppins" w:cs="Poppins"/>
                                <w:color w:val="FFFFFF" w:themeColor="background1"/>
                                <w:spacing w:val="2"/>
                              </w:rPr>
                            </w:pPr>
                            <w:r w:rsidRPr="002D2D52">
                              <w:rPr>
                                <w:rFonts w:ascii="Poppins" w:hAnsi="Poppins" w:cs="Poppins"/>
                                <w:color w:val="FFFFFF" w:themeColor="background1"/>
                                <w:spacing w:val="2"/>
                              </w:rPr>
                              <w:t>youremail@companynam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98F6AB" id="Text Box 59" o:spid="_x0000_s1064" type="#_x0000_t202" style="position:absolute;margin-left:254.7pt;margin-top:710.3pt;width:199.6pt;height:27.05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" filled="f" stroked="f" strokeweight=".5pt">
                <v:textbox>
                  <w:txbxContent>
                    <w:p w14:paraId="17B96C7C" w14:textId="77777777" w:rsidR="00C9282A" w:rsidRPr="002D2D52" w:rsidRDefault="00C9282A">
                      <w:pPr>
                        <w:rPr>
                          <w:rFonts w:ascii="Poppins" w:hAnsi="Poppins" w:cs="Poppins"/>
                          <w:color w:val="FFFFFF" w:themeColor="background1"/>
                          <w:spacing w:val="2"/>
                        </w:rPr>
                      </w:pPr>
                      <w:r w:rsidRPr="002D2D52">
                        <w:rPr>
                          <w:rFonts w:ascii="Poppins" w:hAnsi="Poppins" w:cs="Poppins"/>
                          <w:color w:val="FFFFFF" w:themeColor="background1"/>
                          <w:spacing w:val="2"/>
                        </w:rPr>
                        <w:t>youremail@companyname.com</w:t>
                      </w:r>
                    </w:p>
                  </w:txbxContent>
                </v:textbox>
              </v:shape>
            </w:pict>
          </mc:Fallback>
        </mc:AlternateContent>
      </w:r>
      <w:r w:rsidR="00330F45">
        <w:rPr>
          <w:noProof/>
          <w:lang w:eastAsia="en-IN"/>
        </w:rPr>
        <mc:AlternateContent>
          <mc:Choice Requires="wpg">
            <w:drawing>
              <wp:anchor distT="0" distB="0" distL="114300" distR="114300" simplePos="0" relativeHeight="251673088" behindDoc="0" locked="0" layoutInCell="1" allowOverlap="1" wp14:anchorId="05BF16B8" wp14:editId="0ED731BE">
                <wp:simplePos x="0" y="0"/>
                <wp:positionH relativeFrom="column">
                  <wp:posOffset>-484834</wp:posOffset>
                </wp:positionH>
                <wp:positionV relativeFrom="paragraph">
                  <wp:posOffset>7870572</wp:posOffset>
                </wp:positionV>
                <wp:extent cx="165080" cy="571075"/>
                <wp:effectExtent l="0" t="0" r="6985" b="635"/>
                <wp:wrapNone/>
                <wp:docPr id="60" name="Group 60"/>
                <wp:cNvGraphicFramePr/>
                <a:graphic xmlns:a="http://schemas.openxmlformats.org/drawingml/2006/main">
                  <a:graphicData uri="http://schemas.microsoft.com/office/word/2010/wordprocessingGroup">
                    <wpg:wgp>
                      <wpg:cNvGrpSpPr/>
                      <wpg:grpSpPr>
                        <a:xfrm>
                          <a:off x="0" y="0"/>
                          <a:ext cx="165080" cy="571075"/>
                          <a:chOff x="0" y="0"/>
                          <a:chExt cx="236220" cy="830576"/>
                        </a:xfrm>
                        <a:solidFill>
                          <a:srgbClr val="3E64AF"/>
                        </a:solidFill>
                      </wpg:grpSpPr>
                      <wps:wsp>
                        <wps:cNvPr id="61" name="Freeform 11"/>
                        <wps:cNvSpPr>
                          <a:spLocks noEditPoints="1"/>
                        </wps:cNvSpPr>
                        <wps:spPr bwMode="auto">
                          <a:xfrm>
                            <a:off x="0" y="0"/>
                            <a:ext cx="236220" cy="228596"/>
                          </a:xfrm>
                          <a:custGeom>
                            <a:avLst/>
                            <a:gdLst>
                              <a:gd name="T0" fmla="*/ 36 w 62"/>
                              <a:gd name="T1" fmla="*/ 1 h 61"/>
                              <a:gd name="T2" fmla="*/ 2 w 62"/>
                              <a:gd name="T3" fmla="*/ 22 h 61"/>
                              <a:gd name="T4" fmla="*/ 0 w 62"/>
                              <a:gd name="T5" fmla="*/ 29 h 61"/>
                              <a:gd name="T6" fmla="*/ 1 w 62"/>
                              <a:gd name="T7" fmla="*/ 35 h 61"/>
                              <a:gd name="T8" fmla="*/ 24 w 62"/>
                              <a:gd name="T9" fmla="*/ 60 h 61"/>
                              <a:gd name="T10" fmla="*/ 29 w 62"/>
                              <a:gd name="T11" fmla="*/ 61 h 61"/>
                              <a:gd name="T12" fmla="*/ 34 w 62"/>
                              <a:gd name="T13" fmla="*/ 61 h 61"/>
                              <a:gd name="T14" fmla="*/ 60 w 62"/>
                              <a:gd name="T15" fmla="*/ 37 h 61"/>
                              <a:gd name="T16" fmla="*/ 47 w 62"/>
                              <a:gd name="T17" fmla="*/ 42 h 61"/>
                              <a:gd name="T18" fmla="*/ 36 w 62"/>
                              <a:gd name="T19" fmla="*/ 48 h 61"/>
                              <a:gd name="T20" fmla="*/ 20 w 62"/>
                              <a:gd name="T21" fmla="*/ 48 h 61"/>
                              <a:gd name="T22" fmla="*/ 13 w 62"/>
                              <a:gd name="T23" fmla="*/ 37 h 61"/>
                              <a:gd name="T24" fmla="*/ 13 w 62"/>
                              <a:gd name="T25" fmla="*/ 31 h 61"/>
                              <a:gd name="T26" fmla="*/ 16 w 62"/>
                              <a:gd name="T27" fmla="*/ 17 h 61"/>
                              <a:gd name="T28" fmla="*/ 25 w 62"/>
                              <a:gd name="T29" fmla="*/ 14 h 61"/>
                              <a:gd name="T30" fmla="*/ 41 w 62"/>
                              <a:gd name="T31" fmla="*/ 14 h 61"/>
                              <a:gd name="T32" fmla="*/ 48 w 62"/>
                              <a:gd name="T33" fmla="*/ 25 h 61"/>
                              <a:gd name="T34" fmla="*/ 47 w 62"/>
                              <a:gd name="T35" fmla="*/ 42 h 61"/>
                              <a:gd name="T36" fmla="*/ 44 w 62"/>
                              <a:gd name="T37" fmla="*/ 22 h 61"/>
                              <a:gd name="T38" fmla="*/ 36 w 62"/>
                              <a:gd name="T39" fmla="*/ 17 h 61"/>
                              <a:gd name="T40" fmla="*/ 22 w 62"/>
                              <a:gd name="T41" fmla="*/ 17 h 61"/>
                              <a:gd name="T42" fmla="*/ 16 w 62"/>
                              <a:gd name="T43" fmla="*/ 25 h 61"/>
                              <a:gd name="T44" fmla="*/ 17 w 62"/>
                              <a:gd name="T45" fmla="*/ 40 h 61"/>
                              <a:gd name="T46" fmla="*/ 25 w 62"/>
                              <a:gd name="T47" fmla="*/ 45 h 61"/>
                              <a:gd name="T48" fmla="*/ 42 w 62"/>
                              <a:gd name="T49" fmla="*/ 44 h 61"/>
                              <a:gd name="T50" fmla="*/ 45 w 62"/>
                              <a:gd name="T51" fmla="*/ 31 h 61"/>
                              <a:gd name="T52" fmla="*/ 45 w 62"/>
                              <a:gd name="T53" fmla="*/ 27 h 61"/>
                              <a:gd name="T54" fmla="*/ 22 w 62"/>
                              <a:gd name="T55" fmla="*/ 31 h 61"/>
                              <a:gd name="T56" fmla="*/ 39 w 62"/>
                              <a:gd name="T57" fmla="*/ 31 h 61"/>
                              <a:gd name="T58" fmla="*/ 40 w 62"/>
                              <a:gd name="T59" fmla="*/ 24 h 61"/>
                              <a:gd name="T60" fmla="*/ 40 w 62"/>
                              <a:gd name="T61" fmla="*/ 20 h 61"/>
                              <a:gd name="T62" fmla="*/ 40 w 62"/>
                              <a:gd name="T63" fmla="*/ 24 h 61"/>
                              <a:gd name="T64" fmla="*/ 25 w 62"/>
                              <a:gd name="T65" fmla="*/ 31 h 61"/>
                              <a:gd name="T66" fmla="*/ 36 w 62"/>
                              <a:gd name="T67" fmla="*/ 31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62" h="61">
                                <a:moveTo>
                                  <a:pt x="54" y="12"/>
                                </a:moveTo>
                                <a:cubicBezTo>
                                  <a:pt x="49" y="6"/>
                                  <a:pt x="43" y="3"/>
                                  <a:pt x="36" y="1"/>
                                </a:cubicBezTo>
                                <a:cubicBezTo>
                                  <a:pt x="30" y="0"/>
                                  <a:pt x="24" y="1"/>
                                  <a:pt x="19" y="3"/>
                                </a:cubicBezTo>
                                <a:cubicBezTo>
                                  <a:pt x="10" y="7"/>
                                  <a:pt x="4" y="13"/>
                                  <a:pt x="2" y="22"/>
                                </a:cubicBezTo>
                                <a:cubicBezTo>
                                  <a:pt x="1" y="24"/>
                                  <a:pt x="1" y="27"/>
                                  <a:pt x="0" y="29"/>
                                </a:cubicBezTo>
                                <a:cubicBezTo>
                                  <a:pt x="0" y="29"/>
                                  <a:pt x="0" y="29"/>
                                  <a:pt x="0" y="29"/>
                                </a:cubicBezTo>
                                <a:cubicBezTo>
                                  <a:pt x="0" y="30"/>
                                  <a:pt x="0" y="32"/>
                                  <a:pt x="0" y="33"/>
                                </a:cubicBezTo>
                                <a:cubicBezTo>
                                  <a:pt x="0" y="34"/>
                                  <a:pt x="1" y="34"/>
                                  <a:pt x="1" y="35"/>
                                </a:cubicBezTo>
                                <a:cubicBezTo>
                                  <a:pt x="1" y="39"/>
                                  <a:pt x="3" y="44"/>
                                  <a:pt x="5" y="47"/>
                                </a:cubicBezTo>
                                <a:cubicBezTo>
                                  <a:pt x="10" y="54"/>
                                  <a:pt x="16" y="58"/>
                                  <a:pt x="24" y="60"/>
                                </a:cubicBezTo>
                                <a:cubicBezTo>
                                  <a:pt x="25" y="61"/>
                                  <a:pt x="27" y="61"/>
                                  <a:pt x="28" y="61"/>
                                </a:cubicBezTo>
                                <a:cubicBezTo>
                                  <a:pt x="28" y="61"/>
                                  <a:pt x="28" y="61"/>
                                  <a:pt x="29" y="61"/>
                                </a:cubicBezTo>
                                <a:cubicBezTo>
                                  <a:pt x="30" y="61"/>
                                  <a:pt x="31" y="61"/>
                                  <a:pt x="32" y="61"/>
                                </a:cubicBezTo>
                                <a:cubicBezTo>
                                  <a:pt x="33" y="61"/>
                                  <a:pt x="34" y="61"/>
                                  <a:pt x="34" y="61"/>
                                </a:cubicBezTo>
                                <a:cubicBezTo>
                                  <a:pt x="39" y="60"/>
                                  <a:pt x="43" y="59"/>
                                  <a:pt x="46" y="57"/>
                                </a:cubicBezTo>
                                <a:cubicBezTo>
                                  <a:pt x="54" y="52"/>
                                  <a:pt x="58" y="45"/>
                                  <a:pt x="60" y="37"/>
                                </a:cubicBezTo>
                                <a:cubicBezTo>
                                  <a:pt x="62" y="27"/>
                                  <a:pt x="59" y="19"/>
                                  <a:pt x="54" y="12"/>
                                </a:cubicBezTo>
                                <a:close/>
                                <a:moveTo>
                                  <a:pt x="47" y="42"/>
                                </a:moveTo>
                                <a:cubicBezTo>
                                  <a:pt x="45" y="46"/>
                                  <a:pt x="43" y="47"/>
                                  <a:pt x="39" y="48"/>
                                </a:cubicBezTo>
                                <a:cubicBezTo>
                                  <a:pt x="38" y="48"/>
                                  <a:pt x="37" y="48"/>
                                  <a:pt x="36" y="48"/>
                                </a:cubicBezTo>
                                <a:cubicBezTo>
                                  <a:pt x="32" y="48"/>
                                  <a:pt x="28" y="48"/>
                                  <a:pt x="24" y="48"/>
                                </a:cubicBezTo>
                                <a:cubicBezTo>
                                  <a:pt x="23" y="48"/>
                                  <a:pt x="21" y="48"/>
                                  <a:pt x="20" y="48"/>
                                </a:cubicBezTo>
                                <a:cubicBezTo>
                                  <a:pt x="16" y="47"/>
                                  <a:pt x="14" y="44"/>
                                  <a:pt x="14" y="40"/>
                                </a:cubicBezTo>
                                <a:cubicBezTo>
                                  <a:pt x="13" y="39"/>
                                  <a:pt x="13" y="38"/>
                                  <a:pt x="13" y="37"/>
                                </a:cubicBezTo>
                                <a:cubicBezTo>
                                  <a:pt x="13" y="35"/>
                                  <a:pt x="13" y="33"/>
                                  <a:pt x="13" y="31"/>
                                </a:cubicBezTo>
                                <a:cubicBezTo>
                                  <a:pt x="13" y="31"/>
                                  <a:pt x="13" y="31"/>
                                  <a:pt x="13" y="31"/>
                                </a:cubicBezTo>
                                <a:cubicBezTo>
                                  <a:pt x="13" y="28"/>
                                  <a:pt x="13" y="26"/>
                                  <a:pt x="13" y="23"/>
                                </a:cubicBezTo>
                                <a:cubicBezTo>
                                  <a:pt x="13" y="21"/>
                                  <a:pt x="14" y="18"/>
                                  <a:pt x="16" y="17"/>
                                </a:cubicBezTo>
                                <a:cubicBezTo>
                                  <a:pt x="18" y="15"/>
                                  <a:pt x="19" y="14"/>
                                  <a:pt x="21" y="14"/>
                                </a:cubicBezTo>
                                <a:cubicBezTo>
                                  <a:pt x="23" y="14"/>
                                  <a:pt x="24" y="14"/>
                                  <a:pt x="25" y="14"/>
                                </a:cubicBezTo>
                                <a:cubicBezTo>
                                  <a:pt x="29" y="14"/>
                                  <a:pt x="33" y="14"/>
                                  <a:pt x="37" y="14"/>
                                </a:cubicBezTo>
                                <a:cubicBezTo>
                                  <a:pt x="38" y="14"/>
                                  <a:pt x="40" y="14"/>
                                  <a:pt x="41" y="14"/>
                                </a:cubicBezTo>
                                <a:cubicBezTo>
                                  <a:pt x="44" y="15"/>
                                  <a:pt x="47" y="18"/>
                                  <a:pt x="47" y="21"/>
                                </a:cubicBezTo>
                                <a:cubicBezTo>
                                  <a:pt x="48" y="23"/>
                                  <a:pt x="48" y="24"/>
                                  <a:pt x="48" y="25"/>
                                </a:cubicBezTo>
                                <a:cubicBezTo>
                                  <a:pt x="48" y="29"/>
                                  <a:pt x="48" y="33"/>
                                  <a:pt x="48" y="37"/>
                                </a:cubicBezTo>
                                <a:cubicBezTo>
                                  <a:pt x="48" y="39"/>
                                  <a:pt x="47" y="41"/>
                                  <a:pt x="47" y="42"/>
                                </a:cubicBezTo>
                                <a:close/>
                                <a:moveTo>
                                  <a:pt x="45" y="27"/>
                                </a:moveTo>
                                <a:cubicBezTo>
                                  <a:pt x="44" y="25"/>
                                  <a:pt x="45" y="24"/>
                                  <a:pt x="44" y="22"/>
                                </a:cubicBezTo>
                                <a:cubicBezTo>
                                  <a:pt x="44" y="20"/>
                                  <a:pt x="42" y="18"/>
                                  <a:pt x="40" y="17"/>
                                </a:cubicBezTo>
                                <a:cubicBezTo>
                                  <a:pt x="39" y="17"/>
                                  <a:pt x="37" y="17"/>
                                  <a:pt x="36" y="17"/>
                                </a:cubicBezTo>
                                <a:cubicBezTo>
                                  <a:pt x="32" y="17"/>
                                  <a:pt x="28" y="17"/>
                                  <a:pt x="25" y="17"/>
                                </a:cubicBezTo>
                                <a:cubicBezTo>
                                  <a:pt x="24" y="17"/>
                                  <a:pt x="23" y="17"/>
                                  <a:pt x="22" y="17"/>
                                </a:cubicBezTo>
                                <a:cubicBezTo>
                                  <a:pt x="19" y="18"/>
                                  <a:pt x="17" y="19"/>
                                  <a:pt x="17" y="22"/>
                                </a:cubicBezTo>
                                <a:cubicBezTo>
                                  <a:pt x="16" y="23"/>
                                  <a:pt x="16" y="24"/>
                                  <a:pt x="16" y="25"/>
                                </a:cubicBezTo>
                                <a:cubicBezTo>
                                  <a:pt x="16" y="29"/>
                                  <a:pt x="16" y="33"/>
                                  <a:pt x="16" y="37"/>
                                </a:cubicBezTo>
                                <a:cubicBezTo>
                                  <a:pt x="16" y="38"/>
                                  <a:pt x="16" y="39"/>
                                  <a:pt x="17" y="40"/>
                                </a:cubicBezTo>
                                <a:cubicBezTo>
                                  <a:pt x="17" y="42"/>
                                  <a:pt x="19" y="44"/>
                                  <a:pt x="21" y="45"/>
                                </a:cubicBezTo>
                                <a:cubicBezTo>
                                  <a:pt x="22" y="45"/>
                                  <a:pt x="23" y="45"/>
                                  <a:pt x="25" y="45"/>
                                </a:cubicBezTo>
                                <a:cubicBezTo>
                                  <a:pt x="29" y="45"/>
                                  <a:pt x="33" y="45"/>
                                  <a:pt x="38" y="45"/>
                                </a:cubicBezTo>
                                <a:cubicBezTo>
                                  <a:pt x="39" y="45"/>
                                  <a:pt x="41" y="45"/>
                                  <a:pt x="42" y="44"/>
                                </a:cubicBezTo>
                                <a:cubicBezTo>
                                  <a:pt x="44" y="42"/>
                                  <a:pt x="44" y="41"/>
                                  <a:pt x="44" y="38"/>
                                </a:cubicBezTo>
                                <a:cubicBezTo>
                                  <a:pt x="45" y="36"/>
                                  <a:pt x="45" y="33"/>
                                  <a:pt x="45" y="31"/>
                                </a:cubicBezTo>
                                <a:cubicBezTo>
                                  <a:pt x="45" y="31"/>
                                  <a:pt x="45" y="31"/>
                                  <a:pt x="45" y="31"/>
                                </a:cubicBezTo>
                                <a:cubicBezTo>
                                  <a:pt x="45" y="30"/>
                                  <a:pt x="45" y="28"/>
                                  <a:pt x="45" y="27"/>
                                </a:cubicBezTo>
                                <a:close/>
                                <a:moveTo>
                                  <a:pt x="30" y="40"/>
                                </a:moveTo>
                                <a:cubicBezTo>
                                  <a:pt x="25" y="40"/>
                                  <a:pt x="22" y="36"/>
                                  <a:pt x="22" y="31"/>
                                </a:cubicBezTo>
                                <a:cubicBezTo>
                                  <a:pt x="22" y="26"/>
                                  <a:pt x="26" y="22"/>
                                  <a:pt x="30" y="22"/>
                                </a:cubicBezTo>
                                <a:cubicBezTo>
                                  <a:pt x="35" y="22"/>
                                  <a:pt x="39" y="26"/>
                                  <a:pt x="39" y="31"/>
                                </a:cubicBezTo>
                                <a:cubicBezTo>
                                  <a:pt x="39" y="36"/>
                                  <a:pt x="35" y="40"/>
                                  <a:pt x="30" y="40"/>
                                </a:cubicBezTo>
                                <a:close/>
                                <a:moveTo>
                                  <a:pt x="40" y="24"/>
                                </a:moveTo>
                                <a:cubicBezTo>
                                  <a:pt x="38" y="24"/>
                                  <a:pt x="38" y="23"/>
                                  <a:pt x="38" y="22"/>
                                </a:cubicBezTo>
                                <a:cubicBezTo>
                                  <a:pt x="38" y="21"/>
                                  <a:pt x="39" y="20"/>
                                  <a:pt x="40" y="20"/>
                                </a:cubicBezTo>
                                <a:cubicBezTo>
                                  <a:pt x="41" y="20"/>
                                  <a:pt x="42" y="21"/>
                                  <a:pt x="42" y="22"/>
                                </a:cubicBezTo>
                                <a:cubicBezTo>
                                  <a:pt x="42" y="23"/>
                                  <a:pt x="41" y="24"/>
                                  <a:pt x="40" y="24"/>
                                </a:cubicBezTo>
                                <a:close/>
                                <a:moveTo>
                                  <a:pt x="30" y="25"/>
                                </a:moveTo>
                                <a:cubicBezTo>
                                  <a:pt x="27" y="25"/>
                                  <a:pt x="25" y="28"/>
                                  <a:pt x="25" y="31"/>
                                </a:cubicBezTo>
                                <a:cubicBezTo>
                                  <a:pt x="25" y="34"/>
                                  <a:pt x="27" y="37"/>
                                  <a:pt x="30" y="37"/>
                                </a:cubicBezTo>
                                <a:cubicBezTo>
                                  <a:pt x="34" y="37"/>
                                  <a:pt x="36" y="34"/>
                                  <a:pt x="36" y="31"/>
                                </a:cubicBezTo>
                                <a:cubicBezTo>
                                  <a:pt x="36" y="28"/>
                                  <a:pt x="34" y="25"/>
                                  <a:pt x="30" y="25"/>
                                </a:cubicBez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12"/>
                        <wps:cNvSpPr>
                          <a:spLocks/>
                        </wps:cNvSpPr>
                        <wps:spPr bwMode="auto">
                          <a:xfrm>
                            <a:off x="0" y="295275"/>
                            <a:ext cx="228600" cy="221611"/>
                          </a:xfrm>
                          <a:custGeom>
                            <a:avLst/>
                            <a:gdLst>
                              <a:gd name="T0" fmla="*/ 30 w 60"/>
                              <a:gd name="T1" fmla="*/ 0 h 59"/>
                              <a:gd name="T2" fmla="*/ 0 w 60"/>
                              <a:gd name="T3" fmla="*/ 29 h 59"/>
                              <a:gd name="T4" fmla="*/ 25 w 60"/>
                              <a:gd name="T5" fmla="*/ 59 h 59"/>
                              <a:gd name="T6" fmla="*/ 25 w 60"/>
                              <a:gd name="T7" fmla="*/ 36 h 59"/>
                              <a:gd name="T8" fmla="*/ 18 w 60"/>
                              <a:gd name="T9" fmla="*/ 36 h 59"/>
                              <a:gd name="T10" fmla="*/ 18 w 60"/>
                              <a:gd name="T11" fmla="*/ 27 h 59"/>
                              <a:gd name="T12" fmla="*/ 25 w 60"/>
                              <a:gd name="T13" fmla="*/ 27 h 59"/>
                              <a:gd name="T14" fmla="*/ 25 w 60"/>
                              <a:gd name="T15" fmla="*/ 21 h 59"/>
                              <a:gd name="T16" fmla="*/ 36 w 60"/>
                              <a:gd name="T17" fmla="*/ 10 h 59"/>
                              <a:gd name="T18" fmla="*/ 42 w 60"/>
                              <a:gd name="T19" fmla="*/ 10 h 59"/>
                              <a:gd name="T20" fmla="*/ 42 w 60"/>
                              <a:gd name="T21" fmla="*/ 18 h 59"/>
                              <a:gd name="T22" fmla="*/ 38 w 60"/>
                              <a:gd name="T23" fmla="*/ 18 h 59"/>
                              <a:gd name="T24" fmla="*/ 34 w 60"/>
                              <a:gd name="T25" fmla="*/ 22 h 59"/>
                              <a:gd name="T26" fmla="*/ 34 w 60"/>
                              <a:gd name="T27" fmla="*/ 27 h 59"/>
                              <a:gd name="T28" fmla="*/ 42 w 60"/>
                              <a:gd name="T29" fmla="*/ 27 h 59"/>
                              <a:gd name="T30" fmla="*/ 41 w 60"/>
                              <a:gd name="T31" fmla="*/ 36 h 59"/>
                              <a:gd name="T32" fmla="*/ 34 w 60"/>
                              <a:gd name="T33" fmla="*/ 36 h 59"/>
                              <a:gd name="T34" fmla="*/ 34 w 60"/>
                              <a:gd name="T35" fmla="*/ 59 h 59"/>
                              <a:gd name="T36" fmla="*/ 60 w 60"/>
                              <a:gd name="T37" fmla="*/ 29 h 59"/>
                              <a:gd name="T38" fmla="*/ 30 w 60"/>
                              <a:gd name="T39"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60" h="59">
                                <a:moveTo>
                                  <a:pt x="30" y="0"/>
                                </a:moveTo>
                                <a:cubicBezTo>
                                  <a:pt x="14" y="0"/>
                                  <a:pt x="0" y="13"/>
                                  <a:pt x="0" y="29"/>
                                </a:cubicBezTo>
                                <a:cubicBezTo>
                                  <a:pt x="0" y="44"/>
                                  <a:pt x="11" y="56"/>
                                  <a:pt x="25" y="59"/>
                                </a:cubicBezTo>
                                <a:cubicBezTo>
                                  <a:pt x="25" y="36"/>
                                  <a:pt x="25" y="36"/>
                                  <a:pt x="25" y="36"/>
                                </a:cubicBezTo>
                                <a:cubicBezTo>
                                  <a:pt x="18" y="36"/>
                                  <a:pt x="18" y="36"/>
                                  <a:pt x="18" y="36"/>
                                </a:cubicBezTo>
                                <a:cubicBezTo>
                                  <a:pt x="18" y="27"/>
                                  <a:pt x="18" y="27"/>
                                  <a:pt x="18" y="27"/>
                                </a:cubicBezTo>
                                <a:cubicBezTo>
                                  <a:pt x="25" y="27"/>
                                  <a:pt x="25" y="27"/>
                                  <a:pt x="25" y="27"/>
                                </a:cubicBezTo>
                                <a:cubicBezTo>
                                  <a:pt x="25" y="21"/>
                                  <a:pt x="25" y="21"/>
                                  <a:pt x="25" y="21"/>
                                </a:cubicBezTo>
                                <a:cubicBezTo>
                                  <a:pt x="25" y="14"/>
                                  <a:pt x="30" y="10"/>
                                  <a:pt x="36" y="10"/>
                                </a:cubicBezTo>
                                <a:cubicBezTo>
                                  <a:pt x="39" y="10"/>
                                  <a:pt x="42" y="10"/>
                                  <a:pt x="42" y="10"/>
                                </a:cubicBezTo>
                                <a:cubicBezTo>
                                  <a:pt x="42" y="18"/>
                                  <a:pt x="42" y="18"/>
                                  <a:pt x="42" y="18"/>
                                </a:cubicBezTo>
                                <a:cubicBezTo>
                                  <a:pt x="38" y="18"/>
                                  <a:pt x="38" y="18"/>
                                  <a:pt x="38" y="18"/>
                                </a:cubicBezTo>
                                <a:cubicBezTo>
                                  <a:pt x="35" y="18"/>
                                  <a:pt x="34" y="20"/>
                                  <a:pt x="34" y="22"/>
                                </a:cubicBezTo>
                                <a:cubicBezTo>
                                  <a:pt x="34" y="27"/>
                                  <a:pt x="34" y="27"/>
                                  <a:pt x="34" y="27"/>
                                </a:cubicBezTo>
                                <a:cubicBezTo>
                                  <a:pt x="42" y="27"/>
                                  <a:pt x="42" y="27"/>
                                  <a:pt x="42" y="27"/>
                                </a:cubicBezTo>
                                <a:cubicBezTo>
                                  <a:pt x="41" y="36"/>
                                  <a:pt x="41" y="36"/>
                                  <a:pt x="41" y="36"/>
                                </a:cubicBezTo>
                                <a:cubicBezTo>
                                  <a:pt x="34" y="36"/>
                                  <a:pt x="34" y="36"/>
                                  <a:pt x="34" y="36"/>
                                </a:cubicBezTo>
                                <a:cubicBezTo>
                                  <a:pt x="34" y="59"/>
                                  <a:pt x="34" y="59"/>
                                  <a:pt x="34" y="59"/>
                                </a:cubicBezTo>
                                <a:cubicBezTo>
                                  <a:pt x="49" y="57"/>
                                  <a:pt x="60" y="45"/>
                                  <a:pt x="60" y="29"/>
                                </a:cubicBezTo>
                                <a:cubicBezTo>
                                  <a:pt x="60" y="13"/>
                                  <a:pt x="47" y="0"/>
                                  <a:pt x="30" y="0"/>
                                </a:cubicBez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13"/>
                        <wps:cNvSpPr>
                          <a:spLocks noEditPoints="1"/>
                        </wps:cNvSpPr>
                        <wps:spPr bwMode="auto">
                          <a:xfrm>
                            <a:off x="0" y="590550"/>
                            <a:ext cx="236220" cy="240026"/>
                          </a:xfrm>
                          <a:custGeom>
                            <a:avLst/>
                            <a:gdLst>
                              <a:gd name="T0" fmla="*/ 61 w 62"/>
                              <a:gd name="T1" fmla="*/ 22 h 64"/>
                              <a:gd name="T2" fmla="*/ 37 w 62"/>
                              <a:gd name="T3" fmla="*/ 1 h 64"/>
                              <a:gd name="T4" fmla="*/ 34 w 62"/>
                              <a:gd name="T5" fmla="*/ 0 h 64"/>
                              <a:gd name="T6" fmla="*/ 31 w 62"/>
                              <a:gd name="T7" fmla="*/ 0 h 64"/>
                              <a:gd name="T8" fmla="*/ 25 w 62"/>
                              <a:gd name="T9" fmla="*/ 1 h 64"/>
                              <a:gd name="T10" fmla="*/ 2 w 62"/>
                              <a:gd name="T11" fmla="*/ 25 h 64"/>
                              <a:gd name="T12" fmla="*/ 26 w 62"/>
                              <a:gd name="T13" fmla="*/ 60 h 64"/>
                              <a:gd name="T14" fmla="*/ 62 w 62"/>
                              <a:gd name="T15" fmla="*/ 36 h 64"/>
                              <a:gd name="T16" fmla="*/ 62 w 62"/>
                              <a:gd name="T17" fmla="*/ 34 h 64"/>
                              <a:gd name="T18" fmla="*/ 62 w 62"/>
                              <a:gd name="T19" fmla="*/ 27 h 64"/>
                              <a:gd name="T20" fmla="*/ 61 w 62"/>
                              <a:gd name="T21" fmla="*/ 22 h 64"/>
                              <a:gd name="T22" fmla="*/ 49 w 62"/>
                              <a:gd name="T23" fmla="*/ 24 h 64"/>
                              <a:gd name="T24" fmla="*/ 47 w 62"/>
                              <a:gd name="T25" fmla="*/ 27 h 64"/>
                              <a:gd name="T26" fmla="*/ 40 w 62"/>
                              <a:gd name="T27" fmla="*/ 42 h 64"/>
                              <a:gd name="T28" fmla="*/ 17 w 62"/>
                              <a:gd name="T29" fmla="*/ 43 h 64"/>
                              <a:gd name="T30" fmla="*/ 27 w 62"/>
                              <a:gd name="T31" fmla="*/ 40 h 64"/>
                              <a:gd name="T32" fmla="*/ 21 w 62"/>
                              <a:gd name="T33" fmla="*/ 35 h 64"/>
                              <a:gd name="T34" fmla="*/ 24 w 62"/>
                              <a:gd name="T35" fmla="*/ 35 h 64"/>
                              <a:gd name="T36" fmla="*/ 18 w 62"/>
                              <a:gd name="T37" fmla="*/ 28 h 64"/>
                              <a:gd name="T38" fmla="*/ 21 w 62"/>
                              <a:gd name="T39" fmla="*/ 29 h 64"/>
                              <a:gd name="T40" fmla="*/ 19 w 62"/>
                              <a:gd name="T41" fmla="*/ 20 h 64"/>
                              <a:gd name="T42" fmla="*/ 34 w 62"/>
                              <a:gd name="T43" fmla="*/ 27 h 64"/>
                              <a:gd name="T44" fmla="*/ 34 w 62"/>
                              <a:gd name="T45" fmla="*/ 25 h 64"/>
                              <a:gd name="T46" fmla="*/ 37 w 62"/>
                              <a:gd name="T47" fmla="*/ 19 h 64"/>
                              <a:gd name="T48" fmla="*/ 45 w 62"/>
                              <a:gd name="T49" fmla="*/ 20 h 64"/>
                              <a:gd name="T50" fmla="*/ 47 w 62"/>
                              <a:gd name="T51" fmla="*/ 20 h 64"/>
                              <a:gd name="T52" fmla="*/ 50 w 62"/>
                              <a:gd name="T53" fmla="*/ 19 h 64"/>
                              <a:gd name="T54" fmla="*/ 50 w 62"/>
                              <a:gd name="T55" fmla="*/ 20 h 64"/>
                              <a:gd name="T56" fmla="*/ 47 w 62"/>
                              <a:gd name="T57" fmla="*/ 23 h 64"/>
                              <a:gd name="T58" fmla="*/ 51 w 62"/>
                              <a:gd name="T59" fmla="*/ 22 h 64"/>
                              <a:gd name="T60" fmla="*/ 49 w 62"/>
                              <a:gd name="T61" fmla="*/ 24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62" h="64">
                                <a:moveTo>
                                  <a:pt x="61" y="22"/>
                                </a:moveTo>
                                <a:cubicBezTo>
                                  <a:pt x="57" y="10"/>
                                  <a:pt x="49" y="3"/>
                                  <a:pt x="37" y="1"/>
                                </a:cubicBezTo>
                                <a:cubicBezTo>
                                  <a:pt x="36" y="0"/>
                                  <a:pt x="35" y="0"/>
                                  <a:pt x="34" y="0"/>
                                </a:cubicBezTo>
                                <a:cubicBezTo>
                                  <a:pt x="33" y="0"/>
                                  <a:pt x="32" y="0"/>
                                  <a:pt x="31" y="0"/>
                                </a:cubicBezTo>
                                <a:cubicBezTo>
                                  <a:pt x="29" y="0"/>
                                  <a:pt x="27" y="1"/>
                                  <a:pt x="25" y="1"/>
                                </a:cubicBezTo>
                                <a:cubicBezTo>
                                  <a:pt x="14" y="4"/>
                                  <a:pt x="4" y="14"/>
                                  <a:pt x="2" y="25"/>
                                </a:cubicBezTo>
                                <a:cubicBezTo>
                                  <a:pt x="0" y="41"/>
                                  <a:pt x="10" y="56"/>
                                  <a:pt x="26" y="60"/>
                                </a:cubicBezTo>
                                <a:cubicBezTo>
                                  <a:pt x="42" y="64"/>
                                  <a:pt x="59" y="52"/>
                                  <a:pt x="62" y="36"/>
                                </a:cubicBezTo>
                                <a:cubicBezTo>
                                  <a:pt x="62" y="35"/>
                                  <a:pt x="62" y="34"/>
                                  <a:pt x="62" y="34"/>
                                </a:cubicBezTo>
                                <a:cubicBezTo>
                                  <a:pt x="62" y="31"/>
                                  <a:pt x="62" y="29"/>
                                  <a:pt x="62" y="27"/>
                                </a:cubicBezTo>
                                <a:cubicBezTo>
                                  <a:pt x="62" y="26"/>
                                  <a:pt x="62" y="24"/>
                                  <a:pt x="61" y="22"/>
                                </a:cubicBezTo>
                                <a:close/>
                                <a:moveTo>
                                  <a:pt x="49" y="24"/>
                                </a:moveTo>
                                <a:cubicBezTo>
                                  <a:pt x="48" y="25"/>
                                  <a:pt x="47" y="26"/>
                                  <a:pt x="47" y="27"/>
                                </a:cubicBezTo>
                                <a:cubicBezTo>
                                  <a:pt x="47" y="33"/>
                                  <a:pt x="45" y="38"/>
                                  <a:pt x="40" y="42"/>
                                </a:cubicBezTo>
                                <a:cubicBezTo>
                                  <a:pt x="34" y="47"/>
                                  <a:pt x="24" y="47"/>
                                  <a:pt x="17" y="43"/>
                                </a:cubicBezTo>
                                <a:cubicBezTo>
                                  <a:pt x="21" y="43"/>
                                  <a:pt x="24" y="42"/>
                                  <a:pt x="27" y="40"/>
                                </a:cubicBezTo>
                                <a:cubicBezTo>
                                  <a:pt x="24" y="40"/>
                                  <a:pt x="22" y="38"/>
                                  <a:pt x="21" y="35"/>
                                </a:cubicBezTo>
                                <a:cubicBezTo>
                                  <a:pt x="22" y="35"/>
                                  <a:pt x="23" y="35"/>
                                  <a:pt x="24" y="35"/>
                                </a:cubicBezTo>
                                <a:cubicBezTo>
                                  <a:pt x="21" y="34"/>
                                  <a:pt x="18" y="32"/>
                                  <a:pt x="18" y="28"/>
                                </a:cubicBezTo>
                                <a:cubicBezTo>
                                  <a:pt x="19" y="29"/>
                                  <a:pt x="20" y="29"/>
                                  <a:pt x="21" y="29"/>
                                </a:cubicBezTo>
                                <a:cubicBezTo>
                                  <a:pt x="18" y="26"/>
                                  <a:pt x="17" y="23"/>
                                  <a:pt x="19" y="20"/>
                                </a:cubicBezTo>
                                <a:cubicBezTo>
                                  <a:pt x="23" y="24"/>
                                  <a:pt x="28" y="27"/>
                                  <a:pt x="34" y="27"/>
                                </a:cubicBezTo>
                                <a:cubicBezTo>
                                  <a:pt x="34" y="26"/>
                                  <a:pt x="34" y="26"/>
                                  <a:pt x="34" y="25"/>
                                </a:cubicBezTo>
                                <a:cubicBezTo>
                                  <a:pt x="34" y="23"/>
                                  <a:pt x="35" y="20"/>
                                  <a:pt x="37" y="19"/>
                                </a:cubicBezTo>
                                <a:cubicBezTo>
                                  <a:pt x="40" y="18"/>
                                  <a:pt x="42" y="18"/>
                                  <a:pt x="45" y="20"/>
                                </a:cubicBezTo>
                                <a:cubicBezTo>
                                  <a:pt x="45" y="21"/>
                                  <a:pt x="46" y="21"/>
                                  <a:pt x="47" y="20"/>
                                </a:cubicBezTo>
                                <a:cubicBezTo>
                                  <a:pt x="48" y="20"/>
                                  <a:pt x="49" y="20"/>
                                  <a:pt x="50" y="19"/>
                                </a:cubicBezTo>
                                <a:cubicBezTo>
                                  <a:pt x="50" y="19"/>
                                  <a:pt x="50" y="19"/>
                                  <a:pt x="50" y="20"/>
                                </a:cubicBezTo>
                                <a:cubicBezTo>
                                  <a:pt x="49" y="21"/>
                                  <a:pt x="48" y="22"/>
                                  <a:pt x="47" y="23"/>
                                </a:cubicBezTo>
                                <a:cubicBezTo>
                                  <a:pt x="48" y="23"/>
                                  <a:pt x="49" y="22"/>
                                  <a:pt x="51" y="22"/>
                                </a:cubicBezTo>
                                <a:cubicBezTo>
                                  <a:pt x="50" y="23"/>
                                  <a:pt x="49" y="24"/>
                                  <a:pt x="49" y="24"/>
                                </a:cubicBez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03F5BE3B" id="Group 60" o:spid="_x0000_s1026" style="position:absolute;margin-left:-38.2pt;margin-top:619.75pt;width:13pt;height:44.95pt;z-index:251762688" coordsize="2362,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">
                <v:shape id="Freeform 11" o:spid="_x0000_s1027" style="position:absolute;width:2362;height:2285;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4TwccA&#10;AADbAAAADwAAAGRycy9kb3ducmV2LnhtbESPQWvCQBSE70L/w/IKvdWNFsWmriJqiwRabBSLt0f2&#10;mQSzb0N2m6T/vlsoeBxm5htmvuxNJVpqXGlZwWgYgSDOrC45V3A8vD7OQDiPrLGyTAp+yMFycTeY&#10;Y6xtx5/Upj4XAcIuRgWF93UspcsKMuiGtiYO3sU2Bn2QTS51g12Am0qOo2gqDZYcFgqsaV1Qdk2/&#10;jYJ23J0nz8nmK3lPnt72H9UpXW1PSj3c96sXEJ56fwv/t3dawXQEf1/CD5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xOE8HHAAAA2wAAAA8AAAAAAAAAAAAAAAAAmAIAAGRy&#10;cy9kb3ducmV2LnhtbFBLBQYAAAAABAAEAPUAAACMAwAAAAA=&#10;" path="m54,12c49,6,43,3,36,1,30,,24,1,19,3,10,7,4,13,2,22,1,24,1,27,,29v,,,,,c,30,,32,,33v,1,1,1,1,2c1,39,3,44,5,47v5,7,11,11,19,13c25,61,27,61,28,61v,,,,1,c30,61,31,61,32,61v1,,2,,2,c39,60,43,59,46,57,54,52,58,45,60,37,62,27,59,19,54,12xm47,42v-2,4,-4,5,-8,6c38,48,37,48,36,48v-4,,-8,,-12,c23,48,21,48,20,48,16,47,14,44,14,40,13,39,13,38,13,37v,-2,,-4,,-6c13,31,13,31,13,31v,-3,,-5,,-8c13,21,14,18,16,17v2,-2,3,-3,5,-3c23,14,24,14,25,14v4,,8,,12,c38,14,40,14,41,14v3,1,6,4,6,7c48,23,48,24,48,25v,4,,8,,12c48,39,47,41,47,42xm45,27v-1,-2,,-3,-1,-5c44,20,42,18,40,17v-1,,-3,,-4,c32,17,28,17,25,17v-1,,-2,,-3,c19,18,17,19,17,22v-1,1,-1,2,-1,3c16,29,16,33,16,37v,1,,2,1,3c17,42,19,44,21,45v1,,2,,4,c29,45,33,45,38,45v1,,3,,4,-1c44,42,44,41,44,38v1,-2,1,-5,1,-7c45,31,45,31,45,31v,-1,,-3,,-4xm30,40v-5,,-8,-4,-8,-9c22,26,26,22,30,22v5,,9,4,9,9c39,36,35,40,30,40xm40,24v-2,,-2,-1,-2,-2c38,21,39,20,40,20v1,,2,1,2,2c42,23,41,24,40,24xm30,25v-3,,-5,3,-5,6c25,34,27,37,30,37v4,,6,-3,6,-6c36,28,34,25,30,25xe" filled="f" stroked="f">
                  <v:path arrowok="t" o:connecttype="custom" o:connectlocs="137160,3747;7620,82444;0,108677;3810,131162;91440,224849;110490,228596;129540,228596;228600,138657;179070,157394;137160,179879;76200,179879;49530,138657;49530,116172;60960,63707;95250,52465;156210,52465;182880,93687;179070,157394;167640,82444;137160,63707;83820,63707;60960,93687;64770,149899;95250,168636;160020,164889;171450,116172;171450,101182;83820,116172;148590,116172;152400,89939;152400,74950;152400,89939;95250,116172;137160,116172" o:connectangles="0,0,0,0,0,0,0,0,0,0,0,0,0,0,0,0,0,0,0,0,0,0,0,0,0,0,0,0,0,0,0,0,0,0"/>
                  <o:lock v:ext="edit" verticies="t"/>
                </v:shape>
                <v:shape id="Freeform 12" o:spid="_x0000_s1028" style="position:absolute;top:2952;width:2286;height:2216;visibility:visible;mso-wrap-style:square;v-text-anchor:top" coordsize="60,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UF/cEA&#10;AADbAAAADwAAAGRycy9kb3ducmV2LnhtbESPQYvCMBSE74L/ITzBi2iquKVUo6ioeNzV9f5onm2x&#10;eSlN1PrvjSB4HGbmG2a+bE0l7tS40rKC8SgCQZxZXXKu4P+0GyYgnEfWWFkmBU9ysFx0O3NMtX3w&#10;H92PPhcBwi5FBYX3dSqlywoy6Ea2Jg7exTYGfZBNLnWDjwA3lZxEUSwNlhwWCqxpU1B2Pd6MgnXC&#10;p8Ftd95vn9vpz7rUv4msc6X6vXY1A+Gp9d/wp33QCuIJvL+EHyA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U1Bf3BAAAA2wAAAA8AAAAAAAAAAAAAAAAAmAIAAGRycy9kb3du&#10;cmV2LnhtbFBLBQYAAAAABAAEAPUAAACGAwAAAAA=&#10;" path="m30,c14,,,13,,29,,44,11,56,25,59v,-23,,-23,,-23c18,36,18,36,18,36v,-9,,-9,,-9c25,27,25,27,25,27v,-6,,-6,,-6c25,14,30,10,36,10v3,,6,,6,c42,18,42,18,42,18v-4,,-4,,-4,c35,18,34,20,34,22v,5,,5,,5c42,27,42,27,42,27v-1,9,-1,9,-1,9c34,36,34,36,34,36v,23,,23,,23c49,57,60,45,60,29,60,13,47,,30,xe" filled="f" stroked="f">
                  <v:path arrowok="t" o:connecttype="custom" o:connectlocs="114300,0;0,108927;95250,221611;95250,135220;68580,135220;68580,101415;95250,101415;95250,78878;137160,37561;160020,37561;160020,67610;144780,67610;129540,82635;129540,101415;160020,101415;156210,135220;129540,135220;129540,221611;228600,108927;114300,0" o:connectangles="0,0,0,0,0,0,0,0,0,0,0,0,0,0,0,0,0,0,0,0"/>
                </v:shape>
                <v:shape id="Freeform 13" o:spid="_x0000_s1029" style="position:absolute;top:5905;width:2362;height:2400;visibility:visible;mso-wrap-style:square;v-text-anchor:top" coordsize="6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A318MA&#10;AADbAAAADwAAAGRycy9kb3ducmV2LnhtbESPT4vCMBTE78J+h/AWvGm6CrpWo+z6Bzx4sSueH82z&#10;Ldu8lCZq9NMbQfA4zMxvmNkimFpcqHWVZQVf/QQEcW51xYWCw9+m9w3CeWSNtWVScCMHi/lHZ4ap&#10;tlfe0yXzhYgQdikqKL1vUildXpJB17cNcfROtjXoo2wLqVu8Rrip5SBJRtJgxXGhxIaWJeX/2dko&#10;2IXxwCf2cMzWJlutV7cwuQ9/lep+hp8pCE/Bv8Ov9lYrGA3h+SX+AD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9A318MAAADbAAAADwAAAAAAAAAAAAAAAACYAgAAZHJzL2Rv&#10;d25yZXYueG1sUEsFBgAAAAAEAAQA9QAAAIgDAAAAAA==&#10;" path="m61,22c57,10,49,3,37,1,36,,35,,34,,33,,32,,31,,29,,27,1,25,1,14,4,4,14,2,25,,41,10,56,26,60,42,64,59,52,62,36v,-1,,-2,,-2c62,31,62,29,62,27v,-1,,-3,-1,-5xm49,24v-1,1,-2,2,-2,3c47,33,45,38,40,42v-6,5,-16,5,-23,1c21,43,24,42,27,40v-3,,-5,-2,-6,-5c22,35,23,35,24,35,21,34,18,32,18,28v1,1,2,1,3,1c18,26,17,23,19,20v4,4,9,7,15,7c34,26,34,26,34,25v,-2,1,-5,3,-6c40,18,42,18,45,20v,1,1,1,2,c48,20,49,20,50,19v,,,,,1c49,21,48,22,47,23v1,,2,-1,4,-1c50,23,49,24,49,24xe" filled="f" stroked="f">
                  <v:path arrowok="t" o:connecttype="custom" o:connectlocs="232410,82509;140970,3750;129540,0;118110,0;95250,3750;7620,93760;99060,225024;236220,135015;236220,127514;236220,101261;232410,82509;186690,90010;179070,101261;152400,157517;64770,161267;102870,150016;80010,131264;91440,131264;68580,105011;80010,108762;72390,75008;129540,101261;129540,93760;140970,71258;171450,75008;179070,75008;190500,71258;190500,75008;179070,86259;194310,82509;186690,90010" o:connectangles="0,0,0,0,0,0,0,0,0,0,0,0,0,0,0,0,0,0,0,0,0,0,0,0,0,0,0,0,0,0,0"/>
                  <o:lock v:ext="edit" verticies="t"/>
                </v:shape>
              </v:group>
            </w:pict>
          </mc:Fallback>
        </mc:AlternateContent>
      </w:r>
      <w:r w:rsidR="00330F45">
        <w:rPr>
          <w:noProof/>
          <w:lang w:eastAsia="en-IN"/>
        </w:rPr>
        <mc:AlternateContent>
          <mc:Choice Requires="wps">
            <w:drawing>
              <wp:anchor distT="0" distB="0" distL="114300" distR="114300" simplePos="0" relativeHeight="251674112" behindDoc="0" locked="0" layoutInCell="1" allowOverlap="1" wp14:anchorId="709BEF88" wp14:editId="29412660">
                <wp:simplePos x="0" y="0"/>
                <wp:positionH relativeFrom="column">
                  <wp:posOffset>-1017767</wp:posOffset>
                </wp:positionH>
                <wp:positionV relativeFrom="paragraph">
                  <wp:posOffset>2260756</wp:posOffset>
                </wp:positionV>
                <wp:extent cx="304725" cy="1411242"/>
                <wp:effectExtent l="0" t="0" r="635" b="0"/>
                <wp:wrapNone/>
                <wp:docPr id="66"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04725" cy="1411242"/>
                        </a:xfrm>
                        <a:custGeom>
                          <a:avLst/>
                          <a:gdLst>
                            <a:gd name="T0" fmla="*/ 48 w 95"/>
                            <a:gd name="T1" fmla="*/ 173 h 442"/>
                            <a:gd name="T2" fmla="*/ 10 w 95"/>
                            <a:gd name="T3" fmla="*/ 423 h 442"/>
                            <a:gd name="T4" fmla="*/ 19 w 95"/>
                            <a:gd name="T5" fmla="*/ 433 h 442"/>
                            <a:gd name="T6" fmla="*/ 0 w 95"/>
                            <a:gd name="T7" fmla="*/ 356 h 442"/>
                            <a:gd name="T8" fmla="*/ 10 w 95"/>
                            <a:gd name="T9" fmla="*/ 346 h 442"/>
                            <a:gd name="T10" fmla="*/ 10 w 95"/>
                            <a:gd name="T11" fmla="*/ 404 h 442"/>
                            <a:gd name="T12" fmla="*/ 48 w 95"/>
                            <a:gd name="T13" fmla="*/ 38 h 442"/>
                            <a:gd name="T14" fmla="*/ 57 w 95"/>
                            <a:gd name="T15" fmla="*/ 48 h 442"/>
                            <a:gd name="T16" fmla="*/ 38 w 95"/>
                            <a:gd name="T17" fmla="*/ 125 h 442"/>
                            <a:gd name="T18" fmla="*/ 48 w 95"/>
                            <a:gd name="T19" fmla="*/ 115 h 442"/>
                            <a:gd name="T20" fmla="*/ 48 w 95"/>
                            <a:gd name="T21" fmla="*/ 19 h 442"/>
                            <a:gd name="T22" fmla="*/ 48 w 95"/>
                            <a:gd name="T23" fmla="*/ 77 h 442"/>
                            <a:gd name="T24" fmla="*/ 57 w 95"/>
                            <a:gd name="T25" fmla="*/ 86 h 442"/>
                            <a:gd name="T26" fmla="*/ 0 w 95"/>
                            <a:gd name="T27" fmla="*/ 240 h 442"/>
                            <a:gd name="T28" fmla="*/ 10 w 95"/>
                            <a:gd name="T29" fmla="*/ 231 h 442"/>
                            <a:gd name="T30" fmla="*/ 10 w 95"/>
                            <a:gd name="T31" fmla="*/ 19 h 442"/>
                            <a:gd name="T32" fmla="*/ 10 w 95"/>
                            <a:gd name="T33" fmla="*/ 77 h 442"/>
                            <a:gd name="T34" fmla="*/ 19 w 95"/>
                            <a:gd name="T35" fmla="*/ 86 h 442"/>
                            <a:gd name="T36" fmla="*/ 0 w 95"/>
                            <a:gd name="T37" fmla="*/ 48 h 442"/>
                            <a:gd name="T38" fmla="*/ 10 w 95"/>
                            <a:gd name="T39" fmla="*/ 38 h 442"/>
                            <a:gd name="T40" fmla="*/ 10 w 95"/>
                            <a:gd name="T41" fmla="*/ 135 h 442"/>
                            <a:gd name="T42" fmla="*/ 10 w 95"/>
                            <a:gd name="T43" fmla="*/ 192 h 442"/>
                            <a:gd name="T44" fmla="*/ 19 w 95"/>
                            <a:gd name="T45" fmla="*/ 202 h 442"/>
                            <a:gd name="T46" fmla="*/ 38 w 95"/>
                            <a:gd name="T47" fmla="*/ 202 h 442"/>
                            <a:gd name="T48" fmla="*/ 48 w 95"/>
                            <a:gd name="T49" fmla="*/ 192 h 442"/>
                            <a:gd name="T50" fmla="*/ 10 w 95"/>
                            <a:gd name="T51" fmla="*/ 288 h 442"/>
                            <a:gd name="T52" fmla="*/ 10 w 95"/>
                            <a:gd name="T53" fmla="*/ 308 h 442"/>
                            <a:gd name="T54" fmla="*/ 19 w 95"/>
                            <a:gd name="T55" fmla="*/ 317 h 442"/>
                            <a:gd name="T56" fmla="*/ 0 w 95"/>
                            <a:gd name="T57" fmla="*/ 163 h 442"/>
                            <a:gd name="T58" fmla="*/ 10 w 95"/>
                            <a:gd name="T59" fmla="*/ 154 h 442"/>
                            <a:gd name="T60" fmla="*/ 85 w 95"/>
                            <a:gd name="T61" fmla="*/ 96 h 442"/>
                            <a:gd name="T62" fmla="*/ 85 w 95"/>
                            <a:gd name="T63" fmla="*/ 346 h 442"/>
                            <a:gd name="T64" fmla="*/ 95 w 95"/>
                            <a:gd name="T65" fmla="*/ 356 h 442"/>
                            <a:gd name="T66" fmla="*/ 76 w 95"/>
                            <a:gd name="T67" fmla="*/ 317 h 442"/>
                            <a:gd name="T68" fmla="*/ 85 w 95"/>
                            <a:gd name="T69" fmla="*/ 308 h 442"/>
                            <a:gd name="T70" fmla="*/ 85 w 95"/>
                            <a:gd name="T71" fmla="*/ 288 h 442"/>
                            <a:gd name="T72" fmla="*/ 85 w 95"/>
                            <a:gd name="T73" fmla="*/ 231 h 442"/>
                            <a:gd name="T74" fmla="*/ 95 w 95"/>
                            <a:gd name="T75" fmla="*/ 240 h 442"/>
                            <a:gd name="T76" fmla="*/ 95 w 95"/>
                            <a:gd name="T77" fmla="*/ 9 h 442"/>
                            <a:gd name="T78" fmla="*/ 85 w 95"/>
                            <a:gd name="T79" fmla="*/ 19 h 442"/>
                            <a:gd name="T80" fmla="*/ 85 w 95"/>
                            <a:gd name="T81" fmla="*/ 404 h 442"/>
                            <a:gd name="T82" fmla="*/ 85 w 95"/>
                            <a:gd name="T83" fmla="*/ 192 h 442"/>
                            <a:gd name="T84" fmla="*/ 95 w 95"/>
                            <a:gd name="T85" fmla="*/ 202 h 442"/>
                            <a:gd name="T86" fmla="*/ 76 w 95"/>
                            <a:gd name="T87" fmla="*/ 433 h 442"/>
                            <a:gd name="T88" fmla="*/ 85 w 95"/>
                            <a:gd name="T89" fmla="*/ 423 h 442"/>
                            <a:gd name="T90" fmla="*/ 48 w 95"/>
                            <a:gd name="T91" fmla="*/ 404 h 442"/>
                            <a:gd name="T92" fmla="*/ 85 w 95"/>
                            <a:gd name="T93" fmla="*/ 154 h 442"/>
                            <a:gd name="T94" fmla="*/ 95 w 95"/>
                            <a:gd name="T95" fmla="*/ 163 h 442"/>
                            <a:gd name="T96" fmla="*/ 38 w 95"/>
                            <a:gd name="T97" fmla="*/ 317 h 442"/>
                            <a:gd name="T98" fmla="*/ 48 w 95"/>
                            <a:gd name="T99" fmla="*/ 308 h 442"/>
                            <a:gd name="T100" fmla="*/ 48 w 95"/>
                            <a:gd name="T101" fmla="*/ 365 h 442"/>
                            <a:gd name="T102" fmla="*/ 48 w 95"/>
                            <a:gd name="T103" fmla="*/ 269 h 442"/>
                            <a:gd name="T104" fmla="*/ 57 w 95"/>
                            <a:gd name="T105" fmla="*/ 279 h 442"/>
                            <a:gd name="T106" fmla="*/ 38 w 95"/>
                            <a:gd name="T107" fmla="*/ 240 h 442"/>
                            <a:gd name="T108" fmla="*/ 48 w 95"/>
                            <a:gd name="T109" fmla="*/ 231 h 442"/>
                            <a:gd name="T110" fmla="*/ 85 w 95"/>
                            <a:gd name="T111" fmla="*/ 135 h 442"/>
                            <a:gd name="T112" fmla="*/ 85 w 95"/>
                            <a:gd name="T113" fmla="*/ 38 h 442"/>
                            <a:gd name="T114" fmla="*/ 95 w 95"/>
                            <a:gd name="T115" fmla="*/ 48 h 442"/>
                            <a:gd name="T116" fmla="*/ 38 w 95"/>
                            <a:gd name="T117" fmla="*/ 433 h 442"/>
                            <a:gd name="T118" fmla="*/ 48 w 95"/>
                            <a:gd name="T119" fmla="*/ 423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95" h="442">
                              <a:moveTo>
                                <a:pt x="48" y="154"/>
                              </a:moveTo>
                              <a:cubicBezTo>
                                <a:pt x="42" y="154"/>
                                <a:pt x="38" y="158"/>
                                <a:pt x="38" y="163"/>
                              </a:cubicBezTo>
                              <a:cubicBezTo>
                                <a:pt x="38" y="169"/>
                                <a:pt x="42" y="173"/>
                                <a:pt x="48" y="173"/>
                              </a:cubicBezTo>
                              <a:cubicBezTo>
                                <a:pt x="53" y="173"/>
                                <a:pt x="57" y="169"/>
                                <a:pt x="57" y="163"/>
                              </a:cubicBezTo>
                              <a:cubicBezTo>
                                <a:pt x="57" y="158"/>
                                <a:pt x="53" y="154"/>
                                <a:pt x="48" y="154"/>
                              </a:cubicBezTo>
                              <a:close/>
                              <a:moveTo>
                                <a:pt x="10" y="423"/>
                              </a:moveTo>
                              <a:cubicBezTo>
                                <a:pt x="4" y="423"/>
                                <a:pt x="0" y="428"/>
                                <a:pt x="0" y="433"/>
                              </a:cubicBezTo>
                              <a:cubicBezTo>
                                <a:pt x="0" y="438"/>
                                <a:pt x="4" y="442"/>
                                <a:pt x="10" y="442"/>
                              </a:cubicBezTo>
                              <a:cubicBezTo>
                                <a:pt x="15" y="442"/>
                                <a:pt x="19" y="438"/>
                                <a:pt x="19" y="433"/>
                              </a:cubicBezTo>
                              <a:cubicBezTo>
                                <a:pt x="19" y="428"/>
                                <a:pt x="15" y="423"/>
                                <a:pt x="10" y="423"/>
                              </a:cubicBezTo>
                              <a:close/>
                              <a:moveTo>
                                <a:pt x="10" y="346"/>
                              </a:moveTo>
                              <a:cubicBezTo>
                                <a:pt x="4" y="346"/>
                                <a:pt x="0" y="351"/>
                                <a:pt x="0" y="356"/>
                              </a:cubicBezTo>
                              <a:cubicBezTo>
                                <a:pt x="0" y="361"/>
                                <a:pt x="4" y="365"/>
                                <a:pt x="10" y="365"/>
                              </a:cubicBezTo>
                              <a:cubicBezTo>
                                <a:pt x="15" y="365"/>
                                <a:pt x="19" y="361"/>
                                <a:pt x="19" y="356"/>
                              </a:cubicBezTo>
                              <a:cubicBezTo>
                                <a:pt x="19" y="351"/>
                                <a:pt x="15" y="346"/>
                                <a:pt x="10" y="346"/>
                              </a:cubicBezTo>
                              <a:close/>
                              <a:moveTo>
                                <a:pt x="10" y="385"/>
                              </a:moveTo>
                              <a:cubicBezTo>
                                <a:pt x="4" y="385"/>
                                <a:pt x="0" y="389"/>
                                <a:pt x="0" y="394"/>
                              </a:cubicBezTo>
                              <a:cubicBezTo>
                                <a:pt x="0" y="400"/>
                                <a:pt x="4" y="404"/>
                                <a:pt x="10" y="404"/>
                              </a:cubicBezTo>
                              <a:cubicBezTo>
                                <a:pt x="15" y="404"/>
                                <a:pt x="19" y="400"/>
                                <a:pt x="19" y="394"/>
                              </a:cubicBezTo>
                              <a:cubicBezTo>
                                <a:pt x="19" y="389"/>
                                <a:pt x="15" y="385"/>
                                <a:pt x="10" y="385"/>
                              </a:cubicBezTo>
                              <a:close/>
                              <a:moveTo>
                                <a:pt x="48" y="38"/>
                              </a:moveTo>
                              <a:cubicBezTo>
                                <a:pt x="42" y="38"/>
                                <a:pt x="38" y="43"/>
                                <a:pt x="38" y="48"/>
                              </a:cubicBezTo>
                              <a:cubicBezTo>
                                <a:pt x="38" y="53"/>
                                <a:pt x="42" y="58"/>
                                <a:pt x="48" y="58"/>
                              </a:cubicBezTo>
                              <a:cubicBezTo>
                                <a:pt x="53" y="58"/>
                                <a:pt x="57" y="53"/>
                                <a:pt x="57" y="48"/>
                              </a:cubicBezTo>
                              <a:cubicBezTo>
                                <a:pt x="57" y="43"/>
                                <a:pt x="53" y="38"/>
                                <a:pt x="48" y="38"/>
                              </a:cubicBezTo>
                              <a:close/>
                              <a:moveTo>
                                <a:pt x="48" y="115"/>
                              </a:moveTo>
                              <a:cubicBezTo>
                                <a:pt x="42" y="115"/>
                                <a:pt x="38" y="120"/>
                                <a:pt x="38" y="125"/>
                              </a:cubicBezTo>
                              <a:cubicBezTo>
                                <a:pt x="38" y="130"/>
                                <a:pt x="42" y="135"/>
                                <a:pt x="48" y="135"/>
                              </a:cubicBezTo>
                              <a:cubicBezTo>
                                <a:pt x="53" y="135"/>
                                <a:pt x="57" y="130"/>
                                <a:pt x="57" y="125"/>
                              </a:cubicBezTo>
                              <a:cubicBezTo>
                                <a:pt x="57" y="120"/>
                                <a:pt x="53" y="115"/>
                                <a:pt x="48" y="115"/>
                              </a:cubicBezTo>
                              <a:close/>
                              <a:moveTo>
                                <a:pt x="48" y="0"/>
                              </a:moveTo>
                              <a:cubicBezTo>
                                <a:pt x="42" y="0"/>
                                <a:pt x="38" y="4"/>
                                <a:pt x="38" y="9"/>
                              </a:cubicBezTo>
                              <a:cubicBezTo>
                                <a:pt x="38" y="15"/>
                                <a:pt x="42" y="19"/>
                                <a:pt x="48" y="19"/>
                              </a:cubicBezTo>
                              <a:cubicBezTo>
                                <a:pt x="53" y="19"/>
                                <a:pt x="57" y="15"/>
                                <a:pt x="57" y="9"/>
                              </a:cubicBezTo>
                              <a:cubicBezTo>
                                <a:pt x="57" y="4"/>
                                <a:pt x="53" y="0"/>
                                <a:pt x="48" y="0"/>
                              </a:cubicBezTo>
                              <a:close/>
                              <a:moveTo>
                                <a:pt x="48" y="77"/>
                              </a:moveTo>
                              <a:cubicBezTo>
                                <a:pt x="42" y="77"/>
                                <a:pt x="38" y="81"/>
                                <a:pt x="38" y="86"/>
                              </a:cubicBezTo>
                              <a:cubicBezTo>
                                <a:pt x="38" y="92"/>
                                <a:pt x="42" y="96"/>
                                <a:pt x="48" y="96"/>
                              </a:cubicBezTo>
                              <a:cubicBezTo>
                                <a:pt x="53" y="96"/>
                                <a:pt x="57" y="92"/>
                                <a:pt x="57" y="86"/>
                              </a:cubicBezTo>
                              <a:cubicBezTo>
                                <a:pt x="57" y="81"/>
                                <a:pt x="53" y="77"/>
                                <a:pt x="48" y="77"/>
                              </a:cubicBezTo>
                              <a:close/>
                              <a:moveTo>
                                <a:pt x="10" y="231"/>
                              </a:moveTo>
                              <a:cubicBezTo>
                                <a:pt x="4" y="231"/>
                                <a:pt x="0" y="235"/>
                                <a:pt x="0" y="240"/>
                              </a:cubicBezTo>
                              <a:cubicBezTo>
                                <a:pt x="0" y="246"/>
                                <a:pt x="4" y="250"/>
                                <a:pt x="10" y="250"/>
                              </a:cubicBezTo>
                              <a:cubicBezTo>
                                <a:pt x="15" y="250"/>
                                <a:pt x="19" y="246"/>
                                <a:pt x="19" y="240"/>
                              </a:cubicBezTo>
                              <a:cubicBezTo>
                                <a:pt x="19" y="235"/>
                                <a:pt x="15" y="231"/>
                                <a:pt x="10" y="231"/>
                              </a:cubicBezTo>
                              <a:close/>
                              <a:moveTo>
                                <a:pt x="10" y="0"/>
                              </a:moveTo>
                              <a:cubicBezTo>
                                <a:pt x="4" y="0"/>
                                <a:pt x="0" y="4"/>
                                <a:pt x="0" y="9"/>
                              </a:cubicBezTo>
                              <a:cubicBezTo>
                                <a:pt x="0" y="15"/>
                                <a:pt x="4" y="19"/>
                                <a:pt x="10" y="19"/>
                              </a:cubicBezTo>
                              <a:cubicBezTo>
                                <a:pt x="15" y="19"/>
                                <a:pt x="19" y="15"/>
                                <a:pt x="19" y="9"/>
                              </a:cubicBezTo>
                              <a:cubicBezTo>
                                <a:pt x="19" y="4"/>
                                <a:pt x="15" y="0"/>
                                <a:pt x="10" y="0"/>
                              </a:cubicBezTo>
                              <a:close/>
                              <a:moveTo>
                                <a:pt x="10" y="77"/>
                              </a:moveTo>
                              <a:cubicBezTo>
                                <a:pt x="4" y="77"/>
                                <a:pt x="0" y="81"/>
                                <a:pt x="0" y="86"/>
                              </a:cubicBezTo>
                              <a:cubicBezTo>
                                <a:pt x="0" y="92"/>
                                <a:pt x="4" y="96"/>
                                <a:pt x="10" y="96"/>
                              </a:cubicBezTo>
                              <a:cubicBezTo>
                                <a:pt x="15" y="96"/>
                                <a:pt x="19" y="92"/>
                                <a:pt x="19" y="86"/>
                              </a:cubicBezTo>
                              <a:cubicBezTo>
                                <a:pt x="19" y="81"/>
                                <a:pt x="15" y="77"/>
                                <a:pt x="10" y="77"/>
                              </a:cubicBezTo>
                              <a:close/>
                              <a:moveTo>
                                <a:pt x="10" y="38"/>
                              </a:moveTo>
                              <a:cubicBezTo>
                                <a:pt x="4" y="38"/>
                                <a:pt x="0" y="43"/>
                                <a:pt x="0" y="48"/>
                              </a:cubicBezTo>
                              <a:cubicBezTo>
                                <a:pt x="0" y="53"/>
                                <a:pt x="4" y="58"/>
                                <a:pt x="10" y="58"/>
                              </a:cubicBezTo>
                              <a:cubicBezTo>
                                <a:pt x="15" y="58"/>
                                <a:pt x="19" y="53"/>
                                <a:pt x="19" y="48"/>
                              </a:cubicBezTo>
                              <a:cubicBezTo>
                                <a:pt x="19" y="43"/>
                                <a:pt x="15" y="38"/>
                                <a:pt x="10" y="38"/>
                              </a:cubicBezTo>
                              <a:close/>
                              <a:moveTo>
                                <a:pt x="10" y="115"/>
                              </a:moveTo>
                              <a:cubicBezTo>
                                <a:pt x="4" y="115"/>
                                <a:pt x="0" y="120"/>
                                <a:pt x="0" y="125"/>
                              </a:cubicBezTo>
                              <a:cubicBezTo>
                                <a:pt x="0" y="130"/>
                                <a:pt x="4" y="135"/>
                                <a:pt x="10" y="135"/>
                              </a:cubicBezTo>
                              <a:cubicBezTo>
                                <a:pt x="15" y="135"/>
                                <a:pt x="19" y="130"/>
                                <a:pt x="19" y="125"/>
                              </a:cubicBezTo>
                              <a:cubicBezTo>
                                <a:pt x="19" y="120"/>
                                <a:pt x="15" y="115"/>
                                <a:pt x="10" y="115"/>
                              </a:cubicBezTo>
                              <a:close/>
                              <a:moveTo>
                                <a:pt x="10" y="192"/>
                              </a:moveTo>
                              <a:cubicBezTo>
                                <a:pt x="4" y="192"/>
                                <a:pt x="0" y="197"/>
                                <a:pt x="0" y="202"/>
                              </a:cubicBezTo>
                              <a:cubicBezTo>
                                <a:pt x="0" y="207"/>
                                <a:pt x="4" y="212"/>
                                <a:pt x="10" y="212"/>
                              </a:cubicBezTo>
                              <a:cubicBezTo>
                                <a:pt x="15" y="212"/>
                                <a:pt x="19" y="207"/>
                                <a:pt x="19" y="202"/>
                              </a:cubicBezTo>
                              <a:cubicBezTo>
                                <a:pt x="19" y="197"/>
                                <a:pt x="15" y="192"/>
                                <a:pt x="10" y="192"/>
                              </a:cubicBezTo>
                              <a:close/>
                              <a:moveTo>
                                <a:pt x="48" y="192"/>
                              </a:moveTo>
                              <a:cubicBezTo>
                                <a:pt x="42" y="192"/>
                                <a:pt x="38" y="197"/>
                                <a:pt x="38" y="202"/>
                              </a:cubicBezTo>
                              <a:cubicBezTo>
                                <a:pt x="38" y="207"/>
                                <a:pt x="42" y="212"/>
                                <a:pt x="48" y="212"/>
                              </a:cubicBezTo>
                              <a:cubicBezTo>
                                <a:pt x="53" y="212"/>
                                <a:pt x="57" y="207"/>
                                <a:pt x="57" y="202"/>
                              </a:cubicBezTo>
                              <a:cubicBezTo>
                                <a:pt x="57" y="197"/>
                                <a:pt x="53" y="192"/>
                                <a:pt x="48" y="192"/>
                              </a:cubicBezTo>
                              <a:close/>
                              <a:moveTo>
                                <a:pt x="10" y="269"/>
                              </a:moveTo>
                              <a:cubicBezTo>
                                <a:pt x="4" y="269"/>
                                <a:pt x="0" y="274"/>
                                <a:pt x="0" y="279"/>
                              </a:cubicBezTo>
                              <a:cubicBezTo>
                                <a:pt x="0" y="284"/>
                                <a:pt x="4" y="288"/>
                                <a:pt x="10" y="288"/>
                              </a:cubicBezTo>
                              <a:cubicBezTo>
                                <a:pt x="15" y="288"/>
                                <a:pt x="19" y="284"/>
                                <a:pt x="19" y="279"/>
                              </a:cubicBezTo>
                              <a:cubicBezTo>
                                <a:pt x="19" y="274"/>
                                <a:pt x="15" y="269"/>
                                <a:pt x="10" y="269"/>
                              </a:cubicBezTo>
                              <a:close/>
                              <a:moveTo>
                                <a:pt x="10" y="308"/>
                              </a:moveTo>
                              <a:cubicBezTo>
                                <a:pt x="4" y="308"/>
                                <a:pt x="0" y="312"/>
                                <a:pt x="0" y="317"/>
                              </a:cubicBezTo>
                              <a:cubicBezTo>
                                <a:pt x="0" y="323"/>
                                <a:pt x="4" y="327"/>
                                <a:pt x="10" y="327"/>
                              </a:cubicBezTo>
                              <a:cubicBezTo>
                                <a:pt x="15" y="327"/>
                                <a:pt x="19" y="323"/>
                                <a:pt x="19" y="317"/>
                              </a:cubicBezTo>
                              <a:cubicBezTo>
                                <a:pt x="19" y="312"/>
                                <a:pt x="15" y="308"/>
                                <a:pt x="10" y="308"/>
                              </a:cubicBezTo>
                              <a:close/>
                              <a:moveTo>
                                <a:pt x="10" y="154"/>
                              </a:moveTo>
                              <a:cubicBezTo>
                                <a:pt x="4" y="154"/>
                                <a:pt x="0" y="158"/>
                                <a:pt x="0" y="163"/>
                              </a:cubicBezTo>
                              <a:cubicBezTo>
                                <a:pt x="0" y="169"/>
                                <a:pt x="4" y="173"/>
                                <a:pt x="10" y="173"/>
                              </a:cubicBezTo>
                              <a:cubicBezTo>
                                <a:pt x="15" y="173"/>
                                <a:pt x="19" y="169"/>
                                <a:pt x="19" y="163"/>
                              </a:cubicBezTo>
                              <a:cubicBezTo>
                                <a:pt x="19" y="158"/>
                                <a:pt x="15" y="154"/>
                                <a:pt x="10" y="154"/>
                              </a:cubicBezTo>
                              <a:close/>
                              <a:moveTo>
                                <a:pt x="85" y="77"/>
                              </a:moveTo>
                              <a:cubicBezTo>
                                <a:pt x="80" y="77"/>
                                <a:pt x="76" y="81"/>
                                <a:pt x="76" y="86"/>
                              </a:cubicBezTo>
                              <a:cubicBezTo>
                                <a:pt x="76" y="92"/>
                                <a:pt x="80" y="96"/>
                                <a:pt x="85" y="96"/>
                              </a:cubicBezTo>
                              <a:cubicBezTo>
                                <a:pt x="91" y="96"/>
                                <a:pt x="95" y="92"/>
                                <a:pt x="95" y="86"/>
                              </a:cubicBezTo>
                              <a:cubicBezTo>
                                <a:pt x="95" y="81"/>
                                <a:pt x="91" y="77"/>
                                <a:pt x="85" y="77"/>
                              </a:cubicBezTo>
                              <a:close/>
                              <a:moveTo>
                                <a:pt x="85" y="346"/>
                              </a:moveTo>
                              <a:cubicBezTo>
                                <a:pt x="80" y="346"/>
                                <a:pt x="76" y="351"/>
                                <a:pt x="76" y="356"/>
                              </a:cubicBezTo>
                              <a:cubicBezTo>
                                <a:pt x="76" y="361"/>
                                <a:pt x="80" y="365"/>
                                <a:pt x="85" y="365"/>
                              </a:cubicBezTo>
                              <a:cubicBezTo>
                                <a:pt x="91" y="365"/>
                                <a:pt x="95" y="361"/>
                                <a:pt x="95" y="356"/>
                              </a:cubicBezTo>
                              <a:cubicBezTo>
                                <a:pt x="95" y="351"/>
                                <a:pt x="91" y="346"/>
                                <a:pt x="85" y="346"/>
                              </a:cubicBezTo>
                              <a:close/>
                              <a:moveTo>
                                <a:pt x="85" y="308"/>
                              </a:moveTo>
                              <a:cubicBezTo>
                                <a:pt x="80" y="308"/>
                                <a:pt x="76" y="312"/>
                                <a:pt x="76" y="317"/>
                              </a:cubicBezTo>
                              <a:cubicBezTo>
                                <a:pt x="76" y="323"/>
                                <a:pt x="80" y="327"/>
                                <a:pt x="85" y="327"/>
                              </a:cubicBezTo>
                              <a:cubicBezTo>
                                <a:pt x="91" y="327"/>
                                <a:pt x="95" y="323"/>
                                <a:pt x="95" y="317"/>
                              </a:cubicBezTo>
                              <a:cubicBezTo>
                                <a:pt x="95" y="312"/>
                                <a:pt x="91" y="308"/>
                                <a:pt x="85" y="308"/>
                              </a:cubicBezTo>
                              <a:close/>
                              <a:moveTo>
                                <a:pt x="85" y="269"/>
                              </a:moveTo>
                              <a:cubicBezTo>
                                <a:pt x="80" y="269"/>
                                <a:pt x="76" y="274"/>
                                <a:pt x="76" y="279"/>
                              </a:cubicBezTo>
                              <a:cubicBezTo>
                                <a:pt x="76" y="284"/>
                                <a:pt x="80" y="288"/>
                                <a:pt x="85" y="288"/>
                              </a:cubicBezTo>
                              <a:cubicBezTo>
                                <a:pt x="91" y="288"/>
                                <a:pt x="95" y="284"/>
                                <a:pt x="95" y="279"/>
                              </a:cubicBezTo>
                              <a:cubicBezTo>
                                <a:pt x="95" y="274"/>
                                <a:pt x="91" y="269"/>
                                <a:pt x="85" y="269"/>
                              </a:cubicBezTo>
                              <a:close/>
                              <a:moveTo>
                                <a:pt x="85" y="231"/>
                              </a:moveTo>
                              <a:cubicBezTo>
                                <a:pt x="80" y="231"/>
                                <a:pt x="76" y="235"/>
                                <a:pt x="76" y="240"/>
                              </a:cubicBezTo>
                              <a:cubicBezTo>
                                <a:pt x="76" y="246"/>
                                <a:pt x="80" y="250"/>
                                <a:pt x="85" y="250"/>
                              </a:cubicBezTo>
                              <a:cubicBezTo>
                                <a:pt x="91" y="250"/>
                                <a:pt x="95" y="246"/>
                                <a:pt x="95" y="240"/>
                              </a:cubicBezTo>
                              <a:cubicBezTo>
                                <a:pt x="95" y="235"/>
                                <a:pt x="91" y="231"/>
                                <a:pt x="85" y="231"/>
                              </a:cubicBezTo>
                              <a:close/>
                              <a:moveTo>
                                <a:pt x="85" y="19"/>
                              </a:moveTo>
                              <a:cubicBezTo>
                                <a:pt x="91" y="19"/>
                                <a:pt x="95" y="15"/>
                                <a:pt x="95" y="9"/>
                              </a:cubicBezTo>
                              <a:cubicBezTo>
                                <a:pt x="95" y="4"/>
                                <a:pt x="91" y="0"/>
                                <a:pt x="85" y="0"/>
                              </a:cubicBezTo>
                              <a:cubicBezTo>
                                <a:pt x="80" y="0"/>
                                <a:pt x="76" y="4"/>
                                <a:pt x="76" y="9"/>
                              </a:cubicBezTo>
                              <a:cubicBezTo>
                                <a:pt x="76" y="15"/>
                                <a:pt x="80" y="19"/>
                                <a:pt x="85" y="19"/>
                              </a:cubicBezTo>
                              <a:close/>
                              <a:moveTo>
                                <a:pt x="85" y="385"/>
                              </a:moveTo>
                              <a:cubicBezTo>
                                <a:pt x="80" y="385"/>
                                <a:pt x="76" y="389"/>
                                <a:pt x="76" y="394"/>
                              </a:cubicBezTo>
                              <a:cubicBezTo>
                                <a:pt x="76" y="400"/>
                                <a:pt x="80" y="404"/>
                                <a:pt x="85" y="404"/>
                              </a:cubicBezTo>
                              <a:cubicBezTo>
                                <a:pt x="91" y="404"/>
                                <a:pt x="95" y="400"/>
                                <a:pt x="95" y="394"/>
                              </a:cubicBezTo>
                              <a:cubicBezTo>
                                <a:pt x="95" y="389"/>
                                <a:pt x="91" y="385"/>
                                <a:pt x="85" y="385"/>
                              </a:cubicBezTo>
                              <a:close/>
                              <a:moveTo>
                                <a:pt x="85" y="192"/>
                              </a:moveTo>
                              <a:cubicBezTo>
                                <a:pt x="80" y="192"/>
                                <a:pt x="76" y="197"/>
                                <a:pt x="76" y="202"/>
                              </a:cubicBezTo>
                              <a:cubicBezTo>
                                <a:pt x="76" y="207"/>
                                <a:pt x="80" y="212"/>
                                <a:pt x="85" y="212"/>
                              </a:cubicBezTo>
                              <a:cubicBezTo>
                                <a:pt x="91" y="212"/>
                                <a:pt x="95" y="207"/>
                                <a:pt x="95" y="202"/>
                              </a:cubicBezTo>
                              <a:cubicBezTo>
                                <a:pt x="95" y="197"/>
                                <a:pt x="91" y="192"/>
                                <a:pt x="85" y="192"/>
                              </a:cubicBezTo>
                              <a:close/>
                              <a:moveTo>
                                <a:pt x="85" y="423"/>
                              </a:moveTo>
                              <a:cubicBezTo>
                                <a:pt x="80" y="423"/>
                                <a:pt x="76" y="428"/>
                                <a:pt x="76" y="433"/>
                              </a:cubicBezTo>
                              <a:cubicBezTo>
                                <a:pt x="76" y="438"/>
                                <a:pt x="80" y="442"/>
                                <a:pt x="85" y="442"/>
                              </a:cubicBezTo>
                              <a:cubicBezTo>
                                <a:pt x="91" y="442"/>
                                <a:pt x="95" y="438"/>
                                <a:pt x="95" y="433"/>
                              </a:cubicBezTo>
                              <a:cubicBezTo>
                                <a:pt x="95" y="428"/>
                                <a:pt x="91" y="423"/>
                                <a:pt x="85" y="423"/>
                              </a:cubicBezTo>
                              <a:close/>
                              <a:moveTo>
                                <a:pt x="48" y="385"/>
                              </a:moveTo>
                              <a:cubicBezTo>
                                <a:pt x="42" y="385"/>
                                <a:pt x="38" y="389"/>
                                <a:pt x="38" y="394"/>
                              </a:cubicBezTo>
                              <a:cubicBezTo>
                                <a:pt x="38" y="400"/>
                                <a:pt x="42" y="404"/>
                                <a:pt x="48" y="404"/>
                              </a:cubicBezTo>
                              <a:cubicBezTo>
                                <a:pt x="53" y="404"/>
                                <a:pt x="57" y="400"/>
                                <a:pt x="57" y="394"/>
                              </a:cubicBezTo>
                              <a:cubicBezTo>
                                <a:pt x="57" y="389"/>
                                <a:pt x="53" y="385"/>
                                <a:pt x="48" y="385"/>
                              </a:cubicBezTo>
                              <a:close/>
                              <a:moveTo>
                                <a:pt x="85" y="154"/>
                              </a:moveTo>
                              <a:cubicBezTo>
                                <a:pt x="80" y="154"/>
                                <a:pt x="76" y="158"/>
                                <a:pt x="76" y="163"/>
                              </a:cubicBezTo>
                              <a:cubicBezTo>
                                <a:pt x="76" y="169"/>
                                <a:pt x="80" y="173"/>
                                <a:pt x="85" y="173"/>
                              </a:cubicBezTo>
                              <a:cubicBezTo>
                                <a:pt x="91" y="173"/>
                                <a:pt x="95" y="169"/>
                                <a:pt x="95" y="163"/>
                              </a:cubicBezTo>
                              <a:cubicBezTo>
                                <a:pt x="95" y="158"/>
                                <a:pt x="91" y="154"/>
                                <a:pt x="85" y="154"/>
                              </a:cubicBezTo>
                              <a:close/>
                              <a:moveTo>
                                <a:pt x="48" y="308"/>
                              </a:moveTo>
                              <a:cubicBezTo>
                                <a:pt x="42" y="308"/>
                                <a:pt x="38" y="312"/>
                                <a:pt x="38" y="317"/>
                              </a:cubicBezTo>
                              <a:cubicBezTo>
                                <a:pt x="38" y="323"/>
                                <a:pt x="42" y="327"/>
                                <a:pt x="48" y="327"/>
                              </a:cubicBezTo>
                              <a:cubicBezTo>
                                <a:pt x="53" y="327"/>
                                <a:pt x="57" y="323"/>
                                <a:pt x="57" y="317"/>
                              </a:cubicBezTo>
                              <a:cubicBezTo>
                                <a:pt x="57" y="312"/>
                                <a:pt x="53" y="308"/>
                                <a:pt x="48" y="308"/>
                              </a:cubicBezTo>
                              <a:close/>
                              <a:moveTo>
                                <a:pt x="48" y="346"/>
                              </a:moveTo>
                              <a:cubicBezTo>
                                <a:pt x="42" y="346"/>
                                <a:pt x="38" y="351"/>
                                <a:pt x="38" y="356"/>
                              </a:cubicBezTo>
                              <a:cubicBezTo>
                                <a:pt x="38" y="361"/>
                                <a:pt x="42" y="365"/>
                                <a:pt x="48" y="365"/>
                              </a:cubicBezTo>
                              <a:cubicBezTo>
                                <a:pt x="53" y="365"/>
                                <a:pt x="57" y="361"/>
                                <a:pt x="57" y="356"/>
                              </a:cubicBezTo>
                              <a:cubicBezTo>
                                <a:pt x="57" y="351"/>
                                <a:pt x="53" y="346"/>
                                <a:pt x="48" y="346"/>
                              </a:cubicBezTo>
                              <a:close/>
                              <a:moveTo>
                                <a:pt x="48" y="269"/>
                              </a:moveTo>
                              <a:cubicBezTo>
                                <a:pt x="42" y="269"/>
                                <a:pt x="38" y="274"/>
                                <a:pt x="38" y="279"/>
                              </a:cubicBezTo>
                              <a:cubicBezTo>
                                <a:pt x="38" y="284"/>
                                <a:pt x="42" y="288"/>
                                <a:pt x="48" y="288"/>
                              </a:cubicBezTo>
                              <a:cubicBezTo>
                                <a:pt x="53" y="288"/>
                                <a:pt x="57" y="284"/>
                                <a:pt x="57" y="279"/>
                              </a:cubicBezTo>
                              <a:cubicBezTo>
                                <a:pt x="57" y="274"/>
                                <a:pt x="53" y="269"/>
                                <a:pt x="48" y="269"/>
                              </a:cubicBezTo>
                              <a:close/>
                              <a:moveTo>
                                <a:pt x="48" y="231"/>
                              </a:moveTo>
                              <a:cubicBezTo>
                                <a:pt x="42" y="231"/>
                                <a:pt x="38" y="235"/>
                                <a:pt x="38" y="240"/>
                              </a:cubicBezTo>
                              <a:cubicBezTo>
                                <a:pt x="38" y="246"/>
                                <a:pt x="42" y="250"/>
                                <a:pt x="48" y="250"/>
                              </a:cubicBezTo>
                              <a:cubicBezTo>
                                <a:pt x="53" y="250"/>
                                <a:pt x="57" y="246"/>
                                <a:pt x="57" y="240"/>
                              </a:cubicBezTo>
                              <a:cubicBezTo>
                                <a:pt x="57" y="235"/>
                                <a:pt x="53" y="231"/>
                                <a:pt x="48" y="231"/>
                              </a:cubicBezTo>
                              <a:close/>
                              <a:moveTo>
                                <a:pt x="85" y="115"/>
                              </a:moveTo>
                              <a:cubicBezTo>
                                <a:pt x="80" y="115"/>
                                <a:pt x="76" y="120"/>
                                <a:pt x="76" y="125"/>
                              </a:cubicBezTo>
                              <a:cubicBezTo>
                                <a:pt x="76" y="130"/>
                                <a:pt x="80" y="135"/>
                                <a:pt x="85" y="135"/>
                              </a:cubicBezTo>
                              <a:cubicBezTo>
                                <a:pt x="91" y="135"/>
                                <a:pt x="95" y="130"/>
                                <a:pt x="95" y="125"/>
                              </a:cubicBezTo>
                              <a:cubicBezTo>
                                <a:pt x="95" y="120"/>
                                <a:pt x="91" y="115"/>
                                <a:pt x="85" y="115"/>
                              </a:cubicBezTo>
                              <a:close/>
                              <a:moveTo>
                                <a:pt x="85" y="38"/>
                              </a:moveTo>
                              <a:cubicBezTo>
                                <a:pt x="80" y="38"/>
                                <a:pt x="76" y="43"/>
                                <a:pt x="76" y="48"/>
                              </a:cubicBezTo>
                              <a:cubicBezTo>
                                <a:pt x="76" y="53"/>
                                <a:pt x="80" y="58"/>
                                <a:pt x="85" y="58"/>
                              </a:cubicBezTo>
                              <a:cubicBezTo>
                                <a:pt x="91" y="58"/>
                                <a:pt x="95" y="53"/>
                                <a:pt x="95" y="48"/>
                              </a:cubicBezTo>
                              <a:cubicBezTo>
                                <a:pt x="95" y="43"/>
                                <a:pt x="91" y="38"/>
                                <a:pt x="85" y="38"/>
                              </a:cubicBezTo>
                              <a:close/>
                              <a:moveTo>
                                <a:pt x="48" y="423"/>
                              </a:moveTo>
                              <a:cubicBezTo>
                                <a:pt x="42" y="423"/>
                                <a:pt x="38" y="428"/>
                                <a:pt x="38" y="433"/>
                              </a:cubicBezTo>
                              <a:cubicBezTo>
                                <a:pt x="38" y="438"/>
                                <a:pt x="42" y="442"/>
                                <a:pt x="48" y="442"/>
                              </a:cubicBezTo>
                              <a:cubicBezTo>
                                <a:pt x="53" y="442"/>
                                <a:pt x="57" y="438"/>
                                <a:pt x="57" y="433"/>
                              </a:cubicBezTo>
                              <a:cubicBezTo>
                                <a:pt x="57" y="428"/>
                                <a:pt x="53" y="423"/>
                                <a:pt x="48" y="423"/>
                              </a:cubicBezTo>
                              <a:close/>
                            </a:path>
                          </a:pathLst>
                        </a:custGeom>
                        <a:solidFill>
                          <a:schemeClr val="bg1"/>
                        </a:solidFill>
                        <a:ln>
                          <a:noFill/>
                        </a:ln>
                      </wps:spPr>
                      <wps:bodyPr rot="0" vert="horz" wrap="square" lIns="91440" tIns="45720" rIns="91440" bIns="45720" anchor="t" anchorCtr="0" upright="1">
                        <a:noAutofit/>
                      </wps:bodyPr>
                    </wps:wsp>
                  </a:graphicData>
                </a:graphic>
              </wp:anchor>
            </w:drawing>
          </mc:Choice>
          <mc:Fallback>
            <w:pict>
              <v:shape w14:anchorId="2D4972E8" id="Freeform 23" o:spid="_x0000_s1026" style="position:absolute;margin-left:-80.15pt;margin-top:178pt;width:24pt;height:111.1pt;z-index:251763712;visibility:visible;mso-wrap-style:square;mso-wrap-distance-left:9pt;mso-wrap-distance-top:0;mso-wrap-distance-right:9pt;mso-wrap-distance-bottom:0;mso-position-horizontal:absolute;mso-position-horizontal-relative:text;mso-position-vertical:absolute;mso-position-vertical-relative:text;v-text-anchor:top" coordsize="95,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" path="m48,154v-6,,-10,4,-10,9c38,169,42,173,48,173v5,,9,-4,9,-10c57,158,53,154,48,154xm10,423c4,423,,428,,433v,5,4,9,10,9c15,442,19,438,19,433v,-5,-4,-10,-9,-10xm10,346c4,346,,351,,356v,5,4,9,10,9c15,365,19,361,19,356v,-5,-4,-10,-9,-10xm10,385c4,385,,389,,394v,6,4,10,10,10c15,404,19,400,19,394v,-5,-4,-9,-9,-9xm48,38v-6,,-10,5,-10,10c38,53,42,58,48,58v5,,9,-5,9,-10c57,43,53,38,48,38xm48,115v-6,,-10,5,-10,10c38,130,42,135,48,135v5,,9,-5,9,-10c57,120,53,115,48,115xm48,c42,,38,4,38,9v,6,4,10,10,10c53,19,57,15,57,9,57,4,53,,48,xm48,77v-6,,-10,4,-10,9c38,92,42,96,48,96v5,,9,-4,9,-10c57,81,53,77,48,77xm10,231c4,231,,235,,240v,6,4,10,10,10c15,250,19,246,19,240v,-5,-4,-9,-9,-9xm10,c4,,,4,,9v,6,4,10,10,10c15,19,19,15,19,9,19,4,15,,10,xm10,77c4,77,,81,,86v,6,4,10,10,10c15,96,19,92,19,86v,-5,-4,-9,-9,-9xm10,38c4,38,,43,,48v,5,4,10,10,10c15,58,19,53,19,48,19,43,15,38,10,38xm10,115c4,115,,120,,125v,5,4,10,10,10c15,135,19,130,19,125v,-5,-4,-10,-9,-10xm10,192c4,192,,197,,202v,5,4,10,10,10c15,212,19,207,19,202v,-5,-4,-10,-9,-10xm48,192v-6,,-10,5,-10,10c38,207,42,212,48,212v5,,9,-5,9,-10c57,197,53,192,48,192xm10,269c4,269,,274,,279v,5,4,9,10,9c15,288,19,284,19,279v,-5,-4,-10,-9,-10xm10,308c4,308,,312,,317v,6,4,10,10,10c15,327,19,323,19,317v,-5,-4,-9,-9,-9xm10,154c4,154,,158,,163v,6,4,10,10,10c15,173,19,169,19,163v,-5,-4,-9,-9,-9xm85,77v-5,,-9,4,-9,9c76,92,80,96,85,96v6,,10,-4,10,-10c95,81,91,77,85,77xm85,346v-5,,-9,5,-9,10c76,361,80,365,85,365v6,,10,-4,10,-9c95,351,91,346,85,346xm85,308v-5,,-9,4,-9,9c76,323,80,327,85,327v6,,10,-4,10,-10c95,312,91,308,85,308xm85,269v-5,,-9,5,-9,10c76,284,80,288,85,288v6,,10,-4,10,-9c95,274,91,269,85,269xm85,231v-5,,-9,4,-9,9c76,246,80,250,85,250v6,,10,-4,10,-10c95,235,91,231,85,231xm85,19v6,,10,-4,10,-10c95,4,91,,85,,80,,76,4,76,9v,6,4,10,9,10xm85,385v-5,,-9,4,-9,9c76,400,80,404,85,404v6,,10,-4,10,-10c95,389,91,385,85,385xm85,192v-5,,-9,5,-9,10c76,207,80,212,85,212v6,,10,-5,10,-10c95,197,91,192,85,192xm85,423v-5,,-9,5,-9,10c76,438,80,442,85,442v6,,10,-4,10,-9c95,428,91,423,85,423xm48,385v-6,,-10,4,-10,9c38,400,42,404,48,404v5,,9,-4,9,-10c57,389,53,385,48,385xm85,154v-5,,-9,4,-9,9c76,169,80,173,85,173v6,,10,-4,10,-10c95,158,91,154,85,154xm48,308v-6,,-10,4,-10,9c38,323,42,327,48,327v5,,9,-4,9,-10c57,312,53,308,48,308xm48,346v-6,,-10,5,-10,10c38,361,42,365,48,365v5,,9,-4,9,-9c57,351,53,346,48,346xm48,269v-6,,-10,5,-10,10c38,284,42,288,48,288v5,,9,-4,9,-9c57,274,53,269,48,269xm48,231v-6,,-10,4,-10,9c38,246,42,250,48,250v5,,9,-4,9,-10c57,235,53,231,48,231xm85,115v-5,,-9,5,-9,10c76,130,80,135,85,135v6,,10,-5,10,-10c95,120,91,115,85,115xm85,38v-5,,-9,5,-9,10c76,53,80,58,85,58v6,,10,-5,10,-10c95,43,91,38,85,38xm48,423v-6,,-10,5,-10,10c38,438,42,442,48,442v5,,9,-4,9,-9c57,428,53,423,48,423xe" fillcolor="white [3212]" stroked="f">
                <v:path arrowok="t" o:connecttype="custom" o:connectlocs="153966,552364;32076,1350578;60945,1382506;0,1136656;32076,1104728;32076,1289914;153966,121328;182835,153257;121890,399107;153966,367178;153966,60664;153966,245850;182835,274586;0,766285;32076,737550;32076,60664;32076,245850;60945,274586;0,153257;32076,121328;32076,431035;32076,613028;60945,644957;121890,644957;153966,613028;32076,919542;32076,983399;60945,1012135;0,520435;32076,491700;272649,306514;272649,1104728;304725,1136656;243780,1012135;272649,983399;272649,919542;272649,737550;304725,766285;304725,28736;272649,60664;272649,1289914;272649,613028;304725,644957;243780,1382506;272649,1350578;153966,1289914;272649,491700;304725,520435;121890,1012135;153966,983399;153966,1165392;153966,858878;182835,890807;121890,766285;153966,737550;272649,431035;272649,121328;304725,153257;121890,1382506;153966,1350578" o:connectangles="0,0,0,0,0,0,0,0,0,0,0,0,0,0,0,0,0,0,0,0,0,0,0,0,0,0,0,0,0,0,0,0,0,0,0,0,0,0,0,0,0,0,0,0,0,0,0,0,0,0,0,0,0,0,0,0,0,0,0,0"/>
                <o:lock v:ext="edit" verticies="t"/>
              </v:shape>
            </w:pict>
          </mc:Fallback>
        </mc:AlternateContent>
      </w:r>
      <w:r w:rsidR="00330F45">
        <w:rPr>
          <w:noProof/>
          <w:lang w:eastAsia="en-IN"/>
        </w:rPr>
        <mc:AlternateContent>
          <mc:Choice Requires="wps">
            <w:drawing>
              <wp:anchor distT="0" distB="0" distL="114300" distR="114300" simplePos="0" relativeHeight="251675136" behindDoc="0" locked="0" layoutInCell="1" allowOverlap="1" wp14:anchorId="4369EEFE" wp14:editId="52025001">
                <wp:simplePos x="0" y="0"/>
                <wp:positionH relativeFrom="column">
                  <wp:posOffset>-580201</wp:posOffset>
                </wp:positionH>
                <wp:positionV relativeFrom="paragraph">
                  <wp:posOffset>-504883</wp:posOffset>
                </wp:positionV>
                <wp:extent cx="1770659" cy="306562"/>
                <wp:effectExtent l="0" t="0" r="0" b="0"/>
                <wp:wrapNone/>
                <wp:docPr id="68" name="Text Box 68"/>
                <wp:cNvGraphicFramePr/>
                <a:graphic xmlns:a="http://schemas.openxmlformats.org/drawingml/2006/main">
                  <a:graphicData uri="http://schemas.microsoft.com/office/word/2010/wordprocessingShape">
                    <wps:wsp>
                      <wps:cNvSpPr txBox="1"/>
                      <wps:spPr>
                        <a:xfrm>
                          <a:off x="0" y="0"/>
                          <a:ext cx="1770659" cy="3065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CE9EE" w14:textId="77777777" w:rsidR="008F4E89" w:rsidRPr="008F4E89" w:rsidRDefault="008F4E89" w:rsidP="008F4E89">
                            <w:pPr>
                              <w:spacing w:line="300" w:lineRule="exact"/>
                              <w:rPr>
                                <w:rFonts w:ascii="Josefin Sans SemiBold" w:hAnsi="Josefin Sans SemiBold"/>
                                <w:color w:val="3E64AF"/>
                                <w:sz w:val="28"/>
                                <w:szCs w:val="28"/>
                              </w:rPr>
                            </w:pPr>
                            <w:r w:rsidRPr="008F4E89">
                              <w:rPr>
                                <w:rFonts w:ascii="Josefin Sans SemiBold" w:hAnsi="Josefin Sans SemiBold"/>
                                <w:color w:val="3E64AF"/>
                                <w:sz w:val="28"/>
                                <w:szCs w:val="28"/>
                              </w:rPr>
                              <w:t>PREVIOUS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369EEFE" id="Text Box 68" o:spid="_x0000_s1065" type="#_x0000_t202" style="position:absolute;margin-left:-45.7pt;margin-top:-39.75pt;width:139.4pt;height:24.1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" filled="f" stroked="f" strokeweight=".5pt">
                <v:textbox>
                  <w:txbxContent>
                    <w:p w14:paraId="34ECE9EE" w14:textId="77777777" w:rsidR="008F4E89" w:rsidRPr="008F4E89" w:rsidRDefault="008F4E89" w:rsidP="008F4E89">
                      <w:pPr>
                        <w:spacing w:line="300" w:lineRule="exact"/>
                        <w:rPr>
                          <w:rFonts w:ascii="Josefin Sans SemiBold" w:hAnsi="Josefin Sans SemiBold"/>
                          <w:color w:val="3E64AF"/>
                          <w:sz w:val="28"/>
                          <w:szCs w:val="28"/>
                        </w:rPr>
                      </w:pPr>
                      <w:r w:rsidRPr="008F4E89">
                        <w:rPr>
                          <w:rFonts w:ascii="Josefin Sans SemiBold" w:hAnsi="Josefin Sans SemiBold"/>
                          <w:color w:val="3E64AF"/>
                          <w:sz w:val="28"/>
                          <w:szCs w:val="28"/>
                        </w:rPr>
                        <w:t>PREVIOUS WORK</w:t>
                      </w:r>
                    </w:p>
                  </w:txbxContent>
                </v:textbox>
              </v:shape>
            </w:pict>
          </mc:Fallback>
        </mc:AlternateContent>
      </w:r>
      <w:r w:rsidR="00330F45">
        <w:rPr>
          <w:noProof/>
          <w:lang w:eastAsia="en-IN"/>
        </w:rPr>
        <mc:AlternateContent>
          <mc:Choice Requires="wps">
            <w:drawing>
              <wp:anchor distT="0" distB="0" distL="114300" distR="114300" simplePos="0" relativeHeight="251676160" behindDoc="0" locked="0" layoutInCell="1" allowOverlap="1" wp14:anchorId="3DC40603" wp14:editId="24277E27">
                <wp:simplePos x="0" y="0"/>
                <wp:positionH relativeFrom="column">
                  <wp:posOffset>-585811</wp:posOffset>
                </wp:positionH>
                <wp:positionV relativeFrom="paragraph">
                  <wp:posOffset>-235612</wp:posOffset>
                </wp:positionV>
                <wp:extent cx="1770659" cy="306562"/>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770659" cy="3065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954BF7" w14:textId="77777777" w:rsidR="00A75B6E" w:rsidRPr="00A75B6E" w:rsidRDefault="00A75B6E" w:rsidP="008F4E89">
                            <w:pPr>
                              <w:spacing w:line="300" w:lineRule="exact"/>
                              <w:rPr>
                                <w:rFonts w:ascii="Josefin Sans SemiBold" w:hAnsi="Josefin Sans SemiBold"/>
                                <w:color w:val="FFFFFF" w:themeColor="background1"/>
                                <w:spacing w:val="2"/>
                                <w:sz w:val="24"/>
                                <w:szCs w:val="24"/>
                              </w:rPr>
                            </w:pPr>
                            <w:r w:rsidRPr="00A75B6E">
                              <w:rPr>
                                <w:rFonts w:ascii="Josefin Sans SemiBold" w:hAnsi="Josefin Sans SemiBold"/>
                                <w:color w:val="FFFFFF" w:themeColor="background1"/>
                                <w:spacing w:val="2"/>
                                <w:sz w:val="24"/>
                                <w:szCs w:val="24"/>
                              </w:rPr>
                              <w:t>“Rogues Gallery” fi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C40603" id="Text Box 69" o:spid="_x0000_s1066" type="#_x0000_t202" style="position:absolute;margin-left:-46.15pt;margin-top:-18.55pt;width:139.4pt;height:24.15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" filled="f" stroked="f" strokeweight=".5pt">
                <v:textbox>
                  <w:txbxContent>
                    <w:p w14:paraId="78954BF7" w14:textId="77777777" w:rsidR="00A75B6E" w:rsidRPr="00A75B6E" w:rsidRDefault="00A75B6E" w:rsidP="008F4E89">
                      <w:pPr>
                        <w:spacing w:line="300" w:lineRule="exact"/>
                        <w:rPr>
                          <w:rFonts w:ascii="Josefin Sans SemiBold" w:hAnsi="Josefin Sans SemiBold"/>
                          <w:color w:val="FFFFFF" w:themeColor="background1"/>
                          <w:spacing w:val="2"/>
                          <w:sz w:val="24"/>
                          <w:szCs w:val="24"/>
                        </w:rPr>
                      </w:pPr>
                      <w:r w:rsidRPr="00A75B6E">
                        <w:rPr>
                          <w:rFonts w:ascii="Josefin Sans SemiBold" w:hAnsi="Josefin Sans SemiBold"/>
                          <w:color w:val="FFFFFF" w:themeColor="background1"/>
                          <w:spacing w:val="2"/>
                          <w:sz w:val="24"/>
                          <w:szCs w:val="24"/>
                        </w:rPr>
                        <w:t>“Rogues Gallery” film</w:t>
                      </w:r>
                    </w:p>
                  </w:txbxContent>
                </v:textbox>
              </v:shape>
            </w:pict>
          </mc:Fallback>
        </mc:AlternateContent>
      </w:r>
      <w:r w:rsidR="00330F45">
        <w:rPr>
          <w:noProof/>
          <w:lang w:eastAsia="en-IN"/>
        </w:rPr>
        <mc:AlternateContent>
          <mc:Choice Requires="wps">
            <w:drawing>
              <wp:anchor distT="0" distB="0" distL="114300" distR="114300" simplePos="0" relativeHeight="251677184" behindDoc="0" locked="0" layoutInCell="1" allowOverlap="1" wp14:anchorId="1A1F6893" wp14:editId="41FB910A">
                <wp:simplePos x="0" y="0"/>
                <wp:positionH relativeFrom="column">
                  <wp:posOffset>-597030</wp:posOffset>
                </wp:positionH>
                <wp:positionV relativeFrom="paragraph">
                  <wp:posOffset>2008314</wp:posOffset>
                </wp:positionV>
                <wp:extent cx="1992652" cy="306562"/>
                <wp:effectExtent l="0" t="0" r="0" b="0"/>
                <wp:wrapNone/>
                <wp:docPr id="70" name="Text Box 70"/>
                <wp:cNvGraphicFramePr/>
                <a:graphic xmlns:a="http://schemas.openxmlformats.org/drawingml/2006/main">
                  <a:graphicData uri="http://schemas.microsoft.com/office/word/2010/wordprocessingShape">
                    <wps:wsp>
                      <wps:cNvSpPr txBox="1"/>
                      <wps:spPr>
                        <a:xfrm>
                          <a:off x="0" y="0"/>
                          <a:ext cx="1992652" cy="3065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421E1F" w14:textId="77777777" w:rsidR="00A75B6E" w:rsidRPr="00A75B6E" w:rsidRDefault="00A75B6E" w:rsidP="008F4E89">
                            <w:pPr>
                              <w:spacing w:line="300" w:lineRule="exact"/>
                              <w:rPr>
                                <w:rFonts w:ascii="Josefin Sans SemiBold" w:hAnsi="Josefin Sans SemiBold"/>
                                <w:color w:val="FFFFFF" w:themeColor="background1"/>
                                <w:spacing w:val="2"/>
                                <w:sz w:val="24"/>
                                <w:szCs w:val="24"/>
                              </w:rPr>
                            </w:pPr>
                            <w:r w:rsidRPr="00A75B6E">
                              <w:rPr>
                                <w:rFonts w:ascii="Josefin Sans SemiBold" w:hAnsi="Josefin Sans SemiBold"/>
                                <w:color w:val="FFFFFF" w:themeColor="background1"/>
                                <w:spacing w:val="2"/>
                                <w:sz w:val="24"/>
                                <w:szCs w:val="24"/>
                              </w:rPr>
                              <w:t>Crimes of Fashion 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1F6893" id="Text Box 70" o:spid="_x0000_s1067" type="#_x0000_t202" style="position:absolute;margin-left:-47pt;margin-top:158.15pt;width:156.9pt;height:24.1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" filled="f" stroked="f" strokeweight=".5pt">
                <v:textbox>
                  <w:txbxContent>
                    <w:p w14:paraId="43421E1F" w14:textId="77777777" w:rsidR="00A75B6E" w:rsidRPr="00A75B6E" w:rsidRDefault="00A75B6E" w:rsidP="008F4E89">
                      <w:pPr>
                        <w:spacing w:line="300" w:lineRule="exact"/>
                        <w:rPr>
                          <w:rFonts w:ascii="Josefin Sans SemiBold" w:hAnsi="Josefin Sans SemiBold"/>
                          <w:color w:val="FFFFFF" w:themeColor="background1"/>
                          <w:spacing w:val="2"/>
                          <w:sz w:val="24"/>
                          <w:szCs w:val="24"/>
                        </w:rPr>
                      </w:pPr>
                      <w:r w:rsidRPr="00A75B6E">
                        <w:rPr>
                          <w:rFonts w:ascii="Josefin Sans SemiBold" w:hAnsi="Josefin Sans SemiBold"/>
                          <w:color w:val="FFFFFF" w:themeColor="background1"/>
                          <w:spacing w:val="2"/>
                          <w:sz w:val="24"/>
                          <w:szCs w:val="24"/>
                        </w:rPr>
                        <w:t>Crimes of Fashion series</w:t>
                      </w:r>
                    </w:p>
                  </w:txbxContent>
                </v:textbox>
              </v:shape>
            </w:pict>
          </mc:Fallback>
        </mc:AlternateContent>
      </w:r>
      <w:r w:rsidR="00330F45">
        <w:rPr>
          <w:noProof/>
          <w:lang w:eastAsia="en-IN"/>
        </w:rPr>
        <mc:AlternateContent>
          <mc:Choice Requires="wps">
            <w:drawing>
              <wp:anchor distT="0" distB="0" distL="114300" distR="114300" simplePos="0" relativeHeight="251678208" behindDoc="0" locked="0" layoutInCell="1" allowOverlap="1" wp14:anchorId="6AF80AF7" wp14:editId="48C999DE">
                <wp:simplePos x="0" y="0"/>
                <wp:positionH relativeFrom="column">
                  <wp:posOffset>-585811</wp:posOffset>
                </wp:positionH>
                <wp:positionV relativeFrom="paragraph">
                  <wp:posOffset>4011018</wp:posOffset>
                </wp:positionV>
                <wp:extent cx="1992652" cy="306562"/>
                <wp:effectExtent l="0" t="0" r="0" b="0"/>
                <wp:wrapNone/>
                <wp:docPr id="71" name="Text Box 71"/>
                <wp:cNvGraphicFramePr/>
                <a:graphic xmlns:a="http://schemas.openxmlformats.org/drawingml/2006/main">
                  <a:graphicData uri="http://schemas.microsoft.com/office/word/2010/wordprocessingShape">
                    <wps:wsp>
                      <wps:cNvSpPr txBox="1"/>
                      <wps:spPr>
                        <a:xfrm>
                          <a:off x="0" y="0"/>
                          <a:ext cx="1992652" cy="3065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F8E9BB" w14:textId="77777777" w:rsidR="00A75B6E" w:rsidRPr="00A75B6E" w:rsidRDefault="00A75B6E" w:rsidP="008F4E89">
                            <w:pPr>
                              <w:spacing w:line="300" w:lineRule="exact"/>
                              <w:rPr>
                                <w:rFonts w:ascii="Josefin Sans SemiBold" w:hAnsi="Josefin Sans SemiBold"/>
                                <w:color w:val="FFFFFF" w:themeColor="background1"/>
                                <w:spacing w:val="2"/>
                                <w:sz w:val="24"/>
                                <w:szCs w:val="24"/>
                              </w:rPr>
                            </w:pPr>
                            <w:r w:rsidRPr="00A75B6E">
                              <w:rPr>
                                <w:rFonts w:ascii="Josefin Sans SemiBold" w:hAnsi="Josefin Sans SemiBold"/>
                                <w:color w:val="FFFFFF" w:themeColor="background1"/>
                                <w:spacing w:val="2"/>
                                <w:sz w:val="24"/>
                                <w:szCs w:val="24"/>
                              </w:rPr>
                              <w:t>Lady Lance concert to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F80AF7" id="Text Box 71" o:spid="_x0000_s1068" type="#_x0000_t202" style="position:absolute;margin-left:-46.15pt;margin-top:315.85pt;width:156.9pt;height:24.15pt;z-index:25167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" filled="f" stroked="f" strokeweight=".5pt">
                <v:textbox>
                  <w:txbxContent>
                    <w:p w14:paraId="0CF8E9BB" w14:textId="77777777" w:rsidR="00A75B6E" w:rsidRPr="00A75B6E" w:rsidRDefault="00A75B6E" w:rsidP="008F4E89">
                      <w:pPr>
                        <w:spacing w:line="300" w:lineRule="exact"/>
                        <w:rPr>
                          <w:rFonts w:ascii="Josefin Sans SemiBold" w:hAnsi="Josefin Sans SemiBold"/>
                          <w:color w:val="FFFFFF" w:themeColor="background1"/>
                          <w:spacing w:val="2"/>
                          <w:sz w:val="24"/>
                          <w:szCs w:val="24"/>
                        </w:rPr>
                      </w:pPr>
                      <w:r w:rsidRPr="00A75B6E">
                        <w:rPr>
                          <w:rFonts w:ascii="Josefin Sans SemiBold" w:hAnsi="Josefin Sans SemiBold"/>
                          <w:color w:val="FFFFFF" w:themeColor="background1"/>
                          <w:spacing w:val="2"/>
                          <w:sz w:val="24"/>
                          <w:szCs w:val="24"/>
                        </w:rPr>
                        <w:t>Lady Lance concert tour</w:t>
                      </w:r>
                    </w:p>
                  </w:txbxContent>
                </v:textbox>
              </v:shape>
            </w:pict>
          </mc:Fallback>
        </mc:AlternateContent>
      </w:r>
      <w:r w:rsidR="00330F45">
        <w:rPr>
          <w:noProof/>
          <w:lang w:eastAsia="en-IN"/>
        </w:rPr>
        <mc:AlternateContent>
          <mc:Choice Requires="wps">
            <w:drawing>
              <wp:anchor distT="0" distB="0" distL="114300" distR="114300" simplePos="0" relativeHeight="251679232" behindDoc="0" locked="0" layoutInCell="1" allowOverlap="1" wp14:anchorId="7920C877" wp14:editId="79B76FDE">
                <wp:simplePos x="0" y="0"/>
                <wp:positionH relativeFrom="column">
                  <wp:posOffset>-585811</wp:posOffset>
                </wp:positionH>
                <wp:positionV relativeFrom="paragraph">
                  <wp:posOffset>-50488</wp:posOffset>
                </wp:positionV>
                <wp:extent cx="2658631" cy="1908084"/>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658631" cy="19080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5924C2" w14:textId="77777777" w:rsidR="00487488" w:rsidRPr="00487488" w:rsidRDefault="00487488" w:rsidP="00487488">
                            <w:pPr>
                              <w:spacing w:after="0" w:line="320" w:lineRule="exact"/>
                              <w:rPr>
                                <w:rFonts w:ascii="Poppins" w:hAnsi="Poppins" w:cs="Poppins"/>
                                <w:color w:val="FFFFFF" w:themeColor="background1"/>
                                <w:spacing w:val="2"/>
                                <w:sz w:val="18"/>
                                <w:szCs w:val="18"/>
                              </w:rPr>
                            </w:pPr>
                            <w:r w:rsidRPr="00487488">
                              <w:rPr>
                                <w:rFonts w:ascii="Poppins" w:hAnsi="Poppins" w:cs="Poppins"/>
                                <w:color w:val="FFFFFF" w:themeColor="background1"/>
                                <w:spacing w:val="2"/>
                                <w:sz w:val="18"/>
                                <w:szCs w:val="18"/>
                              </w:rPr>
                              <w:t>House of Zoe collaborated with the production crew of the Rogues Gallery film, which involves a group of criminals staging a heist within the fictional House of Chloe. The fashion houses’ sets, costumes and models were heavily involved in production. The film has been well received commercially and internationally.</w:t>
                            </w:r>
                            <w:r w:rsidRPr="00487488">
                              <w:rPr>
                                <w:rFonts w:ascii="Poppins" w:hAnsi="Poppins" w:cs="Poppins"/>
                                <w:color w:val="FFFFFF" w:themeColor="background1"/>
                                <w:spacing w:val="2"/>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0C877" id="Text Box 73" o:spid="_x0000_s1069" type="#_x0000_t202" style="position:absolute;margin-left:-46.15pt;margin-top:-4pt;width:209.35pt;height:150.25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" filled="f" stroked="f" strokeweight=".5pt">
                <v:textbox>
                  <w:txbxContent>
                    <w:p w14:paraId="4D5924C2" w14:textId="77777777" w:rsidR="00487488" w:rsidRPr="00487488" w:rsidRDefault="00487488" w:rsidP="00487488">
                      <w:pPr>
                        <w:spacing w:after="0" w:line="320" w:lineRule="exact"/>
                        <w:rPr>
                          <w:rFonts w:ascii="Poppins" w:hAnsi="Poppins" w:cs="Poppins"/>
                          <w:color w:val="FFFFFF" w:themeColor="background1"/>
                          <w:spacing w:val="2"/>
                          <w:sz w:val="18"/>
                          <w:szCs w:val="18"/>
                        </w:rPr>
                      </w:pPr>
                      <w:r w:rsidRPr="00487488">
                        <w:rPr>
                          <w:rFonts w:ascii="Poppins" w:hAnsi="Poppins" w:cs="Poppins"/>
                          <w:color w:val="FFFFFF" w:themeColor="background1"/>
                          <w:spacing w:val="2"/>
                          <w:sz w:val="18"/>
                          <w:szCs w:val="18"/>
                        </w:rPr>
                        <w:t>House of Zoe collaborated with the production crew of the Rogues Gallery film, which involves a group of criminals staging a heist within the fictional House of Chloe. The fashion houses’ sets, costumes and models were heavily involved in production. The film has been well received commercially and internationally.</w:t>
                      </w:r>
                      <w:r w:rsidRPr="00487488">
                        <w:rPr>
                          <w:rFonts w:ascii="Poppins" w:hAnsi="Poppins" w:cs="Poppins"/>
                          <w:color w:val="FFFFFF" w:themeColor="background1"/>
                          <w:spacing w:val="2"/>
                          <w:sz w:val="18"/>
                          <w:szCs w:val="18"/>
                        </w:rPr>
                        <w:cr/>
                      </w:r>
                    </w:p>
                  </w:txbxContent>
                </v:textbox>
              </v:shape>
            </w:pict>
          </mc:Fallback>
        </mc:AlternateContent>
      </w:r>
      <w:r w:rsidR="00330F45">
        <w:rPr>
          <w:noProof/>
          <w:lang w:eastAsia="en-IN"/>
        </w:rPr>
        <mc:AlternateContent>
          <mc:Choice Requires="wps">
            <w:drawing>
              <wp:anchor distT="0" distB="0" distL="114300" distR="114300" simplePos="0" relativeHeight="251680256" behindDoc="0" locked="0" layoutInCell="1" allowOverlap="1" wp14:anchorId="0D4B948F" wp14:editId="278EDDA2">
                <wp:simplePos x="0" y="0"/>
                <wp:positionH relativeFrom="column">
                  <wp:posOffset>-585811</wp:posOffset>
                </wp:positionH>
                <wp:positionV relativeFrom="paragraph">
                  <wp:posOffset>2193438</wp:posOffset>
                </wp:positionV>
                <wp:extent cx="2547635" cy="1765373"/>
                <wp:effectExtent l="0" t="0" r="0" b="6350"/>
                <wp:wrapNone/>
                <wp:docPr id="74" name="Text Box 74"/>
                <wp:cNvGraphicFramePr/>
                <a:graphic xmlns:a="http://schemas.openxmlformats.org/drawingml/2006/main">
                  <a:graphicData uri="http://schemas.microsoft.com/office/word/2010/wordprocessingShape">
                    <wps:wsp>
                      <wps:cNvSpPr txBox="1"/>
                      <wps:spPr>
                        <a:xfrm>
                          <a:off x="0" y="0"/>
                          <a:ext cx="2547635" cy="176537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461117" w14:textId="77777777" w:rsidR="00487488" w:rsidRPr="00487488" w:rsidRDefault="00487488" w:rsidP="00487488">
                            <w:pPr>
                              <w:spacing w:after="0" w:line="320" w:lineRule="exact"/>
                              <w:rPr>
                                <w:rFonts w:ascii="Poppins" w:hAnsi="Poppins" w:cs="Poppins"/>
                                <w:color w:val="FFFFFF" w:themeColor="background1"/>
                                <w:spacing w:val="2"/>
                                <w:sz w:val="18"/>
                                <w:szCs w:val="18"/>
                              </w:rPr>
                            </w:pPr>
                            <w:r w:rsidRPr="00487488">
                              <w:rPr>
                                <w:rFonts w:ascii="Poppins" w:hAnsi="Poppins" w:cs="Poppins"/>
                                <w:color w:val="FFFFFF" w:themeColor="background1"/>
                                <w:spacing w:val="2"/>
                                <w:sz w:val="18"/>
                                <w:szCs w:val="18"/>
                              </w:rPr>
                              <w:t>House of Zoe also got involved in the TV project Crimes of Fashion. Under another fictional name, the fashion house became the set and also source of costume and extras for the TV project. The series has a run of three seasons and it become home to the production crew for three years.</w:t>
                            </w:r>
                            <w:r w:rsidRPr="00487488">
                              <w:rPr>
                                <w:rFonts w:ascii="Poppins" w:hAnsi="Poppins" w:cs="Poppins"/>
                                <w:color w:val="FFFFFF" w:themeColor="background1"/>
                                <w:spacing w:val="2"/>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4B948F" id="Text Box 74" o:spid="_x0000_s1070" type="#_x0000_t202" style="position:absolute;margin-left:-46.15pt;margin-top:172.7pt;width:200.6pt;height:139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" filled="f" stroked="f" strokeweight=".5pt">
                <v:textbox>
                  <w:txbxContent>
                    <w:p w14:paraId="19461117" w14:textId="77777777" w:rsidR="00487488" w:rsidRPr="00487488" w:rsidRDefault="00487488" w:rsidP="00487488">
                      <w:pPr>
                        <w:spacing w:after="0" w:line="320" w:lineRule="exact"/>
                        <w:rPr>
                          <w:rFonts w:ascii="Poppins" w:hAnsi="Poppins" w:cs="Poppins"/>
                          <w:color w:val="FFFFFF" w:themeColor="background1"/>
                          <w:spacing w:val="2"/>
                          <w:sz w:val="18"/>
                          <w:szCs w:val="18"/>
                        </w:rPr>
                      </w:pPr>
                      <w:r w:rsidRPr="00487488">
                        <w:rPr>
                          <w:rFonts w:ascii="Poppins" w:hAnsi="Poppins" w:cs="Poppins"/>
                          <w:color w:val="FFFFFF" w:themeColor="background1"/>
                          <w:spacing w:val="2"/>
                          <w:sz w:val="18"/>
                          <w:szCs w:val="18"/>
                        </w:rPr>
                        <w:t>House of Zoe also got involved in the TV project Crimes of Fashion. Under another fictional name, the fashion house became the set and also source of costume and extras for the TV project. The series has a run of three seasons and it become home to the production crew for three years.</w:t>
                      </w:r>
                      <w:r w:rsidRPr="00487488">
                        <w:rPr>
                          <w:rFonts w:ascii="Poppins" w:hAnsi="Poppins" w:cs="Poppins"/>
                          <w:color w:val="FFFFFF" w:themeColor="background1"/>
                          <w:spacing w:val="2"/>
                          <w:sz w:val="18"/>
                          <w:szCs w:val="18"/>
                        </w:rPr>
                        <w:cr/>
                      </w:r>
                    </w:p>
                  </w:txbxContent>
                </v:textbox>
              </v:shape>
            </w:pict>
          </mc:Fallback>
        </mc:AlternateContent>
      </w:r>
      <w:r w:rsidR="00330F45">
        <w:rPr>
          <w:noProof/>
          <w:lang w:eastAsia="en-IN"/>
        </w:rPr>
        <mc:AlternateContent>
          <mc:Choice Requires="wps">
            <w:drawing>
              <wp:anchor distT="0" distB="0" distL="114300" distR="114300" simplePos="0" relativeHeight="251681280" behindDoc="0" locked="0" layoutInCell="1" allowOverlap="1" wp14:anchorId="2ED965B9" wp14:editId="652023D3">
                <wp:simplePos x="0" y="0"/>
                <wp:positionH relativeFrom="column">
                  <wp:posOffset>-585811</wp:posOffset>
                </wp:positionH>
                <wp:positionV relativeFrom="paragraph">
                  <wp:posOffset>4201752</wp:posOffset>
                </wp:positionV>
                <wp:extent cx="2547635" cy="1955653"/>
                <wp:effectExtent l="0" t="0" r="0" b="6985"/>
                <wp:wrapNone/>
                <wp:docPr id="75" name="Text Box 75"/>
                <wp:cNvGraphicFramePr/>
                <a:graphic xmlns:a="http://schemas.openxmlformats.org/drawingml/2006/main">
                  <a:graphicData uri="http://schemas.microsoft.com/office/word/2010/wordprocessingShape">
                    <wps:wsp>
                      <wps:cNvSpPr txBox="1"/>
                      <wps:spPr>
                        <a:xfrm>
                          <a:off x="0" y="0"/>
                          <a:ext cx="2547635" cy="195565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E41B57" w14:textId="77777777" w:rsidR="00487488" w:rsidRPr="00487488" w:rsidRDefault="00487488" w:rsidP="00487488">
                            <w:pPr>
                              <w:spacing w:after="0" w:line="320" w:lineRule="exact"/>
                              <w:rPr>
                                <w:rFonts w:ascii="Poppins" w:hAnsi="Poppins" w:cs="Poppins"/>
                                <w:color w:val="FFFFFF" w:themeColor="background1"/>
                                <w:spacing w:val="2"/>
                                <w:sz w:val="18"/>
                                <w:szCs w:val="18"/>
                              </w:rPr>
                            </w:pPr>
                            <w:r w:rsidRPr="00487488">
                              <w:rPr>
                                <w:rFonts w:ascii="Poppins" w:hAnsi="Poppins" w:cs="Poppins"/>
                                <w:color w:val="FFFFFF" w:themeColor="background1"/>
                                <w:spacing w:val="2"/>
                                <w:sz w:val="18"/>
                                <w:szCs w:val="18"/>
                              </w:rPr>
                              <w:t xml:space="preserve">House of Zoe collaborated with famous pop star Lady Lance with her costumes and outfits throughout the tour. The fashion house also provided the songstress their models in an elaborate performance by the singer. This isn’t the first time House of Zoe has done a collaboration with her as their brand tends to appear in her music videos. </w:t>
                            </w:r>
                            <w:r w:rsidRPr="00487488">
                              <w:rPr>
                                <w:rFonts w:ascii="Poppins" w:hAnsi="Poppins" w:cs="Poppins"/>
                                <w:color w:val="FFFFFF" w:themeColor="background1"/>
                                <w:spacing w:val="2"/>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D965B9" id="Text Box 75" o:spid="_x0000_s1071" type="#_x0000_t202" style="position:absolute;margin-left:-46.15pt;margin-top:330.85pt;width:200.6pt;height:154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OxDgQ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" filled="f" stroked="f" strokeweight=".5pt">
                <v:textbox>
                  <w:txbxContent>
                    <w:p w14:paraId="1AE41B57" w14:textId="77777777" w:rsidR="00487488" w:rsidRPr="00487488" w:rsidRDefault="00487488" w:rsidP="00487488">
                      <w:pPr>
                        <w:spacing w:after="0" w:line="320" w:lineRule="exact"/>
                        <w:rPr>
                          <w:rFonts w:ascii="Poppins" w:hAnsi="Poppins" w:cs="Poppins"/>
                          <w:color w:val="FFFFFF" w:themeColor="background1"/>
                          <w:spacing w:val="2"/>
                          <w:sz w:val="18"/>
                          <w:szCs w:val="18"/>
                        </w:rPr>
                      </w:pPr>
                      <w:r w:rsidRPr="00487488">
                        <w:rPr>
                          <w:rFonts w:ascii="Poppins" w:hAnsi="Poppins" w:cs="Poppins"/>
                          <w:color w:val="FFFFFF" w:themeColor="background1"/>
                          <w:spacing w:val="2"/>
                          <w:sz w:val="18"/>
                          <w:szCs w:val="18"/>
                        </w:rPr>
                        <w:t xml:space="preserve">House of Zoe collaborated with famous pop star Lady Lance with her costumes and outfits throughout the tour. The fashion house also provided the songstress their models in an elaborate performance by the singer. This isn’t the first time House of Zoe has done a collaboration with her as their brand tends to appear in her music videos. </w:t>
                      </w:r>
                      <w:r w:rsidRPr="00487488">
                        <w:rPr>
                          <w:rFonts w:ascii="Poppins" w:hAnsi="Poppins" w:cs="Poppins"/>
                          <w:color w:val="FFFFFF" w:themeColor="background1"/>
                          <w:spacing w:val="2"/>
                          <w:sz w:val="18"/>
                          <w:szCs w:val="18"/>
                        </w:rPr>
                        <w:cr/>
                      </w:r>
                    </w:p>
                  </w:txbxContent>
                </v:textbox>
              </v:shape>
            </w:pict>
          </mc:Fallback>
        </mc:AlternateContent>
      </w:r>
      <w:r w:rsidR="00330F45">
        <w:rPr>
          <w:noProof/>
          <w:lang w:eastAsia="en-IN"/>
        </w:rPr>
        <mc:AlternateContent>
          <mc:Choice Requires="wps">
            <w:drawing>
              <wp:anchor distT="0" distB="0" distL="114300" distR="114300" simplePos="0" relativeHeight="251682304" behindDoc="0" locked="0" layoutInCell="1" allowOverlap="1" wp14:anchorId="1D0B49A5" wp14:editId="5514F94F">
                <wp:simplePos x="0" y="0"/>
                <wp:positionH relativeFrom="column">
                  <wp:posOffset>2841787</wp:posOffset>
                </wp:positionH>
                <wp:positionV relativeFrom="paragraph">
                  <wp:posOffset>1896118</wp:posOffset>
                </wp:positionV>
                <wp:extent cx="2082506" cy="470413"/>
                <wp:effectExtent l="0" t="0" r="0" b="6350"/>
                <wp:wrapNone/>
                <wp:docPr id="76" name="Text Box 76"/>
                <wp:cNvGraphicFramePr/>
                <a:graphic xmlns:a="http://schemas.openxmlformats.org/drawingml/2006/main">
                  <a:graphicData uri="http://schemas.microsoft.com/office/word/2010/wordprocessingShape">
                    <wps:wsp>
                      <wps:cNvSpPr txBox="1"/>
                      <wps:spPr>
                        <a:xfrm>
                          <a:off x="0" y="0"/>
                          <a:ext cx="2082506" cy="4704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68264B" w14:textId="77777777" w:rsidR="002C5853" w:rsidRPr="002C5853" w:rsidRDefault="002C5853" w:rsidP="002C5853">
                            <w:pPr>
                              <w:spacing w:after="0" w:line="320" w:lineRule="exact"/>
                              <w:rPr>
                                <w:rFonts w:ascii="Josefin Sans SemiBold" w:hAnsi="Josefin Sans SemiBold"/>
                                <w:color w:val="3E64AF"/>
                                <w:sz w:val="28"/>
                                <w:szCs w:val="28"/>
                              </w:rPr>
                            </w:pPr>
                            <w:r w:rsidRPr="002C5853">
                              <w:rPr>
                                <w:rFonts w:ascii="Josefin Sans SemiBold" w:hAnsi="Josefin Sans SemiBold"/>
                                <w:color w:val="3E64AF"/>
                                <w:sz w:val="28"/>
                                <w:szCs w:val="28"/>
                              </w:rPr>
                              <w:t>PROPOSED</w:t>
                            </w:r>
                            <w:r w:rsidRPr="002C5853">
                              <w:rPr>
                                <w:rFonts w:ascii="Josefin Sans SemiBold" w:hAnsi="Josefin Sans SemiBold"/>
                                <w:color w:val="3E64AF"/>
                                <w:sz w:val="28"/>
                                <w:szCs w:val="28"/>
                              </w:rPr>
                              <w:cr/>
                              <w:t>COLLAB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0B49A5" id="Text Box 76" o:spid="_x0000_s1072" type="#_x0000_t202" style="position:absolute;margin-left:223.75pt;margin-top:149.3pt;width:164pt;height:37.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" filled="f" stroked="f" strokeweight=".5pt">
                <v:textbox>
                  <w:txbxContent>
                    <w:p w14:paraId="7368264B" w14:textId="77777777" w:rsidR="002C5853" w:rsidRPr="002C5853" w:rsidRDefault="002C5853" w:rsidP="002C5853">
                      <w:pPr>
                        <w:spacing w:after="0" w:line="320" w:lineRule="exact"/>
                        <w:rPr>
                          <w:rFonts w:ascii="Josefin Sans SemiBold" w:hAnsi="Josefin Sans SemiBold"/>
                          <w:color w:val="3E64AF"/>
                          <w:sz w:val="28"/>
                          <w:szCs w:val="28"/>
                        </w:rPr>
                      </w:pPr>
                      <w:r w:rsidRPr="002C5853">
                        <w:rPr>
                          <w:rFonts w:ascii="Josefin Sans SemiBold" w:hAnsi="Josefin Sans SemiBold"/>
                          <w:color w:val="3E64AF"/>
                          <w:sz w:val="28"/>
                          <w:szCs w:val="28"/>
                        </w:rPr>
                        <w:t>PROPOSED</w:t>
                      </w:r>
                      <w:r w:rsidRPr="002C5853">
                        <w:rPr>
                          <w:rFonts w:ascii="Josefin Sans SemiBold" w:hAnsi="Josefin Sans SemiBold"/>
                          <w:color w:val="3E64AF"/>
                          <w:sz w:val="28"/>
                          <w:szCs w:val="28"/>
                        </w:rPr>
                        <w:cr/>
                        <w:t>COLLABORATIONS</w:t>
                      </w:r>
                    </w:p>
                  </w:txbxContent>
                </v:textbox>
              </v:shape>
            </w:pict>
          </mc:Fallback>
        </mc:AlternateContent>
      </w:r>
      <w:r w:rsidR="00330F45">
        <w:rPr>
          <w:noProof/>
          <w:lang w:eastAsia="en-IN"/>
        </w:rPr>
        <mc:AlternateContent>
          <mc:Choice Requires="wps">
            <w:drawing>
              <wp:anchor distT="0" distB="0" distL="114300" distR="114300" simplePos="0" relativeHeight="251683328" behindDoc="0" locked="0" layoutInCell="1" allowOverlap="1" wp14:anchorId="20AD38A6" wp14:editId="3062EFD4">
                <wp:simplePos x="0" y="0"/>
                <wp:positionH relativeFrom="column">
                  <wp:posOffset>-597030</wp:posOffset>
                </wp:positionH>
                <wp:positionV relativeFrom="paragraph">
                  <wp:posOffset>6849585</wp:posOffset>
                </wp:positionV>
                <wp:extent cx="1664948" cy="264277"/>
                <wp:effectExtent l="0" t="0" r="0" b="2540"/>
                <wp:wrapNone/>
                <wp:docPr id="77" name="Text Box 77"/>
                <wp:cNvGraphicFramePr/>
                <a:graphic xmlns:a="http://schemas.openxmlformats.org/drawingml/2006/main">
                  <a:graphicData uri="http://schemas.microsoft.com/office/word/2010/wordprocessingShape">
                    <wps:wsp>
                      <wps:cNvSpPr txBox="1"/>
                      <wps:spPr>
                        <a:xfrm>
                          <a:off x="0" y="0"/>
                          <a:ext cx="1664948" cy="2642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8966A5" w14:textId="77777777" w:rsidR="00DF4013" w:rsidRPr="00DF4013" w:rsidRDefault="00DF4013" w:rsidP="00DF4013">
                            <w:pPr>
                              <w:spacing w:line="300" w:lineRule="exact"/>
                              <w:rPr>
                                <w:rFonts w:ascii="Josefin Sans SemiBold" w:hAnsi="Josefin Sans SemiBold"/>
                                <w:color w:val="3E64AF"/>
                                <w:sz w:val="28"/>
                                <w:szCs w:val="28"/>
                              </w:rPr>
                            </w:pPr>
                            <w:r w:rsidRPr="00DF4013">
                              <w:rPr>
                                <w:rFonts w:ascii="Josefin Sans SemiBold" w:hAnsi="Josefin Sans SemiBold"/>
                                <w:color w:val="3E64AF"/>
                                <w:sz w:val="28"/>
                                <w:szCs w:val="28"/>
                              </w:rPr>
                              <w:t>CONTACT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AD38A6" id="Text Box 77" o:spid="_x0000_s1073" type="#_x0000_t202" style="position:absolute;margin-left:-47pt;margin-top:539.35pt;width:131.1pt;height:20.8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" filled="f" stroked="f" strokeweight=".5pt">
                <v:textbox>
                  <w:txbxContent>
                    <w:p w14:paraId="648966A5" w14:textId="77777777" w:rsidR="00DF4013" w:rsidRPr="00DF4013" w:rsidRDefault="00DF4013" w:rsidP="00DF4013">
                      <w:pPr>
                        <w:spacing w:line="300" w:lineRule="exact"/>
                        <w:rPr>
                          <w:rFonts w:ascii="Josefin Sans SemiBold" w:hAnsi="Josefin Sans SemiBold"/>
                          <w:color w:val="3E64AF"/>
                          <w:sz w:val="28"/>
                          <w:szCs w:val="28"/>
                        </w:rPr>
                      </w:pPr>
                      <w:r w:rsidRPr="00DF4013">
                        <w:rPr>
                          <w:rFonts w:ascii="Josefin Sans SemiBold" w:hAnsi="Josefin Sans SemiBold"/>
                          <w:color w:val="3E64AF"/>
                          <w:sz w:val="28"/>
                          <w:szCs w:val="28"/>
                        </w:rPr>
                        <w:t>CONTACT INFO</w:t>
                      </w:r>
                    </w:p>
                  </w:txbxContent>
                </v:textbox>
              </v:shape>
            </w:pict>
          </mc:Fallback>
        </mc:AlternateContent>
      </w:r>
      <w:r w:rsidR="00330F45">
        <w:rPr>
          <w:noProof/>
          <w:lang w:eastAsia="en-IN"/>
        </w:rPr>
        <mc:AlternateContent>
          <mc:Choice Requires="wps">
            <w:drawing>
              <wp:anchor distT="0" distB="0" distL="114300" distR="114300" simplePos="0" relativeHeight="251684352" behindDoc="0" locked="0" layoutInCell="1" allowOverlap="1" wp14:anchorId="5E976258" wp14:editId="70A4AB00">
                <wp:simplePos x="0" y="0"/>
                <wp:positionH relativeFrom="column">
                  <wp:posOffset>2841787</wp:posOffset>
                </wp:positionH>
                <wp:positionV relativeFrom="paragraph">
                  <wp:posOffset>5492010</wp:posOffset>
                </wp:positionV>
                <wp:extent cx="1664948" cy="264277"/>
                <wp:effectExtent l="0" t="0" r="0" b="2540"/>
                <wp:wrapNone/>
                <wp:docPr id="78" name="Text Box 78"/>
                <wp:cNvGraphicFramePr/>
                <a:graphic xmlns:a="http://schemas.openxmlformats.org/drawingml/2006/main">
                  <a:graphicData uri="http://schemas.microsoft.com/office/word/2010/wordprocessingShape">
                    <wps:wsp>
                      <wps:cNvSpPr txBox="1"/>
                      <wps:spPr>
                        <a:xfrm>
                          <a:off x="0" y="0"/>
                          <a:ext cx="1664948" cy="2642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D44DA7" w14:textId="77777777" w:rsidR="00DF4013" w:rsidRPr="00DF4013" w:rsidRDefault="00DF4013" w:rsidP="00DF4013">
                            <w:pPr>
                              <w:spacing w:line="300" w:lineRule="exact"/>
                              <w:rPr>
                                <w:rFonts w:ascii="Josefin Sans SemiBold" w:hAnsi="Josefin Sans SemiBold"/>
                                <w:color w:val="3E64AF"/>
                                <w:spacing w:val="2"/>
                                <w:sz w:val="28"/>
                                <w:szCs w:val="28"/>
                              </w:rPr>
                            </w:pPr>
                            <w:r w:rsidRPr="00DF4013">
                              <w:rPr>
                                <w:rFonts w:ascii="Josefin Sans SemiBold" w:hAnsi="Josefin Sans SemiBold"/>
                                <w:color w:val="3E64AF"/>
                                <w:spacing w:val="2"/>
                                <w:sz w:val="28"/>
                                <w:szCs w:val="28"/>
                              </w:rPr>
                              <w:t>TESTIMONI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976258" id="Text Box 78" o:spid="_x0000_s1074" type="#_x0000_t202" style="position:absolute;margin-left:223.75pt;margin-top:432.45pt;width:131.1pt;height:20.8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" filled="f" stroked="f" strokeweight=".5pt">
                <v:textbox>
                  <w:txbxContent>
                    <w:p w14:paraId="0AD44DA7" w14:textId="77777777" w:rsidR="00DF4013" w:rsidRPr="00DF4013" w:rsidRDefault="00DF4013" w:rsidP="00DF4013">
                      <w:pPr>
                        <w:spacing w:line="300" w:lineRule="exact"/>
                        <w:rPr>
                          <w:rFonts w:ascii="Josefin Sans SemiBold" w:hAnsi="Josefin Sans SemiBold"/>
                          <w:color w:val="3E64AF"/>
                          <w:spacing w:val="2"/>
                          <w:sz w:val="28"/>
                          <w:szCs w:val="28"/>
                        </w:rPr>
                      </w:pPr>
                      <w:r w:rsidRPr="00DF4013">
                        <w:rPr>
                          <w:rFonts w:ascii="Josefin Sans SemiBold" w:hAnsi="Josefin Sans SemiBold"/>
                          <w:color w:val="3E64AF"/>
                          <w:spacing w:val="2"/>
                          <w:sz w:val="28"/>
                          <w:szCs w:val="28"/>
                        </w:rPr>
                        <w:t>TESTIMONIALS</w:t>
                      </w:r>
                    </w:p>
                  </w:txbxContent>
                </v:textbox>
              </v:shape>
            </w:pict>
          </mc:Fallback>
        </mc:AlternateContent>
      </w:r>
      <w:r w:rsidR="00330F45">
        <w:rPr>
          <w:noProof/>
          <w:lang w:eastAsia="en-IN"/>
        </w:rPr>
        <mc:AlternateContent>
          <mc:Choice Requires="wps">
            <w:drawing>
              <wp:anchor distT="0" distB="0" distL="114300" distR="114300" simplePos="0" relativeHeight="251685376" behindDoc="0" locked="0" layoutInCell="1" allowOverlap="1" wp14:anchorId="78410174" wp14:editId="70E1B30D">
                <wp:simplePos x="0" y="0"/>
                <wp:positionH relativeFrom="column">
                  <wp:posOffset>2841787</wp:posOffset>
                </wp:positionH>
                <wp:positionV relativeFrom="paragraph">
                  <wp:posOffset>2406611</wp:posOffset>
                </wp:positionV>
                <wp:extent cx="2124790" cy="327704"/>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124790" cy="3277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5F5EF1" w14:textId="77777777" w:rsidR="00210412" w:rsidRPr="00210412" w:rsidRDefault="00210412" w:rsidP="00210412">
                            <w:pPr>
                              <w:spacing w:line="320" w:lineRule="exact"/>
                              <w:rPr>
                                <w:rFonts w:ascii="Josefin Sans SemiBold" w:hAnsi="Josefin Sans SemiBold"/>
                                <w:color w:val="262931"/>
                                <w:spacing w:val="2"/>
                                <w:sz w:val="24"/>
                                <w:szCs w:val="24"/>
                              </w:rPr>
                            </w:pPr>
                            <w:r w:rsidRPr="00210412">
                              <w:rPr>
                                <w:rFonts w:ascii="Josefin Sans SemiBold" w:hAnsi="Josefin Sans SemiBold"/>
                                <w:color w:val="262931"/>
                                <w:spacing w:val="2"/>
                                <w:sz w:val="24"/>
                                <w:szCs w:val="24"/>
                              </w:rPr>
                              <w:t>Beauty Elizabeth TV 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410174" id="Text Box 79" o:spid="_x0000_s1075" type="#_x0000_t202" style="position:absolute;margin-left:223.75pt;margin-top:189.5pt;width:167.3pt;height:25.8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" filled="f" stroked="f" strokeweight=".5pt">
                <v:textbox>
                  <w:txbxContent>
                    <w:p w14:paraId="425F5EF1" w14:textId="77777777" w:rsidR="00210412" w:rsidRPr="00210412" w:rsidRDefault="00210412" w:rsidP="00210412">
                      <w:pPr>
                        <w:spacing w:line="320" w:lineRule="exact"/>
                        <w:rPr>
                          <w:rFonts w:ascii="Josefin Sans SemiBold" w:hAnsi="Josefin Sans SemiBold"/>
                          <w:color w:val="262931"/>
                          <w:spacing w:val="2"/>
                          <w:sz w:val="24"/>
                          <w:szCs w:val="24"/>
                        </w:rPr>
                      </w:pPr>
                      <w:r w:rsidRPr="00210412">
                        <w:rPr>
                          <w:rFonts w:ascii="Josefin Sans SemiBold" w:hAnsi="Josefin Sans SemiBold"/>
                          <w:color w:val="262931"/>
                          <w:spacing w:val="2"/>
                          <w:sz w:val="24"/>
                          <w:szCs w:val="24"/>
                        </w:rPr>
                        <w:t>Beauty Elizabeth TV series</w:t>
                      </w:r>
                    </w:p>
                  </w:txbxContent>
                </v:textbox>
              </v:shape>
            </w:pict>
          </mc:Fallback>
        </mc:AlternateContent>
      </w:r>
      <w:r w:rsidR="00330F45">
        <w:rPr>
          <w:noProof/>
          <w:lang w:eastAsia="en-IN"/>
        </w:rPr>
        <mc:AlternateContent>
          <mc:Choice Requires="wps">
            <w:drawing>
              <wp:anchor distT="0" distB="0" distL="114300" distR="114300" simplePos="0" relativeHeight="251686400" behindDoc="0" locked="0" layoutInCell="1" allowOverlap="1" wp14:anchorId="1D9EF9ED" wp14:editId="76E6CAD7">
                <wp:simplePos x="0" y="0"/>
                <wp:positionH relativeFrom="column">
                  <wp:posOffset>2836177</wp:posOffset>
                </wp:positionH>
                <wp:positionV relativeFrom="paragraph">
                  <wp:posOffset>3191985</wp:posOffset>
                </wp:positionV>
                <wp:extent cx="1844657" cy="327704"/>
                <wp:effectExtent l="0" t="0" r="0" b="0"/>
                <wp:wrapNone/>
                <wp:docPr id="80" name="Text Box 80"/>
                <wp:cNvGraphicFramePr/>
                <a:graphic xmlns:a="http://schemas.openxmlformats.org/drawingml/2006/main">
                  <a:graphicData uri="http://schemas.microsoft.com/office/word/2010/wordprocessingShape">
                    <wps:wsp>
                      <wps:cNvSpPr txBox="1"/>
                      <wps:spPr>
                        <a:xfrm>
                          <a:off x="0" y="0"/>
                          <a:ext cx="1844657" cy="3277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102B6E" w14:textId="77777777" w:rsidR="00210412" w:rsidRPr="00210412" w:rsidRDefault="00210412" w:rsidP="00210412">
                            <w:pPr>
                              <w:spacing w:line="320" w:lineRule="exact"/>
                              <w:rPr>
                                <w:rFonts w:ascii="Josefin Sans SemiBold" w:hAnsi="Josefin Sans SemiBold"/>
                                <w:color w:val="262931"/>
                                <w:spacing w:val="2"/>
                                <w:sz w:val="24"/>
                                <w:szCs w:val="24"/>
                              </w:rPr>
                            </w:pPr>
                            <w:r w:rsidRPr="00210412">
                              <w:rPr>
                                <w:rFonts w:ascii="Josefin Sans SemiBold" w:hAnsi="Josefin Sans SemiBold"/>
                                <w:color w:val="262931"/>
                                <w:spacing w:val="2"/>
                                <w:sz w:val="24"/>
                                <w:szCs w:val="24"/>
                              </w:rPr>
                              <w:t>MeTube fashion 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9EF9ED" id="Text Box 80" o:spid="_x0000_s1076" type="#_x0000_t202" style="position:absolute;margin-left:223.3pt;margin-top:251.35pt;width:145.25pt;height:25.8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" filled="f" stroked="f" strokeweight=".5pt">
                <v:textbox>
                  <w:txbxContent>
                    <w:p w14:paraId="66102B6E" w14:textId="77777777" w:rsidR="00210412" w:rsidRPr="00210412" w:rsidRDefault="00210412" w:rsidP="00210412">
                      <w:pPr>
                        <w:spacing w:line="320" w:lineRule="exact"/>
                        <w:rPr>
                          <w:rFonts w:ascii="Josefin Sans SemiBold" w:hAnsi="Josefin Sans SemiBold"/>
                          <w:color w:val="262931"/>
                          <w:spacing w:val="2"/>
                          <w:sz w:val="24"/>
                          <w:szCs w:val="24"/>
                        </w:rPr>
                      </w:pPr>
                      <w:r w:rsidRPr="00210412">
                        <w:rPr>
                          <w:rFonts w:ascii="Josefin Sans SemiBold" w:hAnsi="Josefin Sans SemiBold"/>
                          <w:color w:val="262931"/>
                          <w:spacing w:val="2"/>
                          <w:sz w:val="24"/>
                          <w:szCs w:val="24"/>
                        </w:rPr>
                        <w:t>MeTube fashion series</w:t>
                      </w:r>
                    </w:p>
                  </w:txbxContent>
                </v:textbox>
              </v:shape>
            </w:pict>
          </mc:Fallback>
        </mc:AlternateContent>
      </w:r>
      <w:r w:rsidR="00330F45">
        <w:rPr>
          <w:noProof/>
          <w:lang w:eastAsia="en-IN"/>
        </w:rPr>
        <mc:AlternateContent>
          <mc:Choice Requires="wps">
            <w:drawing>
              <wp:anchor distT="0" distB="0" distL="114300" distR="114300" simplePos="0" relativeHeight="251687424" behindDoc="0" locked="0" layoutInCell="1" allowOverlap="1" wp14:anchorId="0F00A0D4" wp14:editId="2626AF45">
                <wp:simplePos x="0" y="0"/>
                <wp:positionH relativeFrom="column">
                  <wp:posOffset>2836177</wp:posOffset>
                </wp:positionH>
                <wp:positionV relativeFrom="paragraph">
                  <wp:posOffset>4123215</wp:posOffset>
                </wp:positionV>
                <wp:extent cx="1612092" cy="327704"/>
                <wp:effectExtent l="0" t="0" r="0" b="0"/>
                <wp:wrapNone/>
                <wp:docPr id="81" name="Text Box 81"/>
                <wp:cNvGraphicFramePr/>
                <a:graphic xmlns:a="http://schemas.openxmlformats.org/drawingml/2006/main">
                  <a:graphicData uri="http://schemas.microsoft.com/office/word/2010/wordprocessingShape">
                    <wps:wsp>
                      <wps:cNvSpPr txBox="1"/>
                      <wps:spPr>
                        <a:xfrm>
                          <a:off x="0" y="0"/>
                          <a:ext cx="1612092" cy="3277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686E83" w14:textId="77777777" w:rsidR="00210412" w:rsidRPr="00210412" w:rsidRDefault="00210412" w:rsidP="00210412">
                            <w:pPr>
                              <w:spacing w:line="320" w:lineRule="exact"/>
                              <w:rPr>
                                <w:rFonts w:ascii="Josefin Sans SemiBold" w:hAnsi="Josefin Sans SemiBold"/>
                                <w:color w:val="262931"/>
                                <w:spacing w:val="2"/>
                                <w:sz w:val="24"/>
                                <w:szCs w:val="24"/>
                              </w:rPr>
                            </w:pPr>
                            <w:r w:rsidRPr="00210412">
                              <w:rPr>
                                <w:rFonts w:ascii="Josefin Sans SemiBold" w:hAnsi="Josefin Sans SemiBold"/>
                                <w:color w:val="262931"/>
                                <w:spacing w:val="2"/>
                                <w:sz w:val="24"/>
                                <w:szCs w:val="24"/>
                              </w:rPr>
                              <w:t>Health and Fash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00A0D4" id="Text Box 81" o:spid="_x0000_s1077" type="#_x0000_t202" style="position:absolute;margin-left:223.3pt;margin-top:324.65pt;width:126.95pt;height:25.8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" filled="f" stroked="f" strokeweight=".5pt">
                <v:textbox>
                  <w:txbxContent>
                    <w:p w14:paraId="7C686E83" w14:textId="77777777" w:rsidR="00210412" w:rsidRPr="00210412" w:rsidRDefault="00210412" w:rsidP="00210412">
                      <w:pPr>
                        <w:spacing w:line="320" w:lineRule="exact"/>
                        <w:rPr>
                          <w:rFonts w:ascii="Josefin Sans SemiBold" w:hAnsi="Josefin Sans SemiBold"/>
                          <w:color w:val="262931"/>
                          <w:spacing w:val="2"/>
                          <w:sz w:val="24"/>
                          <w:szCs w:val="24"/>
                        </w:rPr>
                      </w:pPr>
                      <w:r w:rsidRPr="00210412">
                        <w:rPr>
                          <w:rFonts w:ascii="Josefin Sans SemiBold" w:hAnsi="Josefin Sans SemiBold"/>
                          <w:color w:val="262931"/>
                          <w:spacing w:val="2"/>
                          <w:sz w:val="24"/>
                          <w:szCs w:val="24"/>
                        </w:rPr>
                        <w:t>Health and Fashion</w:t>
                      </w:r>
                    </w:p>
                  </w:txbxContent>
                </v:textbox>
              </v:shape>
            </w:pict>
          </mc:Fallback>
        </mc:AlternateContent>
      </w:r>
      <w:r w:rsidR="00330F45">
        <w:rPr>
          <w:noProof/>
          <w:lang w:eastAsia="en-IN"/>
        </w:rPr>
        <mc:AlternateContent>
          <mc:Choice Requires="wps">
            <w:drawing>
              <wp:anchor distT="0" distB="0" distL="114300" distR="114300" simplePos="0" relativeHeight="251688448" behindDoc="0" locked="0" layoutInCell="1" allowOverlap="1" wp14:anchorId="351EC422" wp14:editId="78570C90">
                <wp:simplePos x="0" y="0"/>
                <wp:positionH relativeFrom="column">
                  <wp:posOffset>2836177</wp:posOffset>
                </wp:positionH>
                <wp:positionV relativeFrom="paragraph">
                  <wp:posOffset>2636613</wp:posOffset>
                </wp:positionV>
                <wp:extent cx="3393323" cy="512698"/>
                <wp:effectExtent l="0" t="0" r="0" b="1905"/>
                <wp:wrapNone/>
                <wp:docPr id="82" name="Text Box 82"/>
                <wp:cNvGraphicFramePr/>
                <a:graphic xmlns:a="http://schemas.openxmlformats.org/drawingml/2006/main">
                  <a:graphicData uri="http://schemas.microsoft.com/office/word/2010/wordprocessingShape">
                    <wps:wsp>
                      <wps:cNvSpPr txBox="1"/>
                      <wps:spPr>
                        <a:xfrm>
                          <a:off x="0" y="0"/>
                          <a:ext cx="3393323" cy="5126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E94F71" w14:textId="77777777" w:rsidR="00BD399D" w:rsidRPr="008928B4" w:rsidRDefault="00BD399D" w:rsidP="00BD399D">
                            <w:pPr>
                              <w:spacing w:after="0" w:line="320" w:lineRule="exact"/>
                              <w:rPr>
                                <w:rFonts w:ascii="Poppins Light" w:hAnsi="Poppins Light" w:cs="Poppins Light"/>
                                <w:color w:val="262931"/>
                                <w:spacing w:val="2"/>
                                <w:sz w:val="18"/>
                                <w:szCs w:val="18"/>
                              </w:rPr>
                            </w:pPr>
                            <w:r w:rsidRPr="008928B4">
                              <w:rPr>
                                <w:rFonts w:ascii="Poppins Light" w:hAnsi="Poppins Light" w:cs="Poppins Light"/>
                                <w:color w:val="262931"/>
                                <w:spacing w:val="2"/>
                                <w:sz w:val="18"/>
                                <w:szCs w:val="18"/>
                              </w:rPr>
                              <w:t>Working with another television series titled ‘Beauty Elizabeth’. With several employees making cameo roles.</w:t>
                            </w:r>
                            <w:r w:rsidRPr="008928B4">
                              <w:rPr>
                                <w:rFonts w:ascii="Poppins Light" w:hAnsi="Poppins Light" w:cs="Poppins Light"/>
                                <w:color w:val="262931"/>
                                <w:spacing w:val="2"/>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1EC422" id="Text Box 82" o:spid="_x0000_s1078" type="#_x0000_t202" style="position:absolute;margin-left:223.3pt;margin-top:207.6pt;width:267.2pt;height:40.35pt;z-index:25168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" filled="f" stroked="f" strokeweight=".5pt">
                <v:textbox>
                  <w:txbxContent>
                    <w:p w14:paraId="27E94F71" w14:textId="77777777" w:rsidR="00BD399D" w:rsidRPr="008928B4" w:rsidRDefault="00BD399D" w:rsidP="00BD399D">
                      <w:pPr>
                        <w:spacing w:after="0" w:line="320" w:lineRule="exact"/>
                        <w:rPr>
                          <w:rFonts w:ascii="Poppins Light" w:hAnsi="Poppins Light" w:cs="Poppins Light"/>
                          <w:color w:val="262931"/>
                          <w:spacing w:val="2"/>
                          <w:sz w:val="18"/>
                          <w:szCs w:val="18"/>
                        </w:rPr>
                      </w:pPr>
                      <w:r w:rsidRPr="008928B4">
                        <w:rPr>
                          <w:rFonts w:ascii="Poppins Light" w:hAnsi="Poppins Light" w:cs="Poppins Light"/>
                          <w:color w:val="262931"/>
                          <w:spacing w:val="2"/>
                          <w:sz w:val="18"/>
                          <w:szCs w:val="18"/>
                        </w:rPr>
                        <w:t>Working with another television series titled ‘Beauty Elizabeth’. With several employees making cameo roles.</w:t>
                      </w:r>
                      <w:r w:rsidRPr="008928B4">
                        <w:rPr>
                          <w:rFonts w:ascii="Poppins Light" w:hAnsi="Poppins Light" w:cs="Poppins Light"/>
                          <w:color w:val="262931"/>
                          <w:spacing w:val="2"/>
                          <w:sz w:val="18"/>
                          <w:szCs w:val="18"/>
                        </w:rPr>
                        <w:cr/>
                      </w:r>
                    </w:p>
                  </w:txbxContent>
                </v:textbox>
              </v:shape>
            </w:pict>
          </mc:Fallback>
        </mc:AlternateContent>
      </w:r>
      <w:r w:rsidR="00330F45">
        <w:rPr>
          <w:noProof/>
          <w:lang w:eastAsia="en-IN"/>
        </w:rPr>
        <mc:AlternateContent>
          <mc:Choice Requires="wps">
            <w:drawing>
              <wp:anchor distT="0" distB="0" distL="114300" distR="114300" simplePos="0" relativeHeight="251689472" behindDoc="0" locked="0" layoutInCell="1" allowOverlap="1" wp14:anchorId="3E89E3B4" wp14:editId="4AF13FBD">
                <wp:simplePos x="0" y="0"/>
                <wp:positionH relativeFrom="column">
                  <wp:posOffset>2841787</wp:posOffset>
                </wp:positionH>
                <wp:positionV relativeFrom="paragraph">
                  <wp:posOffset>3354670</wp:posOffset>
                </wp:positionV>
                <wp:extent cx="3393323" cy="734691"/>
                <wp:effectExtent l="0" t="0" r="0" b="0"/>
                <wp:wrapNone/>
                <wp:docPr id="83" name="Text Box 83"/>
                <wp:cNvGraphicFramePr/>
                <a:graphic xmlns:a="http://schemas.openxmlformats.org/drawingml/2006/main">
                  <a:graphicData uri="http://schemas.microsoft.com/office/word/2010/wordprocessingShape">
                    <wps:wsp>
                      <wps:cNvSpPr txBox="1"/>
                      <wps:spPr>
                        <a:xfrm>
                          <a:off x="0" y="0"/>
                          <a:ext cx="3393323" cy="7346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3022A6" w14:textId="77777777" w:rsidR="00BD399D" w:rsidRPr="008928B4" w:rsidRDefault="00BD399D" w:rsidP="00BD399D">
                            <w:pPr>
                              <w:spacing w:after="0" w:line="320" w:lineRule="exact"/>
                              <w:rPr>
                                <w:rFonts w:ascii="Poppins Light" w:hAnsi="Poppins Light" w:cs="Poppins Light"/>
                                <w:color w:val="262931"/>
                                <w:spacing w:val="2"/>
                                <w:sz w:val="18"/>
                                <w:szCs w:val="18"/>
                              </w:rPr>
                            </w:pPr>
                            <w:r w:rsidRPr="008928B4">
                              <w:rPr>
                                <w:rFonts w:ascii="Poppins Light" w:hAnsi="Poppins Light" w:cs="Poppins Light"/>
                                <w:color w:val="262931"/>
                                <w:spacing w:val="2"/>
                                <w:sz w:val="18"/>
                                <w:szCs w:val="18"/>
                              </w:rPr>
                              <w:t>The House of Zoe will be collaborating with several vloggers from the popular website MeTUbe to produc a series of videos.</w:t>
                            </w:r>
                            <w:r w:rsidRPr="008928B4">
                              <w:rPr>
                                <w:rFonts w:ascii="Poppins Light" w:hAnsi="Poppins Light" w:cs="Poppins Light"/>
                                <w:color w:val="262931"/>
                                <w:spacing w:val="2"/>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89E3B4" id="Text Box 83" o:spid="_x0000_s1079" type="#_x0000_t202" style="position:absolute;margin-left:223.75pt;margin-top:264.15pt;width:267.2pt;height:57.8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" filled="f" stroked="f" strokeweight=".5pt">
                <v:textbox>
                  <w:txbxContent>
                    <w:p w14:paraId="653022A6" w14:textId="77777777" w:rsidR="00BD399D" w:rsidRPr="008928B4" w:rsidRDefault="00BD399D" w:rsidP="00BD399D">
                      <w:pPr>
                        <w:spacing w:after="0" w:line="320" w:lineRule="exact"/>
                        <w:rPr>
                          <w:rFonts w:ascii="Poppins Light" w:hAnsi="Poppins Light" w:cs="Poppins Light"/>
                          <w:color w:val="262931"/>
                          <w:spacing w:val="2"/>
                          <w:sz w:val="18"/>
                          <w:szCs w:val="18"/>
                        </w:rPr>
                      </w:pPr>
                      <w:r w:rsidRPr="008928B4">
                        <w:rPr>
                          <w:rFonts w:ascii="Poppins Light" w:hAnsi="Poppins Light" w:cs="Poppins Light"/>
                          <w:color w:val="262931"/>
                          <w:spacing w:val="2"/>
                          <w:sz w:val="18"/>
                          <w:szCs w:val="18"/>
                        </w:rPr>
                        <w:t>The House of Zoe will be collaborating with several vloggers from the popular website MeTUbe to produc a series of videos.</w:t>
                      </w:r>
                      <w:r w:rsidRPr="008928B4">
                        <w:rPr>
                          <w:rFonts w:ascii="Poppins Light" w:hAnsi="Poppins Light" w:cs="Poppins Light"/>
                          <w:color w:val="262931"/>
                          <w:spacing w:val="2"/>
                          <w:sz w:val="18"/>
                          <w:szCs w:val="18"/>
                        </w:rPr>
                        <w:cr/>
                      </w:r>
                    </w:p>
                  </w:txbxContent>
                </v:textbox>
              </v:shape>
            </w:pict>
          </mc:Fallback>
        </mc:AlternateContent>
      </w:r>
      <w:r w:rsidR="00330F45">
        <w:rPr>
          <w:noProof/>
          <w:lang w:eastAsia="en-IN"/>
        </w:rPr>
        <mc:AlternateContent>
          <mc:Choice Requires="wps">
            <w:drawing>
              <wp:anchor distT="0" distB="0" distL="114300" distR="114300" simplePos="0" relativeHeight="251690496" behindDoc="0" locked="0" layoutInCell="1" allowOverlap="1" wp14:anchorId="24271D37" wp14:editId="0B987B82">
                <wp:simplePos x="0" y="0"/>
                <wp:positionH relativeFrom="column">
                  <wp:posOffset>2841787</wp:posOffset>
                </wp:positionH>
                <wp:positionV relativeFrom="paragraph">
                  <wp:posOffset>4297119</wp:posOffset>
                </wp:positionV>
                <wp:extent cx="3393323" cy="734691"/>
                <wp:effectExtent l="0" t="0" r="0" b="0"/>
                <wp:wrapNone/>
                <wp:docPr id="84" name="Text Box 84"/>
                <wp:cNvGraphicFramePr/>
                <a:graphic xmlns:a="http://schemas.openxmlformats.org/drawingml/2006/main">
                  <a:graphicData uri="http://schemas.microsoft.com/office/word/2010/wordprocessingShape">
                    <wps:wsp>
                      <wps:cNvSpPr txBox="1"/>
                      <wps:spPr>
                        <a:xfrm>
                          <a:off x="0" y="0"/>
                          <a:ext cx="3393323" cy="7346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86B2C1" w14:textId="77777777" w:rsidR="00BD399D" w:rsidRPr="008928B4" w:rsidRDefault="00BD399D" w:rsidP="00BD399D">
                            <w:pPr>
                              <w:spacing w:after="0" w:line="320" w:lineRule="exact"/>
                              <w:rPr>
                                <w:rFonts w:ascii="Poppins Light" w:hAnsi="Poppins Light" w:cs="Poppins Light"/>
                                <w:color w:val="262931"/>
                                <w:spacing w:val="2"/>
                                <w:sz w:val="18"/>
                                <w:szCs w:val="18"/>
                              </w:rPr>
                            </w:pPr>
                            <w:r w:rsidRPr="008928B4">
                              <w:rPr>
                                <w:rFonts w:ascii="Poppins Light" w:hAnsi="Poppins Light" w:cs="Poppins Light"/>
                                <w:color w:val="262931"/>
                                <w:spacing w:val="2"/>
                                <w:sz w:val="18"/>
                                <w:szCs w:val="18"/>
                              </w:rPr>
                              <w:t>THe House of Zoe will participate in a series of talks with the Cyndreal Health Group to discuss the effects of society’s beauty standards on health.</w:t>
                            </w:r>
                            <w:r w:rsidRPr="008928B4">
                              <w:rPr>
                                <w:rFonts w:ascii="Poppins Light" w:hAnsi="Poppins Light" w:cs="Poppins Light"/>
                                <w:color w:val="262931"/>
                                <w:spacing w:val="2"/>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271D37" id="Text Box 84" o:spid="_x0000_s1080" type="#_x0000_t202" style="position:absolute;margin-left:223.75pt;margin-top:338.35pt;width:267.2pt;height:57.8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" filled="f" stroked="f" strokeweight=".5pt">
                <v:textbox>
                  <w:txbxContent>
                    <w:p w14:paraId="6C86B2C1" w14:textId="77777777" w:rsidR="00BD399D" w:rsidRPr="008928B4" w:rsidRDefault="00BD399D" w:rsidP="00BD399D">
                      <w:pPr>
                        <w:spacing w:after="0" w:line="320" w:lineRule="exact"/>
                        <w:rPr>
                          <w:rFonts w:ascii="Poppins Light" w:hAnsi="Poppins Light" w:cs="Poppins Light"/>
                          <w:color w:val="262931"/>
                          <w:spacing w:val="2"/>
                          <w:sz w:val="18"/>
                          <w:szCs w:val="18"/>
                        </w:rPr>
                      </w:pPr>
                      <w:r w:rsidRPr="008928B4">
                        <w:rPr>
                          <w:rFonts w:ascii="Poppins Light" w:hAnsi="Poppins Light" w:cs="Poppins Light"/>
                          <w:color w:val="262931"/>
                          <w:spacing w:val="2"/>
                          <w:sz w:val="18"/>
                          <w:szCs w:val="18"/>
                        </w:rPr>
                        <w:t>THe House of Zoe will participate in a series of talks with the Cyndreal Health Group to discuss the effects of society’s beauty standards on health.</w:t>
                      </w:r>
                      <w:r w:rsidRPr="008928B4">
                        <w:rPr>
                          <w:rFonts w:ascii="Poppins Light" w:hAnsi="Poppins Light" w:cs="Poppins Light"/>
                          <w:color w:val="262931"/>
                          <w:spacing w:val="2"/>
                          <w:sz w:val="18"/>
                          <w:szCs w:val="18"/>
                        </w:rPr>
                        <w:cr/>
                      </w:r>
                    </w:p>
                  </w:txbxContent>
                </v:textbox>
              </v:shape>
            </w:pict>
          </mc:Fallback>
        </mc:AlternateContent>
      </w:r>
      <w:r w:rsidR="00330F45">
        <w:rPr>
          <w:noProof/>
          <w:lang w:eastAsia="en-IN"/>
        </w:rPr>
        <mc:AlternateContent>
          <mc:Choice Requires="wps">
            <w:drawing>
              <wp:anchor distT="0" distB="0" distL="114300" distR="114300" simplePos="0" relativeHeight="251691520" behindDoc="0" locked="0" layoutInCell="1" allowOverlap="1" wp14:anchorId="73C6EA5D" wp14:editId="3119DE35">
                <wp:simplePos x="0" y="0"/>
                <wp:positionH relativeFrom="column">
                  <wp:posOffset>2841787</wp:posOffset>
                </wp:positionH>
                <wp:positionV relativeFrom="paragraph">
                  <wp:posOffset>5649085</wp:posOffset>
                </wp:positionV>
                <wp:extent cx="3409180" cy="734691"/>
                <wp:effectExtent l="0" t="0" r="0" b="0"/>
                <wp:wrapNone/>
                <wp:docPr id="85" name="Text Box 85"/>
                <wp:cNvGraphicFramePr/>
                <a:graphic xmlns:a="http://schemas.openxmlformats.org/drawingml/2006/main">
                  <a:graphicData uri="http://schemas.microsoft.com/office/word/2010/wordprocessingShape">
                    <wps:wsp>
                      <wps:cNvSpPr txBox="1"/>
                      <wps:spPr>
                        <a:xfrm>
                          <a:off x="0" y="0"/>
                          <a:ext cx="3409180" cy="7346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E665E9" w14:textId="77777777" w:rsidR="00852316" w:rsidRPr="00852316" w:rsidRDefault="00852316" w:rsidP="00852316">
                            <w:pPr>
                              <w:spacing w:after="0" w:line="320" w:lineRule="exact"/>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 xml:space="preserve">“The House of Zoe certainly feels like home. Working with them has always been a pleasure and I always end up learning new things from them.” </w:t>
                            </w:r>
                            <w:r w:rsidRPr="00852316">
                              <w:rPr>
                                <w:rFonts w:ascii="Poppins Light" w:hAnsi="Poppins Light" w:cs="Poppins Light"/>
                                <w:color w:val="262931"/>
                                <w:spacing w:val="2"/>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C6EA5D" id="Text Box 85" o:spid="_x0000_s1081" type="#_x0000_t202" style="position:absolute;margin-left:223.75pt;margin-top:444.8pt;width:268.45pt;height:57.8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" filled="f" stroked="f" strokeweight=".5pt">
                <v:textbox>
                  <w:txbxContent>
                    <w:p w14:paraId="27E665E9" w14:textId="77777777" w:rsidR="00852316" w:rsidRPr="00852316" w:rsidRDefault="00852316" w:rsidP="00852316">
                      <w:pPr>
                        <w:spacing w:after="0" w:line="320" w:lineRule="exact"/>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 xml:space="preserve">“The House of Zoe certainly feels like home. Working with them has always been a pleasure and I always end up learning new things from them.” </w:t>
                      </w:r>
                      <w:r w:rsidRPr="00852316">
                        <w:rPr>
                          <w:rFonts w:ascii="Poppins Light" w:hAnsi="Poppins Light" w:cs="Poppins Light"/>
                          <w:color w:val="262931"/>
                          <w:spacing w:val="2"/>
                          <w:sz w:val="18"/>
                          <w:szCs w:val="18"/>
                        </w:rPr>
                        <w:cr/>
                      </w:r>
                    </w:p>
                  </w:txbxContent>
                </v:textbox>
              </v:shape>
            </w:pict>
          </mc:Fallback>
        </mc:AlternateContent>
      </w:r>
      <w:r w:rsidR="00330F45">
        <w:rPr>
          <w:noProof/>
          <w:lang w:eastAsia="en-IN"/>
        </w:rPr>
        <mc:AlternateContent>
          <mc:Choice Requires="wps">
            <w:drawing>
              <wp:anchor distT="0" distB="0" distL="114300" distR="114300" simplePos="0" relativeHeight="251692544" behindDoc="0" locked="0" layoutInCell="1" allowOverlap="1" wp14:anchorId="486E6ACC" wp14:editId="4F040241">
                <wp:simplePos x="0" y="0"/>
                <wp:positionH relativeFrom="column">
                  <wp:posOffset>2841787</wp:posOffset>
                </wp:positionH>
                <wp:positionV relativeFrom="paragraph">
                  <wp:posOffset>6585924</wp:posOffset>
                </wp:positionV>
                <wp:extent cx="3541318" cy="734691"/>
                <wp:effectExtent l="0" t="0" r="0" b="0"/>
                <wp:wrapNone/>
                <wp:docPr id="86" name="Text Box 86"/>
                <wp:cNvGraphicFramePr/>
                <a:graphic xmlns:a="http://schemas.openxmlformats.org/drawingml/2006/main">
                  <a:graphicData uri="http://schemas.microsoft.com/office/word/2010/wordprocessingShape">
                    <wps:wsp>
                      <wps:cNvSpPr txBox="1"/>
                      <wps:spPr>
                        <a:xfrm>
                          <a:off x="0" y="0"/>
                          <a:ext cx="3541318" cy="7346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843032" w14:textId="77777777" w:rsidR="00852316" w:rsidRPr="00852316" w:rsidRDefault="00852316" w:rsidP="00852316">
                            <w:pPr>
                              <w:spacing w:after="0" w:line="320" w:lineRule="exact"/>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They certainly deliver on what they sell. Their brand will surely have your customers turn towards you. The House of Zoe has achieved this for decades now.</w:t>
                            </w:r>
                            <w:r w:rsidRPr="00852316">
                              <w:rPr>
                                <w:rFonts w:ascii="Poppins Light" w:hAnsi="Poppins Light" w:cs="Poppins Light"/>
                                <w:color w:val="262931"/>
                                <w:spacing w:val="2"/>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6E6ACC" id="Text Box 86" o:spid="_x0000_s1082" type="#_x0000_t202" style="position:absolute;margin-left:223.75pt;margin-top:518.6pt;width:278.85pt;height:57.8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" filled="f" stroked="f" strokeweight=".5pt">
                <v:textbox>
                  <w:txbxContent>
                    <w:p w14:paraId="56843032" w14:textId="77777777" w:rsidR="00852316" w:rsidRPr="00852316" w:rsidRDefault="00852316" w:rsidP="00852316">
                      <w:pPr>
                        <w:spacing w:after="0" w:line="320" w:lineRule="exact"/>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They certainly deliver on what they sell. Their brand will surely have your customers turn towards you. The House of Zoe has achieved this for decades now.</w:t>
                      </w:r>
                      <w:r w:rsidRPr="00852316">
                        <w:rPr>
                          <w:rFonts w:ascii="Poppins Light" w:hAnsi="Poppins Light" w:cs="Poppins Light"/>
                          <w:color w:val="262931"/>
                          <w:spacing w:val="2"/>
                          <w:sz w:val="18"/>
                          <w:szCs w:val="18"/>
                        </w:rPr>
                        <w:cr/>
                      </w:r>
                    </w:p>
                  </w:txbxContent>
                </v:textbox>
              </v:shape>
            </w:pict>
          </mc:Fallback>
        </mc:AlternateContent>
      </w:r>
      <w:r w:rsidR="00330F45">
        <w:rPr>
          <w:noProof/>
          <w:lang w:eastAsia="en-IN"/>
        </w:rPr>
        <mc:AlternateContent>
          <mc:Choice Requires="wps">
            <w:drawing>
              <wp:anchor distT="0" distB="0" distL="114300" distR="114300" simplePos="0" relativeHeight="251693568" behindDoc="0" locked="0" layoutInCell="1" allowOverlap="1" wp14:anchorId="67D751E6" wp14:editId="4A6DE009">
                <wp:simplePos x="0" y="0"/>
                <wp:positionH relativeFrom="column">
                  <wp:posOffset>2841787</wp:posOffset>
                </wp:positionH>
                <wp:positionV relativeFrom="paragraph">
                  <wp:posOffset>7550812</wp:posOffset>
                </wp:positionV>
                <wp:extent cx="3446178" cy="967255"/>
                <wp:effectExtent l="0" t="0" r="0" b="4445"/>
                <wp:wrapNone/>
                <wp:docPr id="87" name="Text Box 87"/>
                <wp:cNvGraphicFramePr/>
                <a:graphic xmlns:a="http://schemas.openxmlformats.org/drawingml/2006/main">
                  <a:graphicData uri="http://schemas.microsoft.com/office/word/2010/wordprocessingShape">
                    <wps:wsp>
                      <wps:cNvSpPr txBox="1"/>
                      <wps:spPr>
                        <a:xfrm>
                          <a:off x="0" y="0"/>
                          <a:ext cx="3446178" cy="9672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3E578E" w14:textId="77777777" w:rsidR="00852316" w:rsidRPr="00852316" w:rsidRDefault="00852316" w:rsidP="00852316">
                            <w:pPr>
                              <w:spacing w:after="0" w:line="320" w:lineRule="exact"/>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I love working with them. They have such iconic products and their employees have been so helpful and kind to one another. It’s no wonder this fashion house stood so strong even decades before I was born.”</w:t>
                            </w:r>
                            <w:r w:rsidRPr="00852316">
                              <w:rPr>
                                <w:rFonts w:ascii="Poppins Light" w:hAnsi="Poppins Light" w:cs="Poppins Light"/>
                                <w:color w:val="262931"/>
                                <w:spacing w:val="2"/>
                                <w:sz w:val="18"/>
                                <w:szCs w:val="18"/>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D751E6" id="Text Box 87" o:spid="_x0000_s1083" type="#_x0000_t202" style="position:absolute;margin-left:223.75pt;margin-top:594.55pt;width:271.35pt;height:76.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" filled="f" stroked="f" strokeweight=".5pt">
                <v:textbox>
                  <w:txbxContent>
                    <w:p w14:paraId="4F3E578E" w14:textId="77777777" w:rsidR="00852316" w:rsidRPr="00852316" w:rsidRDefault="00852316" w:rsidP="00852316">
                      <w:pPr>
                        <w:spacing w:after="0" w:line="320" w:lineRule="exact"/>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I love working with them. They have such iconic products and their employees have been so helpful and kind to one another. It’s no wonder this fashion house stood so strong even decades before I was born.”</w:t>
                      </w:r>
                      <w:r w:rsidRPr="00852316">
                        <w:rPr>
                          <w:rFonts w:ascii="Poppins Light" w:hAnsi="Poppins Light" w:cs="Poppins Light"/>
                          <w:color w:val="262931"/>
                          <w:spacing w:val="2"/>
                          <w:sz w:val="18"/>
                          <w:szCs w:val="18"/>
                        </w:rPr>
                        <w:cr/>
                      </w:r>
                    </w:p>
                  </w:txbxContent>
                </v:textbox>
              </v:shape>
            </w:pict>
          </mc:Fallback>
        </mc:AlternateContent>
      </w:r>
      <w:r w:rsidR="00330F45">
        <w:rPr>
          <w:noProof/>
          <w:lang w:eastAsia="en-IN"/>
        </w:rPr>
        <mc:AlternateContent>
          <mc:Choice Requires="wps">
            <w:drawing>
              <wp:anchor distT="0" distB="0" distL="114300" distR="114300" simplePos="0" relativeHeight="251694592" behindDoc="0" locked="0" layoutInCell="1" allowOverlap="1" wp14:anchorId="7438A04B" wp14:editId="3B6A5415">
                <wp:simplePos x="0" y="0"/>
                <wp:positionH relativeFrom="column">
                  <wp:posOffset>5102543</wp:posOffset>
                </wp:positionH>
                <wp:positionV relativeFrom="paragraph">
                  <wp:posOffset>6288604</wp:posOffset>
                </wp:positionV>
                <wp:extent cx="1299687" cy="301277"/>
                <wp:effectExtent l="0" t="0" r="0" b="3810"/>
                <wp:wrapNone/>
                <wp:docPr id="88" name="Text Box 88"/>
                <wp:cNvGraphicFramePr/>
                <a:graphic xmlns:a="http://schemas.openxmlformats.org/drawingml/2006/main">
                  <a:graphicData uri="http://schemas.microsoft.com/office/word/2010/wordprocessingShape">
                    <wps:wsp>
                      <wps:cNvSpPr txBox="1"/>
                      <wps:spPr>
                        <a:xfrm>
                          <a:off x="0" y="0"/>
                          <a:ext cx="1299687" cy="3012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AFFB16" w14:textId="77777777" w:rsidR="00852316" w:rsidRPr="00852316" w:rsidRDefault="00852316">
                            <w:pPr>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 Lenora W. For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38A04B" id="Text Box 88" o:spid="_x0000_s1084" type="#_x0000_t202" style="position:absolute;margin-left:401.8pt;margin-top:495.15pt;width:102.35pt;height:23.7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" filled="f" stroked="f" strokeweight=".5pt">
                <v:textbox>
                  <w:txbxContent>
                    <w:p w14:paraId="30AFFB16" w14:textId="77777777" w:rsidR="00852316" w:rsidRPr="00852316" w:rsidRDefault="00852316">
                      <w:pPr>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 Lenora W. Forest</w:t>
                      </w:r>
                    </w:p>
                  </w:txbxContent>
                </v:textbox>
              </v:shape>
            </w:pict>
          </mc:Fallback>
        </mc:AlternateContent>
      </w:r>
      <w:r w:rsidR="00330F45">
        <w:rPr>
          <w:noProof/>
          <w:lang w:eastAsia="en-IN"/>
        </w:rPr>
        <mc:AlternateContent>
          <mc:Choice Requires="wps">
            <w:drawing>
              <wp:anchor distT="0" distB="0" distL="114300" distR="114300" simplePos="0" relativeHeight="251695616" behindDoc="0" locked="0" layoutInCell="1" allowOverlap="1" wp14:anchorId="792886C3" wp14:editId="22C6DE94">
                <wp:simplePos x="0" y="0"/>
                <wp:positionH relativeFrom="column">
                  <wp:posOffset>5186690</wp:posOffset>
                </wp:positionH>
                <wp:positionV relativeFrom="paragraph">
                  <wp:posOffset>7242272</wp:posOffset>
                </wp:positionV>
                <wp:extent cx="1299687" cy="301277"/>
                <wp:effectExtent l="0" t="0" r="0" b="3810"/>
                <wp:wrapNone/>
                <wp:docPr id="89" name="Text Box 89"/>
                <wp:cNvGraphicFramePr/>
                <a:graphic xmlns:a="http://schemas.openxmlformats.org/drawingml/2006/main">
                  <a:graphicData uri="http://schemas.microsoft.com/office/word/2010/wordprocessingShape">
                    <wps:wsp>
                      <wps:cNvSpPr txBox="1"/>
                      <wps:spPr>
                        <a:xfrm>
                          <a:off x="0" y="0"/>
                          <a:ext cx="1299687" cy="3012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70A7A6" w14:textId="77777777" w:rsidR="00852316" w:rsidRPr="00852316" w:rsidRDefault="00852316">
                            <w:pPr>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 Howard S. Ha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886C3" id="Text Box 89" o:spid="_x0000_s1085" type="#_x0000_t202" style="position:absolute;margin-left:408.4pt;margin-top:570.25pt;width:102.35pt;height:23.7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" filled="f" stroked="f" strokeweight=".5pt">
                <v:textbox>
                  <w:txbxContent>
                    <w:p w14:paraId="4070A7A6" w14:textId="77777777" w:rsidR="00852316" w:rsidRPr="00852316" w:rsidRDefault="00852316">
                      <w:pPr>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 Howard S. Hark</w:t>
                      </w:r>
                    </w:p>
                  </w:txbxContent>
                </v:textbox>
              </v:shape>
            </w:pict>
          </mc:Fallback>
        </mc:AlternateContent>
      </w:r>
      <w:r w:rsidR="00330F45">
        <w:rPr>
          <w:noProof/>
          <w:lang w:eastAsia="en-IN"/>
        </w:rPr>
        <mc:AlternateContent>
          <mc:Choice Requires="wps">
            <w:drawing>
              <wp:anchor distT="0" distB="0" distL="114300" distR="114300" simplePos="0" relativeHeight="251696640" behindDoc="0" locked="0" layoutInCell="1" allowOverlap="1" wp14:anchorId="4255916F" wp14:editId="67B9159B">
                <wp:simplePos x="0" y="0"/>
                <wp:positionH relativeFrom="column">
                  <wp:posOffset>4883760</wp:posOffset>
                </wp:positionH>
                <wp:positionV relativeFrom="paragraph">
                  <wp:posOffset>8431553</wp:posOffset>
                </wp:positionV>
                <wp:extent cx="1642771" cy="301277"/>
                <wp:effectExtent l="0" t="0" r="0" b="3810"/>
                <wp:wrapNone/>
                <wp:docPr id="90" name="Text Box 90"/>
                <wp:cNvGraphicFramePr/>
                <a:graphic xmlns:a="http://schemas.openxmlformats.org/drawingml/2006/main">
                  <a:graphicData uri="http://schemas.microsoft.com/office/word/2010/wordprocessingShape">
                    <wps:wsp>
                      <wps:cNvSpPr txBox="1"/>
                      <wps:spPr>
                        <a:xfrm>
                          <a:off x="0" y="0"/>
                          <a:ext cx="1642771" cy="3012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0516B" w14:textId="77777777" w:rsidR="00852316" w:rsidRPr="00852316" w:rsidRDefault="00852316">
                            <w:pPr>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 Pop Star Lady 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55916F" id="Text Box 90" o:spid="_x0000_s1086" type="#_x0000_t202" style="position:absolute;margin-left:384.55pt;margin-top:663.9pt;width:129.35pt;height:23.7pt;z-index:251696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" filled="f" stroked="f" strokeweight=".5pt">
                <v:textbox>
                  <w:txbxContent>
                    <w:p w14:paraId="6B10516B" w14:textId="77777777" w:rsidR="00852316" w:rsidRPr="00852316" w:rsidRDefault="00852316">
                      <w:pPr>
                        <w:rPr>
                          <w:rFonts w:ascii="Poppins Light" w:hAnsi="Poppins Light" w:cs="Poppins Light"/>
                          <w:color w:val="262931"/>
                          <w:spacing w:val="2"/>
                          <w:sz w:val="18"/>
                          <w:szCs w:val="18"/>
                        </w:rPr>
                      </w:pPr>
                      <w:r w:rsidRPr="00852316">
                        <w:rPr>
                          <w:rFonts w:ascii="Poppins Light" w:hAnsi="Poppins Light" w:cs="Poppins Light"/>
                          <w:color w:val="262931"/>
                          <w:spacing w:val="2"/>
                          <w:sz w:val="18"/>
                          <w:szCs w:val="18"/>
                        </w:rPr>
                        <w:t>- Pop Star Lady Lance</w:t>
                      </w:r>
                    </w:p>
                  </w:txbxContent>
                </v:textbox>
              </v:shape>
            </w:pict>
          </mc:Fallback>
        </mc:AlternateContent>
      </w:r>
      <w:r w:rsidR="00330F45">
        <w:rPr>
          <w:noProof/>
          <w:lang w:eastAsia="en-IN"/>
        </w:rPr>
        <mc:AlternateContent>
          <mc:Choice Requires="wps">
            <w:drawing>
              <wp:anchor distT="0" distB="0" distL="114300" distR="114300" simplePos="0" relativeHeight="251697664" behindDoc="0" locked="0" layoutInCell="1" allowOverlap="1" wp14:anchorId="427EC3AF" wp14:editId="2C15231C">
                <wp:simplePos x="0" y="0"/>
                <wp:positionH relativeFrom="column">
                  <wp:posOffset>-585811</wp:posOffset>
                </wp:positionH>
                <wp:positionV relativeFrom="paragraph">
                  <wp:posOffset>7079588</wp:posOffset>
                </wp:positionV>
                <wp:extent cx="2663917" cy="264277"/>
                <wp:effectExtent l="0" t="0" r="0" b="2540"/>
                <wp:wrapNone/>
                <wp:docPr id="91" name="Text Box 91"/>
                <wp:cNvGraphicFramePr/>
                <a:graphic xmlns:a="http://schemas.openxmlformats.org/drawingml/2006/main">
                  <a:graphicData uri="http://schemas.microsoft.com/office/word/2010/wordprocessingShape">
                    <wps:wsp>
                      <wps:cNvSpPr txBox="1"/>
                      <wps:spPr>
                        <a:xfrm>
                          <a:off x="0" y="0"/>
                          <a:ext cx="2663917" cy="2642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D95F8" w14:textId="77777777" w:rsidR="002E7AFB" w:rsidRPr="002E7AFB" w:rsidRDefault="002E7AFB">
                            <w:pPr>
                              <w:rPr>
                                <w:rFonts w:ascii="Poppins Light" w:hAnsi="Poppins Light" w:cs="Poppins Light"/>
                                <w:color w:val="262931"/>
                                <w:spacing w:val="2"/>
                                <w:sz w:val="18"/>
                                <w:szCs w:val="18"/>
                              </w:rPr>
                            </w:pPr>
                            <w:r w:rsidRPr="002E7AFB">
                              <w:rPr>
                                <w:rFonts w:ascii="Poppins Light" w:hAnsi="Poppins Light" w:cs="Poppins Light"/>
                                <w:color w:val="262931"/>
                                <w:spacing w:val="2"/>
                                <w:sz w:val="18"/>
                                <w:szCs w:val="18"/>
                              </w:rPr>
                              <w:t>912-701-2703 / Monday - Friday, 8am - 8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7EC3AF" id="Text Box 91" o:spid="_x0000_s1087" type="#_x0000_t202" style="position:absolute;margin-left:-46.15pt;margin-top:557.45pt;width:209.75pt;height:20.8pt;z-index:251697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" filled="f" stroked="f" strokeweight=".5pt">
                <v:textbox>
                  <w:txbxContent>
                    <w:p w14:paraId="4A9D95F8" w14:textId="77777777" w:rsidR="002E7AFB" w:rsidRPr="002E7AFB" w:rsidRDefault="002E7AFB">
                      <w:pPr>
                        <w:rPr>
                          <w:rFonts w:ascii="Poppins Light" w:hAnsi="Poppins Light" w:cs="Poppins Light"/>
                          <w:color w:val="262931"/>
                          <w:spacing w:val="2"/>
                          <w:sz w:val="18"/>
                          <w:szCs w:val="18"/>
                        </w:rPr>
                      </w:pPr>
                      <w:r w:rsidRPr="002E7AFB">
                        <w:rPr>
                          <w:rFonts w:ascii="Poppins Light" w:hAnsi="Poppins Light" w:cs="Poppins Light"/>
                          <w:color w:val="262931"/>
                          <w:spacing w:val="2"/>
                          <w:sz w:val="18"/>
                          <w:szCs w:val="18"/>
                        </w:rPr>
                        <w:t>912-701-2703 / Monday - Friday, 8am - 8pm</w:t>
                      </w:r>
                    </w:p>
                  </w:txbxContent>
                </v:textbox>
              </v:shape>
            </w:pict>
          </mc:Fallback>
        </mc:AlternateContent>
      </w:r>
      <w:r w:rsidR="00330F45">
        <w:rPr>
          <w:noProof/>
          <w:lang w:eastAsia="en-IN"/>
        </w:rPr>
        <mc:AlternateContent>
          <mc:Choice Requires="wps">
            <w:drawing>
              <wp:anchor distT="0" distB="0" distL="114300" distR="114300" simplePos="0" relativeHeight="251699712" behindDoc="0" locked="0" layoutInCell="1" allowOverlap="1" wp14:anchorId="324BB24F" wp14:editId="0A1F3A28">
                <wp:simplePos x="0" y="0"/>
                <wp:positionH relativeFrom="column">
                  <wp:posOffset>-585811</wp:posOffset>
                </wp:positionH>
                <wp:positionV relativeFrom="paragraph">
                  <wp:posOffset>7455445</wp:posOffset>
                </wp:positionV>
                <wp:extent cx="2093078" cy="264277"/>
                <wp:effectExtent l="0" t="0" r="0" b="2540"/>
                <wp:wrapNone/>
                <wp:docPr id="93" name="Text Box 93"/>
                <wp:cNvGraphicFramePr/>
                <a:graphic xmlns:a="http://schemas.openxmlformats.org/drawingml/2006/main">
                  <a:graphicData uri="http://schemas.microsoft.com/office/word/2010/wordprocessingShape">
                    <wps:wsp>
                      <wps:cNvSpPr txBox="1"/>
                      <wps:spPr>
                        <a:xfrm>
                          <a:off x="0" y="0"/>
                          <a:ext cx="2093078" cy="2642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4FCCB6" w14:textId="77777777" w:rsidR="002E7AFB" w:rsidRPr="002E7AFB" w:rsidRDefault="002E7AFB">
                            <w:pPr>
                              <w:rPr>
                                <w:rFonts w:ascii="Poppins Light" w:hAnsi="Poppins Light" w:cs="Poppins Light"/>
                                <w:color w:val="262931"/>
                                <w:spacing w:val="2"/>
                                <w:sz w:val="18"/>
                                <w:szCs w:val="18"/>
                              </w:rPr>
                            </w:pPr>
                            <w:r w:rsidRPr="002E7AFB">
                              <w:rPr>
                                <w:rFonts w:ascii="Poppins Light" w:hAnsi="Poppins Light" w:cs="Poppins Light"/>
                                <w:color w:val="262931"/>
                                <w:spacing w:val="2"/>
                                <w:sz w:val="18"/>
                                <w:szCs w:val="18"/>
                              </w:rPr>
                              <w:t>youremail@companynam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4BB24F" id="Text Box 93" o:spid="_x0000_s1088" type="#_x0000_t202" style="position:absolute;margin-left:-46.15pt;margin-top:587.05pt;width:164.8pt;height:20.8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" filled="f" stroked="f" strokeweight=".5pt">
                <v:textbox>
                  <w:txbxContent>
                    <w:p w14:paraId="524FCCB6" w14:textId="77777777" w:rsidR="002E7AFB" w:rsidRPr="002E7AFB" w:rsidRDefault="002E7AFB">
                      <w:pPr>
                        <w:rPr>
                          <w:rFonts w:ascii="Poppins Light" w:hAnsi="Poppins Light" w:cs="Poppins Light"/>
                          <w:color w:val="262931"/>
                          <w:spacing w:val="2"/>
                          <w:sz w:val="18"/>
                          <w:szCs w:val="18"/>
                        </w:rPr>
                      </w:pPr>
                      <w:r w:rsidRPr="002E7AFB">
                        <w:rPr>
                          <w:rFonts w:ascii="Poppins Light" w:hAnsi="Poppins Light" w:cs="Poppins Light"/>
                          <w:color w:val="262931"/>
                          <w:spacing w:val="2"/>
                          <w:sz w:val="18"/>
                          <w:szCs w:val="18"/>
                        </w:rPr>
                        <w:t>youremail@companyname.com</w:t>
                      </w:r>
                    </w:p>
                  </w:txbxContent>
                </v:textbox>
              </v:shape>
            </w:pict>
          </mc:Fallback>
        </mc:AlternateContent>
      </w:r>
      <w:r w:rsidR="00330F45">
        <w:rPr>
          <w:noProof/>
          <w:lang w:eastAsia="en-IN"/>
        </w:rPr>
        <mc:AlternateContent>
          <mc:Choice Requires="wps">
            <w:drawing>
              <wp:anchor distT="0" distB="0" distL="114300" distR="114300" simplePos="0" relativeHeight="251703808" behindDoc="0" locked="0" layoutInCell="1" allowOverlap="1" wp14:anchorId="4EF5A3FF" wp14:editId="40A15CC1">
                <wp:simplePos x="0" y="0"/>
                <wp:positionH relativeFrom="column">
                  <wp:posOffset>5848648</wp:posOffset>
                </wp:positionH>
                <wp:positionV relativeFrom="paragraph">
                  <wp:posOffset>9273026</wp:posOffset>
                </wp:positionV>
                <wp:extent cx="553554" cy="551369"/>
                <wp:effectExtent l="0" t="0" r="0" b="1270"/>
                <wp:wrapNone/>
                <wp:docPr id="105"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553554" cy="551369"/>
                        </a:xfrm>
                        <a:custGeom>
                          <a:avLst/>
                          <a:gdLst>
                            <a:gd name="T0" fmla="*/ 95 w 246"/>
                            <a:gd name="T1" fmla="*/ 48 h 245"/>
                            <a:gd name="T2" fmla="*/ 85 w 246"/>
                            <a:gd name="T3" fmla="*/ 19 h 245"/>
                            <a:gd name="T4" fmla="*/ 76 w 246"/>
                            <a:gd name="T5" fmla="*/ 236 h 245"/>
                            <a:gd name="T6" fmla="*/ 85 w 246"/>
                            <a:gd name="T7" fmla="*/ 227 h 245"/>
                            <a:gd name="T8" fmla="*/ 57 w 246"/>
                            <a:gd name="T9" fmla="*/ 159 h 245"/>
                            <a:gd name="T10" fmla="*/ 47 w 246"/>
                            <a:gd name="T11" fmla="*/ 207 h 245"/>
                            <a:gd name="T12" fmla="*/ 113 w 246"/>
                            <a:gd name="T13" fmla="*/ 236 h 245"/>
                            <a:gd name="T14" fmla="*/ 123 w 246"/>
                            <a:gd name="T15" fmla="*/ 227 h 245"/>
                            <a:gd name="T16" fmla="*/ 57 w 246"/>
                            <a:gd name="T17" fmla="*/ 125 h 245"/>
                            <a:gd name="T18" fmla="*/ 85 w 246"/>
                            <a:gd name="T19" fmla="*/ 207 h 245"/>
                            <a:gd name="T20" fmla="*/ 113 w 246"/>
                            <a:gd name="T21" fmla="*/ 48 h 245"/>
                            <a:gd name="T22" fmla="*/ 85 w 246"/>
                            <a:gd name="T23" fmla="*/ 150 h 245"/>
                            <a:gd name="T24" fmla="*/ 85 w 246"/>
                            <a:gd name="T25" fmla="*/ 150 h 245"/>
                            <a:gd name="T26" fmla="*/ 95 w 246"/>
                            <a:gd name="T27" fmla="*/ 125 h 245"/>
                            <a:gd name="T28" fmla="*/ 85 w 246"/>
                            <a:gd name="T29" fmla="*/ 96 h 245"/>
                            <a:gd name="T30" fmla="*/ 0 w 246"/>
                            <a:gd name="T31" fmla="*/ 48 h 245"/>
                            <a:gd name="T32" fmla="*/ 9 w 246"/>
                            <a:gd name="T33" fmla="*/ 116 h 245"/>
                            <a:gd name="T34" fmla="*/ 9 w 246"/>
                            <a:gd name="T35" fmla="*/ 116 h 245"/>
                            <a:gd name="T36" fmla="*/ 19 w 246"/>
                            <a:gd name="T37" fmla="*/ 87 h 245"/>
                            <a:gd name="T38" fmla="*/ 9 w 246"/>
                            <a:gd name="T39" fmla="*/ 19 h 245"/>
                            <a:gd name="T40" fmla="*/ 0 w 246"/>
                            <a:gd name="T41" fmla="*/ 236 h 245"/>
                            <a:gd name="T42" fmla="*/ 9 w 246"/>
                            <a:gd name="T43" fmla="*/ 227 h 245"/>
                            <a:gd name="T44" fmla="*/ 133 w 246"/>
                            <a:gd name="T45" fmla="*/ 10 h 245"/>
                            <a:gd name="T46" fmla="*/ 47 w 246"/>
                            <a:gd name="T47" fmla="*/ 58 h 245"/>
                            <a:gd name="T48" fmla="*/ 38 w 246"/>
                            <a:gd name="T49" fmla="*/ 10 h 245"/>
                            <a:gd name="T50" fmla="*/ 47 w 246"/>
                            <a:gd name="T51" fmla="*/ 77 h 245"/>
                            <a:gd name="T52" fmla="*/ 47 w 246"/>
                            <a:gd name="T53" fmla="*/ 77 h 245"/>
                            <a:gd name="T54" fmla="*/ 19 w 246"/>
                            <a:gd name="T55" fmla="*/ 159 h 245"/>
                            <a:gd name="T56" fmla="*/ 9 w 246"/>
                            <a:gd name="T57" fmla="*/ 207 h 245"/>
                            <a:gd name="T58" fmla="*/ 38 w 246"/>
                            <a:gd name="T59" fmla="*/ 236 h 245"/>
                            <a:gd name="T60" fmla="*/ 47 w 246"/>
                            <a:gd name="T61" fmla="*/ 227 h 245"/>
                            <a:gd name="T62" fmla="*/ 241 w 246"/>
                            <a:gd name="T63" fmla="*/ 245 h 245"/>
                            <a:gd name="T64" fmla="*/ 189 w 246"/>
                            <a:gd name="T65" fmla="*/ 159 h 245"/>
                            <a:gd name="T66" fmla="*/ 199 w 246"/>
                            <a:gd name="T67" fmla="*/ 39 h 245"/>
                            <a:gd name="T68" fmla="*/ 199 w 246"/>
                            <a:gd name="T69" fmla="*/ 39 h 245"/>
                            <a:gd name="T70" fmla="*/ 208 w 246"/>
                            <a:gd name="T71" fmla="*/ 125 h 245"/>
                            <a:gd name="T72" fmla="*/ 199 w 246"/>
                            <a:gd name="T73" fmla="*/ 19 h 245"/>
                            <a:gd name="T74" fmla="*/ 227 w 246"/>
                            <a:gd name="T75" fmla="*/ 87 h 245"/>
                            <a:gd name="T76" fmla="*/ 199 w 246"/>
                            <a:gd name="T77" fmla="*/ 77 h 245"/>
                            <a:gd name="T78" fmla="*/ 199 w 246"/>
                            <a:gd name="T79" fmla="*/ 77 h 245"/>
                            <a:gd name="T80" fmla="*/ 208 w 246"/>
                            <a:gd name="T81" fmla="*/ 198 h 245"/>
                            <a:gd name="T82" fmla="*/ 237 w 246"/>
                            <a:gd name="T83" fmla="*/ 58 h 245"/>
                            <a:gd name="T84" fmla="*/ 227 w 246"/>
                            <a:gd name="T85" fmla="*/ 198 h 245"/>
                            <a:gd name="T86" fmla="*/ 237 w 246"/>
                            <a:gd name="T87" fmla="*/ 19 h 245"/>
                            <a:gd name="T88" fmla="*/ 237 w 246"/>
                            <a:gd name="T89" fmla="*/ 19 h 245"/>
                            <a:gd name="T90" fmla="*/ 246 w 246"/>
                            <a:gd name="T91" fmla="*/ 159 h 245"/>
                            <a:gd name="T92" fmla="*/ 237 w 246"/>
                            <a:gd name="T93" fmla="*/ 135 h 245"/>
                            <a:gd name="T94" fmla="*/ 151 w 246"/>
                            <a:gd name="T95" fmla="*/ 125 h 245"/>
                            <a:gd name="T96" fmla="*/ 161 w 246"/>
                            <a:gd name="T97" fmla="*/ 227 h 245"/>
                            <a:gd name="T98" fmla="*/ 171 w 246"/>
                            <a:gd name="T99" fmla="*/ 236 h 245"/>
                            <a:gd name="T100" fmla="*/ 123 w 246"/>
                            <a:gd name="T101" fmla="*/ 207 h 245"/>
                            <a:gd name="T102" fmla="*/ 113 w 246"/>
                            <a:gd name="T103" fmla="*/ 125 h 245"/>
                            <a:gd name="T104" fmla="*/ 161 w 246"/>
                            <a:gd name="T105" fmla="*/ 39 h 245"/>
                            <a:gd name="T106" fmla="*/ 161 w 246"/>
                            <a:gd name="T107" fmla="*/ 39 h 245"/>
                            <a:gd name="T108" fmla="*/ 133 w 246"/>
                            <a:gd name="T109" fmla="*/ 159 h 245"/>
                            <a:gd name="T110" fmla="*/ 161 w 246"/>
                            <a:gd name="T111" fmla="*/ 207 h 245"/>
                            <a:gd name="T112" fmla="*/ 151 w 246"/>
                            <a:gd name="T113" fmla="*/ 10 h 245"/>
                            <a:gd name="T114" fmla="*/ 161 w 246"/>
                            <a:gd name="T115" fmla="*/ 150 h 245"/>
                            <a:gd name="T116" fmla="*/ 161 w 246"/>
                            <a:gd name="T117" fmla="*/ 150 h 245"/>
                            <a:gd name="T118" fmla="*/ 203 w 246"/>
                            <a:gd name="T119" fmla="*/ 245 h 245"/>
                            <a:gd name="T120" fmla="*/ 113 w 246"/>
                            <a:gd name="T121" fmla="*/ 87 h 245"/>
                            <a:gd name="T122" fmla="*/ 161 w 246"/>
                            <a:gd name="T123" fmla="*/ 77 h 245"/>
                            <a:gd name="T124" fmla="*/ 161 w 246"/>
                            <a:gd name="T125" fmla="*/ 77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46" h="245">
                              <a:moveTo>
                                <a:pt x="85" y="39"/>
                              </a:moveTo>
                              <a:cubicBezTo>
                                <a:pt x="80" y="39"/>
                                <a:pt x="76" y="43"/>
                                <a:pt x="76" y="48"/>
                              </a:cubicBezTo>
                              <a:cubicBezTo>
                                <a:pt x="76" y="53"/>
                                <a:pt x="80" y="58"/>
                                <a:pt x="85" y="58"/>
                              </a:cubicBezTo>
                              <a:cubicBezTo>
                                <a:pt x="90" y="58"/>
                                <a:pt x="95" y="53"/>
                                <a:pt x="95" y="48"/>
                              </a:cubicBezTo>
                              <a:cubicBezTo>
                                <a:pt x="95" y="43"/>
                                <a:pt x="90" y="39"/>
                                <a:pt x="85" y="39"/>
                              </a:cubicBezTo>
                              <a:close/>
                              <a:moveTo>
                                <a:pt x="85" y="0"/>
                              </a:moveTo>
                              <a:cubicBezTo>
                                <a:pt x="80" y="0"/>
                                <a:pt x="76" y="4"/>
                                <a:pt x="76" y="10"/>
                              </a:cubicBezTo>
                              <a:cubicBezTo>
                                <a:pt x="76" y="15"/>
                                <a:pt x="80" y="19"/>
                                <a:pt x="85" y="19"/>
                              </a:cubicBezTo>
                              <a:cubicBezTo>
                                <a:pt x="90" y="19"/>
                                <a:pt x="95" y="15"/>
                                <a:pt x="95" y="10"/>
                              </a:cubicBezTo>
                              <a:cubicBezTo>
                                <a:pt x="95" y="4"/>
                                <a:pt x="90" y="0"/>
                                <a:pt x="85" y="0"/>
                              </a:cubicBezTo>
                              <a:close/>
                              <a:moveTo>
                                <a:pt x="85" y="227"/>
                              </a:moveTo>
                              <a:cubicBezTo>
                                <a:pt x="80" y="227"/>
                                <a:pt x="76" y="231"/>
                                <a:pt x="76" y="236"/>
                              </a:cubicBezTo>
                              <a:cubicBezTo>
                                <a:pt x="76" y="240"/>
                                <a:pt x="78" y="243"/>
                                <a:pt x="81" y="245"/>
                              </a:cubicBezTo>
                              <a:cubicBezTo>
                                <a:pt x="89" y="245"/>
                                <a:pt x="89" y="245"/>
                                <a:pt x="89" y="245"/>
                              </a:cubicBezTo>
                              <a:cubicBezTo>
                                <a:pt x="93" y="243"/>
                                <a:pt x="95" y="240"/>
                                <a:pt x="95" y="236"/>
                              </a:cubicBezTo>
                              <a:cubicBezTo>
                                <a:pt x="95" y="231"/>
                                <a:pt x="90" y="227"/>
                                <a:pt x="85" y="227"/>
                              </a:cubicBezTo>
                              <a:close/>
                              <a:moveTo>
                                <a:pt x="47" y="150"/>
                              </a:moveTo>
                              <a:cubicBezTo>
                                <a:pt x="42" y="150"/>
                                <a:pt x="38" y="154"/>
                                <a:pt x="38" y="159"/>
                              </a:cubicBezTo>
                              <a:cubicBezTo>
                                <a:pt x="38" y="165"/>
                                <a:pt x="42" y="169"/>
                                <a:pt x="47" y="169"/>
                              </a:cubicBezTo>
                              <a:cubicBezTo>
                                <a:pt x="53" y="169"/>
                                <a:pt x="57" y="165"/>
                                <a:pt x="57" y="159"/>
                              </a:cubicBezTo>
                              <a:cubicBezTo>
                                <a:pt x="57" y="154"/>
                                <a:pt x="53" y="150"/>
                                <a:pt x="47" y="150"/>
                              </a:cubicBezTo>
                              <a:close/>
                              <a:moveTo>
                                <a:pt x="47" y="188"/>
                              </a:moveTo>
                              <a:cubicBezTo>
                                <a:pt x="42" y="188"/>
                                <a:pt x="38" y="193"/>
                                <a:pt x="38" y="198"/>
                              </a:cubicBezTo>
                              <a:cubicBezTo>
                                <a:pt x="38" y="203"/>
                                <a:pt x="42" y="207"/>
                                <a:pt x="47" y="207"/>
                              </a:cubicBezTo>
                              <a:cubicBezTo>
                                <a:pt x="53" y="207"/>
                                <a:pt x="57" y="203"/>
                                <a:pt x="57" y="198"/>
                              </a:cubicBezTo>
                              <a:cubicBezTo>
                                <a:pt x="57" y="193"/>
                                <a:pt x="53" y="188"/>
                                <a:pt x="47" y="188"/>
                              </a:cubicBezTo>
                              <a:close/>
                              <a:moveTo>
                                <a:pt x="123" y="227"/>
                              </a:moveTo>
                              <a:cubicBezTo>
                                <a:pt x="118" y="227"/>
                                <a:pt x="113" y="231"/>
                                <a:pt x="113" y="236"/>
                              </a:cubicBezTo>
                              <a:cubicBezTo>
                                <a:pt x="113" y="240"/>
                                <a:pt x="116" y="243"/>
                                <a:pt x="119" y="245"/>
                              </a:cubicBezTo>
                              <a:cubicBezTo>
                                <a:pt x="127" y="245"/>
                                <a:pt x="127" y="245"/>
                                <a:pt x="127" y="245"/>
                              </a:cubicBezTo>
                              <a:cubicBezTo>
                                <a:pt x="130" y="243"/>
                                <a:pt x="133" y="240"/>
                                <a:pt x="133" y="236"/>
                              </a:cubicBezTo>
                              <a:cubicBezTo>
                                <a:pt x="133" y="231"/>
                                <a:pt x="128" y="227"/>
                                <a:pt x="123" y="227"/>
                              </a:cubicBezTo>
                              <a:close/>
                              <a:moveTo>
                                <a:pt x="47" y="116"/>
                              </a:moveTo>
                              <a:cubicBezTo>
                                <a:pt x="42" y="116"/>
                                <a:pt x="38" y="120"/>
                                <a:pt x="38" y="125"/>
                              </a:cubicBezTo>
                              <a:cubicBezTo>
                                <a:pt x="38" y="130"/>
                                <a:pt x="42" y="135"/>
                                <a:pt x="47" y="135"/>
                              </a:cubicBezTo>
                              <a:cubicBezTo>
                                <a:pt x="53" y="135"/>
                                <a:pt x="57" y="130"/>
                                <a:pt x="57" y="125"/>
                              </a:cubicBezTo>
                              <a:cubicBezTo>
                                <a:pt x="57" y="120"/>
                                <a:pt x="53" y="116"/>
                                <a:pt x="47" y="116"/>
                              </a:cubicBezTo>
                              <a:close/>
                              <a:moveTo>
                                <a:pt x="85" y="188"/>
                              </a:moveTo>
                              <a:cubicBezTo>
                                <a:pt x="80" y="188"/>
                                <a:pt x="76" y="193"/>
                                <a:pt x="76" y="198"/>
                              </a:cubicBezTo>
                              <a:cubicBezTo>
                                <a:pt x="76" y="203"/>
                                <a:pt x="80" y="207"/>
                                <a:pt x="85" y="207"/>
                              </a:cubicBezTo>
                              <a:cubicBezTo>
                                <a:pt x="90" y="207"/>
                                <a:pt x="95" y="203"/>
                                <a:pt x="95" y="198"/>
                              </a:cubicBezTo>
                              <a:cubicBezTo>
                                <a:pt x="95" y="193"/>
                                <a:pt x="90" y="188"/>
                                <a:pt x="85" y="188"/>
                              </a:cubicBezTo>
                              <a:close/>
                              <a:moveTo>
                                <a:pt x="123" y="39"/>
                              </a:moveTo>
                              <a:cubicBezTo>
                                <a:pt x="118" y="39"/>
                                <a:pt x="113" y="43"/>
                                <a:pt x="113" y="48"/>
                              </a:cubicBezTo>
                              <a:cubicBezTo>
                                <a:pt x="113" y="53"/>
                                <a:pt x="118" y="58"/>
                                <a:pt x="123" y="58"/>
                              </a:cubicBezTo>
                              <a:cubicBezTo>
                                <a:pt x="128" y="58"/>
                                <a:pt x="133" y="53"/>
                                <a:pt x="133" y="48"/>
                              </a:cubicBezTo>
                              <a:cubicBezTo>
                                <a:pt x="133" y="43"/>
                                <a:pt x="128" y="39"/>
                                <a:pt x="123" y="39"/>
                              </a:cubicBezTo>
                              <a:close/>
                              <a:moveTo>
                                <a:pt x="85" y="150"/>
                              </a:moveTo>
                              <a:cubicBezTo>
                                <a:pt x="80" y="150"/>
                                <a:pt x="76" y="154"/>
                                <a:pt x="76" y="159"/>
                              </a:cubicBezTo>
                              <a:cubicBezTo>
                                <a:pt x="76" y="165"/>
                                <a:pt x="80" y="169"/>
                                <a:pt x="85" y="169"/>
                              </a:cubicBezTo>
                              <a:cubicBezTo>
                                <a:pt x="90" y="169"/>
                                <a:pt x="95" y="165"/>
                                <a:pt x="95" y="159"/>
                              </a:cubicBezTo>
                              <a:cubicBezTo>
                                <a:pt x="95" y="154"/>
                                <a:pt x="90" y="150"/>
                                <a:pt x="85" y="150"/>
                              </a:cubicBezTo>
                              <a:close/>
                              <a:moveTo>
                                <a:pt x="85" y="116"/>
                              </a:moveTo>
                              <a:cubicBezTo>
                                <a:pt x="80" y="116"/>
                                <a:pt x="76" y="120"/>
                                <a:pt x="76" y="125"/>
                              </a:cubicBezTo>
                              <a:cubicBezTo>
                                <a:pt x="76" y="130"/>
                                <a:pt x="80" y="135"/>
                                <a:pt x="85" y="135"/>
                              </a:cubicBezTo>
                              <a:cubicBezTo>
                                <a:pt x="90" y="135"/>
                                <a:pt x="95" y="130"/>
                                <a:pt x="95" y="125"/>
                              </a:cubicBezTo>
                              <a:cubicBezTo>
                                <a:pt x="95" y="120"/>
                                <a:pt x="90" y="116"/>
                                <a:pt x="85" y="116"/>
                              </a:cubicBezTo>
                              <a:close/>
                              <a:moveTo>
                                <a:pt x="85" y="77"/>
                              </a:moveTo>
                              <a:cubicBezTo>
                                <a:pt x="80" y="77"/>
                                <a:pt x="76" y="81"/>
                                <a:pt x="76" y="87"/>
                              </a:cubicBezTo>
                              <a:cubicBezTo>
                                <a:pt x="76" y="92"/>
                                <a:pt x="80" y="96"/>
                                <a:pt x="85" y="96"/>
                              </a:cubicBezTo>
                              <a:cubicBezTo>
                                <a:pt x="90" y="96"/>
                                <a:pt x="95" y="92"/>
                                <a:pt x="95" y="87"/>
                              </a:cubicBezTo>
                              <a:cubicBezTo>
                                <a:pt x="95" y="81"/>
                                <a:pt x="90" y="77"/>
                                <a:pt x="85" y="77"/>
                              </a:cubicBezTo>
                              <a:close/>
                              <a:moveTo>
                                <a:pt x="9" y="39"/>
                              </a:moveTo>
                              <a:cubicBezTo>
                                <a:pt x="4" y="39"/>
                                <a:pt x="0" y="43"/>
                                <a:pt x="0" y="48"/>
                              </a:cubicBezTo>
                              <a:cubicBezTo>
                                <a:pt x="0" y="53"/>
                                <a:pt x="4" y="58"/>
                                <a:pt x="9" y="58"/>
                              </a:cubicBezTo>
                              <a:cubicBezTo>
                                <a:pt x="15" y="58"/>
                                <a:pt x="19" y="53"/>
                                <a:pt x="19" y="48"/>
                              </a:cubicBezTo>
                              <a:cubicBezTo>
                                <a:pt x="19" y="43"/>
                                <a:pt x="15" y="39"/>
                                <a:pt x="9" y="39"/>
                              </a:cubicBezTo>
                              <a:close/>
                              <a:moveTo>
                                <a:pt x="9" y="116"/>
                              </a:moveTo>
                              <a:cubicBezTo>
                                <a:pt x="4" y="116"/>
                                <a:pt x="0" y="120"/>
                                <a:pt x="0" y="125"/>
                              </a:cubicBezTo>
                              <a:cubicBezTo>
                                <a:pt x="0" y="130"/>
                                <a:pt x="4" y="135"/>
                                <a:pt x="9" y="135"/>
                              </a:cubicBezTo>
                              <a:cubicBezTo>
                                <a:pt x="15" y="135"/>
                                <a:pt x="19" y="130"/>
                                <a:pt x="19" y="125"/>
                              </a:cubicBezTo>
                              <a:cubicBezTo>
                                <a:pt x="19" y="120"/>
                                <a:pt x="15" y="116"/>
                                <a:pt x="9" y="116"/>
                              </a:cubicBezTo>
                              <a:close/>
                              <a:moveTo>
                                <a:pt x="9" y="77"/>
                              </a:moveTo>
                              <a:cubicBezTo>
                                <a:pt x="4" y="77"/>
                                <a:pt x="0" y="81"/>
                                <a:pt x="0" y="87"/>
                              </a:cubicBezTo>
                              <a:cubicBezTo>
                                <a:pt x="0" y="92"/>
                                <a:pt x="4" y="96"/>
                                <a:pt x="9" y="96"/>
                              </a:cubicBezTo>
                              <a:cubicBezTo>
                                <a:pt x="15" y="96"/>
                                <a:pt x="19" y="92"/>
                                <a:pt x="19" y="87"/>
                              </a:cubicBezTo>
                              <a:cubicBezTo>
                                <a:pt x="19" y="81"/>
                                <a:pt x="15" y="77"/>
                                <a:pt x="9" y="77"/>
                              </a:cubicBezTo>
                              <a:close/>
                              <a:moveTo>
                                <a:pt x="9" y="0"/>
                              </a:moveTo>
                              <a:cubicBezTo>
                                <a:pt x="4" y="0"/>
                                <a:pt x="0" y="4"/>
                                <a:pt x="0" y="10"/>
                              </a:cubicBezTo>
                              <a:cubicBezTo>
                                <a:pt x="0" y="15"/>
                                <a:pt x="4" y="19"/>
                                <a:pt x="9" y="19"/>
                              </a:cubicBezTo>
                              <a:cubicBezTo>
                                <a:pt x="15" y="19"/>
                                <a:pt x="19" y="15"/>
                                <a:pt x="19" y="10"/>
                              </a:cubicBezTo>
                              <a:cubicBezTo>
                                <a:pt x="19" y="4"/>
                                <a:pt x="15" y="0"/>
                                <a:pt x="9" y="0"/>
                              </a:cubicBezTo>
                              <a:close/>
                              <a:moveTo>
                                <a:pt x="9" y="227"/>
                              </a:moveTo>
                              <a:cubicBezTo>
                                <a:pt x="4" y="227"/>
                                <a:pt x="0" y="231"/>
                                <a:pt x="0" y="236"/>
                              </a:cubicBezTo>
                              <a:cubicBezTo>
                                <a:pt x="0" y="240"/>
                                <a:pt x="2" y="243"/>
                                <a:pt x="5" y="245"/>
                              </a:cubicBezTo>
                              <a:cubicBezTo>
                                <a:pt x="14" y="245"/>
                                <a:pt x="14" y="245"/>
                                <a:pt x="14" y="245"/>
                              </a:cubicBezTo>
                              <a:cubicBezTo>
                                <a:pt x="17" y="243"/>
                                <a:pt x="19" y="240"/>
                                <a:pt x="19" y="236"/>
                              </a:cubicBezTo>
                              <a:cubicBezTo>
                                <a:pt x="19" y="231"/>
                                <a:pt x="15" y="227"/>
                                <a:pt x="9" y="227"/>
                              </a:cubicBezTo>
                              <a:close/>
                              <a:moveTo>
                                <a:pt x="123" y="0"/>
                              </a:moveTo>
                              <a:cubicBezTo>
                                <a:pt x="118" y="0"/>
                                <a:pt x="113" y="4"/>
                                <a:pt x="113" y="10"/>
                              </a:cubicBezTo>
                              <a:cubicBezTo>
                                <a:pt x="113" y="15"/>
                                <a:pt x="118" y="19"/>
                                <a:pt x="123" y="19"/>
                              </a:cubicBezTo>
                              <a:cubicBezTo>
                                <a:pt x="128" y="19"/>
                                <a:pt x="133" y="15"/>
                                <a:pt x="133" y="10"/>
                              </a:cubicBezTo>
                              <a:cubicBezTo>
                                <a:pt x="133" y="4"/>
                                <a:pt x="128" y="0"/>
                                <a:pt x="123" y="0"/>
                              </a:cubicBezTo>
                              <a:close/>
                              <a:moveTo>
                                <a:pt x="47" y="39"/>
                              </a:moveTo>
                              <a:cubicBezTo>
                                <a:pt x="42" y="39"/>
                                <a:pt x="38" y="43"/>
                                <a:pt x="38" y="48"/>
                              </a:cubicBezTo>
                              <a:cubicBezTo>
                                <a:pt x="38" y="53"/>
                                <a:pt x="42" y="58"/>
                                <a:pt x="47" y="58"/>
                              </a:cubicBezTo>
                              <a:cubicBezTo>
                                <a:pt x="53" y="58"/>
                                <a:pt x="57" y="53"/>
                                <a:pt x="57" y="48"/>
                              </a:cubicBezTo>
                              <a:cubicBezTo>
                                <a:pt x="57" y="43"/>
                                <a:pt x="53" y="39"/>
                                <a:pt x="47" y="39"/>
                              </a:cubicBezTo>
                              <a:close/>
                              <a:moveTo>
                                <a:pt x="47" y="0"/>
                              </a:moveTo>
                              <a:cubicBezTo>
                                <a:pt x="42" y="0"/>
                                <a:pt x="38" y="4"/>
                                <a:pt x="38" y="10"/>
                              </a:cubicBezTo>
                              <a:cubicBezTo>
                                <a:pt x="38" y="15"/>
                                <a:pt x="42" y="19"/>
                                <a:pt x="47" y="19"/>
                              </a:cubicBezTo>
                              <a:cubicBezTo>
                                <a:pt x="53" y="19"/>
                                <a:pt x="57" y="15"/>
                                <a:pt x="57" y="10"/>
                              </a:cubicBezTo>
                              <a:cubicBezTo>
                                <a:pt x="57" y="4"/>
                                <a:pt x="53" y="0"/>
                                <a:pt x="47" y="0"/>
                              </a:cubicBezTo>
                              <a:close/>
                              <a:moveTo>
                                <a:pt x="47" y="77"/>
                              </a:moveTo>
                              <a:cubicBezTo>
                                <a:pt x="42" y="77"/>
                                <a:pt x="38" y="81"/>
                                <a:pt x="38" y="87"/>
                              </a:cubicBezTo>
                              <a:cubicBezTo>
                                <a:pt x="38" y="92"/>
                                <a:pt x="42" y="96"/>
                                <a:pt x="47" y="96"/>
                              </a:cubicBezTo>
                              <a:cubicBezTo>
                                <a:pt x="53" y="96"/>
                                <a:pt x="57" y="92"/>
                                <a:pt x="57" y="87"/>
                              </a:cubicBezTo>
                              <a:cubicBezTo>
                                <a:pt x="57" y="81"/>
                                <a:pt x="53" y="77"/>
                                <a:pt x="47" y="77"/>
                              </a:cubicBezTo>
                              <a:close/>
                              <a:moveTo>
                                <a:pt x="9" y="150"/>
                              </a:moveTo>
                              <a:cubicBezTo>
                                <a:pt x="4" y="150"/>
                                <a:pt x="0" y="154"/>
                                <a:pt x="0" y="159"/>
                              </a:cubicBezTo>
                              <a:cubicBezTo>
                                <a:pt x="0" y="165"/>
                                <a:pt x="4" y="169"/>
                                <a:pt x="9" y="169"/>
                              </a:cubicBezTo>
                              <a:cubicBezTo>
                                <a:pt x="15" y="169"/>
                                <a:pt x="19" y="165"/>
                                <a:pt x="19" y="159"/>
                              </a:cubicBezTo>
                              <a:cubicBezTo>
                                <a:pt x="19" y="154"/>
                                <a:pt x="15" y="150"/>
                                <a:pt x="9" y="150"/>
                              </a:cubicBezTo>
                              <a:close/>
                              <a:moveTo>
                                <a:pt x="9" y="188"/>
                              </a:moveTo>
                              <a:cubicBezTo>
                                <a:pt x="4" y="188"/>
                                <a:pt x="0" y="193"/>
                                <a:pt x="0" y="198"/>
                              </a:cubicBezTo>
                              <a:cubicBezTo>
                                <a:pt x="0" y="203"/>
                                <a:pt x="4" y="207"/>
                                <a:pt x="9" y="207"/>
                              </a:cubicBezTo>
                              <a:cubicBezTo>
                                <a:pt x="15" y="207"/>
                                <a:pt x="19" y="203"/>
                                <a:pt x="19" y="198"/>
                              </a:cubicBezTo>
                              <a:cubicBezTo>
                                <a:pt x="19" y="193"/>
                                <a:pt x="15" y="188"/>
                                <a:pt x="9" y="188"/>
                              </a:cubicBezTo>
                              <a:close/>
                              <a:moveTo>
                                <a:pt x="47" y="227"/>
                              </a:moveTo>
                              <a:cubicBezTo>
                                <a:pt x="42" y="227"/>
                                <a:pt x="38" y="231"/>
                                <a:pt x="38" y="236"/>
                              </a:cubicBezTo>
                              <a:cubicBezTo>
                                <a:pt x="38" y="240"/>
                                <a:pt x="40" y="243"/>
                                <a:pt x="43" y="245"/>
                              </a:cubicBezTo>
                              <a:cubicBezTo>
                                <a:pt x="52" y="245"/>
                                <a:pt x="52" y="245"/>
                                <a:pt x="52" y="245"/>
                              </a:cubicBezTo>
                              <a:cubicBezTo>
                                <a:pt x="55" y="243"/>
                                <a:pt x="57" y="240"/>
                                <a:pt x="57" y="236"/>
                              </a:cubicBezTo>
                              <a:cubicBezTo>
                                <a:pt x="57" y="231"/>
                                <a:pt x="53" y="227"/>
                                <a:pt x="47" y="227"/>
                              </a:cubicBezTo>
                              <a:close/>
                              <a:moveTo>
                                <a:pt x="237" y="227"/>
                              </a:moveTo>
                              <a:cubicBezTo>
                                <a:pt x="231" y="227"/>
                                <a:pt x="227" y="231"/>
                                <a:pt x="227" y="236"/>
                              </a:cubicBezTo>
                              <a:cubicBezTo>
                                <a:pt x="227" y="240"/>
                                <a:pt x="229" y="243"/>
                                <a:pt x="232" y="245"/>
                              </a:cubicBezTo>
                              <a:cubicBezTo>
                                <a:pt x="241" y="245"/>
                                <a:pt x="241" y="245"/>
                                <a:pt x="241" y="245"/>
                              </a:cubicBezTo>
                              <a:cubicBezTo>
                                <a:pt x="244" y="243"/>
                                <a:pt x="246" y="240"/>
                                <a:pt x="246" y="236"/>
                              </a:cubicBezTo>
                              <a:cubicBezTo>
                                <a:pt x="246" y="231"/>
                                <a:pt x="242" y="227"/>
                                <a:pt x="237" y="227"/>
                              </a:cubicBezTo>
                              <a:close/>
                              <a:moveTo>
                                <a:pt x="199" y="150"/>
                              </a:moveTo>
                              <a:cubicBezTo>
                                <a:pt x="194" y="150"/>
                                <a:pt x="189" y="154"/>
                                <a:pt x="189" y="159"/>
                              </a:cubicBezTo>
                              <a:cubicBezTo>
                                <a:pt x="189" y="165"/>
                                <a:pt x="194" y="169"/>
                                <a:pt x="199" y="169"/>
                              </a:cubicBezTo>
                              <a:cubicBezTo>
                                <a:pt x="204" y="169"/>
                                <a:pt x="208" y="165"/>
                                <a:pt x="208" y="159"/>
                              </a:cubicBezTo>
                              <a:cubicBezTo>
                                <a:pt x="208" y="154"/>
                                <a:pt x="204" y="150"/>
                                <a:pt x="199" y="150"/>
                              </a:cubicBezTo>
                              <a:close/>
                              <a:moveTo>
                                <a:pt x="199" y="39"/>
                              </a:moveTo>
                              <a:cubicBezTo>
                                <a:pt x="194" y="39"/>
                                <a:pt x="189" y="43"/>
                                <a:pt x="189" y="48"/>
                              </a:cubicBezTo>
                              <a:cubicBezTo>
                                <a:pt x="189" y="53"/>
                                <a:pt x="194" y="58"/>
                                <a:pt x="199" y="58"/>
                              </a:cubicBezTo>
                              <a:cubicBezTo>
                                <a:pt x="204" y="58"/>
                                <a:pt x="208" y="53"/>
                                <a:pt x="208" y="48"/>
                              </a:cubicBezTo>
                              <a:cubicBezTo>
                                <a:pt x="208" y="43"/>
                                <a:pt x="204" y="39"/>
                                <a:pt x="199" y="39"/>
                              </a:cubicBezTo>
                              <a:close/>
                              <a:moveTo>
                                <a:pt x="199" y="116"/>
                              </a:moveTo>
                              <a:cubicBezTo>
                                <a:pt x="194" y="116"/>
                                <a:pt x="189" y="120"/>
                                <a:pt x="189" y="125"/>
                              </a:cubicBezTo>
                              <a:cubicBezTo>
                                <a:pt x="189" y="130"/>
                                <a:pt x="194" y="135"/>
                                <a:pt x="199" y="135"/>
                              </a:cubicBezTo>
                              <a:cubicBezTo>
                                <a:pt x="204" y="135"/>
                                <a:pt x="208" y="130"/>
                                <a:pt x="208" y="125"/>
                              </a:cubicBezTo>
                              <a:cubicBezTo>
                                <a:pt x="208" y="120"/>
                                <a:pt x="204" y="116"/>
                                <a:pt x="199" y="116"/>
                              </a:cubicBezTo>
                              <a:close/>
                              <a:moveTo>
                                <a:pt x="199" y="0"/>
                              </a:moveTo>
                              <a:cubicBezTo>
                                <a:pt x="194" y="0"/>
                                <a:pt x="189" y="4"/>
                                <a:pt x="189" y="10"/>
                              </a:cubicBezTo>
                              <a:cubicBezTo>
                                <a:pt x="189" y="15"/>
                                <a:pt x="194" y="19"/>
                                <a:pt x="199" y="19"/>
                              </a:cubicBezTo>
                              <a:cubicBezTo>
                                <a:pt x="204" y="19"/>
                                <a:pt x="208" y="15"/>
                                <a:pt x="208" y="10"/>
                              </a:cubicBezTo>
                              <a:cubicBezTo>
                                <a:pt x="208" y="4"/>
                                <a:pt x="204" y="0"/>
                                <a:pt x="199" y="0"/>
                              </a:cubicBezTo>
                              <a:close/>
                              <a:moveTo>
                                <a:pt x="237" y="77"/>
                              </a:moveTo>
                              <a:cubicBezTo>
                                <a:pt x="231" y="77"/>
                                <a:pt x="227" y="81"/>
                                <a:pt x="227" y="87"/>
                              </a:cubicBezTo>
                              <a:cubicBezTo>
                                <a:pt x="227" y="92"/>
                                <a:pt x="231" y="96"/>
                                <a:pt x="237" y="96"/>
                              </a:cubicBezTo>
                              <a:cubicBezTo>
                                <a:pt x="242" y="96"/>
                                <a:pt x="246" y="92"/>
                                <a:pt x="246" y="87"/>
                              </a:cubicBezTo>
                              <a:cubicBezTo>
                                <a:pt x="246" y="81"/>
                                <a:pt x="242" y="77"/>
                                <a:pt x="237" y="77"/>
                              </a:cubicBezTo>
                              <a:close/>
                              <a:moveTo>
                                <a:pt x="199" y="77"/>
                              </a:moveTo>
                              <a:cubicBezTo>
                                <a:pt x="194" y="77"/>
                                <a:pt x="189" y="81"/>
                                <a:pt x="189" y="87"/>
                              </a:cubicBezTo>
                              <a:cubicBezTo>
                                <a:pt x="189" y="92"/>
                                <a:pt x="194" y="96"/>
                                <a:pt x="199" y="96"/>
                              </a:cubicBezTo>
                              <a:cubicBezTo>
                                <a:pt x="204" y="96"/>
                                <a:pt x="208" y="92"/>
                                <a:pt x="208" y="87"/>
                              </a:cubicBezTo>
                              <a:cubicBezTo>
                                <a:pt x="208" y="81"/>
                                <a:pt x="204" y="77"/>
                                <a:pt x="199" y="77"/>
                              </a:cubicBezTo>
                              <a:close/>
                              <a:moveTo>
                                <a:pt x="199" y="188"/>
                              </a:moveTo>
                              <a:cubicBezTo>
                                <a:pt x="194" y="188"/>
                                <a:pt x="189" y="193"/>
                                <a:pt x="189" y="198"/>
                              </a:cubicBezTo>
                              <a:cubicBezTo>
                                <a:pt x="189" y="203"/>
                                <a:pt x="194" y="207"/>
                                <a:pt x="199" y="207"/>
                              </a:cubicBezTo>
                              <a:cubicBezTo>
                                <a:pt x="204" y="207"/>
                                <a:pt x="208" y="203"/>
                                <a:pt x="208" y="198"/>
                              </a:cubicBezTo>
                              <a:cubicBezTo>
                                <a:pt x="208" y="193"/>
                                <a:pt x="204" y="188"/>
                                <a:pt x="199" y="188"/>
                              </a:cubicBezTo>
                              <a:close/>
                              <a:moveTo>
                                <a:pt x="237" y="39"/>
                              </a:moveTo>
                              <a:cubicBezTo>
                                <a:pt x="231" y="39"/>
                                <a:pt x="227" y="43"/>
                                <a:pt x="227" y="48"/>
                              </a:cubicBezTo>
                              <a:cubicBezTo>
                                <a:pt x="227" y="53"/>
                                <a:pt x="231" y="58"/>
                                <a:pt x="237" y="58"/>
                              </a:cubicBezTo>
                              <a:cubicBezTo>
                                <a:pt x="242" y="58"/>
                                <a:pt x="246" y="53"/>
                                <a:pt x="246" y="48"/>
                              </a:cubicBezTo>
                              <a:cubicBezTo>
                                <a:pt x="246" y="43"/>
                                <a:pt x="242" y="39"/>
                                <a:pt x="237" y="39"/>
                              </a:cubicBezTo>
                              <a:close/>
                              <a:moveTo>
                                <a:pt x="237" y="188"/>
                              </a:moveTo>
                              <a:cubicBezTo>
                                <a:pt x="231" y="188"/>
                                <a:pt x="227" y="193"/>
                                <a:pt x="227" y="198"/>
                              </a:cubicBezTo>
                              <a:cubicBezTo>
                                <a:pt x="227" y="203"/>
                                <a:pt x="231" y="207"/>
                                <a:pt x="237" y="207"/>
                              </a:cubicBezTo>
                              <a:cubicBezTo>
                                <a:pt x="242" y="207"/>
                                <a:pt x="246" y="203"/>
                                <a:pt x="246" y="198"/>
                              </a:cubicBezTo>
                              <a:cubicBezTo>
                                <a:pt x="246" y="193"/>
                                <a:pt x="242" y="188"/>
                                <a:pt x="237" y="188"/>
                              </a:cubicBezTo>
                              <a:close/>
                              <a:moveTo>
                                <a:pt x="237" y="19"/>
                              </a:moveTo>
                              <a:cubicBezTo>
                                <a:pt x="242" y="19"/>
                                <a:pt x="246" y="15"/>
                                <a:pt x="246" y="10"/>
                              </a:cubicBezTo>
                              <a:cubicBezTo>
                                <a:pt x="246" y="4"/>
                                <a:pt x="242" y="0"/>
                                <a:pt x="237" y="0"/>
                              </a:cubicBezTo>
                              <a:cubicBezTo>
                                <a:pt x="231" y="0"/>
                                <a:pt x="227" y="4"/>
                                <a:pt x="227" y="10"/>
                              </a:cubicBezTo>
                              <a:cubicBezTo>
                                <a:pt x="227" y="15"/>
                                <a:pt x="231" y="19"/>
                                <a:pt x="237" y="19"/>
                              </a:cubicBezTo>
                              <a:close/>
                              <a:moveTo>
                                <a:pt x="237" y="150"/>
                              </a:moveTo>
                              <a:cubicBezTo>
                                <a:pt x="231" y="150"/>
                                <a:pt x="227" y="154"/>
                                <a:pt x="227" y="159"/>
                              </a:cubicBezTo>
                              <a:cubicBezTo>
                                <a:pt x="227" y="165"/>
                                <a:pt x="231" y="169"/>
                                <a:pt x="237" y="169"/>
                              </a:cubicBezTo>
                              <a:cubicBezTo>
                                <a:pt x="242" y="169"/>
                                <a:pt x="246" y="165"/>
                                <a:pt x="246" y="159"/>
                              </a:cubicBezTo>
                              <a:cubicBezTo>
                                <a:pt x="246" y="154"/>
                                <a:pt x="242" y="150"/>
                                <a:pt x="237" y="150"/>
                              </a:cubicBezTo>
                              <a:close/>
                              <a:moveTo>
                                <a:pt x="237" y="116"/>
                              </a:moveTo>
                              <a:cubicBezTo>
                                <a:pt x="231" y="116"/>
                                <a:pt x="227" y="120"/>
                                <a:pt x="227" y="125"/>
                              </a:cubicBezTo>
                              <a:cubicBezTo>
                                <a:pt x="227" y="130"/>
                                <a:pt x="231" y="135"/>
                                <a:pt x="237" y="135"/>
                              </a:cubicBezTo>
                              <a:cubicBezTo>
                                <a:pt x="242" y="135"/>
                                <a:pt x="246" y="130"/>
                                <a:pt x="246" y="125"/>
                              </a:cubicBezTo>
                              <a:cubicBezTo>
                                <a:pt x="246" y="120"/>
                                <a:pt x="242" y="116"/>
                                <a:pt x="237" y="116"/>
                              </a:cubicBezTo>
                              <a:close/>
                              <a:moveTo>
                                <a:pt x="161" y="116"/>
                              </a:moveTo>
                              <a:cubicBezTo>
                                <a:pt x="156" y="116"/>
                                <a:pt x="151" y="120"/>
                                <a:pt x="151" y="125"/>
                              </a:cubicBezTo>
                              <a:cubicBezTo>
                                <a:pt x="151" y="130"/>
                                <a:pt x="156" y="135"/>
                                <a:pt x="161" y="135"/>
                              </a:cubicBezTo>
                              <a:cubicBezTo>
                                <a:pt x="166" y="135"/>
                                <a:pt x="171" y="130"/>
                                <a:pt x="171" y="125"/>
                              </a:cubicBezTo>
                              <a:cubicBezTo>
                                <a:pt x="171" y="120"/>
                                <a:pt x="166" y="116"/>
                                <a:pt x="161" y="116"/>
                              </a:cubicBezTo>
                              <a:close/>
                              <a:moveTo>
                                <a:pt x="161" y="227"/>
                              </a:moveTo>
                              <a:cubicBezTo>
                                <a:pt x="156" y="227"/>
                                <a:pt x="151" y="231"/>
                                <a:pt x="151" y="236"/>
                              </a:cubicBezTo>
                              <a:cubicBezTo>
                                <a:pt x="151" y="240"/>
                                <a:pt x="154" y="243"/>
                                <a:pt x="157" y="245"/>
                              </a:cubicBezTo>
                              <a:cubicBezTo>
                                <a:pt x="165" y="245"/>
                                <a:pt x="165" y="245"/>
                                <a:pt x="165" y="245"/>
                              </a:cubicBezTo>
                              <a:cubicBezTo>
                                <a:pt x="168" y="243"/>
                                <a:pt x="171" y="240"/>
                                <a:pt x="171" y="236"/>
                              </a:cubicBezTo>
                              <a:cubicBezTo>
                                <a:pt x="171" y="231"/>
                                <a:pt x="166" y="227"/>
                                <a:pt x="161" y="227"/>
                              </a:cubicBezTo>
                              <a:close/>
                              <a:moveTo>
                                <a:pt x="123" y="188"/>
                              </a:moveTo>
                              <a:cubicBezTo>
                                <a:pt x="118" y="188"/>
                                <a:pt x="113" y="193"/>
                                <a:pt x="113" y="198"/>
                              </a:cubicBezTo>
                              <a:cubicBezTo>
                                <a:pt x="113" y="203"/>
                                <a:pt x="118" y="207"/>
                                <a:pt x="123" y="207"/>
                              </a:cubicBezTo>
                              <a:cubicBezTo>
                                <a:pt x="128" y="207"/>
                                <a:pt x="133" y="203"/>
                                <a:pt x="133" y="198"/>
                              </a:cubicBezTo>
                              <a:cubicBezTo>
                                <a:pt x="133" y="193"/>
                                <a:pt x="128" y="188"/>
                                <a:pt x="123" y="188"/>
                              </a:cubicBezTo>
                              <a:close/>
                              <a:moveTo>
                                <a:pt x="123" y="116"/>
                              </a:moveTo>
                              <a:cubicBezTo>
                                <a:pt x="118" y="116"/>
                                <a:pt x="113" y="120"/>
                                <a:pt x="113" y="125"/>
                              </a:cubicBezTo>
                              <a:cubicBezTo>
                                <a:pt x="113" y="130"/>
                                <a:pt x="118" y="135"/>
                                <a:pt x="123" y="135"/>
                              </a:cubicBezTo>
                              <a:cubicBezTo>
                                <a:pt x="128" y="135"/>
                                <a:pt x="133" y="130"/>
                                <a:pt x="133" y="125"/>
                              </a:cubicBezTo>
                              <a:cubicBezTo>
                                <a:pt x="133" y="120"/>
                                <a:pt x="128" y="116"/>
                                <a:pt x="123" y="116"/>
                              </a:cubicBezTo>
                              <a:close/>
                              <a:moveTo>
                                <a:pt x="161" y="39"/>
                              </a:moveTo>
                              <a:cubicBezTo>
                                <a:pt x="156" y="39"/>
                                <a:pt x="151" y="43"/>
                                <a:pt x="151" y="48"/>
                              </a:cubicBezTo>
                              <a:cubicBezTo>
                                <a:pt x="151" y="53"/>
                                <a:pt x="156" y="58"/>
                                <a:pt x="161" y="58"/>
                              </a:cubicBezTo>
                              <a:cubicBezTo>
                                <a:pt x="166" y="58"/>
                                <a:pt x="171" y="53"/>
                                <a:pt x="171" y="48"/>
                              </a:cubicBezTo>
                              <a:cubicBezTo>
                                <a:pt x="171" y="43"/>
                                <a:pt x="166" y="39"/>
                                <a:pt x="161" y="39"/>
                              </a:cubicBezTo>
                              <a:close/>
                              <a:moveTo>
                                <a:pt x="123" y="150"/>
                              </a:moveTo>
                              <a:cubicBezTo>
                                <a:pt x="118" y="150"/>
                                <a:pt x="113" y="154"/>
                                <a:pt x="113" y="159"/>
                              </a:cubicBezTo>
                              <a:cubicBezTo>
                                <a:pt x="113" y="165"/>
                                <a:pt x="118" y="169"/>
                                <a:pt x="123" y="169"/>
                              </a:cubicBezTo>
                              <a:cubicBezTo>
                                <a:pt x="128" y="169"/>
                                <a:pt x="133" y="165"/>
                                <a:pt x="133" y="159"/>
                              </a:cubicBezTo>
                              <a:cubicBezTo>
                                <a:pt x="133" y="154"/>
                                <a:pt x="128" y="150"/>
                                <a:pt x="123" y="150"/>
                              </a:cubicBezTo>
                              <a:close/>
                              <a:moveTo>
                                <a:pt x="161" y="188"/>
                              </a:moveTo>
                              <a:cubicBezTo>
                                <a:pt x="156" y="188"/>
                                <a:pt x="151" y="193"/>
                                <a:pt x="151" y="198"/>
                              </a:cubicBezTo>
                              <a:cubicBezTo>
                                <a:pt x="151" y="203"/>
                                <a:pt x="156" y="207"/>
                                <a:pt x="161" y="207"/>
                              </a:cubicBezTo>
                              <a:cubicBezTo>
                                <a:pt x="166" y="207"/>
                                <a:pt x="171" y="203"/>
                                <a:pt x="171" y="198"/>
                              </a:cubicBezTo>
                              <a:cubicBezTo>
                                <a:pt x="171" y="193"/>
                                <a:pt x="166" y="188"/>
                                <a:pt x="161" y="188"/>
                              </a:cubicBezTo>
                              <a:close/>
                              <a:moveTo>
                                <a:pt x="161" y="0"/>
                              </a:moveTo>
                              <a:cubicBezTo>
                                <a:pt x="156" y="0"/>
                                <a:pt x="151" y="4"/>
                                <a:pt x="151" y="10"/>
                              </a:cubicBezTo>
                              <a:cubicBezTo>
                                <a:pt x="151" y="15"/>
                                <a:pt x="156" y="19"/>
                                <a:pt x="161" y="19"/>
                              </a:cubicBezTo>
                              <a:cubicBezTo>
                                <a:pt x="166" y="19"/>
                                <a:pt x="171" y="15"/>
                                <a:pt x="171" y="10"/>
                              </a:cubicBezTo>
                              <a:cubicBezTo>
                                <a:pt x="171" y="4"/>
                                <a:pt x="166" y="0"/>
                                <a:pt x="161" y="0"/>
                              </a:cubicBezTo>
                              <a:close/>
                              <a:moveTo>
                                <a:pt x="161" y="150"/>
                              </a:moveTo>
                              <a:cubicBezTo>
                                <a:pt x="156" y="150"/>
                                <a:pt x="151" y="154"/>
                                <a:pt x="151" y="159"/>
                              </a:cubicBezTo>
                              <a:cubicBezTo>
                                <a:pt x="151" y="165"/>
                                <a:pt x="156" y="169"/>
                                <a:pt x="161" y="169"/>
                              </a:cubicBezTo>
                              <a:cubicBezTo>
                                <a:pt x="166" y="169"/>
                                <a:pt x="171" y="165"/>
                                <a:pt x="171" y="159"/>
                              </a:cubicBezTo>
                              <a:cubicBezTo>
                                <a:pt x="171" y="154"/>
                                <a:pt x="166" y="150"/>
                                <a:pt x="161" y="150"/>
                              </a:cubicBezTo>
                              <a:close/>
                              <a:moveTo>
                                <a:pt x="199" y="227"/>
                              </a:moveTo>
                              <a:cubicBezTo>
                                <a:pt x="194" y="227"/>
                                <a:pt x="189" y="231"/>
                                <a:pt x="189" y="236"/>
                              </a:cubicBezTo>
                              <a:cubicBezTo>
                                <a:pt x="189" y="240"/>
                                <a:pt x="191" y="243"/>
                                <a:pt x="195" y="245"/>
                              </a:cubicBezTo>
                              <a:cubicBezTo>
                                <a:pt x="203" y="245"/>
                                <a:pt x="203" y="245"/>
                                <a:pt x="203" y="245"/>
                              </a:cubicBezTo>
                              <a:cubicBezTo>
                                <a:pt x="206" y="243"/>
                                <a:pt x="208" y="240"/>
                                <a:pt x="208" y="236"/>
                              </a:cubicBezTo>
                              <a:cubicBezTo>
                                <a:pt x="208" y="231"/>
                                <a:pt x="204" y="227"/>
                                <a:pt x="199" y="227"/>
                              </a:cubicBezTo>
                              <a:close/>
                              <a:moveTo>
                                <a:pt x="123" y="77"/>
                              </a:moveTo>
                              <a:cubicBezTo>
                                <a:pt x="118" y="77"/>
                                <a:pt x="113" y="81"/>
                                <a:pt x="113" y="87"/>
                              </a:cubicBezTo>
                              <a:cubicBezTo>
                                <a:pt x="113" y="92"/>
                                <a:pt x="118" y="96"/>
                                <a:pt x="123" y="96"/>
                              </a:cubicBezTo>
                              <a:cubicBezTo>
                                <a:pt x="128" y="96"/>
                                <a:pt x="133" y="92"/>
                                <a:pt x="133" y="87"/>
                              </a:cubicBezTo>
                              <a:cubicBezTo>
                                <a:pt x="133" y="81"/>
                                <a:pt x="128" y="77"/>
                                <a:pt x="123" y="77"/>
                              </a:cubicBezTo>
                              <a:close/>
                              <a:moveTo>
                                <a:pt x="161" y="77"/>
                              </a:moveTo>
                              <a:cubicBezTo>
                                <a:pt x="156" y="77"/>
                                <a:pt x="151" y="81"/>
                                <a:pt x="151" y="87"/>
                              </a:cubicBezTo>
                              <a:cubicBezTo>
                                <a:pt x="151" y="92"/>
                                <a:pt x="156" y="96"/>
                                <a:pt x="161" y="96"/>
                              </a:cubicBezTo>
                              <a:cubicBezTo>
                                <a:pt x="166" y="96"/>
                                <a:pt x="171" y="92"/>
                                <a:pt x="171" y="87"/>
                              </a:cubicBezTo>
                              <a:cubicBezTo>
                                <a:pt x="171" y="81"/>
                                <a:pt x="166" y="77"/>
                                <a:pt x="161" y="77"/>
                              </a:cubicBezTo>
                              <a:close/>
                            </a:path>
                          </a:pathLst>
                        </a:custGeom>
                        <a:solidFill>
                          <a:srgbClr val="3E64A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3E036AF" id="Freeform 27" o:spid="_x0000_s1026" style="position:absolute;margin-left:460.5pt;margin-top:730.15pt;width:43.6pt;height:43.4pt;z-index:251793408;visibility:visible;mso-wrap-style:square;mso-wrap-distance-left:9pt;mso-wrap-distance-top:0;mso-wrap-distance-right:9pt;mso-wrap-distance-bottom:0;mso-position-horizontal:absolute;mso-position-horizontal-relative:text;mso-position-vertical:absolute;mso-position-vertical-relative:text;v-text-anchor:top" coordsize="24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" path="m85,39v-5,,-9,4,-9,9c76,53,80,58,85,58v5,,10,-5,10,-10c95,43,90,39,85,39xm85,c80,,76,4,76,10v,5,4,9,9,9c90,19,95,15,95,10,95,4,90,,85,xm85,227v-5,,-9,4,-9,9c76,240,78,243,81,245v8,,8,,8,c93,243,95,240,95,236v,-5,-5,-9,-10,-9xm47,150v-5,,-9,4,-9,9c38,165,42,169,47,169v6,,10,-4,10,-10c57,154,53,150,47,150xm47,188v-5,,-9,5,-9,10c38,203,42,207,47,207v6,,10,-4,10,-9c57,193,53,188,47,188xm123,227v-5,,-10,4,-10,9c113,240,116,243,119,245v8,,8,,8,c130,243,133,240,133,236v,-5,-5,-9,-10,-9xm47,116v-5,,-9,4,-9,9c38,130,42,135,47,135v6,,10,-5,10,-10c57,120,53,116,47,116xm85,188v-5,,-9,5,-9,10c76,203,80,207,85,207v5,,10,-4,10,-9c95,193,90,188,85,188xm123,39v-5,,-10,4,-10,9c113,53,118,58,123,58v5,,10,-5,10,-10c133,43,128,39,123,39xm85,150v-5,,-9,4,-9,9c76,165,80,169,85,169v5,,10,-4,10,-10c95,154,90,150,85,150xm85,116v-5,,-9,4,-9,9c76,130,80,135,85,135v5,,10,-5,10,-10c95,120,90,116,85,116xm85,77v-5,,-9,4,-9,10c76,92,80,96,85,96v5,,10,-4,10,-9c95,81,90,77,85,77xm9,39c4,39,,43,,48v,5,4,10,9,10c15,58,19,53,19,48,19,43,15,39,9,39xm9,116v-5,,-9,4,-9,9c,130,4,135,9,135v6,,10,-5,10,-10c19,120,15,116,9,116xm9,77c4,77,,81,,87v,5,4,9,9,9c15,96,19,92,19,87,19,81,15,77,9,77xm9,c4,,,4,,10v,5,4,9,9,9c15,19,19,15,19,10,19,4,15,,9,xm9,227v-5,,-9,4,-9,9c,240,2,243,5,245v9,,9,,9,c17,243,19,240,19,236v,-5,-4,-9,-10,-9xm123,v-5,,-10,4,-10,10c113,15,118,19,123,19v5,,10,-4,10,-9c133,4,128,,123,xm47,39v-5,,-9,4,-9,9c38,53,42,58,47,58v6,,10,-5,10,-10c57,43,53,39,47,39xm47,c42,,38,4,38,10v,5,4,9,9,9c53,19,57,15,57,10,57,4,53,,47,xm47,77v-5,,-9,4,-9,10c38,92,42,96,47,96v6,,10,-4,10,-9c57,81,53,77,47,77xm9,150v-5,,-9,4,-9,9c,165,4,169,9,169v6,,10,-4,10,-10c19,154,15,150,9,150xm9,188v-5,,-9,5,-9,10c,203,4,207,9,207v6,,10,-4,10,-9c19,193,15,188,9,188xm47,227v-5,,-9,4,-9,9c38,240,40,243,43,245v9,,9,,9,c55,243,57,240,57,236v,-5,-4,-9,-10,-9xm237,227v-6,,-10,4,-10,9c227,240,229,243,232,245v9,,9,,9,c244,243,246,240,246,236v,-5,-4,-9,-9,-9xm199,150v-5,,-10,4,-10,9c189,165,194,169,199,169v5,,9,-4,9,-10c208,154,204,150,199,150xm199,39v-5,,-10,4,-10,9c189,53,194,58,199,58v5,,9,-5,9,-10c208,43,204,39,199,39xm199,116v-5,,-10,4,-10,9c189,130,194,135,199,135v5,,9,-5,9,-10c208,120,204,116,199,116xm199,v-5,,-10,4,-10,10c189,15,194,19,199,19v5,,9,-4,9,-9c208,4,204,,199,xm237,77v-6,,-10,4,-10,10c227,92,231,96,237,96v5,,9,-4,9,-9c246,81,242,77,237,77xm199,77v-5,,-10,4,-10,10c189,92,194,96,199,96v5,,9,-4,9,-9c208,81,204,77,199,77xm199,188v-5,,-10,5,-10,10c189,203,194,207,199,207v5,,9,-4,9,-9c208,193,204,188,199,188xm237,39v-6,,-10,4,-10,9c227,53,231,58,237,58v5,,9,-5,9,-10c246,43,242,39,237,39xm237,188v-6,,-10,5,-10,10c227,203,231,207,237,207v5,,9,-4,9,-9c246,193,242,188,237,188xm237,19v5,,9,-4,9,-9c246,4,242,,237,v-6,,-10,4,-10,10c227,15,231,19,237,19xm237,150v-6,,-10,4,-10,9c227,165,231,169,237,169v5,,9,-4,9,-10c246,154,242,150,237,150xm237,116v-6,,-10,4,-10,9c227,130,231,135,237,135v5,,9,-5,9,-10c246,120,242,116,237,116xm161,116v-5,,-10,4,-10,9c151,130,156,135,161,135v5,,10,-5,10,-10c171,120,166,116,161,116xm161,227v-5,,-10,4,-10,9c151,240,154,243,157,245v8,,8,,8,c168,243,171,240,171,236v,-5,-5,-9,-10,-9xm123,188v-5,,-10,5,-10,10c113,203,118,207,123,207v5,,10,-4,10,-9c133,193,128,188,123,188xm123,116v-5,,-10,4,-10,9c113,130,118,135,123,135v5,,10,-5,10,-10c133,120,128,116,123,116xm161,39v-5,,-10,4,-10,9c151,53,156,58,161,58v5,,10,-5,10,-10c171,43,166,39,161,39xm123,150v-5,,-10,4,-10,9c113,165,118,169,123,169v5,,10,-4,10,-10c133,154,128,150,123,150xm161,188v-5,,-10,5,-10,10c151,203,156,207,161,207v5,,10,-4,10,-9c171,193,166,188,161,188xm161,v-5,,-10,4,-10,10c151,15,156,19,161,19v5,,10,-4,10,-9c171,4,166,,161,xm161,150v-5,,-10,4,-10,9c151,165,156,169,161,169v5,,10,-4,10,-10c171,154,166,150,161,150xm199,227v-5,,-10,4,-10,9c189,240,191,243,195,245v8,,8,,8,c206,243,208,240,208,236v,-5,-4,-9,-9,-9xm123,77v-5,,-10,4,-10,10c113,92,118,96,123,96v5,,10,-4,10,-9c133,81,128,77,123,77xm161,77v-5,,-10,4,-10,10c151,92,156,96,161,96v5,,10,-4,10,-9c171,81,166,77,161,77xe" fillcolor="#3e64af" stroked="f">
                <v:path arrowok="t" o:connecttype="custom" o:connectlocs="213771,108023;191269,42759;171017,531115;191269,510860;128263,357827;105760,465851;254275,531115;276777,510860;128263,281311;191269,465851;254275,108023;191269,337573;191269,337573;213771,281311;191269,216047;0,108023;20252,261056;20252,261056;42754,195792;20252,42759;0,531115;20252,510860;299279,22505;105760,130528;85508,22505;105760,173287;105760,173287;42754,357827;20252,465851;85508,531115;105760,510860;542303,551369;425291,357827;447794,87769;447794,87769;468046,281311;447794,42759;510800,195792;447794,173287;447794,173287;468046,445596;533302,130528;510800,445596;533302,42759;533302,42759;553554,357827;533302,303816;339783,281311;362285,510860;384788,531115;276777,465851;254275,281311;362285,87769;362285,87769;299279,357827;362285,465851;339783,22505;362285,337573;362285,337573;456795,551369;254275,195792;362285,173287;362285,173287" o:connectangles="0,0,0,0,0,0,0,0,0,0,0,0,0,0,0,0,0,0,0,0,0,0,0,0,0,0,0,0,0,0,0,0,0,0,0,0,0,0,0,0,0,0,0,0,0,0,0,0,0,0,0,0,0,0,0,0,0,0,0,0,0,0,0"/>
                <o:lock v:ext="edit" verticies="t"/>
              </v:shape>
            </w:pict>
          </mc:Fallback>
        </mc:AlternateContent>
      </w:r>
    </w:p>
    <w:sectPr w:rsidR="00C338BC" w:rsidSect="00005308">
      <w:pgSz w:w="11906" w:h="16838"/>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bril Fatface">
    <w:altName w:val="Calibri"/>
    <w:charset w:val="00"/>
    <w:family w:val="auto"/>
    <w:pitch w:val="variable"/>
    <w:sig w:usb0="A00000A7" w:usb1="5000205B" w:usb2="00000000" w:usb3="00000000" w:csb0="00000093" w:csb1="00000000"/>
  </w:font>
  <w:font w:name="Josefin Sans SemiBold">
    <w:panose1 w:val="00000000000000000000"/>
    <w:charset w:val="00"/>
    <w:family w:val="auto"/>
    <w:pitch w:val="variable"/>
    <w:sig w:usb0="20000007" w:usb1="00000000" w:usb2="00000000" w:usb3="00000000" w:csb0="00000193" w:csb1="00000000"/>
  </w:font>
  <w:font w:name="Poppins ExtraLight">
    <w:panose1 w:val="00000300000000000000"/>
    <w:charset w:val="00"/>
    <w:family w:val="modern"/>
    <w:notTrueType/>
    <w:pitch w:val="variable"/>
    <w:sig w:usb0="00008007" w:usb1="00000000" w:usb2="00000000" w:usb3="00000000" w:csb0="00000093" w:csb1="00000000"/>
  </w:font>
  <w:font w:name="Poppins">
    <w:panose1 w:val="00000500000000000000"/>
    <w:charset w:val="00"/>
    <w:family w:val="modern"/>
    <w:notTrueType/>
    <w:pitch w:val="variable"/>
    <w:sig w:usb0="00008007" w:usb1="00000000" w:usb2="00000000" w:usb3="00000000" w:csb0="00000093" w:csb1="00000000"/>
  </w:font>
  <w:font w:name="Poppins Light">
    <w:panose1 w:val="00000400000000000000"/>
    <w:charset w:val="00"/>
    <w:family w:val="modern"/>
    <w:notTrueType/>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jG1MLewMDWysDRU0lEKTi0uzszPAykwrAUAcvFQ3CwAAAA="/>
  </w:docVars>
  <w:rsids>
    <w:rsidRoot w:val="007A7371"/>
    <w:rsid w:val="00005308"/>
    <w:rsid w:val="00145B5F"/>
    <w:rsid w:val="001C0B5B"/>
    <w:rsid w:val="00210412"/>
    <w:rsid w:val="002338A6"/>
    <w:rsid w:val="002A07EA"/>
    <w:rsid w:val="002C5853"/>
    <w:rsid w:val="002C6994"/>
    <w:rsid w:val="002D2D52"/>
    <w:rsid w:val="002E7AFB"/>
    <w:rsid w:val="00330F45"/>
    <w:rsid w:val="003661E7"/>
    <w:rsid w:val="003D1981"/>
    <w:rsid w:val="004227DA"/>
    <w:rsid w:val="00461E41"/>
    <w:rsid w:val="00487488"/>
    <w:rsid w:val="004C73F8"/>
    <w:rsid w:val="00517157"/>
    <w:rsid w:val="005460FA"/>
    <w:rsid w:val="005554CF"/>
    <w:rsid w:val="005733C7"/>
    <w:rsid w:val="005C5A49"/>
    <w:rsid w:val="006372C6"/>
    <w:rsid w:val="00691882"/>
    <w:rsid w:val="006E4D34"/>
    <w:rsid w:val="00785771"/>
    <w:rsid w:val="007A341C"/>
    <w:rsid w:val="007A7371"/>
    <w:rsid w:val="007C6750"/>
    <w:rsid w:val="007E77E6"/>
    <w:rsid w:val="007F79FC"/>
    <w:rsid w:val="00804399"/>
    <w:rsid w:val="00852316"/>
    <w:rsid w:val="0085255C"/>
    <w:rsid w:val="008604EF"/>
    <w:rsid w:val="00865A57"/>
    <w:rsid w:val="0087167F"/>
    <w:rsid w:val="008801F9"/>
    <w:rsid w:val="008928B4"/>
    <w:rsid w:val="008F4E89"/>
    <w:rsid w:val="009A6664"/>
    <w:rsid w:val="009A6838"/>
    <w:rsid w:val="00A17235"/>
    <w:rsid w:val="00A75B6E"/>
    <w:rsid w:val="00AB4848"/>
    <w:rsid w:val="00B1585A"/>
    <w:rsid w:val="00BD399D"/>
    <w:rsid w:val="00C02AD9"/>
    <w:rsid w:val="00C158F7"/>
    <w:rsid w:val="00C338BC"/>
    <w:rsid w:val="00C826BF"/>
    <w:rsid w:val="00C9282A"/>
    <w:rsid w:val="00CF32E0"/>
    <w:rsid w:val="00D71E94"/>
    <w:rsid w:val="00DC3545"/>
    <w:rsid w:val="00DF4013"/>
    <w:rsid w:val="00E11C54"/>
    <w:rsid w:val="00E55011"/>
    <w:rsid w:val="00E64DEF"/>
    <w:rsid w:val="00E924AB"/>
    <w:rsid w:val="00EA0DC5"/>
    <w:rsid w:val="00ED2C54"/>
    <w:rsid w:val="00F15CEC"/>
    <w:rsid w:val="00F87386"/>
    <w:rsid w:val="00FD377D"/>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3301B"/>
  <w15:chartTrackingRefBased/>
  <w15:docId w15:val="{8824390D-55E0-4E4B-8CB4-496B6253D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Words>
  <Characters>8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L User</dc:creator>
  <cp:keywords/>
  <dc:description/>
  <cp:lastModifiedBy>MahendiAli Kadiwala</cp:lastModifiedBy>
  <cp:revision>6</cp:revision>
  <cp:lastPrinted>2019-08-05T12:20:00Z</cp:lastPrinted>
  <dcterms:created xsi:type="dcterms:W3CDTF">2019-08-05T12:33:00Z</dcterms:created>
  <dcterms:modified xsi:type="dcterms:W3CDTF">2020-03-25T06:13:00Z</dcterms:modified>
</cp:coreProperties>
</file>